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59"/>
        <w:gridCol w:w="2917"/>
        <w:gridCol w:w="3548"/>
      </w:tblGrid>
      <w:tr w:rsidR="007E2B3A" w:rsidRPr="006100A5" w14:paraId="21EA335A" w14:textId="77777777" w:rsidTr="00045384">
        <w:trPr>
          <w:jc w:val="center"/>
        </w:trPr>
        <w:tc>
          <w:tcPr>
            <w:tcW w:w="3780" w:type="dxa"/>
            <w:hideMark/>
          </w:tcPr>
          <w:p w14:paraId="247652FE" w14:textId="1C046D04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bookmarkStart w:id="0" w:name="_Hlk115335755"/>
            <w:bookmarkEnd w:id="0"/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snoga</w:t>
            </w:r>
            <w:r w:rsidR="009773CD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Bet</w:t>
            </w:r>
            <w:r w:rsidR="009773CD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munah</w:t>
            </w:r>
          </w:p>
          <w:p w14:paraId="6A5AA832" w14:textId="7CC0271C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12210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Luckey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Summit</w:t>
            </w:r>
          </w:p>
          <w:p w14:paraId="32F382C5" w14:textId="404C9E69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San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Antonio,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TX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78252</w:t>
            </w:r>
          </w:p>
          <w:p w14:paraId="42EC9C07" w14:textId="71AECD2F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United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States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of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America</w:t>
            </w:r>
          </w:p>
          <w:p w14:paraId="0A2A97EE" w14:textId="29C81583" w:rsidR="007E2B3A" w:rsidRPr="006100A5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©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2022</w:t>
            </w:r>
          </w:p>
          <w:p w14:paraId="1F1341B5" w14:textId="77777777" w:rsidR="007E2B3A" w:rsidRPr="006100A5" w:rsidRDefault="00000000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hyperlink r:id="rId7" w:history="1">
              <w:r w:rsidR="007E2B3A" w:rsidRPr="006100A5">
                <w:rPr>
                  <w:rFonts w:ascii="Cambria" w:eastAsia="Times New Roman" w:hAnsi="Cambria" w:cs="Times New Roman"/>
                  <w:b/>
                  <w:bCs/>
                  <w:color w:val="0563C1" w:themeColor="hyperlink"/>
                  <w:kern w:val="16"/>
                  <w:sz w:val="22"/>
                  <w:u w:val="single"/>
                  <w:lang w:val="en-AU" w:eastAsia="en-AU" w:bidi="he-IL"/>
                </w:rPr>
                <w:t>https://www.betemunah.org/</w:t>
              </w:r>
            </w:hyperlink>
          </w:p>
          <w:p w14:paraId="40CC71BA" w14:textId="3176CAFE" w:rsidR="007E2B3A" w:rsidRPr="006100A5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eastAsia="en-AU" w:bidi="he-IL"/>
              </w:rPr>
              <w:t>E-Mail: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eastAsia="en-AU" w:bidi="he-IL"/>
              </w:rPr>
              <w:t xml:space="preserve"> </w:t>
            </w:r>
            <w:hyperlink r:id="rId8" w:history="1">
              <w:r w:rsidRPr="006100A5">
                <w:rPr>
                  <w:rFonts w:ascii="Cambria" w:eastAsia="Times New Roman" w:hAnsi="Cambria" w:cs="Times New Roman"/>
                  <w:b/>
                  <w:bCs/>
                  <w:color w:val="0000FF"/>
                  <w:kern w:val="16"/>
                  <w:sz w:val="22"/>
                  <w:u w:val="single"/>
                  <w:lang w:eastAsia="en-AU" w:bidi="he-IL"/>
                </w:rPr>
                <w:t>gkilli@aol.com</w:t>
              </w:r>
            </w:hyperlink>
          </w:p>
        </w:tc>
        <w:tc>
          <w:tcPr>
            <w:tcW w:w="2970" w:type="dxa"/>
            <w:hideMark/>
          </w:tcPr>
          <w:p w14:paraId="7E33D684" w14:textId="4734CE6D" w:rsidR="007E2B3A" w:rsidRPr="006100A5" w:rsidRDefault="00D46126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s-ES" w:eastAsia="en-AU" w:bidi="he-IL"/>
              </w:rPr>
            </w:pPr>
            <w:r w:rsidRPr="00D46126">
              <w:rPr>
                <w:rFonts w:ascii="Calibri" w:eastAsia="Times New Roman" w:hAnsi="Calibri" w:cs="Times New Roman"/>
                <w:b/>
                <w:kern w:val="16"/>
                <w:sz w:val="32"/>
                <w:szCs w:val="32"/>
                <w:lang w:val="es-ES" w:eastAsia="en-AU" w:bidi="he-IL"/>
              </w:rPr>
              <w:t xml:space="preserve"> </w:t>
            </w:r>
            <w:r w:rsidR="007E2B3A" w:rsidRPr="006100A5">
              <w:rPr>
                <w:rFonts w:ascii="Cambria" w:eastAsia="Times New Roman" w:hAnsi="Cambria" w:cs="Times New Roman"/>
                <w:b/>
                <w:noProof/>
                <w:kern w:val="16"/>
                <w:sz w:val="32"/>
                <w:szCs w:val="32"/>
                <w:lang w:bidi="he-IL"/>
              </w:rPr>
              <w:drawing>
                <wp:inline distT="0" distB="0" distL="0" distR="0" wp14:anchorId="4D9118F9" wp14:editId="5277D9FA">
                  <wp:extent cx="861060" cy="1224915"/>
                  <wp:effectExtent l="0" t="0" r="0" b="0"/>
                  <wp:docPr id="1" name="Picture 1" descr="Menorah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enorah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1060" cy="1224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82" w:type="dxa"/>
            <w:hideMark/>
          </w:tcPr>
          <w:p w14:paraId="25B98003" w14:textId="1AA881C8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snoga</w:t>
            </w:r>
            <w:r w:rsidR="009773CD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Bet</w:t>
            </w:r>
            <w:r w:rsidR="009773CD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l</w:t>
            </w:r>
          </w:p>
          <w:p w14:paraId="5870C8E2" w14:textId="527152E4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102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Broken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Arrow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Dr.</w:t>
            </w:r>
          </w:p>
          <w:p w14:paraId="79D75F1D" w14:textId="34470E5C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Paris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TN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38242</w:t>
            </w:r>
          </w:p>
          <w:p w14:paraId="5668D3A5" w14:textId="7A2BA067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United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States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of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America</w:t>
            </w:r>
          </w:p>
          <w:p w14:paraId="0E8C4161" w14:textId="6284F11B" w:rsidR="007E2B3A" w:rsidRPr="006100A5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©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2022</w:t>
            </w:r>
          </w:p>
          <w:p w14:paraId="35B4D0F3" w14:textId="77777777" w:rsidR="007E2B3A" w:rsidRPr="006100A5" w:rsidRDefault="00000000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hyperlink r:id="rId10" w:history="1">
              <w:r w:rsidR="007E2B3A" w:rsidRPr="006100A5">
                <w:rPr>
                  <w:rFonts w:ascii="Cambria" w:eastAsia="Times New Roman" w:hAnsi="Cambria" w:cs="Times New Roman"/>
                  <w:b/>
                  <w:bCs/>
                  <w:color w:val="0563C1" w:themeColor="hyperlink"/>
                  <w:kern w:val="16"/>
                  <w:sz w:val="22"/>
                  <w:u w:val="single"/>
                  <w:lang w:val="en-AU" w:eastAsia="en-AU" w:bidi="he-IL"/>
                </w:rPr>
                <w:t>https://torahfocus.com/</w:t>
              </w:r>
            </w:hyperlink>
          </w:p>
          <w:p w14:paraId="74C0C248" w14:textId="42A06FF3" w:rsidR="007E2B3A" w:rsidRPr="006100A5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E-Mail:</w:t>
            </w:r>
            <w:r w:rsidR="00D46126" w:rsidRPr="00D46126">
              <w:rPr>
                <w:rFonts w:ascii="Calibri" w:eastAsia="Calibri" w:hAnsi="Calibri" w:cs="Times New Roman"/>
                <w:kern w:val="16"/>
                <w:sz w:val="22"/>
                <w:lang w:val="en-AU" w:bidi="he-IL"/>
              </w:rPr>
              <w:t xml:space="preserve"> </w:t>
            </w:r>
            <w:hyperlink r:id="rId11" w:history="1">
              <w:r w:rsidRPr="006100A5">
                <w:rPr>
                  <w:rFonts w:ascii="Cambria" w:eastAsia="Times New Roman" w:hAnsi="Cambria" w:cs="Times New Roman"/>
                  <w:b/>
                  <w:bCs/>
                  <w:color w:val="0000FF"/>
                  <w:kern w:val="16"/>
                  <w:sz w:val="22"/>
                  <w:u w:val="single"/>
                  <w:lang w:val="en-AU" w:eastAsia="en-AU" w:bidi="he-IL"/>
                </w:rPr>
                <w:t>waltoakley@charter.net</w:t>
              </w:r>
            </w:hyperlink>
          </w:p>
        </w:tc>
      </w:tr>
    </w:tbl>
    <w:p w14:paraId="30C0CC74" w14:textId="77777777" w:rsidR="007E2B3A" w:rsidRPr="006100A5" w:rsidRDefault="007E2B3A" w:rsidP="00254119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Cambria" w:eastAsia="Times New Roman" w:hAnsi="Cambria" w:cs="Times New Roman"/>
          <w:b/>
          <w:bCs/>
          <w:kern w:val="16"/>
          <w:sz w:val="22"/>
          <w:lang w:eastAsia="en-AU" w:bidi="he-IL"/>
        </w:rPr>
      </w:pPr>
    </w:p>
    <w:p w14:paraId="6F703FED" w14:textId="6AB4E3AF" w:rsidR="007E2B3A" w:rsidRPr="006100A5" w:rsidRDefault="007E2B3A" w:rsidP="00254119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</w:pP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riennial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(Triennial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orah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)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/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Septennial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(Septennial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orah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)</w:t>
      </w:r>
    </w:p>
    <w:p w14:paraId="4051535F" w14:textId="77777777" w:rsidR="007E2B3A" w:rsidRPr="006100A5" w:rsidRDefault="007E2B3A" w:rsidP="00254119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Cambria" w:eastAsia="Times New Roman" w:hAnsi="Cambria" w:cs="Times New Roman"/>
          <w:b/>
          <w:color w:val="CC0000"/>
          <w:kern w:val="16"/>
          <w:sz w:val="22"/>
          <w:lang w:eastAsia="en-AU" w:bidi="he-I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7"/>
        <w:gridCol w:w="4615"/>
      </w:tblGrid>
      <w:tr w:rsidR="007E2B3A" w:rsidRPr="006100A5" w14:paraId="71EA7C0E" w14:textId="77777777" w:rsidTr="00045384">
        <w:trPr>
          <w:jc w:val="center"/>
        </w:trPr>
        <w:tc>
          <w:tcPr>
            <w:tcW w:w="4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82920" w14:textId="3B209C35" w:rsidR="007E2B3A" w:rsidRPr="006100A5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Three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and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1/2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year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Lectionary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Readings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E5A48" w14:textId="66BAA131" w:rsidR="007E2B3A" w:rsidRPr="006100A5" w:rsidRDefault="007E2B3A" w:rsidP="0025411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First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Year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of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the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Triennial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Reading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Cycle</w:t>
            </w:r>
          </w:p>
        </w:tc>
      </w:tr>
      <w:tr w:rsidR="007E2B3A" w:rsidRPr="006100A5" w14:paraId="71D59258" w14:textId="77777777" w:rsidTr="00045384">
        <w:trPr>
          <w:jc w:val="center"/>
        </w:trPr>
        <w:tc>
          <w:tcPr>
            <w:tcW w:w="4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627B0" w14:textId="5968B62E" w:rsidR="007E2B3A" w:rsidRPr="006100A5" w:rsidRDefault="00BB62EB" w:rsidP="00D4612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Tishri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06,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5783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/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Sept</w:t>
            </w:r>
            <w:r w:rsidR="00D46126"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.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30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–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Oct</w:t>
            </w:r>
            <w:r w:rsidR="00D46126"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.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1,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2022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D557E" w14:textId="4855D893" w:rsidR="007E2B3A" w:rsidRPr="006100A5" w:rsidRDefault="007E2B3A" w:rsidP="0025411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First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Year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of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the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Shmita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Cycle</w:t>
            </w:r>
          </w:p>
        </w:tc>
      </w:tr>
    </w:tbl>
    <w:p w14:paraId="295C366D" w14:textId="77777777" w:rsidR="007E2B3A" w:rsidRPr="006100A5" w:rsidRDefault="007E2B3A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</w:pPr>
    </w:p>
    <w:p w14:paraId="51A0C232" w14:textId="38FBE1FF" w:rsidR="007E2B3A" w:rsidRPr="006100A5" w:rsidRDefault="007E2B3A" w:rsidP="00254119">
      <w:pPr>
        <w:spacing w:after="0" w:line="240" w:lineRule="auto"/>
        <w:jc w:val="center"/>
        <w:rPr>
          <w:rFonts w:ascii="Cambria" w:eastAsia="Calibri" w:hAnsi="Cambria" w:cs="Times New Roman"/>
          <w:kern w:val="16"/>
          <w:sz w:val="22"/>
          <w:lang w:val="en-AU" w:bidi="he-IL"/>
        </w:rPr>
      </w:pP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Candle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Lighting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and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Habdalah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Times</w:t>
      </w: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lang w:bidi="he-IL"/>
        </w:rPr>
        <w:t>: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4"/>
          <w:szCs w:val="24"/>
          <w:lang w:bidi="he-IL"/>
        </w:rPr>
        <w:t xml:space="preserve"> </w:t>
      </w:r>
      <w:hyperlink r:id="rId12" w:history="1">
        <w:r w:rsidRPr="006100A5">
          <w:rPr>
            <w:rFonts w:ascii="Cambria" w:eastAsia="Calibri" w:hAnsi="Cambria" w:cs="Times New Roman"/>
            <w:b/>
            <w:bCs/>
            <w:color w:val="0563C1" w:themeColor="hyperlink"/>
            <w:kern w:val="16"/>
            <w:sz w:val="22"/>
            <w:u w:val="single"/>
            <w:lang w:bidi="he-IL"/>
          </w:rPr>
          <w:t>https://www.chabad.org/calendar/candlelighting.htm</w:t>
        </w:r>
      </w:hyperlink>
      <w:r w:rsidR="00D46126" w:rsidRPr="00D46126">
        <w:rPr>
          <w:rFonts w:ascii="Calibri" w:eastAsia="Calibri" w:hAnsi="Calibri" w:cs="Times New Roman"/>
          <w:b/>
          <w:bCs/>
          <w:kern w:val="16"/>
          <w:sz w:val="22"/>
          <w:lang w:bidi="he-IL"/>
        </w:rPr>
        <w:t xml:space="preserve"> </w:t>
      </w:r>
    </w:p>
    <w:p w14:paraId="1F46E6C3" w14:textId="77777777" w:rsidR="007E2B3A" w:rsidRPr="006100A5" w:rsidRDefault="007E2B3A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="Cambria" w:eastAsia="Calibri" w:hAnsi="Cambria" w:cs="Times New Roman"/>
          <w:b/>
          <w:kern w:val="16"/>
          <w:sz w:val="22"/>
          <w:lang w:bidi="he-IL"/>
        </w:rPr>
      </w:pPr>
    </w:p>
    <w:p w14:paraId="7E0F7E35" w14:textId="45AA026D" w:rsidR="007E2B3A" w:rsidRPr="00F02F6E" w:rsidRDefault="007E2B3A" w:rsidP="00254119">
      <w:pPr>
        <w:spacing w:after="0" w:line="240" w:lineRule="auto"/>
        <w:jc w:val="center"/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</w:pPr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Roll</w:t>
      </w:r>
      <w:r w:rsidR="009773CD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 xml:space="preserve"> </w:t>
      </w:r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of</w:t>
      </w:r>
      <w:r w:rsidR="009773CD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 xml:space="preserve"> </w:t>
      </w:r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Honor:</w:t>
      </w:r>
    </w:p>
    <w:p w14:paraId="3369C060" w14:textId="1CB19448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ommentar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ome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u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eekl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estival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ank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o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re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enerosit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f:</w:t>
      </w:r>
    </w:p>
    <w:p w14:paraId="7B05E5EF" w14:textId="7C939987" w:rsidR="007E2B3A" w:rsidRPr="00F02F6E" w:rsidRDefault="009773CD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</w:p>
    <w:p w14:paraId="2C52F178" w14:textId="2B807FF1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minenc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abbi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llel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avi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shev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050654F3" w14:textId="70DB32BA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minenc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abbi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liyahu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lisheb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5EF5A546" w14:textId="538CAD4D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avi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</w:p>
    <w:p w14:paraId="10D254B6" w14:textId="01A3AA38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zr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Karmel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70087B44" w14:textId="7D776435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Luqa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Nelson</w:t>
      </w:r>
    </w:p>
    <w:p w14:paraId="106DE5E7" w14:textId="5688C01F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suriel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or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63198EAE" w14:textId="553ADB61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i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66839927" w14:textId="5AD9A696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rt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Lindeman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6197553E" w14:textId="402B7CF4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Joh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chelo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</w:p>
    <w:p w14:paraId="05AE10D5" w14:textId="0AB83892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Lea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mother</w:t>
      </w:r>
    </w:p>
    <w:p w14:paraId="01C85EAD" w14:textId="5CE996E1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Yehoshu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u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7EE4B529" w14:textId="64232FE3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Michael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Yosef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heb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2706ED72" w14:textId="0052E414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rof.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muna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4FCFE915" w14:textId="308DE644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ober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ick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oben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ick</w:t>
      </w:r>
    </w:p>
    <w:p w14:paraId="762DAD15" w14:textId="6A234B87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vine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hagi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5155F264" w14:textId="3157FCBF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vady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Miri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6940D897" w14:textId="70631A85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ra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askill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ynthi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askill</w:t>
      </w:r>
    </w:p>
    <w:p w14:paraId="77C21921" w14:textId="35FA5EF2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hlomo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</w:p>
    <w:p w14:paraId="6C4B05FD" w14:textId="1A59BA13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Ya’aqob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avid</w:t>
      </w:r>
    </w:p>
    <w:p w14:paraId="1531B69F" w14:textId="77777777" w:rsidR="007E2B3A" w:rsidRPr="006100A5" w:rsidRDefault="007E2B3A" w:rsidP="00254119">
      <w:pPr>
        <w:spacing w:after="0" w:line="240" w:lineRule="auto"/>
        <w:jc w:val="center"/>
        <w:rPr>
          <w:rFonts w:ascii="Cambria" w:eastAsia="Calibri" w:hAnsi="Cambria" w:cs="Times New Roman"/>
          <w:kern w:val="16"/>
          <w:sz w:val="22"/>
          <w:lang w:bidi="he-IL"/>
        </w:rPr>
      </w:pPr>
    </w:p>
    <w:p w14:paraId="2F37A10B" w14:textId="6F9F8616" w:rsidR="007E2B3A" w:rsidRPr="00365C03" w:rsidRDefault="007E2B3A" w:rsidP="00254119">
      <w:pPr>
        <w:spacing w:after="20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i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egula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acrificia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iving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oviding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s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i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amps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ay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a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OD’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iches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ing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pon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i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ive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os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i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ove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es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gethe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th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israe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e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cholars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v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0429EE14" w14:textId="7915B7E6" w:rsidR="007E2B3A" w:rsidRPr="00365C03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lso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grea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ank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you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grea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blessing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b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upon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l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wh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se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comment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lis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bou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content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commentary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of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weekly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orah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Sede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llie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opics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</w:rPr>
        <w:t>.</w:t>
      </w:r>
    </w:p>
    <w:p w14:paraId="579F28E4" w14:textId="3D9D4933" w:rsidR="007E2B3A" w:rsidRPr="00365C03" w:rsidRDefault="007E2B3A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f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an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ubscrib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is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nsur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a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eve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os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y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="00DF7CFF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entaries o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oul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ik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riend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s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eceiv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i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entary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leas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e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-Mai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hyperlink r:id="rId13" w:history="1">
        <w:r w:rsidRPr="00365C03">
          <w:rPr>
            <w:rFonts w:asciiTheme="minorHAnsi" w:eastAsia="Calibri" w:hAnsiTheme="minorHAnsi" w:cstheme="minorHAnsi"/>
            <w:b/>
            <w:bCs/>
            <w:color w:val="0563C1" w:themeColor="hyperlink"/>
            <w:kern w:val="16"/>
            <w:sz w:val="22"/>
            <w:u w:val="single"/>
            <w:lang w:bidi="he-IL"/>
          </w:rPr>
          <w:t>chozenppl@GMail.com</w:t>
        </w:r>
      </w:hyperlink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th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-Mai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-Mai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ddresse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riends.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da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abba!</w:t>
      </w:r>
    </w:p>
    <w:p w14:paraId="4A1918C3" w14:textId="3FD7D35F" w:rsidR="00F81793" w:rsidRPr="006100A5" w:rsidRDefault="00F81793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="Cambria" w:eastAsia="Calibri" w:hAnsi="Cambria" w:cs="Times New Roman"/>
          <w:b/>
          <w:bCs/>
          <w:kern w:val="16"/>
          <w:sz w:val="22"/>
          <w:lang w:bidi="he-IL"/>
        </w:rPr>
      </w:pPr>
    </w:p>
    <w:p w14:paraId="0373E0B5" w14:textId="490D0703" w:rsidR="00F81793" w:rsidRPr="002522D2" w:rsidRDefault="00F81793" w:rsidP="00254119">
      <w:pPr>
        <w:spacing w:after="0" w:line="240" w:lineRule="auto"/>
        <w:jc w:val="both"/>
        <w:rPr>
          <w:rFonts w:ascii="Calibri" w:eastAsia="Times New Roman" w:hAnsi="Calibri" w:cs="Times New Roman"/>
          <w:b/>
          <w:bCs/>
          <w:sz w:val="22"/>
        </w:rPr>
      </w:pP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lastRenderedPageBreak/>
        <w:t>Please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pray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for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this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work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that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it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may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be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successful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touching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many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lives,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  <w:u w:val="single"/>
        </w:rPr>
        <w:t>well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  <w:u w:val="single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  <w:u w:val="single"/>
        </w:rPr>
        <w:t>financed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;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and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that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it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may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be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for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much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blessing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to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all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concerned.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Amen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ve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Amen!</w:t>
      </w:r>
    </w:p>
    <w:p w14:paraId="0F80237F" w14:textId="77777777" w:rsidR="00F81793" w:rsidRDefault="00F81793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</w:pPr>
    </w:p>
    <w:p w14:paraId="41DE8B44" w14:textId="591C21FA" w:rsidR="00F81793" w:rsidRDefault="00F81793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r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lov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kha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Eminenc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abbi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Dr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Yose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ggai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i</w:t>
      </w:r>
      <w:r w:rsidR="009773CD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heberach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…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efather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braha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Isaac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Jacob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ose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ar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David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olom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ick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ers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abbi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Dr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Yose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ggai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o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ne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ill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compassi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stor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t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trength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vivif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e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peedi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complet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ro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ve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ong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t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ick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eopl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Yisrael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od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pirit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wift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o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il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v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en!</w:t>
      </w:r>
    </w:p>
    <w:p w14:paraId="27504F4F" w14:textId="77777777" w:rsidR="00D51D26" w:rsidRPr="006D4535" w:rsidRDefault="00D51D26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</w:p>
    <w:p w14:paraId="11917829" w14:textId="5D08DFE8" w:rsidR="00F81793" w:rsidRPr="006D4535" w:rsidRDefault="00F81793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r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on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aqi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d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surie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braha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ighteou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aithfu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ervan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G-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consequenc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ving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adiati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ft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o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extracti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lef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ol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i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ndibul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now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ak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tibiotic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t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edicines.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i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heberac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-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efather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braha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Isaac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Jacob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ose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ar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Davi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olom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on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aqi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d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surie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braha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o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ne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ill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compassi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stor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t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trength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vivif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e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peedi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complet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ro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ve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ong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t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ick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eopl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Yisrael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od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piri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ind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wift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o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v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en!</w:t>
      </w:r>
    </w:p>
    <w:p w14:paraId="355B6529" w14:textId="77777777" w:rsidR="00D51D26" w:rsidRDefault="00D51D26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</w:p>
    <w:p w14:paraId="566456B6" w14:textId="4EFF5B38" w:rsidR="00F81793" w:rsidRPr="00DA2C61" w:rsidRDefault="00F81793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r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on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ibere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Zahava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a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ra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elov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f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Eminenc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abbi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Dr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aggai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uggling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issues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i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heberac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–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o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ur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atriarchs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ra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ibka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ache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Lea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les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on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ibere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Zahava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a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ra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e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complet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engthening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od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oul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-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-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-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Cur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ength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ak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th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etur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rigin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engt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oget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l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ick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Yisrael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i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lled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l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y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m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v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men!</w:t>
      </w:r>
    </w:p>
    <w:p w14:paraId="209A315C" w14:textId="77777777" w:rsidR="00F81793" w:rsidRDefault="00F81793" w:rsidP="00254119">
      <w:pPr>
        <w:pBdr>
          <w:bottom w:val="double" w:sz="4" w:space="1" w:color="auto"/>
        </w:pBdr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</w:pPr>
    </w:p>
    <w:p w14:paraId="798A3360" w14:textId="1726402D" w:rsidR="00F81793" w:rsidRPr="006100A5" w:rsidRDefault="00F81793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</w:pPr>
      <w:r w:rsidRPr="006100A5"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  <w:t>A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2"/>
          <w:lang w:bidi="he-IL"/>
          <w14:ligatures w14:val="al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  <w:t>Prayer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2"/>
          <w:lang w:bidi="he-IL"/>
          <w14:ligatures w14:val="al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  <w:t>for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2"/>
          <w:lang w:bidi="he-IL"/>
          <w14:ligatures w14:val="al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  <w:t>Israel</w:t>
      </w:r>
    </w:p>
    <w:p w14:paraId="45E1D446" w14:textId="77777777" w:rsidR="00F81793" w:rsidRPr="006100A5" w:rsidRDefault="00F81793" w:rsidP="00254119">
      <w:pPr>
        <w:spacing w:after="0" w:line="240" w:lineRule="auto"/>
        <w:jc w:val="both"/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</w:pPr>
    </w:p>
    <w:p w14:paraId="03995893" w14:textId="228E7AC5" w:rsidR="00F81793" w:rsidRPr="00365C03" w:rsidRDefault="00F81793" w:rsidP="00254119">
      <w:pP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</w:pP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athe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eaven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Rock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Redeeme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srael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bles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tat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srael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irs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anifestatio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pproac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redemption.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hiel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t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ovingkindness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envelop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eace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bestow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igh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rut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upo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eaders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inisters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dvisors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rac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t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oo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counsel.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trengthe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and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os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h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defe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oly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and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ran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deliverance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dor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antl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victory.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rda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eac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ran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habitan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eterna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appiness.</w:t>
      </w:r>
    </w:p>
    <w:p w14:paraId="2CE7BC65" w14:textId="77777777" w:rsidR="00F81793" w:rsidRPr="00365C03" w:rsidRDefault="00F81793" w:rsidP="00254119">
      <w:pP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</w:pPr>
    </w:p>
    <w:p w14:paraId="513342FC" w14:textId="7DA0146E" w:rsidR="00F81793" w:rsidRPr="00365C03" w:rsidRDefault="00F81793" w:rsidP="00254119">
      <w:pP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</w:pP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ea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m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wiftly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upright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city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Zio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Jerusalem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bod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Name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ritte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ra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ervan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oses: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“Eve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utcas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end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orld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ro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or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o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athe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ro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etc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.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or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o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bring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a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ather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ossessed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ha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osses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t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ak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o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rosperou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o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numerou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a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athers.”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Draw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ear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gethe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reve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venerat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nam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bserv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recep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rah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e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u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quickly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essia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o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David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gen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vindication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redee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os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h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wai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deliverance.</w:t>
      </w:r>
    </w:p>
    <w:p w14:paraId="1B2EA3D6" w14:textId="77777777" w:rsidR="007E2B3A" w:rsidRPr="006100A5" w:rsidRDefault="007E2B3A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="Cambria" w:eastAsia="Calibri" w:hAnsi="Cambria" w:cs="Times New Roman"/>
          <w:b/>
          <w:bCs/>
          <w:kern w:val="16"/>
          <w:sz w:val="22"/>
          <w:lang w:bidi="he-IL"/>
        </w:rPr>
      </w:pPr>
    </w:p>
    <w:p w14:paraId="7E304AB7" w14:textId="77777777" w:rsidR="009773CD" w:rsidRDefault="009773CD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666DC3B8" w14:textId="77777777" w:rsidR="009773CD" w:rsidRDefault="009773CD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6F4A90F8" w14:textId="77777777" w:rsidR="009773CD" w:rsidRDefault="009773CD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4CC1A36C" w14:textId="77777777" w:rsidR="009773CD" w:rsidRDefault="009773CD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1A718927" w14:textId="77777777" w:rsidR="009773CD" w:rsidRDefault="009773CD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5670D214" w14:textId="77777777" w:rsidR="00D51D26" w:rsidRDefault="00D51D26">
      <w:pPr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  <w:r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  <w:br w:type="page"/>
      </w:r>
    </w:p>
    <w:p w14:paraId="675017B7" w14:textId="6F8B84C1" w:rsidR="007E2B3A" w:rsidRPr="00801911" w:rsidRDefault="007E2B3A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</w:pPr>
      <w:r w:rsidRPr="00801911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lastRenderedPageBreak/>
        <w:t>Blessings</w:t>
      </w:r>
      <w:r w:rsidR="009773CD" w:rsidRPr="00801911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 xml:space="preserve"> </w:t>
      </w:r>
      <w:r w:rsidRPr="00801911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>Before</w:t>
      </w:r>
      <w:r w:rsidR="009773CD" w:rsidRPr="00801911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 xml:space="preserve"> </w:t>
      </w:r>
      <w:r w:rsidRPr="00801911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>Torah</w:t>
      </w:r>
      <w:r w:rsidR="009773CD" w:rsidRPr="00801911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 xml:space="preserve"> </w:t>
      </w:r>
      <w:r w:rsidRPr="00801911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>Study</w:t>
      </w:r>
    </w:p>
    <w:p w14:paraId="06AAB28F" w14:textId="77777777" w:rsidR="007E2B3A" w:rsidRPr="00801911" w:rsidRDefault="007E2B3A" w:rsidP="000E6133">
      <w:pPr>
        <w:spacing w:after="0" w:line="240" w:lineRule="auto"/>
        <w:rPr>
          <w:rFonts w:ascii="Cambria" w:hAnsi="Cambria"/>
        </w:rPr>
      </w:pPr>
    </w:p>
    <w:p w14:paraId="5D90BAB7" w14:textId="06A57AA7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e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OD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niverse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anctifie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roug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andments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ande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ctivel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tud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.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1457E31D" w14:textId="77777777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</w:p>
    <w:p w14:paraId="0AB080D7" w14:textId="51006860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leas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OD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weete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ord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outh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outh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opl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.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spring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spring'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spring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spr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ople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us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gether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now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am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tud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ak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ulfill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elight.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e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eache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i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opl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.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304B7F83" w14:textId="77777777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</w:p>
    <w:p w14:paraId="5B67A266" w14:textId="0BF92874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e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OD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niverse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hos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rom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ations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av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.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e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ive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.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31CE0CC8" w14:textId="77777777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</w:p>
    <w:p w14:paraId="48CD1372" w14:textId="60EC6029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pok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oses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xplain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andment.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"Speak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aro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i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="00DF7CFF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ons 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eac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m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llow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andment: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i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w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houl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hildre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.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a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hildre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:</w:t>
      </w:r>
    </w:p>
    <w:p w14:paraId="7E6FDE7E" w14:textId="77777777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</w:p>
    <w:p w14:paraId="24B77F10" w14:textId="2ED8446F" w:rsidR="007E2B3A" w:rsidRPr="00801911" w:rsidRDefault="007E2B3A" w:rsidP="00254119">
      <w:pPr>
        <w:spacing w:after="0" w:line="240" w:lineRule="auto"/>
        <w:ind w:left="720" w:firstLine="720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eep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atc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ve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-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2E9242E2" w14:textId="685CB55F" w:rsidR="007E2B3A" w:rsidRPr="00801911" w:rsidRDefault="007E2B3A" w:rsidP="00254119">
      <w:pPr>
        <w:spacing w:after="0" w:line="240" w:lineRule="auto"/>
        <w:ind w:left="720" w:firstLine="720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k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i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esenc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nlighte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i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-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3C1CA92D" w14:textId="69B8C478" w:rsidR="007E2B3A" w:rsidRPr="00801911" w:rsidRDefault="007E2B3A" w:rsidP="00254119">
      <w:pPr>
        <w:spacing w:after="0" w:line="240" w:lineRule="auto"/>
        <w:ind w:left="720" w:firstLine="720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stow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avo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ran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ace.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–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3292EB5B" w14:textId="77777777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</w:p>
    <w:p w14:paraId="495BCAE3" w14:textId="27AA0275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i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ay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iest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ll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ink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am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t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ites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ll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m."</w:t>
      </w:r>
    </w:p>
    <w:p w14:paraId="61835595" w14:textId="77777777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</w:p>
    <w:p w14:paraId="06771D48" w14:textId="625D6CAF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s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aw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ic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i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o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ndat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pecific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ounts: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w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c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row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oduc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s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ef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rne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iel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oor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w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c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irs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ruit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s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ere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l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emple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w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c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s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r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er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e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visit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l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empl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re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ime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ear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w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c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s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e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rform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ct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indness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r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ximum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oun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a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rso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s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tudy.</w:t>
      </w:r>
    </w:p>
    <w:p w14:paraId="22AB1911" w14:textId="77777777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</w:p>
    <w:p w14:paraId="18ED66B6" w14:textId="50A2389B" w:rsidR="007E2B3A" w:rsidRPr="00801911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s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aw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os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nefit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rso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a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te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njo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ve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i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orld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ve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oug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imar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ewar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ex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orld: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: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nor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e'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athe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other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o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ct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indness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arl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ttendanc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lac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tud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--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orn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ight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how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spitalit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uests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visit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ick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ovid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inancial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eed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ride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scort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ead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ver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ngrosse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ayer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ringing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ac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twee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wo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ople,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tween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usb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fe;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u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tudy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reat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s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m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gether.</w:t>
      </w:r>
      <w:r w:rsidR="00D46126"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801911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668A1D2C" w14:textId="77777777" w:rsidR="007E2B3A" w:rsidRPr="006100A5" w:rsidRDefault="007E2B3A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</w:pPr>
    </w:p>
    <w:p w14:paraId="5B8DFEA5" w14:textId="77777777" w:rsidR="007E2B3A" w:rsidRPr="006100A5" w:rsidRDefault="007E2B3A" w:rsidP="00254119">
      <w:pPr>
        <w:spacing w:after="0" w:line="240" w:lineRule="auto"/>
        <w:jc w:val="both"/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</w:pPr>
    </w:p>
    <w:p w14:paraId="0029393D" w14:textId="77777777" w:rsidR="00DF7CFF" w:rsidRDefault="00DF7CFF">
      <w:pP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br w:type="page"/>
      </w:r>
    </w:p>
    <w:p w14:paraId="5757D748" w14:textId="4D40EC52" w:rsidR="00BB62EB" w:rsidRPr="00D46126" w:rsidRDefault="00BB62EB" w:rsidP="00254119">
      <w:pPr>
        <w:spacing w:after="0" w:line="240" w:lineRule="auto"/>
        <w:jc w:val="center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lastRenderedPageBreak/>
        <w:t>Shabbat:</w:t>
      </w:r>
      <w:r w:rsidR="009773CD"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“</w:t>
      </w:r>
      <w:r w:rsidR="004C4DC8"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Shu</w:t>
      </w:r>
      <w:r w:rsidR="00D51D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b</w:t>
      </w:r>
      <w:r w:rsidR="004C4DC8"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a</w:t>
      </w:r>
      <w:r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”</w:t>
      </w:r>
    </w:p>
    <w:p w14:paraId="4D7CD97D" w14:textId="05B5525C" w:rsidR="00BB62EB" w:rsidRPr="001D5EFE" w:rsidRDefault="00BB62EB" w:rsidP="00254119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21"/>
        <w:gridCol w:w="3538"/>
        <w:gridCol w:w="2870"/>
      </w:tblGrid>
      <w:tr w:rsidR="00392CF9" w:rsidRPr="00365C03" w14:paraId="24FC00B7" w14:textId="77777777" w:rsidTr="00045384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7E6D6C" w14:textId="77777777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Shabbat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38AE49" w14:textId="79DBAE71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Torah</w:t>
            </w:r>
            <w:r w:rsidR="00D46126"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Reading: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830FA5" w14:textId="654CDA7A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Weekday</w:t>
            </w:r>
            <w:r w:rsidR="00D46126"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Torah</w:t>
            </w:r>
            <w:r w:rsidR="00D46126"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Reading:</w:t>
            </w:r>
          </w:p>
        </w:tc>
      </w:tr>
      <w:tr w:rsidR="00392CF9" w:rsidRPr="00365C03" w14:paraId="34671296" w14:textId="77777777" w:rsidTr="00392CF9">
        <w:trPr>
          <w:trHeight w:val="25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DF0BE" w14:textId="0BBC64B1" w:rsidR="00392CF9" w:rsidRPr="00365C03" w:rsidRDefault="00C61728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he-IL"/>
              </w:rPr>
              <w:t>שׁוּבָה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496545" w14:textId="50193DD3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1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:4-6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BEBD0A" w14:textId="0A2A011D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1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:22-24</w:t>
            </w:r>
          </w:p>
        </w:tc>
      </w:tr>
      <w:tr w:rsidR="00392CF9" w:rsidRPr="00365C03" w14:paraId="43A7F0F0" w14:textId="77777777" w:rsidTr="00392CF9">
        <w:trPr>
          <w:trHeight w:val="25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0C8D3" w14:textId="30C80852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lang w:val="en-AU"/>
              </w:rPr>
              <w:t>“</w:t>
            </w:r>
            <w:r w:rsidR="00C61728" w:rsidRPr="00365C03">
              <w:rPr>
                <w:rFonts w:asciiTheme="majorBidi" w:eastAsia="Times New Roman" w:hAnsiTheme="majorBidi" w:cstheme="majorBidi"/>
                <w:b/>
                <w:bCs/>
                <w:sz w:val="22"/>
                <w:lang w:bidi="he-IL"/>
              </w:rPr>
              <w:t>Shabbat Shuba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lang w:val="en-AU"/>
              </w:rPr>
              <w:t>”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6539AA" w14:textId="111A6502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:7-14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622812" w14:textId="62D2D972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4:1-5</w:t>
            </w:r>
          </w:p>
        </w:tc>
      </w:tr>
      <w:tr w:rsidR="00392CF9" w:rsidRPr="00365C03" w14:paraId="12320B5B" w14:textId="77777777" w:rsidTr="00392CF9">
        <w:trPr>
          <w:trHeight w:val="25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2FC15" w14:textId="0E59021E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lang w:val="en-AU"/>
              </w:rPr>
              <w:t>“</w:t>
            </w:r>
            <w:r w:rsidR="00C61728" w:rsidRPr="00365C03">
              <w:rPr>
                <w:rFonts w:asciiTheme="majorBidi" w:eastAsia="Times New Roman" w:hAnsiTheme="majorBidi" w:cstheme="majorBidi"/>
                <w:b/>
                <w:bCs/>
                <w:sz w:val="22"/>
                <w:lang w:bidi="he-IL"/>
              </w:rPr>
              <w:t>Sabbath of Returning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lang w:val="en-AU"/>
              </w:rPr>
              <w:t>”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1D83C0" w14:textId="68AC7A72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:15-24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543996" w14:textId="18DE930C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4:5-7</w:t>
            </w:r>
          </w:p>
        </w:tc>
      </w:tr>
      <w:tr w:rsidR="00392CF9" w:rsidRPr="00365C03" w14:paraId="1D05D70F" w14:textId="77777777" w:rsidTr="00392CF9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A7010" w14:textId="37CEAB32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lang w:val="es-ES_tradnl"/>
              </w:rPr>
              <w:t>“</w:t>
            </w:r>
            <w:r w:rsidR="00C61728" w:rsidRPr="00365C03">
              <w:rPr>
                <w:rFonts w:asciiTheme="majorBidi" w:eastAsia="Times New Roman" w:hAnsiTheme="majorBidi" w:cstheme="majorBidi"/>
                <w:b/>
                <w:bCs/>
                <w:sz w:val="22"/>
                <w:lang w:val="es-ES_tradnl" w:bidi="he-IL"/>
              </w:rPr>
              <w:t>Sábado del Retorno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lang w:val="es-ES_tradnl"/>
              </w:rPr>
              <w:t>”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D9CCA9" w14:textId="5D4101E8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4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:25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:7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8D47BC" w14:textId="02FD15E7" w:rsidR="00392CF9" w:rsidRPr="00365C03" w:rsidRDefault="00D46126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</w:p>
        </w:tc>
      </w:tr>
      <w:tr w:rsidR="00392CF9" w:rsidRPr="00365C03" w14:paraId="32BB976D" w14:textId="77777777" w:rsidTr="00392CF9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8132D" w14:textId="0C5DDE66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(Gen</w:t>
            </w:r>
            <w:r w:rsidR="001A7A63" w:rsidRPr="00365C03">
              <w:rPr>
                <w:rFonts w:asciiTheme="majorBidi" w:eastAsia="Times New Roman" w:hAnsiTheme="majorBidi" w:cstheme="majorBidi"/>
                <w:lang w:val="en-AU"/>
              </w:rPr>
              <w:t>esis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)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:4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:21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A445B8" w14:textId="343D03EB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5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:8-1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13694D" w14:textId="6AA26C1D" w:rsidR="00392CF9" w:rsidRPr="00365C03" w:rsidRDefault="00D46126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</w:p>
        </w:tc>
      </w:tr>
      <w:tr w:rsidR="001A7A63" w:rsidRPr="00365C03" w14:paraId="39F580F9" w14:textId="77777777" w:rsidTr="00392CF9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B02A0" w14:textId="77777777" w:rsidR="00EE731B" w:rsidRPr="00EE731B" w:rsidRDefault="00EE731B" w:rsidP="00EE731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lang w:val="en-AU"/>
              </w:rPr>
            </w:pPr>
            <w:r w:rsidRPr="00EE731B">
              <w:rPr>
                <w:rFonts w:asciiTheme="majorBidi" w:eastAsia="Times New Roman" w:hAnsiTheme="majorBidi" w:cstheme="majorBidi"/>
                <w:lang w:val="en-AU"/>
              </w:rPr>
              <w:t>Ashlamatah: Isaiah 51:6-16</w:t>
            </w:r>
          </w:p>
          <w:p w14:paraId="4A9E39A0" w14:textId="39E0A724" w:rsidR="001A7A63" w:rsidRPr="00365C03" w:rsidRDefault="00EE731B" w:rsidP="00EE731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</w:rPr>
              <w:t>Special: Hosea 14:2-10 &amp; Micah 7:18-20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57D34" w14:textId="2E3F116C" w:rsidR="001A7A63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  <w:lang w:val="en-AU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 6 – B’resheet 3:13-16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0F1B5" w14:textId="2043A1C8" w:rsidR="001A7A63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  <w:lang w:val="en-AU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 1 – B’resheet 3:22-24</w:t>
            </w:r>
          </w:p>
        </w:tc>
      </w:tr>
      <w:tr w:rsidR="00392CF9" w:rsidRPr="00365C03" w14:paraId="14975DDF" w14:textId="77777777" w:rsidTr="00392CF9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CEC2A" w14:textId="67DC1C99" w:rsidR="009773CD" w:rsidRPr="00365C03" w:rsidRDefault="00EE731B" w:rsidP="00EE731B">
            <w:pPr>
              <w:jc w:val="center"/>
              <w:rPr>
                <w:rFonts w:asciiTheme="majorBidi" w:eastAsia="Times New Roman" w:hAnsiTheme="majorBidi" w:cstheme="majorBidi"/>
                <w:lang w:val="en-AU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Tehillim (Psalms) 2:1-1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ECF09B" w14:textId="0D8886A7" w:rsidR="00392CF9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 7 – B’resheet 3:17-21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D752FC" w14:textId="7FF2D0EE" w:rsidR="00392CF9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 2 – B’resheet 4:1-5</w:t>
            </w:r>
          </w:p>
        </w:tc>
      </w:tr>
      <w:tr w:rsidR="00392CF9" w:rsidRPr="00365C03" w14:paraId="769DB3A8" w14:textId="77777777" w:rsidTr="00392CF9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6DDC3" w14:textId="77777777" w:rsidR="00EE731B" w:rsidRPr="00EE731B" w:rsidRDefault="00EE731B" w:rsidP="00EE731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E731B">
              <w:rPr>
                <w:rFonts w:asciiTheme="majorBidi" w:eastAsia="Times New Roman" w:hAnsiTheme="majorBidi" w:cstheme="majorBidi"/>
                <w:lang w:val="en-AU"/>
              </w:rPr>
              <w:t>Nazarean Codicil: Mark 1:3-6</w:t>
            </w:r>
          </w:p>
          <w:p w14:paraId="0DF90310" w14:textId="1AB677B4" w:rsidR="00392CF9" w:rsidRPr="00365C03" w:rsidRDefault="00EE731B" w:rsidP="00EE731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Luke 3:1-9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F7487E" w14:textId="019C66D7" w:rsidR="00392CF9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 xml:space="preserve">Maftir – </w:t>
            </w:r>
            <w:r w:rsidRPr="00365C03">
              <w:rPr>
                <w:rFonts w:asciiTheme="majorBidi" w:eastAsia="Times New Roman" w:hAnsiTheme="majorBidi" w:cstheme="majorBidi"/>
              </w:rPr>
              <w:t>Hosea 14:2-10 &amp; Micah 7:18-20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A4CEC8" w14:textId="1EA7F7AA" w:rsidR="00392CF9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 3 – B’resheet 4:5-7</w:t>
            </w:r>
          </w:p>
        </w:tc>
      </w:tr>
    </w:tbl>
    <w:p w14:paraId="705D0B74" w14:textId="77777777" w:rsidR="00392CF9" w:rsidRDefault="00392CF9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Theme="majorBidi" w:hAnsiTheme="majorBidi" w:cstheme="majorBidi"/>
        </w:rPr>
      </w:pPr>
    </w:p>
    <w:p w14:paraId="68E57775" w14:textId="3B568C4C" w:rsidR="00FB59E2" w:rsidRDefault="00FB59E2" w:rsidP="00254119">
      <w:pPr>
        <w:spacing w:after="0" w:line="240" w:lineRule="auto"/>
        <w:jc w:val="center"/>
        <w:rPr>
          <w:rFonts w:ascii="Palatino Linotype" w:eastAsia="Times New Roman" w:hAnsi="Palatino Linotype" w:cs="Times New Roman"/>
          <w:b/>
          <w:bCs/>
          <w:color w:val="000000"/>
          <w:sz w:val="28"/>
          <w:szCs w:val="28"/>
          <w:lang w:val="en-AU"/>
        </w:rPr>
      </w:pPr>
    </w:p>
    <w:p w14:paraId="3C8D48EB" w14:textId="1F23D641" w:rsidR="00392CF9" w:rsidRPr="004C4DC8" w:rsidRDefault="00392CF9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</w:rPr>
      </w:pPr>
      <w:r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Contents</w:t>
      </w:r>
      <w:r w:rsidR="009773CD"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of</w:t>
      </w:r>
      <w:r w:rsidR="009773CD"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the</w:t>
      </w:r>
      <w:r w:rsidR="009773CD"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Torah</w:t>
      </w:r>
      <w:r w:rsidR="009773CD"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Seder</w:t>
      </w:r>
    </w:p>
    <w:p w14:paraId="133328E1" w14:textId="1BA8D4B5" w:rsidR="00392CF9" w:rsidRPr="006100A5" w:rsidRDefault="00D46126" w:rsidP="00254119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</w:rPr>
      </w:pPr>
      <w:r w:rsidRPr="00D46126">
        <w:rPr>
          <w:rFonts w:ascii="Calibri" w:eastAsia="Times New Roman" w:hAnsi="Calibri" w:cs="Times New Roman"/>
          <w:color w:val="000000"/>
          <w:lang w:val="en-AU"/>
        </w:rPr>
        <w:t xml:space="preserve"> </w:t>
      </w:r>
    </w:p>
    <w:p w14:paraId="2CB3FA7C" w14:textId="3F41AF3E" w:rsidR="00392CF9" w:rsidRPr="004C4DC8" w:rsidRDefault="00392CF9" w:rsidP="00254119">
      <w:pPr>
        <w:spacing w:after="0" w:line="240" w:lineRule="auto"/>
        <w:ind w:left="2880" w:hanging="360"/>
        <w:jc w:val="both"/>
        <w:rPr>
          <w:rFonts w:asciiTheme="minorHAnsi" w:eastAsia="Times New Roman" w:hAnsiTheme="minorHAnsi" w:cstheme="minorHAnsi"/>
          <w:color w:val="000000"/>
        </w:rPr>
      </w:pPr>
      <w:r w:rsidRPr="004C4DC8">
        <w:rPr>
          <w:rFonts w:ascii="Symbol" w:eastAsia="Times New Roman" w:hAnsi="Symbol" w:cstheme="minorHAnsi"/>
          <w:color w:val="000000"/>
          <w:lang w:val="en-AU"/>
        </w:rPr>
        <w:t></w:t>
      </w:r>
      <w:r w:rsidR="00D46126" w:rsidRPr="004C4DC8">
        <w:rPr>
          <w:rFonts w:asciiTheme="minorHAnsi" w:eastAsia="Times New Roman" w:hAnsiTheme="minorHAnsi" w:cstheme="minorHAnsi"/>
          <w:color w:val="000000"/>
          <w:sz w:val="14"/>
          <w:szCs w:val="14"/>
          <w:lang w:val="en-AU"/>
        </w:rPr>
        <w:t xml:space="preserve">       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Beginning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of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th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Human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Rac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–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enesi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2:4-7</w:t>
      </w:r>
    </w:p>
    <w:p w14:paraId="0F9D2A1C" w14:textId="68081172" w:rsidR="00392CF9" w:rsidRPr="004C4DC8" w:rsidRDefault="00392CF9" w:rsidP="00254119">
      <w:pPr>
        <w:spacing w:after="0" w:line="240" w:lineRule="auto"/>
        <w:ind w:left="2880" w:hanging="360"/>
        <w:jc w:val="both"/>
        <w:rPr>
          <w:rFonts w:asciiTheme="minorHAnsi" w:eastAsia="Times New Roman" w:hAnsiTheme="minorHAnsi" w:cstheme="minorHAnsi"/>
          <w:color w:val="000000"/>
        </w:rPr>
      </w:pPr>
      <w:r w:rsidRPr="004C4DC8">
        <w:rPr>
          <w:rFonts w:ascii="Symbol" w:eastAsia="Times New Roman" w:hAnsi="Symbol" w:cstheme="minorHAnsi"/>
          <w:color w:val="000000"/>
          <w:lang w:val="en-AU"/>
        </w:rPr>
        <w:t></w:t>
      </w:r>
      <w:r w:rsidR="00D46126" w:rsidRPr="004C4DC8">
        <w:rPr>
          <w:rFonts w:ascii="Symbol" w:eastAsia="Times New Roman" w:hAnsi="Symbol" w:cstheme="minorHAnsi"/>
          <w:color w:val="000000"/>
          <w:sz w:val="14"/>
          <w:szCs w:val="14"/>
          <w:lang w:val="en-AU"/>
        </w:rPr>
        <w:t xml:space="preserve">  </w:t>
      </w:r>
      <w:r w:rsidR="00D46126" w:rsidRPr="004C4DC8">
        <w:rPr>
          <w:rFonts w:asciiTheme="minorHAnsi" w:eastAsia="Times New Roman" w:hAnsiTheme="minorHAnsi" w:cstheme="minorHAnsi"/>
          <w:color w:val="000000"/>
          <w:sz w:val="14"/>
          <w:szCs w:val="14"/>
          <w:lang w:val="en-AU"/>
        </w:rPr>
        <w:t xml:space="preserve">     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Th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arden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of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Eden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–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enesi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2:8-17</w:t>
      </w:r>
    </w:p>
    <w:p w14:paraId="1B653D74" w14:textId="4CA71193" w:rsidR="00392CF9" w:rsidRPr="004C4DC8" w:rsidRDefault="00392CF9" w:rsidP="00254119">
      <w:pPr>
        <w:spacing w:after="0" w:line="240" w:lineRule="auto"/>
        <w:ind w:left="2880" w:hanging="360"/>
        <w:jc w:val="both"/>
        <w:rPr>
          <w:rFonts w:asciiTheme="minorHAnsi" w:eastAsia="Times New Roman" w:hAnsiTheme="minorHAnsi" w:cstheme="minorHAnsi"/>
          <w:color w:val="000000"/>
        </w:rPr>
      </w:pPr>
      <w:r w:rsidRPr="004C4DC8">
        <w:rPr>
          <w:rFonts w:ascii="Symbol" w:eastAsia="Times New Roman" w:hAnsi="Symbol" w:cstheme="minorHAnsi"/>
          <w:color w:val="000000"/>
          <w:lang w:val="en-AU"/>
        </w:rPr>
        <w:t></w:t>
      </w:r>
      <w:r w:rsidR="00D46126" w:rsidRPr="004C4DC8">
        <w:rPr>
          <w:rFonts w:ascii="Symbol" w:eastAsia="Times New Roman" w:hAnsi="Symbol" w:cstheme="minorHAnsi"/>
          <w:color w:val="000000"/>
          <w:sz w:val="14"/>
          <w:szCs w:val="14"/>
          <w:lang w:val="en-AU"/>
        </w:rPr>
        <w:t xml:space="preserve"> </w:t>
      </w:r>
      <w:r w:rsidR="00D46126" w:rsidRPr="004C4DC8">
        <w:rPr>
          <w:rFonts w:asciiTheme="minorHAnsi" w:eastAsia="Times New Roman" w:hAnsiTheme="minorHAnsi" w:cstheme="minorHAnsi"/>
          <w:color w:val="000000"/>
          <w:sz w:val="14"/>
          <w:szCs w:val="14"/>
          <w:lang w:val="en-AU"/>
        </w:rPr>
        <w:t xml:space="preserve">      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Creation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of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Woman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–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enesi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2:18-25</w:t>
      </w:r>
    </w:p>
    <w:p w14:paraId="15F35758" w14:textId="61CF41A7" w:rsidR="00392CF9" w:rsidRPr="004C4DC8" w:rsidRDefault="00392CF9" w:rsidP="00254119">
      <w:pPr>
        <w:spacing w:after="0" w:line="240" w:lineRule="auto"/>
        <w:ind w:left="2880" w:hanging="360"/>
        <w:jc w:val="both"/>
        <w:rPr>
          <w:rFonts w:asciiTheme="minorHAnsi" w:eastAsia="Times New Roman" w:hAnsiTheme="minorHAnsi" w:cstheme="minorHAnsi"/>
          <w:color w:val="000000"/>
        </w:rPr>
      </w:pPr>
      <w:r w:rsidRPr="004C4DC8">
        <w:rPr>
          <w:rFonts w:ascii="Symbol" w:eastAsia="Times New Roman" w:hAnsi="Symbol" w:cstheme="minorHAnsi"/>
          <w:color w:val="000000"/>
          <w:lang w:val="en-AU"/>
        </w:rPr>
        <w:t></w:t>
      </w:r>
      <w:r w:rsidR="00D46126" w:rsidRPr="004C4DC8">
        <w:rPr>
          <w:rFonts w:asciiTheme="minorHAnsi" w:eastAsia="Times New Roman" w:hAnsiTheme="minorHAnsi" w:cstheme="minorHAnsi"/>
          <w:color w:val="000000"/>
          <w:sz w:val="14"/>
          <w:szCs w:val="14"/>
          <w:lang w:val="en-AU"/>
        </w:rPr>
        <w:t xml:space="preserve">       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Th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Trial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of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Man’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Freedom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–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enesi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3:1-8</w:t>
      </w:r>
    </w:p>
    <w:p w14:paraId="336A9A65" w14:textId="65A7A0C7" w:rsidR="00392CF9" w:rsidRPr="004C4DC8" w:rsidRDefault="00392CF9" w:rsidP="00254119">
      <w:pPr>
        <w:spacing w:after="0" w:line="240" w:lineRule="auto"/>
        <w:ind w:left="2880" w:hanging="360"/>
        <w:jc w:val="both"/>
        <w:rPr>
          <w:rFonts w:asciiTheme="minorHAnsi" w:eastAsia="Times New Roman" w:hAnsiTheme="minorHAnsi" w:cstheme="minorHAnsi"/>
          <w:color w:val="000000"/>
        </w:rPr>
      </w:pPr>
      <w:r w:rsidRPr="004C4DC8">
        <w:rPr>
          <w:rFonts w:ascii="Symbol" w:eastAsia="Times New Roman" w:hAnsi="Symbol" w:cstheme="minorHAnsi"/>
          <w:color w:val="000000"/>
          <w:lang w:val="en-AU"/>
        </w:rPr>
        <w:t></w:t>
      </w:r>
      <w:r w:rsidR="00D46126" w:rsidRPr="004C4DC8">
        <w:rPr>
          <w:rFonts w:asciiTheme="minorHAnsi" w:eastAsia="Times New Roman" w:hAnsiTheme="minorHAnsi" w:cstheme="minorHAnsi"/>
          <w:color w:val="000000"/>
          <w:sz w:val="14"/>
          <w:szCs w:val="14"/>
          <w:lang w:val="en-AU"/>
        </w:rPr>
        <w:t xml:space="preserve">       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Th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Sentenc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–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enesi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3:9-21</w:t>
      </w:r>
    </w:p>
    <w:p w14:paraId="1BB1DCDA" w14:textId="42AB90F2" w:rsidR="00392CF9" w:rsidRPr="004C4DC8" w:rsidRDefault="00D46126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lang w:val="en-AU"/>
        </w:rPr>
      </w:pPr>
      <w:r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</w:p>
    <w:p w14:paraId="4064178C" w14:textId="77777777" w:rsidR="001A7A63" w:rsidRPr="001A7A63" w:rsidRDefault="001A7A63" w:rsidP="00254119">
      <w:pPr>
        <w:spacing w:after="0" w:line="240" w:lineRule="auto"/>
        <w:jc w:val="both"/>
        <w:rPr>
          <w:rFonts w:ascii="Cambria" w:eastAsia="Times New Roman" w:hAnsi="Cambria" w:cs="Times New Roman"/>
          <w:b/>
          <w:bCs/>
          <w:kern w:val="28"/>
          <w:sz w:val="16"/>
          <w:szCs w:val="16"/>
          <w:lang w:eastAsia="en-AU"/>
        </w:rPr>
      </w:pPr>
    </w:p>
    <w:p w14:paraId="0E6F80EC" w14:textId="0829A322" w:rsidR="00392CF9" w:rsidRPr="004C4DC8" w:rsidRDefault="00392CF9" w:rsidP="00254119">
      <w:pPr>
        <w:spacing w:after="0" w:line="240" w:lineRule="auto"/>
        <w:jc w:val="both"/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</w:pP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Rashi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&amp;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Targum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Pseudo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Jonathan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</w:p>
    <w:p w14:paraId="66B1939B" w14:textId="20109A10" w:rsidR="00392CF9" w:rsidRDefault="00392CF9" w:rsidP="00254119">
      <w:pPr>
        <w:spacing w:after="0" w:line="240" w:lineRule="auto"/>
        <w:jc w:val="both"/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</w:pP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for: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B’Resheet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(Gen.)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2:4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–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3:21</w:t>
      </w:r>
    </w:p>
    <w:p w14:paraId="37F309F1" w14:textId="77777777" w:rsidR="001A7A63" w:rsidRPr="004C4DC8" w:rsidRDefault="001A7A63" w:rsidP="00254119">
      <w:pPr>
        <w:spacing w:after="0" w:line="240" w:lineRule="auto"/>
        <w:jc w:val="both"/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93"/>
        <w:gridCol w:w="5121"/>
      </w:tblGrid>
      <w:tr w:rsidR="00392CF9" w:rsidRPr="001A7A63" w14:paraId="04AFF7BB" w14:textId="77777777" w:rsidTr="00392CF9">
        <w:trPr>
          <w:tblHeader/>
        </w:trPr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BF7EA" w14:textId="3556B930" w:rsidR="00392CF9" w:rsidRPr="001A7A63" w:rsidRDefault="00392CF9" w:rsidP="0025411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Rashi’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ranslation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2AEFE" w14:textId="535BC791" w:rsidR="00392CF9" w:rsidRPr="001A7A63" w:rsidRDefault="00392CF9" w:rsidP="0025411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argu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Pseud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Jonathan</w:t>
            </w:r>
          </w:p>
        </w:tc>
      </w:tr>
      <w:tr w:rsidR="00392CF9" w:rsidRPr="001A7A63" w14:paraId="6C60C33C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BF6FEA" w14:textId="28F54133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eneratio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ave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reat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aven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355091" w14:textId="7BACA25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enes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ve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vens.</w:t>
            </w:r>
          </w:p>
        </w:tc>
      </w:tr>
      <w:tr w:rsidR="00392CF9" w:rsidRPr="001A7A63" w14:paraId="059C0551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2EB89A" w14:textId="06E99F9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ei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r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w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a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r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oil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6CC3B0" w14:textId="55E6211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b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erminat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a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ultiv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ound.</w:t>
            </w:r>
          </w:p>
        </w:tc>
      </w:tr>
      <w:tr w:rsidR="00392CF9" w:rsidRPr="001A7A63" w14:paraId="0EBE1878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A7C0" w14:textId="0C8ABFB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i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sce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ter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nti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ur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und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245AD8" w14:textId="68A85CE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lou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lo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sce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r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lor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ter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ce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fterwa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a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ow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t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ound.</w:t>
            </w:r>
          </w:p>
        </w:tc>
      </w:tr>
      <w:tr w:rsidR="00392CF9" w:rsidRPr="001A7A63" w14:paraId="6258EDB2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D5AC8" w14:textId="4462A18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m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un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reath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stril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ou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c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v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oul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0846B" w14:textId="6578140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w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mations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l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nctuar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nd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ix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ter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lack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t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reath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stril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spira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od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lastRenderedPageBreak/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spiratio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peak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pir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llumina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y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r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s.</w:t>
            </w:r>
          </w:p>
          <w:p w14:paraId="2FF4EDF0" w14:textId="144BD35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ou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fe.</w:t>
            </w:r>
          </w:p>
        </w:tc>
      </w:tr>
      <w:tr w:rsidR="00392CF9" w:rsidRPr="001A7A63" w14:paraId="121F9FAD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3B9E2" w14:textId="0874158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lan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s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lac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med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1EBC04" w14:textId="55D338C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lan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reatio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r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we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.</w:t>
            </w:r>
          </w:p>
        </w:tc>
      </w:tr>
      <w:tr w:rsidR="00392CF9" w:rsidRPr="001A7A63" w14:paraId="3D435A7F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D687E" w14:textId="53E79E6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u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pro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u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leasa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Knowledg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il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DE8FE6" w14:textId="2FF840A7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ou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sirab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ho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i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ourn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undr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ear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u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stinguis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il.</w:t>
            </w:r>
          </w:p>
        </w:tc>
      </w:tr>
      <w:tr w:rsidR="00392CF9" w:rsidRPr="001A7A63" w14:paraId="7E1BE563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F3A236" w14:textId="432F134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low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t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,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eparat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cam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f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ads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2D6EC" w14:textId="033D5EE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de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t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,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n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parated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cam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ad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iver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(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hie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ivers).</w:t>
            </w:r>
          </w:p>
        </w:tc>
      </w:tr>
      <w:tr w:rsidR="00392CF9" w:rsidRPr="001A7A63" w14:paraId="285EF36B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BF603" w14:textId="2928C3DA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isho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ncompass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vila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ld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598C10" w14:textId="2130D175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r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hisho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passe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ndiki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ld.</w:t>
            </w:r>
          </w:p>
        </w:tc>
      </w:tr>
      <w:tr w:rsidR="00392CF9" w:rsidRPr="001A7A63" w14:paraId="213400FA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AD0CC9" w14:textId="2F0844BF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rysta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yx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ton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D06EB5" w14:textId="5711F67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hoice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dilcha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reciou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ton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rils.</w:t>
            </w:r>
          </w:p>
        </w:tc>
      </w:tr>
      <w:tr w:rsidR="00392CF9" w:rsidRPr="001A7A63" w14:paraId="26D0589D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64DE3" w14:textId="46CFBA7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co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iho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ncompass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ush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B6D9D9" w14:textId="68B8EA9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co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icho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ncompass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oosh.</w:t>
            </w:r>
          </w:p>
        </w:tc>
      </w:tr>
      <w:tr w:rsidR="00392CF9" w:rsidRPr="001A7A63" w14:paraId="415711EC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E43F67" w14:textId="04A3D9A0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igris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low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ssyria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u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uphrates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610704" w14:textId="6448B3E3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glath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thoor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u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herath.</w:t>
            </w:r>
          </w:p>
        </w:tc>
      </w:tr>
      <w:tr w:rsidR="00392CF9" w:rsidRPr="001A7A63" w14:paraId="3826819B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77309" w14:textId="0E72E73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Now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ma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plac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Ed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ork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ua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t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E4F41D" w14:textId="3980028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ounta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rship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reated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dwe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Ede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d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rv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keep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ommandments.</w:t>
            </w:r>
          </w:p>
          <w:p w14:paraId="0F75E031" w14:textId="549DECAB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man 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dwe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Eden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se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d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serv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keep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it.</w:t>
            </w:r>
          </w:p>
        </w:tc>
      </w:tr>
      <w:tr w:rsidR="00392CF9" w:rsidRPr="001A7A63" w14:paraId="0917286A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6EDED" w14:textId="3E80E0C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y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ee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2760A" w14:textId="277CF60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y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.</w:t>
            </w:r>
          </w:p>
        </w:tc>
      </w:tr>
      <w:tr w:rsidR="00392CF9" w:rsidRPr="001A7A63" w14:paraId="74C7E034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76289F" w14:textId="3C8EC67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Knowledg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i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of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ure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e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14BDB" w14:textId="548FAA30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(become)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il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uilt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ath.</w:t>
            </w:r>
          </w:p>
        </w:tc>
      </w:tr>
      <w:tr w:rsidR="00392CF9" w:rsidRPr="001A7A63" w14:paraId="4DB41F92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12E51" w14:textId="578523E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on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lpm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pposi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8AA3FA" w14:textId="7F55A747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ou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leep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one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lp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.</w:t>
            </w:r>
          </w:p>
          <w:p w14:paraId="06C1A3C3" w14:textId="5B586E2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ke-fellow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.</w:t>
            </w:r>
          </w:p>
        </w:tc>
      </w:tr>
      <w:tr w:rsidR="00392CF9" w:rsidRPr="001A7A63" w14:paraId="59248A0B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2BF291" w14:textId="361A5AF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m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a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w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aven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[it]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u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lastRenderedPageBreak/>
              <w:t>whate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v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565F0" w14:textId="484ACC9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1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a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w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ven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u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c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ate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v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imal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.</w:t>
            </w:r>
          </w:p>
        </w:tc>
      </w:tr>
      <w:tr w:rsidR="00392CF9" w:rsidRPr="001A7A63" w14:paraId="490D4BE5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0AA60" w14:textId="1C6234E5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2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tt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w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ave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lpm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pposi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511AD" w14:textId="3A7D375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w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ven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u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lp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.</w:t>
            </w:r>
          </w:p>
          <w:p w14:paraId="7A23C36E" w14:textId="4902D40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u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kefell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.</w:t>
            </w:r>
          </w:p>
        </w:tc>
      </w:tr>
      <w:tr w:rsidR="00392CF9" w:rsidRPr="001A7A63" w14:paraId="4CA91B88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2570A0" w14:textId="28AC8547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u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eep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leep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lep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ide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lo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les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lac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5E7B33" w14:textId="5BA73D7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re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ep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lumb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lept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b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rteen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id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lo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lesh.</w:t>
            </w:r>
          </w:p>
        </w:tc>
      </w:tr>
      <w:tr w:rsidR="00392CF9" w:rsidRPr="001A7A63" w14:paraId="3C73FE2E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921F9A" w14:textId="15BB4A2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uil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i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ak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D31FB4" w14:textId="4FAFABD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il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ak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.</w:t>
            </w:r>
          </w:p>
        </w:tc>
      </w:tr>
      <w:tr w:rsidR="00392CF9" w:rsidRPr="001A7A63" w14:paraId="29C031AB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EAF09E" w14:textId="6A7C2CA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i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on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les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lesh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ha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(woman)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ak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(man)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1DC94B" w14:textId="263647B5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i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gai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u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(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)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on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les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lesh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aken.</w:t>
            </w:r>
          </w:p>
        </w:tc>
      </w:tr>
      <w:tr w:rsidR="00392CF9" w:rsidRPr="001A7A63" w14:paraId="1776B123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3E247E" w14:textId="1D06108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fo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e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a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other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le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com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flesh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0AD887" w14:textId="078977A7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ave 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par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other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nsoci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oth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lesh.</w:t>
            </w:r>
          </w:p>
          <w:p w14:paraId="0F219C52" w14:textId="5CEDDA4B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fo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other.</w:t>
            </w:r>
          </w:p>
        </w:tc>
      </w:tr>
      <w:tr w:rsidR="00392CF9" w:rsidRPr="001A7A63" w14:paraId="68C730F5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639CC" w14:textId="0A37FA45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o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k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shamed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415C9" w14:textId="4322E223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o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s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ithfu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(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uthful)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i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lory.</w:t>
            </w:r>
          </w:p>
          <w:p w14:paraId="0D148F39" w14:textId="3DFD36A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ne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ame.</w:t>
            </w:r>
          </w:p>
        </w:tc>
      </w:tr>
      <w:tr w:rsidR="00392CF9" w:rsidRPr="001A7A63" w14:paraId="3455F8E9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E0A22" w14:textId="227F0C65" w:rsidR="00392CF9" w:rsidRPr="001A7A63" w:rsidRDefault="00D46126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C7A01A" w14:textId="6BCCCA93" w:rsidR="00392CF9" w:rsidRPr="001A7A63" w:rsidRDefault="00D46126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</w:p>
        </w:tc>
      </w:tr>
      <w:tr w:rsidR="00392CF9" w:rsidRPr="001A7A63" w14:paraId="3DB02F43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3AD909" w14:textId="033C656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unn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d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de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'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?'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518AB" w14:textId="33BA39A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s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i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u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?</w:t>
            </w:r>
          </w:p>
        </w:tc>
      </w:tr>
      <w:tr w:rsidR="00392CF9" w:rsidRPr="001A7A63" w14:paraId="70AD1E1A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1200B2" w14:textId="20CCFF6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ma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eat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B180F5" w14:textId="79C1FC7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owe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eat;</w:t>
            </w:r>
          </w:p>
        </w:tc>
      </w:tr>
      <w:tr w:rsidR="00392CF9" w:rsidRPr="001A7A63" w14:paraId="0885A395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68C940" w14:textId="20A6D71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u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e.'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D7531" w14:textId="4CD1411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pproa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e.</w:t>
            </w:r>
          </w:p>
        </w:tc>
      </w:tr>
      <w:tr w:rsidR="00392CF9" w:rsidRPr="001A7A63" w14:paraId="4A9AE00C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E14940" w14:textId="21A2953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ure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3BF9E" w14:textId="01BB2D9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po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ccusa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gain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or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y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tific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t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t:</w:t>
            </w:r>
          </w:p>
        </w:tc>
      </w:tr>
      <w:tr w:rsidR="00392CF9" w:rsidRPr="001A7A63" w14:paraId="7DEFDB36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92096C" w14:textId="54B2C9B7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know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of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y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pen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gel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know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il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803EA4" w14:textId="20B0A603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if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gel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il.</w:t>
            </w:r>
          </w:p>
        </w:tc>
      </w:tr>
      <w:tr w:rsidR="00392CF9" w:rsidRPr="001A7A63" w14:paraId="3DF34324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B9AB50" w14:textId="140EB1B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eli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ye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esirab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s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proofErr w:type="gramStart"/>
            <w:r w:rsidRPr="001A7A63">
              <w:rPr>
                <w:rFonts w:asciiTheme="minorHAnsi" w:eastAsia="Times New Roman" w:hAnsiTheme="minorHAnsi" w:cstheme="minorHAnsi"/>
                <w:sz w:val="22"/>
              </w:rPr>
              <w:t>so</w:t>
            </w:r>
            <w:proofErr w:type="gramEnd"/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u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lastRenderedPageBreak/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t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s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usb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r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t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EE1046" w14:textId="34815AA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h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mael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ge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a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frai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ne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dici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nlightenm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ye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sirab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a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understan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 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usb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.</w:t>
            </w:r>
          </w:p>
        </w:tc>
      </w:tr>
      <w:tr w:rsidR="00392CF9" w:rsidRPr="001A7A63" w14:paraId="55A4DD44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3A3B4" w14:textId="31DE226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y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o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pen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kne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k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w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eav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mselv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irdles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C123F" w14:textId="3227E94F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y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o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nlighten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ne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k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ves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urp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o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i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i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a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w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mselv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av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g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inctures.</w:t>
            </w:r>
          </w:p>
        </w:tc>
      </w:tr>
      <w:tr w:rsidR="00392CF9" w:rsidRPr="001A7A63" w14:paraId="355CB89E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C96680" w14:textId="653B47DF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a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vo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o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rec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u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6E0C73" w14:textId="3C4B059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vo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alk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po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mselv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mo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.</w:t>
            </w:r>
          </w:p>
          <w:p w14:paraId="4DE06A59" w14:textId="1041D6C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alk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treng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proofErr w:type="gramStart"/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..</w:t>
            </w:r>
            <w:proofErr w:type="gramEnd"/>
          </w:p>
        </w:tc>
      </w:tr>
      <w:tr w:rsidR="00392CF9" w:rsidRPr="001A7A63" w14:paraId="3239D25B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234889" w14:textId="77182E0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?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A28006" w14:textId="4C2F533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if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rknes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ght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r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l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nceal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e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men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?</w:t>
            </w:r>
          </w:p>
          <w:p w14:paraId="521607E6" w14:textId="40FF0A5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ho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if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n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l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re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vea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m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a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?</w:t>
            </w:r>
          </w:p>
        </w:tc>
      </w:tr>
      <w:tr w:rsidR="00392CF9" w:rsidRPr="001A7A63" w14:paraId="16DFBFAD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47BD28" w14:textId="65B24683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a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vo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arden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fr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ke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</w:rPr>
              <w:t>so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d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0880A" w14:textId="366B536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vo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a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arden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fr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ke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m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ea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ansgresse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fo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ysel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ame.</w:t>
            </w:r>
          </w:p>
        </w:tc>
      </w:tr>
      <w:tr w:rsidR="00392CF9" w:rsidRPr="001A7A63" w14:paraId="6B460618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913BC" w14:textId="456C1B5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ked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?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06DC80" w14:textId="4FB7F7C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ow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ked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les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ou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.</w:t>
            </w:r>
          </w:p>
        </w:tc>
      </w:tr>
      <w:tr w:rsidR="00392CF9" w:rsidRPr="001A7A63" w14:paraId="1ACD194E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64C0A0" w14:textId="35E16F7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[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]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</w:rPr>
              <w:t>so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te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3EA858" w14:textId="2B573DD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.</w:t>
            </w:r>
          </w:p>
        </w:tc>
      </w:tr>
      <w:tr w:rsidR="00392CF9" w:rsidRPr="001A7A63" w14:paraId="3D84A0EC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076F0" w14:textId="3BEB0F1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W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one?"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ntic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te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EFB878" w14:textId="039856F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one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gui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ubtlet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ceiv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ckednes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te.</w:t>
            </w:r>
          </w:p>
        </w:tc>
      </w:tr>
      <w:tr w:rsidR="00392CF9" w:rsidRPr="001A7A63" w14:paraId="30F804E8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1E4298" w14:textId="41F16E8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ur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tt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l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ll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f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ED9849" w14:textId="4ABC485A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udgment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ur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l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e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f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k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as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wa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n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v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ears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ois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a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ou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fe.</w:t>
            </w:r>
          </w:p>
        </w:tc>
      </w:tr>
      <w:tr w:rsidR="00392CF9" w:rsidRPr="001A7A63" w14:paraId="5E9DDA5A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E110B3" w14:textId="4F18446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1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pla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atr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e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eed.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crush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ad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it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el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4A6365" w14:textId="05921BB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u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enmit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s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keep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ommandment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repar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mit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ad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sak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ommandment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ead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u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i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el.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Nevertheless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dicine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n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dicine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ak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emed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e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K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ssiah.</w:t>
            </w:r>
          </w:p>
          <w:p w14:paraId="3ED3CE4B" w14:textId="726D3AA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onside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erfor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(its)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structions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repar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mit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a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k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sak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ommandmen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erfor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(its)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structions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ead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u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i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el 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ur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.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Nevertheless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dicin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n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dicine: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s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emed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e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k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ssiah.</w:t>
            </w:r>
          </w:p>
        </w:tc>
      </w:tr>
      <w:tr w:rsidR="00392CF9" w:rsidRPr="001A7A63" w14:paraId="4917BA57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E96FE" w14:textId="4EC5415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ure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crea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orr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regnancy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a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a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hildren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usb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esi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u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83887B" w14:textId="522088E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ultiply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ultip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fflic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l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virginit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nceptio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orr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a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hildre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usb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si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u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ghteousness/generosit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in.</w:t>
            </w:r>
          </w:p>
        </w:tc>
      </w:tr>
      <w:tr w:rsidR="00392CF9" w:rsidRPr="001A7A63" w14:paraId="3C0B68C8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546569" w14:textId="7AA4458A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sten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y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'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,'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ur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u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k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i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f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343C2" w14:textId="103FCDE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rken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y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ccur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oun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uilt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(of)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fe.</w:t>
            </w:r>
          </w:p>
        </w:tc>
      </w:tr>
      <w:tr w:rsidR="00392CF9" w:rsidRPr="001A7A63" w14:paraId="4DACCF9A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F8B83" w14:textId="6E12638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or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stl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rb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7E5AC" w14:textId="5939080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or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stl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crea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ccou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swered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ra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roug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rci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ccoun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t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nd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u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stinc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hildr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fspr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.</w:t>
            </w:r>
          </w:p>
          <w:p w14:paraId="7612E374" w14:textId="7205454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or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rdar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crea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swer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ra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roug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rci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ccoun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t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nd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ng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stinc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hildr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.</w:t>
            </w:r>
          </w:p>
        </w:tc>
      </w:tr>
      <w:tr w:rsidR="00392CF9" w:rsidRPr="001A7A63" w14:paraId="6967E9D9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52786" w14:textId="30A6F18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1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w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rea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unti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etur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un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ak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fro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eturn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EA450D" w14:textId="2900C28B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nd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o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i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ur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ga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tur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is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nd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udgm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ckon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on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udgment.</w:t>
            </w:r>
          </w:p>
        </w:tc>
      </w:tr>
      <w:tr w:rsidR="00392CF9" w:rsidRPr="001A7A63" w14:paraId="04E070AC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8319C6" w14:textId="240FF8E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o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f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80A902" w14:textId="1CF4A16B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a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o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hildr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n.</w:t>
            </w:r>
          </w:p>
        </w:tc>
      </w:tr>
      <w:tr w:rsidR="00392CF9" w:rsidRPr="001A7A63" w14:paraId="1017C4A4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4F19C7" w14:textId="2D56CEE0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hirt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ki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dress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m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9CAFF9" w14:textId="27FE87A5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vesture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on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k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as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im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k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i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lesh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stea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dornmen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as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way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loth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.</w:t>
            </w:r>
          </w:p>
        </w:tc>
      </w:tr>
    </w:tbl>
    <w:p w14:paraId="118DC669" w14:textId="582077AE" w:rsidR="00682BCD" w:rsidRDefault="00682BCD" w:rsidP="00354D94">
      <w:pPr>
        <w:pBdr>
          <w:bottom w:val="double" w:sz="4" w:space="1" w:color="auto"/>
        </w:pBdr>
        <w:spacing w:after="0" w:line="240" w:lineRule="auto"/>
        <w:jc w:val="center"/>
        <w:rPr>
          <w:rFonts w:asciiTheme="minorHAnsi" w:hAnsiTheme="minorHAnsi" w:cstheme="minorHAnsi"/>
          <w:sz w:val="22"/>
          <w:lang w:val="en-AU"/>
        </w:rPr>
      </w:pPr>
    </w:p>
    <w:p w14:paraId="709C3409" w14:textId="3DDED278" w:rsidR="00682BCD" w:rsidRDefault="00682BCD">
      <w:pPr>
        <w:rPr>
          <w:rFonts w:asciiTheme="minorHAnsi" w:hAnsiTheme="minorHAnsi" w:cstheme="minorHAnsi"/>
          <w:sz w:val="22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7"/>
        <w:gridCol w:w="5107"/>
      </w:tblGrid>
      <w:tr w:rsidR="00682BCD" w:rsidRPr="006100A5" w14:paraId="51A0077C" w14:textId="77777777" w:rsidTr="00045384">
        <w:tc>
          <w:tcPr>
            <w:tcW w:w="5107" w:type="dxa"/>
          </w:tcPr>
          <w:p w14:paraId="7A5EC7CB" w14:textId="11DB2D0A" w:rsidR="00682BCD" w:rsidRPr="00354D94" w:rsidRDefault="00682BCD" w:rsidP="0004538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354D94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>Reading</w:t>
            </w:r>
            <w:r w:rsidR="009773CD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 xml:space="preserve"> </w:t>
            </w:r>
            <w:r w:rsidRPr="00354D94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>Assignment:</w:t>
            </w:r>
            <w:r w:rsidRPr="006100A5">
              <w:rPr>
                <w:rFonts w:ascii="Cambria" w:eastAsia="Times New Roman" w:hAnsi="Cambria" w:cs="Times New Roman"/>
                <w:b/>
                <w:bCs/>
                <w:color w:val="000000"/>
                <w:szCs w:val="28"/>
                <w:vertAlign w:val="superscript"/>
                <w:lang w:val="en-AU"/>
              </w:rPr>
              <w:footnoteReference w:id="1"/>
            </w:r>
          </w:p>
          <w:p w14:paraId="2123A1D2" w14:textId="10B6C36A" w:rsidR="00682BCD" w:rsidRPr="00354D94" w:rsidRDefault="00D46126" w:rsidP="00045384">
            <w:pPr>
              <w:jc w:val="both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46126">
              <w:rPr>
                <w:rFonts w:ascii="Calibri" w:eastAsia="Times New Roman" w:hAnsi="Calibri" w:cs="Times New Roman"/>
                <w:color w:val="000000"/>
                <w:sz w:val="22"/>
                <w:lang w:val="en-AU"/>
              </w:rPr>
              <w:t xml:space="preserve"> </w:t>
            </w:r>
          </w:p>
          <w:p w14:paraId="6F03BE7E" w14:textId="599D41F3" w:rsidR="00682BCD" w:rsidRPr="00DF7CFF" w:rsidRDefault="00682BCD" w:rsidP="0004538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The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Torah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Anthology: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Yalkut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Me’Am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Lo’Ez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-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Vol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I</w:t>
            </w:r>
          </w:p>
          <w:p w14:paraId="7DAFD35E" w14:textId="2284DFF0" w:rsidR="00682BCD" w:rsidRPr="00DF7CFF" w:rsidRDefault="00682BCD" w:rsidP="0004538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By: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Rabbi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Ya’aqob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Culi</w:t>
            </w:r>
          </w:p>
          <w:p w14:paraId="5D4CB70E" w14:textId="4E443170" w:rsidR="00682BCD" w:rsidRPr="00DF7CFF" w:rsidRDefault="00682BCD" w:rsidP="0004538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Published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by: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Moznaim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Publishing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Corp.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(New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York,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1988)</w:t>
            </w:r>
          </w:p>
          <w:p w14:paraId="6317824E" w14:textId="4149ACE9" w:rsidR="00682BCD" w:rsidRPr="00354D94" w:rsidRDefault="00682BCD" w:rsidP="00045384">
            <w:pP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</w:pP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Vol.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I,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pp.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218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-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279</w:t>
            </w:r>
          </w:p>
        </w:tc>
        <w:tc>
          <w:tcPr>
            <w:tcW w:w="5107" w:type="dxa"/>
          </w:tcPr>
          <w:p w14:paraId="17EECB98" w14:textId="192203BE" w:rsidR="00682BCD" w:rsidRPr="00354D94" w:rsidRDefault="00682BCD" w:rsidP="00045384">
            <w:pP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</w:rPr>
            </w:pPr>
            <w:r w:rsidRPr="00354D94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>Reading</w:t>
            </w:r>
            <w:r w:rsidR="009773CD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 xml:space="preserve"> </w:t>
            </w:r>
            <w:r w:rsidRPr="00354D94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>Assignment:</w:t>
            </w:r>
          </w:p>
          <w:p w14:paraId="3F055737" w14:textId="77777777" w:rsidR="00682BCD" w:rsidRPr="00354D94" w:rsidRDefault="00682BCD" w:rsidP="0004538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lang w:val="en-AU"/>
              </w:rPr>
            </w:pPr>
          </w:p>
          <w:p w14:paraId="4AEFC062" w14:textId="6717C34A" w:rsidR="00682BCD" w:rsidRPr="00DF7CFF" w:rsidRDefault="00682BCD" w:rsidP="00045384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</w:pPr>
            <w:r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>Ramban:</w:t>
            </w:r>
            <w:r w:rsidR="009773CD"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>Commentary</w:t>
            </w:r>
            <w:r w:rsidR="009773CD"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>on</w:t>
            </w:r>
            <w:r w:rsidR="009773CD"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>the</w:t>
            </w:r>
            <w:r w:rsidR="009773CD"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>Torah</w:t>
            </w:r>
          </w:p>
          <w:p w14:paraId="6AB43C8D" w14:textId="751BDB7D" w:rsidR="00682BCD" w:rsidRPr="00DF7CFF" w:rsidRDefault="00682BCD" w:rsidP="0004538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</w:pP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Translated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and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Annotated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by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Rabbi</w:t>
            </w:r>
            <w:r w:rsidR="00DF7CFF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Dr.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Charles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Chavel</w:t>
            </w:r>
          </w:p>
          <w:p w14:paraId="1F83DBF8" w14:textId="11FB567D" w:rsidR="00682BCD" w:rsidRPr="00DF7CFF" w:rsidRDefault="00682BCD" w:rsidP="0004538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</w:pP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Published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by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Shilo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Publishing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House,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Inc.</w:t>
            </w:r>
          </w:p>
          <w:p w14:paraId="209A7E68" w14:textId="24259D37" w:rsidR="00682BCD" w:rsidRPr="00DF7CFF" w:rsidRDefault="00682BCD" w:rsidP="0004538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</w:pP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(New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York,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1971)</w:t>
            </w:r>
          </w:p>
          <w:p w14:paraId="61F00FEE" w14:textId="5078D6F4" w:rsidR="00682BCD" w:rsidRPr="00354D94" w:rsidRDefault="00682BCD" w:rsidP="0004538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2"/>
                <w:lang w:val="en-AU"/>
              </w:rPr>
            </w:pP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Vol.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I,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pp.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64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-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84</w:t>
            </w:r>
          </w:p>
        </w:tc>
      </w:tr>
    </w:tbl>
    <w:p w14:paraId="07016C76" w14:textId="77777777" w:rsidR="00354D94" w:rsidRPr="00354D94" w:rsidRDefault="00354D94" w:rsidP="00354D94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</w:rPr>
      </w:pPr>
    </w:p>
    <w:p w14:paraId="5B392544" w14:textId="77777777" w:rsidR="008E503A" w:rsidRDefault="008E503A">
      <w:pPr>
        <w:rPr>
          <w:rFonts w:ascii="Cambria" w:hAnsi="Cambria" w:cs="Times New Roman"/>
          <w:b/>
          <w:bCs/>
          <w:sz w:val="28"/>
          <w:szCs w:val="28"/>
          <w:lang w:val="en-AU"/>
        </w:rPr>
      </w:pPr>
      <w:r>
        <w:rPr>
          <w:rFonts w:ascii="Cambria" w:hAnsi="Cambria" w:cs="Times New Roman"/>
          <w:b/>
          <w:bCs/>
          <w:sz w:val="28"/>
          <w:szCs w:val="28"/>
          <w:lang w:val="en-AU"/>
        </w:rPr>
        <w:br w:type="page"/>
      </w:r>
    </w:p>
    <w:p w14:paraId="5CAA94D3" w14:textId="3F2DCDB3" w:rsidR="00354D94" w:rsidRPr="00354D94" w:rsidRDefault="00354D94" w:rsidP="00354D94">
      <w:pPr>
        <w:spacing w:after="0" w:line="240" w:lineRule="auto"/>
        <w:jc w:val="center"/>
        <w:rPr>
          <w:rFonts w:ascii="Cambria" w:hAnsi="Cambria" w:cs="Times New Roman"/>
          <w:lang w:val="en-AU"/>
        </w:rPr>
      </w:pP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lastRenderedPageBreak/>
        <w:t>Welcome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to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the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World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of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P’shat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Exegesis</w:t>
      </w:r>
    </w:p>
    <w:p w14:paraId="171C5811" w14:textId="77777777" w:rsidR="00354D94" w:rsidRPr="006100A5" w:rsidRDefault="00354D94" w:rsidP="00354D94">
      <w:pPr>
        <w:spacing w:after="0" w:line="240" w:lineRule="auto"/>
        <w:rPr>
          <w:rFonts w:ascii="Cambria" w:hAnsi="Cambria" w:cs="Times New Roman"/>
          <w:lang w:val="en-AU"/>
        </w:rPr>
      </w:pPr>
    </w:p>
    <w:p w14:paraId="356B4FDB" w14:textId="6ACC6AE5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rde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underst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inishe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work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’sha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od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terpretat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rah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n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need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ak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ccoun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a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’sha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tende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oduc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atechetic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utput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whereb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question/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s/ar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="008E503A" w:rsidRPr="00354D94">
        <w:rPr>
          <w:rFonts w:asciiTheme="minorHAnsi" w:hAnsiTheme="minorHAnsi" w:cstheme="minorHAnsi"/>
          <w:sz w:val="22"/>
          <w:lang w:val="en-AU"/>
        </w:rPr>
        <w:t>raised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swer/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s/ar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give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using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eve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ermeneutic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Law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R.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ille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wel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law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ebrew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Gramma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ebrew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expression.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</w:p>
    <w:p w14:paraId="70E34991" w14:textId="77777777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</w:p>
    <w:p w14:paraId="5A8A24AE" w14:textId="72121839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eve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ermeneutic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Law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R.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ille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r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ollow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</w:p>
    <w:p w14:paraId="00ADFB5C" w14:textId="76D668B3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sz w:val="22"/>
          <w:lang w:val="en-AU"/>
        </w:rPr>
        <w:t>[cf.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hyperlink r:id="rId14" w:history="1">
        <w:r w:rsidRPr="00354D94">
          <w:rPr>
            <w:rFonts w:asciiTheme="minorHAnsi" w:hAnsiTheme="minorHAnsi" w:cstheme="minorHAnsi"/>
            <w:color w:val="0000FF"/>
            <w:sz w:val="22"/>
            <w:u w:val="single"/>
            <w:lang w:val="en-AU"/>
          </w:rPr>
          <w:t>http://www.jewishencyclopedia.com/view.jsp?artid=472&amp;letter=R</w:t>
        </w:r>
      </w:hyperlink>
      <w:r w:rsidRPr="00354D94">
        <w:rPr>
          <w:rFonts w:asciiTheme="minorHAnsi" w:hAnsiTheme="minorHAnsi" w:cstheme="minorHAnsi"/>
          <w:sz w:val="22"/>
          <w:lang w:val="en-AU"/>
        </w:rPr>
        <w:t>]:</w:t>
      </w:r>
    </w:p>
    <w:p w14:paraId="2D90AB3A" w14:textId="77777777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</w:p>
    <w:p w14:paraId="22058965" w14:textId="19291DA9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1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Ḳal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va-ḥomer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"Argumentum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inori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ajus"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"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ajori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inus";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rresponding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cholastic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o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ortiori.</w:t>
      </w:r>
    </w:p>
    <w:p w14:paraId="4974A4F2" w14:textId="269DC172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2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Gezerah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shavah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rgumen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rom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alogy.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Biblic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ssage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ntaining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ynonym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omonym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r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ubject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oweve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uch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diffe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the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respects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dentic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definition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pplications.</w:t>
      </w:r>
    </w:p>
    <w:p w14:paraId="1AE8B16B" w14:textId="32A9EC23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3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Binyan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ab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mi-katub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eḥad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pplicat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ovis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ou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n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ssag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nl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ssage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which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r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relate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irs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nten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bu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d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no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nta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ovis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question.</w:t>
      </w:r>
    </w:p>
    <w:p w14:paraId="6BEB1B67" w14:textId="0B77AA58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4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Binyan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ab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mi-shene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ketubim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am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eceding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excep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a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ovis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generalize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rom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w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Biblic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ssages.</w:t>
      </w:r>
    </w:p>
    <w:p w14:paraId="35872DD6" w14:textId="5A5A4CCB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5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Kelal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u-Peraṭ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and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Peraṭ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u-kelal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Definit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gener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b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rticular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rticula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b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general.</w:t>
      </w:r>
    </w:p>
    <w:p w14:paraId="1DF6487B" w14:textId="480922E6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6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Ka-yoẓe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bo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mi-maḳom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aḥer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imilarit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nten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othe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criptur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ssage.</w:t>
      </w:r>
    </w:p>
    <w:p w14:paraId="0C475314" w14:textId="2DF4DDE0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7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Dabar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ha-lamed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me-'inyano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terpretat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deduce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rom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ntext.</w:t>
      </w:r>
    </w:p>
    <w:p w14:paraId="274AE92E" w14:textId="77777777" w:rsidR="00354D94" w:rsidRPr="006100A5" w:rsidRDefault="00354D94" w:rsidP="00354D94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</w:rPr>
      </w:pPr>
    </w:p>
    <w:p w14:paraId="7FE0450D" w14:textId="77777777" w:rsidR="00354D94" w:rsidRPr="006100A5" w:rsidRDefault="00354D94" w:rsidP="00354D94">
      <w:pPr>
        <w:spacing w:after="0" w:line="240" w:lineRule="auto"/>
        <w:jc w:val="both"/>
        <w:rPr>
          <w:rFonts w:ascii="Cambria" w:hAnsi="Cambria" w:cs="Times New Roman"/>
        </w:rPr>
      </w:pPr>
    </w:p>
    <w:p w14:paraId="2CEEB8A9" w14:textId="4D1E46B6" w:rsidR="00392CF9" w:rsidRPr="000E6133" w:rsidRDefault="00392CF9" w:rsidP="00254119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  <w:sz w:val="22"/>
          <w:lang w:bidi="he-IL"/>
        </w:rPr>
      </w:pP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Rashi’s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Commentary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for: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  <w:r w:rsidR="009773CD" w:rsidRPr="000E6133">
        <w:rPr>
          <w:rFonts w:ascii="Cambria" w:eastAsia="Times New Roman" w:hAnsi="Cambria" w:cs="Times New Roman"/>
          <w:color w:val="000000"/>
          <w:sz w:val="22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B’resheet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(Genesis)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2:4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–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3:21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</w:p>
    <w:p w14:paraId="5D2EEF6E" w14:textId="0A85C7D4" w:rsidR="00392CF9" w:rsidRPr="00392CF9" w:rsidRDefault="00D46126" w:rsidP="00254119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p w14:paraId="6CA4261A" w14:textId="6145CF4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tio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ve.</w:t>
      </w:r>
    </w:p>
    <w:p w14:paraId="705696CC" w14:textId="351DF785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4E40AEB" w14:textId="6A12C44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reated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a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ord...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2:4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n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בְּהִבָּרְאָ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y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t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sa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6:4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ָה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c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ernity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“yud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y”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shio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y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M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9b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itions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im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u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y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p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to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p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pentan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u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ghteous/genero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futur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im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u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mal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ters.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im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c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ce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etherworl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letter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y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lo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d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p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to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cke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ce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2:10]</w:t>
      </w:r>
    </w:p>
    <w:p w14:paraId="7B83A81E" w14:textId="56792BA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4D5836F" w14:textId="0CEDFB2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e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טֶרֶ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before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n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b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ִטְרִ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ִקְדִּ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v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Exo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9:30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כִּי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טֶרֶ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ִּירְאוּן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ar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Targu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kelos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ple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x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f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b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e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w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day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ten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L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th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nt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merg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ra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t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x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y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i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cogniz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nef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derst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ssenti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ay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l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b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routed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ul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0b]</w:t>
      </w:r>
    </w:p>
    <w:p w14:paraId="0E1FE89B" w14:textId="535073B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92B4D62" w14:textId="1F175EC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הו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rtl/>
          <w:lang w:bidi="he-IL"/>
        </w:rPr>
        <w:t>אֱלֹהִים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[means]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Rul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Judg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enti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orld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fi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w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cord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mp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ֱלֹהִים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ul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ud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הוה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</w:p>
    <w:p w14:paraId="0D44A8F5" w14:textId="2C1E2D1F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lastRenderedPageBreak/>
        <w:t xml:space="preserve"> </w:t>
      </w:r>
    </w:p>
    <w:p w14:paraId="1E127854" w14:textId="7136892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6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i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scend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u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wa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e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lou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a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k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our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fterwa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ea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ug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o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e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fterward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ed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man]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o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0:113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rk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]</w:t>
      </w:r>
    </w:p>
    <w:p w14:paraId="459EE045" w14:textId="3648DCBD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B0E81EB" w14:textId="09FEBAB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7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m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ַיִּיצֶר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uds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n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i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surrec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a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nec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imal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udgmen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uds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t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ַיִּצֶר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crib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zri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]</w:t>
      </w:r>
    </w:p>
    <w:p w14:paraId="769AFFD1" w14:textId="3AB9F038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354E10C" w14:textId="1DB5979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u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r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the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u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i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rection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re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man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cep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ri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Ta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kud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nation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o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u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Exo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4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ta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onem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dure!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4:8)</w:t>
      </w:r>
    </w:p>
    <w:p w14:paraId="5A4A6765" w14:textId="60B2A54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36D65F4" w14:textId="58623665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reath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stril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d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u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co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mam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manded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ppear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u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uminari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f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manded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L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warm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x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ecessa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ealous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ce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2:8]</w:t>
      </w:r>
    </w:p>
    <w:p w14:paraId="46ED40CB" w14:textId="4FCA6141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6DB8F07" w14:textId="1DC4FF9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living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sou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Catt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liv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soul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mo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l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l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dditional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gi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intellige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speech.</w:t>
      </w:r>
    </w:p>
    <w:p w14:paraId="000ACCE0" w14:textId="659601A3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9624BDF" w14:textId="435FD53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8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מִקֶּדֶ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e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n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Midra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onen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k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read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:27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!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raith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lile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rty-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incipl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r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ound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meth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3]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er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m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llow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cific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stitu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cific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clarification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gener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ment]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er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men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f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bsc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f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e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bsc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]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x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pea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s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c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e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e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lee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sten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n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or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tai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cou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wis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ima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pea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el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rd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u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m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w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ud.</w:t>
      </w:r>
    </w:p>
    <w:p w14:paraId="0B058115" w14:textId="3432300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D35C649" w14:textId="5E8C821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9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...caus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pr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ak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3:1]</w:t>
      </w:r>
    </w:p>
    <w:p w14:paraId="4304DF8C" w14:textId="3C91CFCE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D00CF9C" w14:textId="5D156FB6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id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a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d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rgumim]</w:t>
      </w:r>
    </w:p>
    <w:p w14:paraId="13294DAB" w14:textId="2A5C0DB1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295633A" w14:textId="272BED00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ish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il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gyp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an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sho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Ha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:8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d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rea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ּפָשׁוּ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Unknow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ras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quo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Zer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mo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1:1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kiva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nation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sh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ax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פִשְׁתָן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w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e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gyp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sa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ax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פִּשְׁתִּים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…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hamed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6:2).</w:t>
      </w:r>
    </w:p>
    <w:p w14:paraId="280C7433" w14:textId="546DCE5C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0D290FD" w14:textId="22737D7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lastRenderedPageBreak/>
        <w:t>13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ih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ow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ar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a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ea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Exo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1:28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ox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ִגַח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r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o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ars.</w:t>
      </w:r>
    </w:p>
    <w:p w14:paraId="2910DFD3" w14:textId="796F26E5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767780D" w14:textId="574CF4F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igr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חִדֶּקֶל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r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חַד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קַל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9b.]</w:t>
      </w:r>
    </w:p>
    <w:p w14:paraId="277533E6" w14:textId="71DBEBB7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654BDFB" w14:textId="5DF1CFFD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uphr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פְרָת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uitfu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פָרִין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rea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undantly 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op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lth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Be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5b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et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77b).</w:t>
      </w:r>
    </w:p>
    <w:p w14:paraId="0C0929F4" w14:textId="00807258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69B36AD" w14:textId="77FE065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us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ssyri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i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o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c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i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utur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et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0b]</w:t>
      </w:r>
    </w:p>
    <w:p w14:paraId="1B8D7E2A" w14:textId="22C2A9EB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E2DD9A4" w14:textId="2CFFF9F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ssyri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קִדְמַת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syria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rgu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kelos]</w:t>
      </w:r>
    </w:p>
    <w:p w14:paraId="60032DE3" w14:textId="0DF1157B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50437FA" w14:textId="556EB080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uphr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mporta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ver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6:3)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tio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junc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rae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She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7b).</w:t>
      </w:r>
    </w:p>
    <w:p w14:paraId="3DE45BD8" w14:textId="531B2F6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CA44834" w14:textId="0F56F1E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o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o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easa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ic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er.-[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6:5]</w:t>
      </w:r>
    </w:p>
    <w:p w14:paraId="4572F1D2" w14:textId="35E2F24A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5B3D3BD" w14:textId="277D265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8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od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tc.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[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peopl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minions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mo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man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mo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ur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.”</w:t>
      </w:r>
    </w:p>
    <w:p w14:paraId="3ECEDA51" w14:textId="0C5FCA6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09A3B68" w14:textId="114B506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lpmat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pposit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th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lpmate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th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ain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7:3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rk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2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3a]</w:t>
      </w:r>
    </w:p>
    <w:p w14:paraId="57E5C06C" w14:textId="279300FB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413DF8E" w14:textId="75239A5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9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m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forming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dentic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making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tio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1:25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w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u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Chul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7b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i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mmediate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u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v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th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gad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7:4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ְצִיר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min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ques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Deu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1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sie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ָצוּר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ity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bjug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d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’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minion.</w:t>
      </w:r>
    </w:p>
    <w:p w14:paraId="297408C7" w14:textId="106813FC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3818AFD" w14:textId="6E5430E7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atev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c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iving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ng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ansp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v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-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ever.</w:t>
      </w:r>
    </w:p>
    <w:p w14:paraId="7BBDFDCC" w14:textId="2424EF65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2BE7EE9" w14:textId="0A2D4596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aus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ep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leep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7:4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u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imals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u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f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ci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male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dam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Every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mmediatel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ll.”</w:t>
      </w:r>
    </w:p>
    <w:p w14:paraId="2117779B" w14:textId="150F372A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C542950" w14:textId="780D2E26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ide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מִצַּלְעֽתיו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d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Exo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5:20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ּלְצֶלַע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bernacle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incid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ce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8:1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ruv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8a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1a.</w:t>
      </w:r>
    </w:p>
    <w:p w14:paraId="63C197C9" w14:textId="03656B00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4E8DCEE" w14:textId="0C411BE6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los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isio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1a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ru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8a]</w:t>
      </w:r>
    </w:p>
    <w:p w14:paraId="447040F2" w14:textId="5393D491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1785D61" w14:textId="0113DF59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lept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ok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e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e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puls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9a]</w:t>
      </w:r>
    </w:p>
    <w:p w14:paraId="21A3276F" w14:textId="35E9763C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B2C94F6" w14:textId="14008500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lastRenderedPageBreak/>
        <w:t>22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[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]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uil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ild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t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r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p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r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tu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oreho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a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t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r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p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i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ll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1a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ru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8a]</w:t>
      </w:r>
    </w:p>
    <w:p w14:paraId="485B475B" w14:textId="25B06DEC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0CD4B6B" w14:textId="4216A3B5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[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]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uil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ide...in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o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m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m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Ju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8:27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ide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pho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phod.</w:t>
      </w:r>
    </w:p>
    <w:p w14:paraId="0ED32E27" w14:textId="1D4379D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69E3F65" w14:textId="6D3F44CD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3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i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a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imal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ar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tisfi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t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3a]</w:t>
      </w:r>
    </w:p>
    <w:p w14:paraId="0FF2EC7F" w14:textId="2D44D119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5677FB4" w14:textId="6DC3F9D4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sha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cause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incid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ִישׁ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ִשָּׁ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ot]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deriv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ongue.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8:4]</w:t>
      </w:r>
    </w:p>
    <w:p w14:paraId="1E9B05BE" w14:textId="41BAE59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C380C7C" w14:textId="50A4F950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refore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e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vi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ir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hib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bid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io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ahide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8a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e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t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il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e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om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8a]</w:t>
      </w:r>
    </w:p>
    <w:p w14:paraId="4D43CF4E" w14:textId="060B1D77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D74D082" w14:textId="60B5F31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sham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dest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stingu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twe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Targu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rushalmi)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led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an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ure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mbu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lin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t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lin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e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e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ffere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twe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Zoha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ol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6b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dsh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7).</w:t>
      </w:r>
    </w:p>
    <w:p w14:paraId="456FD7A7" w14:textId="732D5EE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EB105FF" w14:textId="0A413589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83FE9CC" w14:textId="23801491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hapt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3</w:t>
      </w:r>
    </w:p>
    <w:p w14:paraId="66F8E8C9" w14:textId="6F83F09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6075144" w14:textId="7A5EF05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w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erpen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un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nec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uxtapo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1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a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f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ir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k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res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sul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p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u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sel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gag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cou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f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one’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y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i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8:6]</w:t>
      </w:r>
    </w:p>
    <w:p w14:paraId="11C58D46" w14:textId="1B02872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2C97BBD" w14:textId="2026C0C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unning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mensur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n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eatnes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wnfall-[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nn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1]</w:t>
      </w:r>
    </w:p>
    <w:p w14:paraId="669CDC2C" w14:textId="4EDB765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AB76E02" w14:textId="21353444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id...inde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ay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tc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uit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o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ng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rd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sw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a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.-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rk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rowitz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3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v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th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]</w:t>
      </w:r>
    </w:p>
    <w:p w14:paraId="5A041D63" w14:textId="7E130221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AE856EC" w14:textId="29A6F4C1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3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uc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d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mand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fo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min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Pro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0:6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D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.”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9a]</w:t>
      </w:r>
    </w:p>
    <w:p w14:paraId="6E5B9484" w14:textId="2A85B8FA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A5D84AA" w14:textId="36E7449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urel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i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sh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t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uch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Ju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a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uch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a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ing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3).</w:t>
      </w:r>
    </w:p>
    <w:p w14:paraId="00B73937" w14:textId="5245196F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01AA316" w14:textId="74667BDD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now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afts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l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aftsm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Go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4).</w:t>
      </w:r>
    </w:p>
    <w:p w14:paraId="68EF4DFF" w14:textId="2180D570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F900E29" w14:textId="5C1B2EC7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gel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o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rk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3]</w:t>
      </w:r>
    </w:p>
    <w:p w14:paraId="147C06E0" w14:textId="04D4939A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52079E4" w14:textId="6A93FE9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lastRenderedPageBreak/>
        <w:t>6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om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derst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p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ppea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liev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4).</w:t>
      </w:r>
    </w:p>
    <w:p w14:paraId="79F11AB5" w14:textId="43D001A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19A8DC3" w14:textId="229F925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re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gels.</w:t>
      </w:r>
    </w:p>
    <w:p w14:paraId="113D3CFF" w14:textId="39C363A3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559BD3A" w14:textId="41CA0B64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ligh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y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y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pened.”</w:t>
      </w:r>
    </w:p>
    <w:p w14:paraId="0EBD5BED" w14:textId="1F02E9C9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17C3E56" w14:textId="711A0CF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re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sirabl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ak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s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know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.”</w:t>
      </w:r>
    </w:p>
    <w:p w14:paraId="6670154C" w14:textId="750C0E21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4EDFD51" w14:textId="1CD2633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usb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r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me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s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rk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3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lu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tt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5].</w:t>
      </w:r>
    </w:p>
    <w:p w14:paraId="691BFE2A" w14:textId="77819258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1F28744" w14:textId="387C4D4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7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...w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pen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sdo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tu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isio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v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7]</w:t>
      </w:r>
    </w:p>
    <w:p w14:paraId="003C3F22" w14:textId="10D27C8E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24E9F8B" w14:textId="38A7DCFD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new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a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i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!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e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”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mandm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ossessio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nud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.</w:t>
      </w:r>
    </w:p>
    <w:p w14:paraId="3D4B6712" w14:textId="12626ED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0BE0205" w14:textId="7258707F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ig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eave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nn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ctifi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even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k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ave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0a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70b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dentified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ie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u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other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ffered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Midra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nchuma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ayer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4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b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2).</w:t>
      </w:r>
    </w:p>
    <w:p w14:paraId="6460438B" w14:textId="58E47529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C0C2182" w14:textId="529763D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8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ard-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gadic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ras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g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read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rang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p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rd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es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ras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mp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gad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larifi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p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y.</w:t>
      </w:r>
    </w:p>
    <w:p w14:paraId="586E5549" w14:textId="4F3F3773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BCAC24A" w14:textId="76805A4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a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r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oi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7]</w:t>
      </w:r>
    </w:p>
    <w:p w14:paraId="4C8C5285" w14:textId="0EC00D5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E4696A7" w14:textId="1A443BC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irecti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u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directi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su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sets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est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owar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evening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su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es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n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n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hour]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8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8b]</w:t>
      </w:r>
    </w:p>
    <w:p w14:paraId="350E5272" w14:textId="64A8F04F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17DA7B9" w14:textId="0D2B9D9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9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e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rd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vers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ighte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sw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n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dd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Tanchum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zri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9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: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W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el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laa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Nu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2: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rp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e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vers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zekia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ga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missari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roda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lad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sa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9:3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11).</w:t>
      </w:r>
    </w:p>
    <w:p w14:paraId="4C98228C" w14:textId="40EA715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3723380" w14:textId="6AAF9AA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l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nd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?</w:t>
      </w:r>
    </w:p>
    <w:p w14:paraId="4F2E5DE3" w14:textId="10AD47F9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0D4A3A2" w14:textId="6FA0CE06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ree?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ֲמִן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rogat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nse.</w:t>
      </w:r>
    </w:p>
    <w:p w14:paraId="38965358" w14:textId="0AA47B6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A083A78" w14:textId="73944389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2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[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]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Adam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w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gratitud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vod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Zar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b]</w:t>
      </w:r>
    </w:p>
    <w:p w14:paraId="28B81631" w14:textId="20D13913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9380E5F" w14:textId="0C8941D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3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ntic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ִשִׁיאַַנִי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ceiv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ro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2:15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L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zeki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ce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ַשִּׁיא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.”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2]</w:t>
      </w:r>
    </w:p>
    <w:p w14:paraId="368C31AC" w14:textId="64FD28A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lastRenderedPageBreak/>
        <w:t xml:space="preserve"> </w:t>
      </w:r>
    </w:p>
    <w:p w14:paraId="3B5A6130" w14:textId="20481C32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on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w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arn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ce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v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ic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op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dolatry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Wh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swer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s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pil-w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bey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a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bey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pent!]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9a]</w:t>
      </w:r>
    </w:p>
    <w:p w14:paraId="154F2FC7" w14:textId="6D8EE5C5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9E8A7C2" w14:textId="7AB1583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attl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ie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tt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w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st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ri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ng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re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w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st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ri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parative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rter]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stablish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ra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act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hor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8a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st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ri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p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ars.</w:t>
      </w:r>
    </w:p>
    <w:p w14:paraId="0D787560" w14:textId="079F538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13BAAAE" w14:textId="52668589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lk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ll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g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f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5]</w:t>
      </w:r>
    </w:p>
    <w:p w14:paraId="490FC800" w14:textId="0B003DD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</w:p>
    <w:p w14:paraId="7D788C53" w14:textId="555E59E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lac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at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nd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r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ome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easil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enticed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know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how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entic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husbands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fo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tred.”</w:t>
      </w:r>
    </w:p>
    <w:p w14:paraId="14AC54AD" w14:textId="269FCFA3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2392287" w14:textId="2DCEF26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rus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ְשׁוּפְךָ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רֽאשׁ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u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u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Deu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9:21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ush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ansl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rgu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ְשָׁפִית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ָתֵיהּ</w:t>
      </w:r>
    </w:p>
    <w:p w14:paraId="54EE58ED" w14:textId="5B0D2B87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6D66BAA" w14:textId="72CE1BE7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it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e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שׁוּפֶנוּ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righ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i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e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ְשׁוּפֶנוּ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sa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0:24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נָשַׁף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n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it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ow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r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inci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ike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נְשִׁיפָ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ses.</w:t>
      </w:r>
    </w:p>
    <w:p w14:paraId="7AED445A" w14:textId="2B159FE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B642A9A" w14:textId="114F36D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6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or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i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aring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ru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09b]</w:t>
      </w:r>
    </w:p>
    <w:p w14:paraId="4CC3442A" w14:textId="6DF90A88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A1AE096" w14:textId="10751C42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regnanc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egnancy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urce]</w:t>
      </w:r>
    </w:p>
    <w:p w14:paraId="7426D8D2" w14:textId="15614807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158D3B9" w14:textId="5EA5866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a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a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hildre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ildbirth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6]</w:t>
      </w:r>
    </w:p>
    <w:p w14:paraId="17BF152F" w14:textId="435D13FC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89C6FAA" w14:textId="2DDD4B74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usb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si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imac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evertheles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udacit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m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ut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u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th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ru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c.]</w:t>
      </w:r>
    </w:p>
    <w:p w14:paraId="44747A17" w14:textId="479EFCEB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37C9A13" w14:textId="7B9CDEF7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si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ְּשׁוּקָתֵךְ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i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Ps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07: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a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שׁוֹקֵקָה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ul.”-[af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rgu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kelos]</w:t>
      </w:r>
    </w:p>
    <w:p w14:paraId="1E2F9CF4" w14:textId="6942A31E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3A4EC26" w14:textId="2237736F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7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urs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rou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ng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i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ea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ts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pa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ll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y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op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ckled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8]</w:t>
      </w:r>
    </w:p>
    <w:p w14:paraId="0904276E" w14:textId="6DA78AB0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F694E38" w14:textId="5FEFDF45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8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aus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orn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stle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row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—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ario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ci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ds—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r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r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tl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tichok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rdoon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ib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f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eparatio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10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z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4a]</w:t>
      </w:r>
    </w:p>
    <w:p w14:paraId="05EAC171" w14:textId="6A31079D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A0BD2B6" w14:textId="49E6EC2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rb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ield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ki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:2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Beh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i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d-bea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b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ref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gin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ction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Cur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ke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f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i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r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tl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gum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getabl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r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tl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ass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el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oi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.</w:t>
      </w:r>
    </w:p>
    <w:p w14:paraId="529F4E9B" w14:textId="64BCCC50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lastRenderedPageBreak/>
        <w:t xml:space="preserve"> </w:t>
      </w:r>
    </w:p>
    <w:p w14:paraId="44977CE1" w14:textId="36C7A0C5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9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we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ac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f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uch.-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Mi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dshei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za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rashim]</w:t>
      </w:r>
    </w:p>
    <w:p w14:paraId="029EA526" w14:textId="088E5DEA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B325B61" w14:textId="54C381A9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am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tur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evio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pic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2:20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rup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iv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t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:20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lpm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pposi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fo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bi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1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e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lee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ll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ot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bi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4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uxtapo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c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pen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gag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cours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i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ig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uile.</w:t>
      </w:r>
    </w:p>
    <w:p w14:paraId="75E85109" w14:textId="45D54C2B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C79AAF9" w14:textId="3C051ABF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חַוָּ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incid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חַיָ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v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iv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f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fspr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Ecc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2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ֽוֶה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being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ֽוֶה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vav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ud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changeable.]</w:t>
      </w:r>
    </w:p>
    <w:p w14:paraId="12A0F118" w14:textId="69FCB100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34DE914" w14:textId="562658B5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irt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k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gadic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k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mo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ngernail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ste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k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12)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ri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k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o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t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f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r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ir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c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t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4a).</w:t>
      </w:r>
    </w:p>
    <w:p w14:paraId="1EF3896C" w14:textId="03953BAE" w:rsidR="00392CF9" w:rsidRPr="000E6133" w:rsidRDefault="00D46126" w:rsidP="00254119">
      <w:pPr>
        <w:pBdr>
          <w:bottom w:val="double" w:sz="6" w:space="1" w:color="auto"/>
        </w:pBdr>
        <w:spacing w:after="0" w:line="240" w:lineRule="auto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382F3D5" w14:textId="470544CC" w:rsidR="00AE3097" w:rsidRPr="006100A5" w:rsidRDefault="00D46126" w:rsidP="00AE3097">
      <w:pPr>
        <w:keepNext/>
        <w:widowControl w:val="0"/>
        <w:spacing w:after="0" w:line="240" w:lineRule="auto"/>
        <w:jc w:val="both"/>
        <w:rPr>
          <w:rFonts w:ascii="Cambria" w:eastAsia="Times New Roman" w:hAnsi="Cambria" w:cs="Times New Roman"/>
          <w:color w:val="000000"/>
        </w:rPr>
      </w:pPr>
      <w:r w:rsidRPr="00D46126">
        <w:rPr>
          <w:rFonts w:ascii="Calibri" w:eastAsia="Times New Roman" w:hAnsi="Calibri" w:cs="Times New Roman"/>
          <w:color w:val="000000"/>
          <w:lang w:val="en-AU"/>
        </w:rPr>
        <w:t xml:space="preserve"> </w:t>
      </w:r>
    </w:p>
    <w:p w14:paraId="06D6410C" w14:textId="1139201B" w:rsidR="009773CD" w:rsidRDefault="009773CD" w:rsidP="009773CD">
      <w:pPr>
        <w:spacing w:after="0" w:line="240" w:lineRule="auto"/>
        <w:rPr>
          <w:rFonts w:ascii="Calibri" w:eastAsia="Calibri" w:hAnsi="Calibri" w:cs="Arial"/>
          <w:color w:val="000000"/>
          <w:sz w:val="28"/>
          <w:szCs w:val="28"/>
          <w:cs/>
          <w:lang w:bidi="he-IL"/>
        </w:rPr>
      </w:pPr>
      <w:r w:rsidRPr="004C4DC8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 xml:space="preserve">Ketubim: Psalms </w:t>
      </w:r>
      <w:r w:rsidRPr="009773CD">
        <w:rPr>
          <w:rFonts w:ascii="Calibri" w:eastAsia="Calibri" w:hAnsi="Calibri" w:cs="Arial"/>
          <w:color w:val="000000"/>
          <w:sz w:val="28"/>
          <w:szCs w:val="28"/>
          <w:cs/>
          <w:lang w:bidi="he-IL"/>
        </w:rPr>
        <w:t>‎</w:t>
      </w:r>
      <w:r w:rsidRPr="004C4DC8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>2:1-12</w:t>
      </w:r>
      <w:r w:rsidRPr="009773CD">
        <w:rPr>
          <w:rFonts w:ascii="Calibri" w:eastAsia="Calibri" w:hAnsi="Calibri" w:cs="Arial"/>
          <w:color w:val="000000"/>
          <w:sz w:val="28"/>
          <w:szCs w:val="28"/>
          <w:cs/>
          <w:lang w:bidi="he-IL"/>
        </w:rPr>
        <w:t>‎</w:t>
      </w:r>
    </w:p>
    <w:p w14:paraId="5791735D" w14:textId="77777777" w:rsidR="000E6133" w:rsidRPr="000E6133" w:rsidRDefault="000E6133" w:rsidP="009773CD">
      <w:pPr>
        <w:spacing w:after="0" w:line="240" w:lineRule="auto"/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8"/>
        <w:gridCol w:w="5106"/>
      </w:tblGrid>
      <w:tr w:rsidR="009773CD" w:rsidRPr="006100A5" w14:paraId="774FB3A6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2AFECE" w14:textId="77777777" w:rsidR="009773CD" w:rsidRPr="009773CD" w:rsidRDefault="009773CD" w:rsidP="009773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</w:pP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ashi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7DF5E9" w14:textId="77777777" w:rsidR="009773CD" w:rsidRPr="009773CD" w:rsidRDefault="009773CD" w:rsidP="009773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</w:pP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argum</w:t>
            </w:r>
          </w:p>
        </w:tc>
      </w:tr>
      <w:tr w:rsidR="009773CD" w:rsidRPr="006100A5" w14:paraId="014666C5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ABD680" w14:textId="71CAD754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ati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ther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wh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o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dom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n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a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ngs?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50B542" w14:textId="31D44A72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entil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sturbe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ati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urmur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anity?</w:t>
            </w:r>
          </w:p>
        </w:tc>
      </w:tr>
      <w:tr w:rsidR="009773CD" w:rsidRPr="006100A5" w14:paraId="1F337818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1331D" w14:textId="7EB0B30A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p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bl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a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unse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geth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gains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gains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oin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(Heb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ssiah)?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72A512" w14:textId="2A28F30B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8E503A" w:rsidRPr="009773CD">
              <w:rPr>
                <w:rFonts w:ascii="Calibri" w:eastAsia="Times New Roman" w:hAnsi="Calibri" w:cs="Calibri"/>
                <w:sz w:val="22"/>
                <w:lang w:bidi="he-IL"/>
              </w:rPr>
              <w:t>aris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uler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jo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geth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be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'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resenc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ri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gains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oin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(Heb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ssiah).</w:t>
            </w:r>
          </w:p>
        </w:tc>
      </w:tr>
      <w:tr w:rsidR="009773CD" w:rsidRPr="006100A5" w14:paraId="20D29C48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92EF10" w14:textId="7388234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Le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rea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and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as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rd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."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9F115" w14:textId="71797150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y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Le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rea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ond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r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hai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."</w:t>
            </w:r>
          </w:p>
        </w:tc>
      </w:tr>
      <w:tr w:rsidR="009773CD" w:rsidRPr="006100A5" w14:paraId="16D5D4BB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C22DFA" w14:textId="59EC1367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well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v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aughs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ck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AB606" w14:textId="25B6C766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v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augh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c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</w:t>
            </w:r>
          </w:p>
        </w:tc>
      </w:tr>
      <w:tr w:rsidR="009773CD" w:rsidRPr="006100A5" w14:paraId="7EF6A08D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EC787" w14:textId="5D5ACE00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peak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ight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spleasure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49455B" w14:textId="58A3282E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pea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rength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ight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</w:t>
            </w:r>
          </w:p>
        </w:tc>
      </w:tr>
      <w:tr w:rsidR="009773CD" w:rsidRPr="006100A5" w14:paraId="61A89373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7A4206" w14:textId="45694CD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B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nthron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Zio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ol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unt."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43C350" w14:textId="2FC9D91E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oin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8E503A" w:rsidRPr="009773CD">
              <w:rPr>
                <w:rFonts w:ascii="Calibri" w:eastAsia="Times New Roman" w:hAnsi="Calibri" w:cs="Calibri"/>
                <w:sz w:val="22"/>
                <w:lang w:bidi="he-IL"/>
              </w:rPr>
              <w:t>king 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ppoin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v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nctuary.</w:t>
            </w:r>
          </w:p>
        </w:tc>
      </w:tr>
      <w:tr w:rsidR="009773CD" w:rsidRPr="006100A5" w14:paraId="237F818A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D963F" w14:textId="65844BE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e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cre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i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gott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E99ED7" w14:textId="5422A0C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e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venan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id: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a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th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(abba)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u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rea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."</w:t>
            </w:r>
          </w:p>
        </w:tc>
      </w:tr>
      <w:tr w:rsidR="009773CD" w:rsidRPr="006100A5" w14:paraId="77FDBD5A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994008" w14:textId="1C489611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que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a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ation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heritanc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n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ossession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3A55E3" w14:textId="246FAA16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sk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ich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entil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heritanc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uler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n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olding.</w:t>
            </w:r>
          </w:p>
        </w:tc>
      </w:tr>
      <w:tr w:rsidR="009773CD" w:rsidRPr="006100A5" w14:paraId="6B20C2D9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6285E" w14:textId="5B592825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rea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r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d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otter'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esse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tt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"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5795F5" w14:textId="05D57A22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tt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ro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otter'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esse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rea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</w:t>
            </w:r>
          </w:p>
        </w:tc>
      </w:tr>
      <w:tr w:rsidR="009773CD" w:rsidRPr="006100A5" w14:paraId="7704467F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DFFFEF" w14:textId="72D92856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w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you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s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dmonishe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you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judg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A4C77" w14:textId="590F7580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w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s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ccep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sciplin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rinc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.</w:t>
            </w:r>
          </w:p>
        </w:tc>
      </w:tr>
      <w:tr w:rsidR="009773CD" w:rsidRPr="006100A5" w14:paraId="72928687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116B19" w14:textId="55C48F5B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r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8E503A" w:rsidRPr="009773CD">
              <w:rPr>
                <w:rFonts w:ascii="Calibri" w:eastAsia="Times New Roman" w:hAnsi="Calibri" w:cs="Calibri"/>
                <w:sz w:val="22"/>
                <w:lang w:bidi="he-IL"/>
              </w:rPr>
              <w:t>fear 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joi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quaking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468CC1" w14:textId="5D67BACC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ship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rese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8E503A" w:rsidRPr="009773CD">
              <w:rPr>
                <w:rFonts w:ascii="Calibri" w:eastAsia="Times New Roman" w:hAnsi="Calibri" w:cs="Calibri"/>
                <w:sz w:val="22"/>
                <w:lang w:bidi="he-IL"/>
              </w:rPr>
              <w:t>fear 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r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rembling.</w:t>
            </w:r>
          </w:p>
        </w:tc>
      </w:tr>
      <w:tr w:rsidR="009773CD" w:rsidRPr="006100A5" w14:paraId="56925B3A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3FCEA4" w14:textId="653285BC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1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selv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urit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e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com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="008E503A"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gry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ris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y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omen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kindled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rais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a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fug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im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E77577" w14:textId="4A443E0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ccep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struct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e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gry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y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arr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ittle.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pp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ru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ord!</w:t>
            </w:r>
          </w:p>
        </w:tc>
      </w:tr>
    </w:tbl>
    <w:p w14:paraId="07903407" w14:textId="77777777" w:rsidR="000E6133" w:rsidRPr="000E6133" w:rsidRDefault="000E6133" w:rsidP="000E6133">
      <w:pPr>
        <w:pBdr>
          <w:bottom w:val="double" w:sz="4" w:space="1" w:color="auto"/>
        </w:pBdr>
        <w:spacing w:after="0" w:line="240" w:lineRule="auto"/>
        <w:rPr>
          <w:rFonts w:asciiTheme="minorHAnsi" w:eastAsia="Calibri" w:hAnsiTheme="minorHAnsi" w:cstheme="minorHAnsi"/>
          <w:b/>
          <w:bCs/>
          <w:color w:val="000000"/>
          <w:sz w:val="22"/>
          <w:lang w:val="en-AU" w:bidi="he-IL"/>
        </w:rPr>
      </w:pPr>
    </w:p>
    <w:p w14:paraId="31521F37" w14:textId="77777777" w:rsidR="000E6133" w:rsidRPr="000E6133" w:rsidRDefault="000E6133" w:rsidP="009773CD">
      <w:pPr>
        <w:spacing w:after="0" w:line="240" w:lineRule="auto"/>
        <w:rPr>
          <w:rFonts w:asciiTheme="minorHAnsi" w:eastAsia="Calibri" w:hAnsiTheme="minorHAnsi" w:cstheme="minorHAnsi"/>
          <w:b/>
          <w:bCs/>
          <w:color w:val="000000"/>
          <w:sz w:val="22"/>
          <w:lang w:val="en-AU" w:bidi="he-IL"/>
        </w:rPr>
      </w:pPr>
    </w:p>
    <w:p w14:paraId="08F30F27" w14:textId="7098CF35" w:rsidR="009773CD" w:rsidRPr="000E6133" w:rsidRDefault="009773CD" w:rsidP="009773CD">
      <w:pPr>
        <w:spacing w:after="0" w:line="240" w:lineRule="auto"/>
        <w:rPr>
          <w:rFonts w:ascii="Cambria" w:eastAsia="Calibri" w:hAnsi="Cambria" w:cs="Arial"/>
          <w:sz w:val="22"/>
          <w:lang w:bidi="he-IL"/>
        </w:rPr>
      </w:pPr>
      <w:r w:rsidRPr="000E6133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 xml:space="preserve">Rashi’s Commentary on Psalm </w:t>
      </w:r>
      <w:r w:rsidRPr="000E6133">
        <w:rPr>
          <w:rFonts w:ascii="Cambria" w:eastAsia="Calibri" w:hAnsi="Cambria" w:cs="Arial"/>
          <w:color w:val="000000"/>
          <w:sz w:val="28"/>
          <w:szCs w:val="28"/>
          <w:cs/>
          <w:lang w:bidi="he-IL"/>
        </w:rPr>
        <w:t>‎</w:t>
      </w:r>
      <w:r w:rsidRPr="000E6133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>2</w:t>
      </w:r>
    </w:p>
    <w:p w14:paraId="6F98F5E0" w14:textId="77777777" w:rsidR="009773CD" w:rsidRPr="000E6133" w:rsidRDefault="009773CD" w:rsidP="009773CD">
      <w:pPr>
        <w:spacing w:after="0" w:line="240" w:lineRule="auto"/>
        <w:rPr>
          <w:rFonts w:asciiTheme="minorHAnsi" w:eastAsia="Calibri" w:hAnsiTheme="minorHAnsi" w:cstheme="minorHAnsi"/>
          <w:sz w:val="22"/>
          <w:lang w:bidi="he-IL"/>
        </w:rPr>
      </w:pPr>
    </w:p>
    <w:p w14:paraId="5A1D80BE" w14:textId="70D65AAF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ation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athe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g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7b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ound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assa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ssia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cord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ppar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p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pr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v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self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:17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hilistin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in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v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rae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hilistin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k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nds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Wh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tio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there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thered.</w:t>
      </w:r>
    </w:p>
    <w:p w14:paraId="38E0E84B" w14:textId="48C76CAA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73C54F9" w14:textId="79D07A50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gdom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nk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va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ng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rt.</w:t>
      </w:r>
    </w:p>
    <w:p w14:paraId="5094921F" w14:textId="3D46F7C7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EB69BE8" w14:textId="1BFFF85D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gdom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לאמ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ac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pre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לאמ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מות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גו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lose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lated.</w:t>
      </w:r>
    </w:p>
    <w:p w14:paraId="6E87FBA7" w14:textId="66CB4237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1CE36EB" w14:textId="69E02F28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g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t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up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ble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ak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ounsel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tc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רוזנ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no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seigneurs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enc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s.</w:t>
      </w:r>
    </w:p>
    <w:p w14:paraId="0F1DBBF4" w14:textId="77027066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2C02662" w14:textId="5EC47A54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ak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ounse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נוסדו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unse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סוד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ur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onsilez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en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fur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seilles)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unse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5:15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unsel?...</w:t>
      </w:r>
    </w:p>
    <w:p w14:paraId="208D2D8F" w14:textId="3773218A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3198404" w14:textId="26914EE0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3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e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u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reak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an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ronprom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oyongl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en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7:2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n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ie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עבתימו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ord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le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rdes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ench.</w:t>
      </w:r>
    </w:p>
    <w:p w14:paraId="64EA7FB8" w14:textId="1CD6EB4E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3328FC3" w14:textId="66D5FCF7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aughs...mocks...speak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es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nse.</w:t>
      </w:r>
    </w:p>
    <w:p w14:paraId="15C1DE1F" w14:textId="2380F0A8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972FA2B" w14:textId="440D3EA8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peak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לימו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ליה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ech?...</w:t>
      </w:r>
    </w:p>
    <w:p w14:paraId="5AF41238" w14:textId="1192D545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06BDCF0" w14:textId="27B55EE2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6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nthron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g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the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gether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ppoin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ver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ig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Zio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unt.</w:t>
      </w:r>
    </w:p>
    <w:p w14:paraId="2507C0ED" w14:textId="1C1846A7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581007E" w14:textId="68DFB325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7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e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cr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vi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stablish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cre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on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ceiv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n.”</w:t>
      </w:r>
    </w:p>
    <w:p w14:paraId="30FCA4B0" w14:textId="3D4E959D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746AF47" w14:textId="78BD10DA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th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muel.</w:t>
      </w:r>
    </w:p>
    <w:p w14:paraId="1DBF319A" w14:textId="12A1B1E1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ADEAF9F" w14:textId="7B2DB688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rae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bor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d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n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:18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‘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nds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v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liver...Israel.’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k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f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pend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.</w:t>
      </w:r>
    </w:p>
    <w:p w14:paraId="5C0435F6" w14:textId="27DE7899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896F7FC" w14:textId="7DBE27D4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a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hro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.</w:t>
      </w:r>
    </w:p>
    <w:p w14:paraId="42B43B50" w14:textId="52F6C563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75451D1" w14:textId="24A0D283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gotte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lov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k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7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4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lomon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th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ur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v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Ps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89:27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‘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th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c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lvation.’”</w:t>
      </w:r>
    </w:p>
    <w:p w14:paraId="18D38C08" w14:textId="7294E8FA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6AFBEDD" w14:textId="18C57568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lastRenderedPageBreak/>
        <w:t>8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Reque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e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tt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emies.</w:t>
      </w:r>
    </w:p>
    <w:p w14:paraId="1F39E15B" w14:textId="2C0A7E3F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A8714F6" w14:textId="5B82D902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9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reak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רע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lik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רוצצ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</w:p>
    <w:p w14:paraId="7B3BDDFB" w14:textId="3DFA55C9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2BFE45D" w14:textId="59E7B58F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r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r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word.</w:t>
      </w:r>
    </w:p>
    <w:p w14:paraId="56A89921" w14:textId="41188F26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D075C8F" w14:textId="6B1EE958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tt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נפצ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ea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נפוץ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ough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otshe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k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eces.</w:t>
      </w:r>
    </w:p>
    <w:p w14:paraId="3E769E0F" w14:textId="1AC74D52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79A838F" w14:textId="3BCDAFCC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0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w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[you]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gs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ew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phe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rcifu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ople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pr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the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ur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w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ten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c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ghteous.</w:t>
      </w:r>
    </w:p>
    <w:p w14:paraId="2DB5E42F" w14:textId="4B28C659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5FFB3BE" w14:textId="30FE1DDB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rejoic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quak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quak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t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sa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3:14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Trembl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iz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atterers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joi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pp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v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.</w:t>
      </w:r>
    </w:p>
    <w:p w14:paraId="2D9F639B" w14:textId="73AA90C6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6BCF425" w14:textId="079C5C10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2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r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selve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urit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selv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rit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r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נשקו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nimo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enc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quipping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b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ni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nimo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vid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1:40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ac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p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79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pre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i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:16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ng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שוקתך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usband.”</w:t>
      </w:r>
    </w:p>
    <w:p w14:paraId="29EF0A2E" w14:textId="3D83DC54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2665F46" w14:textId="285402FC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com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g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אנף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gry.</w:t>
      </w:r>
    </w:p>
    <w:p w14:paraId="3C61F518" w14:textId="2887D8D3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5046C71" w14:textId="64C3BCFC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eris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:16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c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rish.”</w:t>
      </w:r>
    </w:p>
    <w:p w14:paraId="65C0F2E8" w14:textId="67F316D6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6338F8A" w14:textId="681F9223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omen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ra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dl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r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m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a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dd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ind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ain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im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ais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u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scern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ais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u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</w:t>
      </w:r>
    </w:p>
    <w:p w14:paraId="73167221" w14:textId="23367571" w:rsidR="009773CD" w:rsidRPr="000E6133" w:rsidRDefault="00D46126" w:rsidP="009773CD">
      <w:pPr>
        <w:pBdr>
          <w:bottom w:val="double" w:sz="6" w:space="1" w:color="auto"/>
        </w:pBd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4"/>
          <w:szCs w:val="24"/>
          <w:lang w:bidi="he-IL"/>
        </w:rPr>
        <w:t xml:space="preserve"> </w:t>
      </w:r>
    </w:p>
    <w:p w14:paraId="3F254364" w14:textId="77777777" w:rsidR="009773CD" w:rsidRPr="006100A5" w:rsidRDefault="009773CD" w:rsidP="009773CD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  <w:sz w:val="22"/>
          <w:lang w:val="en-AU" w:bidi="he-IL"/>
        </w:rPr>
      </w:pPr>
    </w:p>
    <w:p w14:paraId="13972048" w14:textId="03C2994D" w:rsidR="009773CD" w:rsidRPr="008E503A" w:rsidRDefault="00D46126" w:rsidP="009773CD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  <w:r w:rsidR="009773CD" w:rsidRPr="008E503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Meditation from the Psalms</w:t>
      </w:r>
    </w:p>
    <w:p w14:paraId="27BE328A" w14:textId="46677CAA" w:rsidR="009773CD" w:rsidRPr="008E503A" w:rsidRDefault="009773CD" w:rsidP="009773CD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2"/>
          <w:lang w:bidi="he-IL"/>
        </w:rPr>
      </w:pPr>
      <w:r w:rsidRPr="008E503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Psalms </w:t>
      </w:r>
      <w:r w:rsidRPr="008E503A">
        <w:rPr>
          <w:rFonts w:ascii="Cambria" w:eastAsia="Times New Roman" w:hAnsi="Cambria" w:cs="Arial"/>
          <w:b/>
          <w:bCs/>
          <w:color w:val="000000"/>
          <w:sz w:val="28"/>
          <w:szCs w:val="28"/>
          <w:cs/>
        </w:rPr>
        <w:t>‎‎</w:t>
      </w:r>
      <w:r w:rsidRPr="008E503A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2</w:t>
      </w:r>
    </w:p>
    <w:p w14:paraId="46A59D71" w14:textId="09A6589F" w:rsidR="009773CD" w:rsidRPr="000E6133" w:rsidRDefault="009773CD" w:rsidP="009773CD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2"/>
          <w:lang w:bidi="he-IL"/>
        </w:rPr>
      </w:pPr>
      <w:r w:rsidRPr="000E6133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By: H.Em. Rabbi Dr. Hillel ben David</w:t>
      </w:r>
    </w:p>
    <w:p w14:paraId="5A95D29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40BBC856" w14:textId="449307D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Psalms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chapter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2</w:t>
      </w:r>
      <w:r w:rsidRPr="009773CD">
        <w:rPr>
          <w:rFonts w:ascii="Calibri" w:eastAsia="Calibri" w:hAnsi="Calibri" w:cs="Calibri"/>
          <w:sz w:val="22"/>
          <w:lang w:val="en-AU"/>
        </w:rPr>
        <w:t>: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ft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escrib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oo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ortun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ighteou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ailur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ck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sal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1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salmis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ow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swer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lassica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questio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hic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os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gains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sis: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‘Wh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ck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osper?’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epli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ucces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vi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hor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lived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i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oo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mpend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o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-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imsel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cor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ro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ove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r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o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orth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tness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i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ownfa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da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orl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ure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essianic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imes.</w:t>
      </w:r>
    </w:p>
    <w:p w14:paraId="7F0165E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73AF46E0" w14:textId="5C1B2C97" w:rsidR="009773CD" w:rsidRPr="009773CD" w:rsidRDefault="008E503A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Thus,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we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understand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why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Chazal</w:t>
      </w:r>
      <w:r w:rsidR="009773CD"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2"/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consider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he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first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wo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Psalms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as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one.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hough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echnically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and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physically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separated,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hey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complement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each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other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spiritually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and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hematically.</w:t>
      </w:r>
      <w:r w:rsidR="009773CD"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3"/>
      </w:r>
    </w:p>
    <w:p w14:paraId="263EF83C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58C5EF2F" w14:textId="1FB8AA1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lastRenderedPageBreak/>
        <w:t>Althoug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ag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augh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hapt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escrib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essianic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imes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ashi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4"/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adak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5"/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ugges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impl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ead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ex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lend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tsel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or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eadi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vent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w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areer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pecifical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im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mmediate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ollow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oronation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‘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he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hilistin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ar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a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oin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K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v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rael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hilistin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am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up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ek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’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[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ttack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im].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6"/>
      </w:r>
    </w:p>
    <w:p w14:paraId="3C75D2A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0F1F8F83" w14:textId="52AA4A6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ealit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w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opos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tting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as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uture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esen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ontradiction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a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ilit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eniu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imula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spir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ofound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esen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vent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oul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oa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ov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oundari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ime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ast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esent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utur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am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reath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t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am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ords.</w:t>
      </w:r>
    </w:p>
    <w:p w14:paraId="48D1609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23727B8F" w14:textId="709349AE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raze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hilistin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etec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ed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גוג</w:t>
      </w:r>
      <w:r>
        <w:rPr>
          <w:rFonts w:ascii="Calibri" w:eastAsia="Calibri" w:hAnsi="Calibri" w:cs="Calibri"/>
          <w:sz w:val="22"/>
          <w:rtl/>
          <w:lang w:val="en-AU" w:bidi="he-IL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ומגוג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o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agog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="008E503A" w:rsidRPr="009773CD">
        <w:rPr>
          <w:rFonts w:ascii="Calibri" w:eastAsia="Calibri" w:hAnsi="Calibri" w:cs="Calibri"/>
          <w:sz w:val="22"/>
          <w:lang w:val="en-AU"/>
        </w:rPr>
        <w:t>archenemi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essiah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a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o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ago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gi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he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vent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atio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orl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unit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gains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rae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(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erica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valu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גוג</w:t>
      </w:r>
      <w:r>
        <w:rPr>
          <w:rFonts w:ascii="Calibri" w:eastAsia="Calibri" w:hAnsi="Calibri" w:cs="Calibri"/>
          <w:sz w:val="22"/>
          <w:rtl/>
          <w:lang w:val="en-AU" w:bidi="he-IL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ומגלג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70)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os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atio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uff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terna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stabilit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lagu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evolution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udacit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theism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candal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unbridl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flation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rut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virtual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="008E503A" w:rsidRPr="009773CD">
        <w:rPr>
          <w:rFonts w:ascii="Calibri" w:eastAsia="Calibri" w:hAnsi="Calibri" w:cs="Calibri"/>
          <w:sz w:val="22"/>
          <w:lang w:val="en-AU"/>
        </w:rPr>
        <w:t>non-existent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alsehoo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evail.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7"/>
      </w:r>
    </w:p>
    <w:p w14:paraId="79FAF17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2B0E5E3D" w14:textId="0E28BF0B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ultimat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victor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essia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v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vi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emonstrat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-d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upremac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a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ev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isplay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fore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‘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aid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.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Yours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aShe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reatnes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ow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lor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victor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ajest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o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ave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art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Yours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Yours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aShem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kingdo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You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r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xal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a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ov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.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8"/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‘Exal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a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ov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: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viden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ft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a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o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agog’.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9"/>
      </w:r>
    </w:p>
    <w:p w14:paraId="6142155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3F387F05" w14:textId="0626446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I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em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="00DB7AC1" w:rsidRPr="009773CD">
        <w:rPr>
          <w:rFonts w:ascii="Calibri" w:eastAsia="Calibri" w:hAnsi="Calibri" w:cs="Calibri"/>
          <w:sz w:val="22"/>
          <w:lang w:val="en-AU"/>
        </w:rPr>
        <w:t>pivota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asuk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hapt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salm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:</w:t>
      </w:r>
    </w:p>
    <w:p w14:paraId="756DBE4D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0E2A87DC" w14:textId="225506F0" w:rsidR="009773CD" w:rsidRPr="009773CD" w:rsidRDefault="009773CD" w:rsidP="009773CD">
      <w:pPr>
        <w:spacing w:after="0" w:line="240" w:lineRule="auto"/>
        <w:ind w:left="288" w:right="144"/>
        <w:jc w:val="both"/>
        <w:rPr>
          <w:rFonts w:ascii="Calibri" w:eastAsia="Calibri" w:hAnsi="Calibri" w:cs="Calibri"/>
          <w:i/>
          <w:iCs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i/>
          <w:iCs/>
          <w:sz w:val="22"/>
          <w:lang w:val="en-AU"/>
        </w:rPr>
        <w:t>Tehillim</w:t>
      </w:r>
      <w:r>
        <w:rPr>
          <w:rFonts w:ascii="Calibri" w:eastAsia="Calibri" w:hAnsi="Calibri" w:cs="Calibri"/>
          <w:b/>
          <w:bCs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i/>
          <w:iCs/>
          <w:sz w:val="22"/>
          <w:lang w:val="en-AU"/>
        </w:rPr>
        <w:t>(Psalms)</w:t>
      </w:r>
      <w:r>
        <w:rPr>
          <w:rFonts w:ascii="Calibri" w:eastAsia="Calibri" w:hAnsi="Calibri" w:cs="Calibri"/>
          <w:b/>
          <w:bCs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i/>
          <w:iCs/>
          <w:sz w:val="22"/>
          <w:lang w:val="en-AU"/>
        </w:rPr>
        <w:t>2:7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I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will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tell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of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the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decree: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HaShem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said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unto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me: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'Thou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art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My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son,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this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day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have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I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begotten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thee.</w:t>
      </w:r>
    </w:p>
    <w:p w14:paraId="10AACE6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03BC0F59" w14:textId="6DDEACF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minenc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rot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xcellen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troductio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salm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hic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us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ov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asuk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="00DB7AC1" w:rsidRPr="009773CD">
        <w:rPr>
          <w:rFonts w:ascii="Calibri" w:eastAsia="Calibri" w:hAnsi="Calibri" w:cs="Calibri"/>
          <w:sz w:val="22"/>
          <w:lang w:val="en-AU"/>
        </w:rPr>
        <w:t>it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troduction:</w:t>
      </w:r>
    </w:p>
    <w:p w14:paraId="60A56DF8" w14:textId="77777777" w:rsidR="009773CD" w:rsidRPr="006100A5" w:rsidRDefault="009773CD" w:rsidP="009773CD">
      <w:pPr>
        <w:spacing w:after="0" w:line="240" w:lineRule="auto"/>
        <w:jc w:val="both"/>
        <w:rPr>
          <w:rFonts w:ascii="Cambria" w:eastAsia="Calibri" w:hAnsi="Cambria" w:cs="Arial"/>
          <w:sz w:val="24"/>
          <w:lang w:val="en-AU"/>
        </w:rPr>
      </w:pPr>
    </w:p>
    <w:p w14:paraId="4578BC7A" w14:textId="6130F492" w:rsidR="009773CD" w:rsidRPr="0033563E" w:rsidRDefault="009773CD" w:rsidP="009773CD">
      <w:pPr>
        <w:spacing w:after="0" w:line="240" w:lineRule="auto"/>
        <w:contextualSpacing/>
        <w:jc w:val="center"/>
        <w:rPr>
          <w:rFonts w:ascii="Cambria" w:eastAsia="Times New Roman" w:hAnsi="Cambria" w:cs="Times New Roman"/>
          <w:bCs/>
          <w:kern w:val="28"/>
          <w:sz w:val="24"/>
          <w:szCs w:val="24"/>
        </w:rPr>
      </w:pP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The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Psalms:</w:t>
      </w:r>
    </w:p>
    <w:p w14:paraId="43E3780D" w14:textId="630F33A1" w:rsidR="009773CD" w:rsidRPr="0033563E" w:rsidRDefault="009773CD" w:rsidP="009773CD">
      <w:pPr>
        <w:spacing w:after="0" w:line="240" w:lineRule="auto"/>
        <w:contextualSpacing/>
        <w:jc w:val="center"/>
        <w:rPr>
          <w:rFonts w:ascii="Cambria" w:eastAsia="Times New Roman" w:hAnsi="Cambria" w:cs="Times New Roman"/>
          <w:bCs/>
          <w:kern w:val="28"/>
          <w:sz w:val="24"/>
          <w:szCs w:val="24"/>
        </w:rPr>
      </w:pP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A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Theocratic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Commentary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on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the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Torah</w:t>
      </w:r>
    </w:p>
    <w:p w14:paraId="08815B80" w14:textId="728C3560" w:rsidR="009773CD" w:rsidRPr="0033563E" w:rsidRDefault="009773CD" w:rsidP="009773CD">
      <w:pPr>
        <w:spacing w:after="0" w:line="240" w:lineRule="auto"/>
        <w:contextualSpacing/>
        <w:jc w:val="center"/>
        <w:rPr>
          <w:rFonts w:ascii="Cambria" w:eastAsia="Times New Roman" w:hAnsi="Cambria" w:cs="Times New Roman"/>
          <w:bCs/>
          <w:kern w:val="28"/>
          <w:sz w:val="24"/>
          <w:szCs w:val="24"/>
        </w:rPr>
      </w:pP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By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the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Messiah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of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Israel</w:t>
      </w:r>
    </w:p>
    <w:p w14:paraId="659FE9A1" w14:textId="77777777" w:rsidR="009773CD" w:rsidRPr="0033563E" w:rsidRDefault="009773CD" w:rsidP="009773CD">
      <w:pPr>
        <w:spacing w:after="0" w:line="240" w:lineRule="auto"/>
        <w:contextualSpacing/>
        <w:jc w:val="center"/>
        <w:rPr>
          <w:rFonts w:ascii="Cambria" w:eastAsia="Times New Roman" w:hAnsi="Cambria" w:cs="Times New Roman"/>
          <w:bCs/>
          <w:kern w:val="28"/>
          <w:sz w:val="24"/>
          <w:szCs w:val="24"/>
        </w:rPr>
      </w:pPr>
    </w:p>
    <w:p w14:paraId="42D2C52B" w14:textId="79CC6A00" w:rsidR="009773CD" w:rsidRPr="00A1208D" w:rsidRDefault="009773CD" w:rsidP="009773CD">
      <w:pPr>
        <w:spacing w:after="0" w:line="240" w:lineRule="auto"/>
        <w:contextualSpacing/>
        <w:jc w:val="center"/>
        <w:rPr>
          <w:rFonts w:asciiTheme="minorHAnsi" w:eastAsia="Times New Roman" w:hAnsiTheme="minorHAnsi" w:cstheme="minorHAnsi"/>
          <w:bCs/>
          <w:kern w:val="28"/>
          <w:sz w:val="24"/>
          <w:szCs w:val="24"/>
        </w:rPr>
      </w:pP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Introduction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Part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I</w:t>
      </w:r>
    </w:p>
    <w:p w14:paraId="2AE2C9E1" w14:textId="7CF4DF8F" w:rsidR="009773CD" w:rsidRPr="00A1208D" w:rsidRDefault="009773CD" w:rsidP="009773CD">
      <w:pPr>
        <w:spacing w:after="0" w:line="240" w:lineRule="auto"/>
        <w:contextualSpacing/>
        <w:jc w:val="center"/>
        <w:rPr>
          <w:rFonts w:asciiTheme="minorHAnsi" w:eastAsia="Times New Roman" w:hAnsiTheme="minorHAnsi" w:cstheme="minorHAnsi"/>
          <w:bCs/>
          <w:kern w:val="28"/>
          <w:sz w:val="24"/>
          <w:szCs w:val="24"/>
        </w:rPr>
      </w:pP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By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Hakham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Dr.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Yosef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ben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Haggai</w:t>
      </w:r>
    </w:p>
    <w:p w14:paraId="59678C9C" w14:textId="77777777" w:rsidR="009773CD" w:rsidRPr="006100A5" w:rsidRDefault="009773CD" w:rsidP="009773CD">
      <w:pPr>
        <w:spacing w:after="0" w:line="240" w:lineRule="auto"/>
        <w:jc w:val="both"/>
        <w:rPr>
          <w:rFonts w:ascii="Cambria" w:eastAsia="Calibri" w:hAnsi="Cambria" w:cs="Arial"/>
          <w:sz w:val="24"/>
        </w:rPr>
      </w:pPr>
    </w:p>
    <w:p w14:paraId="748A2EA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NTRODUCTION</w:t>
      </w:r>
    </w:p>
    <w:p w14:paraId="742C079E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82D2186" w14:textId="60BBDACB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ard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0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blish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vervi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j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ud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9</w:t>
      </w:r>
      <w:r w:rsidRPr="009773CD">
        <w:rPr>
          <w:rFonts w:ascii="Calibri" w:eastAsia="Calibri" w:hAnsi="Calibri" w:cs="Calibri"/>
          <w:sz w:val="22"/>
          <w:vertAlign w:val="superscript"/>
        </w:rPr>
        <w:t>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ntury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tic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rve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en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ud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970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0-15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ar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lastRenderedPageBreak/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vervi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crib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ade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ud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wher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n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s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ss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gma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si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hoo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g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iticis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ep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trend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be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oug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side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ade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alu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un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j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olog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urnals.</w:t>
      </w:r>
    </w:p>
    <w:p w14:paraId="566BE586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4512957" w14:textId="3113226A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Dua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ristensen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1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le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crib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ground</w:t>
      </w:r>
      <w:r w:rsidR="00DB7AC1">
        <w:rPr>
          <w:rFonts w:ascii="Calibri" w:eastAsia="Calibri" w:hAnsi="Calibri" w:cs="Calibri"/>
          <w:sz w:val="22"/>
        </w:rPr>
        <w:t>brea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pectiv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es:</w:t>
      </w:r>
    </w:p>
    <w:p w14:paraId="38AB920C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90EACFA" w14:textId="02333EA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Edwa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ami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scinat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ults.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Unfortunate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sigh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si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conci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clus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ly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supposi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th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iticis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elop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ud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ul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rg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gno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instrea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bl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holarship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risti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ircles.”</w:t>
      </w:r>
      <w:r>
        <w:rPr>
          <w:rFonts w:ascii="Calibri" w:eastAsia="Calibri" w:hAnsi="Calibri" w:cs="Calibri"/>
          <w:sz w:val="22"/>
        </w:rPr>
        <w:t xml:space="preserve"> </w:t>
      </w:r>
    </w:p>
    <w:p w14:paraId="330ECBC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9ABC29E" w14:textId="5213910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ver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ens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c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ea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9</w:t>
      </w:r>
      <w:r w:rsidRPr="009773CD">
        <w:rPr>
          <w:rFonts w:ascii="Calibri" w:eastAsia="Calibri" w:hAnsi="Calibri" w:cs="Calibri"/>
          <w:sz w:val="22"/>
          <w:vertAlign w:val="superscript"/>
        </w:rPr>
        <w:t>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ntu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ade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tt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ct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lic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soev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nume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llect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eavo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rough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u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e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lom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i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v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for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in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e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sdom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n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stel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lks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olu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te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o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oro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ade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ear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tai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nef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cer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kin-dee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ig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u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j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nsform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ivid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havio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fe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ig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or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d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s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ear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ort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br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es.</w:t>
      </w:r>
      <w:r>
        <w:rPr>
          <w:rFonts w:ascii="Calibri" w:eastAsia="Calibri" w:hAnsi="Calibri" w:cs="Calibri"/>
          <w:sz w:val="22"/>
        </w:rPr>
        <w:t xml:space="preserve"> </w:t>
      </w:r>
    </w:p>
    <w:p w14:paraId="2D560BE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9128077" w14:textId="48E2763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bl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ffai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ro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o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ex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n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sump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s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cinct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2"/>
      </w:r>
      <w:r w:rsidRPr="009773CD">
        <w:rPr>
          <w:rFonts w:ascii="Calibri" w:eastAsia="Calibri" w:hAnsi="Calibri" w:cs="Calibri"/>
          <w:sz w:val="22"/>
        </w:rPr>
        <w:t>:</w:t>
      </w:r>
    </w:p>
    <w:p w14:paraId="35D74B3E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1F6E6696" w14:textId="36B111A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Compo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ur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spir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fug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t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ugh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ntu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n-J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ik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g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vers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atitu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a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f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i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ra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w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.”</w:t>
      </w:r>
      <w:r>
        <w:rPr>
          <w:rFonts w:ascii="Calibri" w:eastAsia="Calibri" w:hAnsi="Calibri" w:cs="Calibri"/>
          <w:sz w:val="22"/>
        </w:rPr>
        <w:t xml:space="preserve">  </w:t>
      </w:r>
    </w:p>
    <w:p w14:paraId="696252E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C130330" w14:textId="663AB1E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l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fect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u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mi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ini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usti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d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loqu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n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i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u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conf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i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ra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w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bl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ini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i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d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rn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iden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ext.</w:t>
      </w:r>
      <w:r>
        <w:rPr>
          <w:rFonts w:ascii="Calibri" w:eastAsia="Calibri" w:hAnsi="Calibri" w:cs="Calibri"/>
          <w:sz w:val="22"/>
        </w:rPr>
        <w:t xml:space="preserve">   </w:t>
      </w:r>
    </w:p>
    <w:p w14:paraId="006E4D24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2920591" w14:textId="27C4F84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i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3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4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partur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selv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o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cf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uterono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7:18)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5"/>
      </w:r>
      <w:r w:rsidRPr="009773CD">
        <w:rPr>
          <w:rFonts w:ascii="Calibri" w:eastAsia="Calibri" w:hAnsi="Calibri" w:cs="Calibri"/>
          <w:sz w:val="22"/>
        </w:rPr>
        <w:t>.</w:t>
      </w:r>
      <w:r>
        <w:rPr>
          <w:rFonts w:ascii="Calibri" w:eastAsia="Calibri" w:hAnsi="Calibri" w:cs="Calibri"/>
          <w:sz w:val="22"/>
        </w:rPr>
        <w:t xml:space="preserve">  </w:t>
      </w:r>
    </w:p>
    <w:p w14:paraId="56EC5AF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46A085D" w14:textId="2F3218CB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</w:p>
    <w:p w14:paraId="32CF9F1E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21818BD" w14:textId="3CB9A0C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F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side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u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id:</w:t>
      </w:r>
      <w:r>
        <w:rPr>
          <w:rFonts w:ascii="Calibri" w:eastAsia="Calibri" w:hAnsi="Calibri" w:cs="Calibri"/>
          <w:sz w:val="22"/>
        </w:rPr>
        <w:t xml:space="preserve"> </w:t>
      </w:r>
    </w:p>
    <w:p w14:paraId="5179F88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F3F51A4" w14:textId="3ED2188A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Tru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stablish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Z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untain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cree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-S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ot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ti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heritan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r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ssession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2:6-8</w:t>
      </w:r>
    </w:p>
    <w:p w14:paraId="4B2BE62E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E2A583C" w14:textId="145A6592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S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fer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fu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vio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ter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ok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r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rael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’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pu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89:28-34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:</w:t>
      </w:r>
    </w:p>
    <w:p w14:paraId="6987FAB8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0AA47AD" w14:textId="07AE4BD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</w:t>
      </w:r>
      <w:r w:rsidRPr="009773CD">
        <w:rPr>
          <w:rFonts w:ascii="Calibri" w:eastAsia="Calibri" w:hAnsi="Calibri" w:cs="Calibri"/>
          <w:sz w:val="22"/>
          <w:u w:val="single"/>
        </w:rPr>
        <w:t>I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lso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ppoin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im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first-born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gh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rt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ee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c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ven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ure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for</w:t>
      </w:r>
      <w:r w:rsidR="00DB7AC1">
        <w:rPr>
          <w:rFonts w:ascii="Calibri" w:eastAsia="Calibri" w:hAnsi="Calibri" w:cs="Calibri"/>
          <w:sz w:val="22"/>
        </w:rPr>
        <w:t>e</w:t>
      </w:r>
      <w:r w:rsidR="00DB7AC1" w:rsidRPr="009773CD">
        <w:rPr>
          <w:rFonts w:ascii="Calibri" w:eastAsia="Calibri" w:hAnsi="Calibri" w:cs="Calibri"/>
          <w:sz w:val="22"/>
        </w:rPr>
        <w:t>ver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ave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ldr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s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law 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l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inances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fa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statutes 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ee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andments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s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nsgre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o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iqu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roke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c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a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l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ithfulness.”</w:t>
      </w:r>
      <w:r>
        <w:rPr>
          <w:rFonts w:ascii="Calibri" w:eastAsia="Calibri" w:hAnsi="Calibri" w:cs="Calibri"/>
          <w:sz w:val="22"/>
        </w:rPr>
        <w:t xml:space="preserve"> </w:t>
      </w:r>
    </w:p>
    <w:p w14:paraId="3F8C81B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C599A29" w14:textId="0BA22323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self</w:t>
      </w:r>
      <w:r w:rsidR="00DB7AC1">
        <w:rPr>
          <w:rFonts w:ascii="Calibri" w:eastAsia="Calibri" w:hAnsi="Calibri" w:cs="Calibri"/>
          <w:sz w:val="22"/>
        </w:rPr>
        <w:t>-</w:t>
      </w:r>
      <w:r w:rsidR="00DB7AC1" w:rsidRPr="009773CD">
        <w:rPr>
          <w:rFonts w:ascii="Calibri" w:eastAsia="Calibri" w:hAnsi="Calibri" w:cs="Calibri"/>
          <w:sz w:val="22"/>
        </w:rPr>
        <w:t>evid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u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ort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ot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-She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begotten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2:7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r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he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6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:</w:t>
      </w:r>
    </w:p>
    <w:p w14:paraId="647BC559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B4ED8D8" w14:textId="665E52A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gura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ns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thronemen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begot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v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ui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tin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ople.”</w:t>
      </w:r>
    </w:p>
    <w:p w14:paraId="1AE1DDC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6066A05" w14:textId="5A853DD1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wa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ug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taphor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Midrashic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rpret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2:7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llud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dra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hill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I:9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7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:</w:t>
      </w:r>
    </w:p>
    <w:p w14:paraId="1F1E214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1EF6400" w14:textId="28A4885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i/>
          <w:sz w:val="22"/>
        </w:rPr>
        <w:t>“This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day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have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I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begotten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the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bid.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un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id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ffe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i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e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s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triarc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ra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ok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r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v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[Hadrian’s]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ecu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ok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r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les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y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y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This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day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have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I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begotten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the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dempt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.”</w:t>
      </w:r>
      <w:r>
        <w:rPr>
          <w:rFonts w:ascii="Calibri" w:eastAsia="Calibri" w:hAnsi="Calibri" w:cs="Calibri"/>
          <w:sz w:val="22"/>
        </w:rPr>
        <w:t xml:space="preserve"> </w:t>
      </w:r>
    </w:p>
    <w:p w14:paraId="37DC519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1A328517" w14:textId="503E0D81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br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polar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u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signmen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s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hap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bu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r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bu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-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hys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cendant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th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l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l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u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lar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sign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t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uth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iler.</w:t>
      </w:r>
    </w:p>
    <w:p w14:paraId="1F289388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2B08984" w14:textId="06F9F722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mi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-polar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dou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fillment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am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es’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:</w:t>
      </w:r>
    </w:p>
    <w:p w14:paraId="7998873C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B88F36B" w14:textId="69667CD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lastRenderedPageBreak/>
        <w:t>“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a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d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thre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arken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Deuterono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8:15).</w:t>
      </w:r>
    </w:p>
    <w:p w14:paraId="7FEF3BFD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17DD5D50" w14:textId="1E8E80C0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ter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fill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cess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shoshu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now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shua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fill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.</w:t>
      </w:r>
      <w:r>
        <w:rPr>
          <w:rFonts w:ascii="Calibri" w:eastAsia="Calibri" w:hAnsi="Calibri" w:cs="Calibri"/>
          <w:sz w:val="22"/>
        </w:rPr>
        <w:t xml:space="preserve"> </w:t>
      </w:r>
    </w:p>
    <w:p w14:paraId="2251780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A76F765" w14:textId="25651C8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SEARCH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</w:p>
    <w:p w14:paraId="30FD966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B80273E" w14:textId="6A952A2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uth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umb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dit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risti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is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tribut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il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ques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mpl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i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?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ritu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o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ug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stabl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ma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ro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?</w:t>
      </w:r>
      <w:r>
        <w:rPr>
          <w:rFonts w:ascii="Calibri" w:eastAsia="Calibri" w:hAnsi="Calibri" w:cs="Calibri"/>
          <w:sz w:val="22"/>
        </w:rPr>
        <w:t xml:space="preserve">  </w:t>
      </w:r>
    </w:p>
    <w:p w14:paraId="4E6E3AF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5D997A1" w14:textId="776C82B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ten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ini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vanc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’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jectiv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t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rituality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ev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o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u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ntr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o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opl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nist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i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onshi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cf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uterono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7:18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&amp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shu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7-8).</w:t>
      </w:r>
      <w:r>
        <w:rPr>
          <w:rFonts w:ascii="Calibri" w:eastAsia="Calibri" w:hAnsi="Calibri" w:cs="Calibri"/>
          <w:sz w:val="22"/>
        </w:rPr>
        <w:t xml:space="preserve"> </w:t>
      </w:r>
    </w:p>
    <w:p w14:paraId="379B03A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0E73957" w14:textId="382589C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mpl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t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fou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n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s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disco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gitim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si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ex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edie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r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ritu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o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les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!</w:t>
      </w:r>
    </w:p>
    <w:p w14:paraId="518F902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B990D72" w14:textId="62FC5F6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ic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re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tai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risti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os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ym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mpa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shi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let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orc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o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orc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estiv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t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far</w:t>
      </w:r>
      <w:r w:rsidR="00DB7AC1">
        <w:rPr>
          <w:rFonts w:ascii="Calibri" w:eastAsia="Calibri" w:hAnsi="Calibri" w:cs="Calibri"/>
          <w:sz w:val="22"/>
        </w:rPr>
        <w:t>f</w:t>
      </w:r>
      <w:r w:rsidR="00DB7AC1" w:rsidRPr="009773CD">
        <w:rPr>
          <w:rFonts w:ascii="Calibri" w:eastAsia="Calibri" w:hAnsi="Calibri" w:cs="Calibri"/>
          <w:sz w:val="22"/>
        </w:rPr>
        <w:t>etch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lib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el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riv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</w:p>
    <w:p w14:paraId="09A57E86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CF37F52" w14:textId="0F99002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utho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re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rit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quival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de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abbali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umb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pt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ra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pon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cifu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ed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gai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i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n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u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lie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ose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bl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raya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jun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me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orc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-up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le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c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im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fou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fu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x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tw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.</w:t>
      </w:r>
    </w:p>
    <w:p w14:paraId="14683FD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E64CBED" w14:textId="2DCF94E3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adig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if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dentific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j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u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lie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ose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lie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peated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tio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c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j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?</w:t>
      </w:r>
      <w:r>
        <w:rPr>
          <w:rFonts w:ascii="Calibri" w:eastAsia="Calibri" w:hAnsi="Calibri" w:cs="Calibri"/>
          <w:sz w:val="22"/>
        </w:rPr>
        <w:t xml:space="preserve"> </w:t>
      </w:r>
    </w:p>
    <w:p w14:paraId="7BF03A3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9F6E271" w14:textId="1AD3E65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</w:p>
    <w:p w14:paraId="1F59F06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8677F38" w14:textId="2ED095B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Chief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mo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Lecti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inua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o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nderfu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worship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ather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Ma’amadot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c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eas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Lecti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inua,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ss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ar!</w:t>
      </w:r>
    </w:p>
    <w:p w14:paraId="15887A36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FC52E8D" w14:textId="7F9FB5B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de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ga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knowledg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d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u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d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augur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par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nda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ak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joye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ny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gro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ci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abbal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bb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recep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un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jo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</w:p>
    <w:p w14:paraId="3A97B54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9117D3D" w14:textId="3E47147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ini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bst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let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ent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ampl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bb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ifer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bst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bb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ekal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n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x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is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rrespo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lem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</w:p>
    <w:p w14:paraId="5EFE8C5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659BC44" w14:textId="5A35637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View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pectiv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for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fu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tiv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t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rre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scrib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ropri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          </w:t>
      </w:r>
    </w:p>
    <w:p w14:paraId="1B98696D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1114394" w14:textId="67D2786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Davi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w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ort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ttered.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His</w:t>
      </w:r>
      <w:r w:rsidR="00DB7AC1"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w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henomen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i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fl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lom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ote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sw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uth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a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word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in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due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season,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how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good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is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it!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roverb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5:23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n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d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s,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ig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tte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verse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tcome.</w:t>
      </w:r>
    </w:p>
    <w:p w14:paraId="4E5A5B7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B737769" w14:textId="1A413E7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s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iqu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ir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eavo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dresse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ropri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selv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p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eavor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ughts,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emotion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ppen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act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i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dar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d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.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The</w:t>
      </w:r>
      <w:r w:rsidR="00DB7AC1"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King</w:t>
      </w:r>
      <w:r w:rsidR="00DB7AC1"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t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sse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p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</w:p>
    <w:p w14:paraId="17B8E42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B160430" w14:textId="07A2B56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i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ud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ccasions:</w:t>
      </w:r>
    </w:p>
    <w:p w14:paraId="06AB729E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A58CE51" w14:textId="6B3AA2E0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04:27)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</w:p>
    <w:p w14:paraId="3BEFFF19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11A3DB9" w14:textId="5FFF568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y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45:15).</w:t>
      </w:r>
    </w:p>
    <w:p w14:paraId="66BE9B4D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3958C28C" w14:textId="322B46B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lastRenderedPageBreak/>
        <w:t>M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s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azare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qu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tat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brevi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midd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y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aches:</w:t>
      </w:r>
    </w:p>
    <w:p w14:paraId="1D2C578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9272B70" w14:textId="5E1AE69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G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i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i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)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Matityah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6:11)</w:t>
      </w:r>
      <w:r>
        <w:rPr>
          <w:rFonts w:ascii="Calibri" w:eastAsia="Calibri" w:hAnsi="Calibri" w:cs="Calibri"/>
          <w:sz w:val="22"/>
        </w:rPr>
        <w:t xml:space="preserve"> </w:t>
      </w:r>
    </w:p>
    <w:p w14:paraId="7EBA4D8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C3C9506" w14:textId="6440502B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refor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a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v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augur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is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b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cee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g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r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ort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ocra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vernment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e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occup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vi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vern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ach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os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o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les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!</w:t>
      </w:r>
    </w:p>
    <w:p w14:paraId="4B2DD98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38FEDB6C" w14:textId="2966185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A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for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el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lf-contai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velat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riv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v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r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ex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shua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muel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ronicl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ci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drash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a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dress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ocra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su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sist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der.</w:t>
      </w:r>
      <w:r>
        <w:rPr>
          <w:rFonts w:ascii="Calibri" w:eastAsia="Calibri" w:hAnsi="Calibri" w:cs="Calibri"/>
          <w:sz w:val="22"/>
        </w:rPr>
        <w:t xml:space="preserve">   </w:t>
      </w:r>
    </w:p>
    <w:p w14:paraId="24348DBC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F2E346D" w14:textId="392DCA7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hilosoph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abb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raha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shu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schel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8"/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eavo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i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mo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hra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nctu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thedral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quival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c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chitectur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pectiv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sche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gues:</w:t>
      </w:r>
    </w:p>
    <w:p w14:paraId="7A9DE5E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1688CFFE" w14:textId="0BF3ACEE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Judais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ig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i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nctific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li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-mi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varie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erativ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mogeneo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u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ik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quality-les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mp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ell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ns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ersifi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arac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u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ik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iq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men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clus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less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ou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…</w:t>
      </w:r>
    </w:p>
    <w:p w14:paraId="19A0027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A8A6140" w14:textId="0E2E4A3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echn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iviliz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qu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iump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equent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hiev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crific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ssent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gredi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isten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ame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chn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ivilizat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e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..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lebr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a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x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yran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c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tu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in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l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tern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u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ul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st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creat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…</w:t>
      </w:r>
    </w:p>
    <w:p w14:paraId="19C1909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31D3ECFC" w14:textId="498B3161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?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min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oyalty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li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tin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s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lav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o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c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ilur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lebr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erie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ltim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epende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iviliz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ciet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hieve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xiety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mbodi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lie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equal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qu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bi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g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e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9"/>
      </w:r>
    </w:p>
    <w:p w14:paraId="2A373F0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4792A29" w14:textId="2FFE5A6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Whil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sche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rre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osi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sanctu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nctu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mp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thedra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tin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rnish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ig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  <w:r>
        <w:rPr>
          <w:rFonts w:ascii="Calibri" w:eastAsia="Calibri" w:hAnsi="Calibri" w:cs="Calibri"/>
          <w:sz w:val="22"/>
        </w:rPr>
        <w:t xml:space="preserve">  </w:t>
      </w:r>
    </w:p>
    <w:p w14:paraId="5753391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EC20B29" w14:textId="0185220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lastRenderedPageBreak/>
        <w:t>Perhap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tac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ach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ffe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adig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if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ivid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l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rinsic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n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-observ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gh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ip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hyth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tai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a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for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s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ig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o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adu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tur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ao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ur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umero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t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s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ffects.</w:t>
      </w:r>
    </w:p>
    <w:p w14:paraId="6532FBA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FEC6A96" w14:textId="3ADB0762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Weste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ivi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ig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n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l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shi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e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restri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rketpla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fe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ceiv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less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ney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"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ney,"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techis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y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"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ney"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de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?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I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i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elop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mes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s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ation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alt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c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our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cessa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r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fterwar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.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op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al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ation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sur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vi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u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sold 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icat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ation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ll-being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Increa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crea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d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Y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ien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restri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w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d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l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cer.</w:t>
      </w:r>
    </w:p>
    <w:p w14:paraId="5BC1FC8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3C024AAC" w14:textId="0C829CA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Measu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DP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c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f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t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rive-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oot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cau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$20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vi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u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ld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ct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'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ial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D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p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better 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vi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mou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$100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i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nk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$5-20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irli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a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rrori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mb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a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tiv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suremen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ach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l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unl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tiv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t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l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phistic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de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veyor-bel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ustries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dn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rtes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solut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less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Help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ighbor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les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olunte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ung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rst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ck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meles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s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-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les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of</w:t>
      </w:r>
      <w:r w:rsidR="00DB7AC1"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cours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tilitari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p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l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counterproductive 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joy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vi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easur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selv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de.</w:t>
      </w:r>
    </w:p>
    <w:p w14:paraId="3EF76AB9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34C60490" w14:textId="1B7CDD7E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ep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adigm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shift 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co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ilor-ma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ivid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a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tco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x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x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ten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rnaliz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w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o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qui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ult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su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ig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</w:p>
    <w:p w14:paraId="2BA9DB7C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E55EF5A" w14:textId="644CA89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t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su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ral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am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yst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Lecti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inua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s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ur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c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!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is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.</w:t>
      </w:r>
      <w:r>
        <w:rPr>
          <w:rFonts w:ascii="Calibri" w:eastAsia="Calibri" w:hAnsi="Calibri" w:cs="Calibri"/>
          <w:sz w:val="22"/>
        </w:rPr>
        <w:t xml:space="preserve">            </w:t>
      </w:r>
    </w:p>
    <w:p w14:paraId="31CC183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DCA3C50" w14:textId="505EF4B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ag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i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for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rren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lplessnes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rren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-modifi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ce-tag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ep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in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ow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f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i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p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w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t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chanis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toco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pp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n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jo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n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al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humanit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u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cedur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s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chanis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ci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joyment.</w:t>
      </w:r>
    </w:p>
    <w:p w14:paraId="5278C1B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DABB495" w14:textId="35BFBF4E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lastRenderedPageBreak/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ne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r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o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rli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dra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20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in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ntu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dwa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.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21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bid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ienn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yc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l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lic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o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u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osi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a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form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vance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yc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3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½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a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tu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emitt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ycle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vertheles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und-brea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n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rel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ie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v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is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ontaneous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fere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hing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rar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o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n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rmonious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range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t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ff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yc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ars.</w:t>
      </w:r>
    </w:p>
    <w:p w14:paraId="3F3BC00D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243796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1946318" w14:textId="22C9DD0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E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</w:p>
    <w:p w14:paraId="54AA561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5B5063F" w14:textId="5FE507C2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id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shu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7-8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cep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rough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u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tt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o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ini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s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crib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a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d:</w:t>
      </w:r>
    </w:p>
    <w:p w14:paraId="2CBD759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B548EAC" w14:textId="476C96FA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lighte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hteousness’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k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gnif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norable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sa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42:21)</w:t>
      </w:r>
    </w:p>
    <w:p w14:paraId="75F2498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AFABECA" w14:textId="1E3F126A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s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larg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magnify)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nora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andme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ai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</w:p>
    <w:p w14:paraId="30763F0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35BA0F7" w14:textId="0052F40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in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ISH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min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g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hteo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ficers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ight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2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quo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ssag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fou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onshi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co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qui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ident.</w:t>
      </w:r>
    </w:p>
    <w:p w14:paraId="2D3B05E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C5DAD5B" w14:textId="046AEC7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rael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do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sel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p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es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vite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i.e.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ook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f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sha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th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im,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rea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rein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ay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f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life</w:t>
      </w:r>
      <w:r w:rsidRPr="009773CD">
        <w:rPr>
          <w:rFonts w:ascii="Calibri" w:eastAsia="Calibri" w:hAnsi="Calibri" w:cs="Calibri"/>
          <w:sz w:val="22"/>
        </w:rPr>
        <w:t>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a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e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ee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ut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thre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u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i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andmen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n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f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lo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do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ldre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d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rael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Deuterono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7:18-20).</w:t>
      </w:r>
    </w:p>
    <w:p w14:paraId="40D0585F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13DB05F6" w14:textId="279A6E3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‘On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ro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rageo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r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v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a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u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i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f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s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r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ook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f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law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no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epar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u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f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your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outh,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you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editat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n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a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night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r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u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sp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sely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Joshu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7-8)</w:t>
      </w:r>
    </w:p>
    <w:p w14:paraId="548072D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EC2EFC8" w14:textId="1C1EB9F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ppin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royal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lk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nse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cke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ner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ornful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u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eligh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h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n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law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f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LORD;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n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law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oe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editat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a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night</w:t>
      </w:r>
      <w:r w:rsidRPr="009773CD">
        <w:rPr>
          <w:rFonts w:ascii="Calibri" w:eastAsia="Calibri" w:hAnsi="Calibri" w:cs="Calibri"/>
          <w:sz w:val="22"/>
        </w:rPr>
        <w:t>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1-2).</w:t>
      </w:r>
    </w:p>
    <w:p w14:paraId="7775BCA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AD302D8" w14:textId="4488967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lastRenderedPageBreak/>
        <w:t>“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lighte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hteousness’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k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agnif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Law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ak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i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–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.e.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onorable</w:t>
      </w:r>
      <w:r w:rsidRPr="009773CD">
        <w:rPr>
          <w:rFonts w:ascii="Calibri" w:eastAsia="Calibri" w:hAnsi="Calibri" w:cs="Calibri"/>
          <w:sz w:val="22"/>
        </w:rPr>
        <w:t>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sa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42:21)</w:t>
      </w:r>
    </w:p>
    <w:p w14:paraId="0C2110E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B915DAE" w14:textId="01CF299E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ic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lig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Deut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7:19)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rpre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ight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1-2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w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xt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say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,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ev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89:28-29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</w:p>
    <w:p w14:paraId="42C3C32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B22EBE9" w14:textId="2BA8436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rst-bor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gh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rt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ee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c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ven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ure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for</w:t>
      </w:r>
      <w:r w:rsidR="00DB7AC1">
        <w:rPr>
          <w:rFonts w:ascii="Calibri" w:eastAsia="Calibri" w:hAnsi="Calibri" w:cs="Calibri"/>
          <w:sz w:val="22"/>
        </w:rPr>
        <w:t>e</w:t>
      </w:r>
      <w:r w:rsidR="00DB7AC1" w:rsidRPr="009773CD">
        <w:rPr>
          <w:rFonts w:ascii="Calibri" w:eastAsia="Calibri" w:hAnsi="Calibri" w:cs="Calibri"/>
          <w:sz w:val="22"/>
        </w:rPr>
        <w:t>ver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aven.”</w:t>
      </w:r>
      <w:r>
        <w:rPr>
          <w:rFonts w:ascii="Calibri" w:eastAsia="Calibri" w:hAnsi="Calibri" w:cs="Calibri"/>
          <w:sz w:val="22"/>
        </w:rPr>
        <w:t xml:space="preserve">  </w:t>
      </w:r>
    </w:p>
    <w:p w14:paraId="35C138B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0A89945" w14:textId="67EF448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gic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llow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ug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ge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u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Lecti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inua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n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ge.</w:t>
      </w:r>
    </w:p>
    <w:p w14:paraId="6F0CC408" w14:textId="11893CF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 xml:space="preserve"> </w:t>
      </w:r>
    </w:p>
    <w:p w14:paraId="57C94A2F" w14:textId="412B6C0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quota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t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cep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rae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u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o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rt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fic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a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o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ccup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sh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yc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r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rael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fic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i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stabl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Torah 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p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inquish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c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uilt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h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eason.</w:t>
      </w:r>
      <w:r>
        <w:rPr>
          <w:rFonts w:ascii="Calibri" w:eastAsia="Calibri" w:hAnsi="Calibri" w:cs="Calibri"/>
          <w:sz w:val="22"/>
        </w:rPr>
        <w:t xml:space="preserve">  </w:t>
      </w:r>
    </w:p>
    <w:p w14:paraId="602FE0D6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7D163EF" w14:textId="5D9DFD33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minence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iur.</w:t>
      </w:r>
    </w:p>
    <w:p w14:paraId="26F39AC6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A855453" w14:textId="62C83EA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ap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ew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geth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az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rodu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clu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iur.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22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ar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r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ne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tw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.</w:t>
      </w:r>
    </w:p>
    <w:p w14:paraId="1800EF6A" w14:textId="77777777" w:rsidR="009773CD" w:rsidRPr="006100A5" w:rsidRDefault="009773CD" w:rsidP="009773CD">
      <w:pPr>
        <w:pBdr>
          <w:bottom w:val="double" w:sz="6" w:space="1" w:color="auto"/>
        </w:pBdr>
        <w:spacing w:after="0" w:line="240" w:lineRule="auto"/>
        <w:jc w:val="both"/>
        <w:rPr>
          <w:rFonts w:ascii="Cambria" w:eastAsia="Calibri" w:hAnsi="Cambria" w:cs="Arial"/>
          <w:sz w:val="24"/>
        </w:rPr>
      </w:pPr>
    </w:p>
    <w:p w14:paraId="4283757D" w14:textId="77777777" w:rsidR="00DB7AC1" w:rsidRDefault="00DB7AC1">
      <w:pP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br w:type="page"/>
      </w:r>
    </w:p>
    <w:p w14:paraId="265146DD" w14:textId="77777777" w:rsidR="00EE731B" w:rsidRPr="009773CD" w:rsidRDefault="00EE731B" w:rsidP="00EE731B">
      <w:pPr>
        <w:spacing w:after="0" w:line="240" w:lineRule="auto"/>
        <w:jc w:val="both"/>
        <w:rPr>
          <w:rFonts w:ascii="Cambria" w:eastAsia="Times New Roman" w:hAnsi="Cambria" w:cs="Calibri"/>
          <w:color w:val="000000"/>
          <w:sz w:val="22"/>
          <w:lang w:bidi="he-IL"/>
        </w:rPr>
      </w:pP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lastRenderedPageBreak/>
        <w:t>Ashlamatah: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Yeshayahu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(Isaiah)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51:6-16</w:t>
      </w:r>
      <w:r w:rsidRPr="009773CD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</w:p>
    <w:p w14:paraId="17185D8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3"/>
        <w:gridCol w:w="5111"/>
      </w:tblGrid>
      <w:tr w:rsidR="00EE731B" w:rsidRPr="009F1183" w14:paraId="0A8832E9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C81A2C" w14:textId="77777777" w:rsidR="00EE731B" w:rsidRPr="009773CD" w:rsidRDefault="00EE731B" w:rsidP="00323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ashi’s</w:t>
            </w:r>
            <w:r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ranslation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0CA93" w14:textId="77777777" w:rsidR="00EE731B" w:rsidRPr="009773CD" w:rsidRDefault="00EE731B" w:rsidP="00323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argum</w:t>
            </w:r>
          </w:p>
        </w:tc>
      </w:tr>
      <w:tr w:rsidR="00EE731B" w:rsidRPr="009F1183" w14:paraId="047CAF9D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5CF6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ngu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eaching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n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stablis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im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in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d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ver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rning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ccord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eachings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1F26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iv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ngu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each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[me]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know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[how]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ea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sd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ighteous/generou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i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d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aw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orn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orning</w:t>
            </w:r>
            <w:proofErr w:type="gramEnd"/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is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rl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rophe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erhap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ne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igh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pen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igh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st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eaching.</w:t>
            </w:r>
          </w:p>
        </w:tc>
      </w:tr>
      <w:tr w:rsidR="00EE731B" w:rsidRPr="009F1183" w14:paraId="714E57A0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69BFE0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pen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bel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ur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ackwards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F2C3CC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sent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prophesy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belliou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urn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ackward.</w:t>
            </w:r>
          </w:p>
        </w:tc>
      </w:tr>
      <w:tr w:rsidR="00EE731B" w:rsidRPr="009F1183" w14:paraId="3FDB2412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84925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ac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miter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heek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luck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ir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mbarrassmen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pitting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EE8E70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ac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miter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heek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luc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ard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a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pitting.</w:t>
            </w:r>
          </w:p>
        </w:tc>
      </w:tr>
      <w:tr w:rsidR="00EE731B" w:rsidRPr="009F1183" w14:paraId="408246E2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03A805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help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me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refo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mbarrassed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refo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lin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ne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ul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hamed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1ADB9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help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me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fore</w:t>
            </w:r>
            <w:proofErr w:type="gramEnd"/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founded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r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ock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know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ame;</w:t>
            </w:r>
          </w:p>
        </w:tc>
      </w:tr>
      <w:tr w:rsidR="00EE731B" w:rsidRPr="009F1183" w14:paraId="372B5343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E61A2D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indicat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ea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ev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sh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quarre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-le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gether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ev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tend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pproac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7148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nocen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ar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judgme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gether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nemy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.</w:t>
            </w:r>
          </w:p>
        </w:tc>
      </w:tr>
      <w:tr w:rsidR="00EE731B" w:rsidRPr="009F1183" w14:paraId="2A6108CF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6117A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Behold,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help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dem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hol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a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rmen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su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792A8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Behold,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help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me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cl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ner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hol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arme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a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o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ts.</w:t>
            </w:r>
          </w:p>
        </w:tc>
      </w:tr>
      <w:tr w:rsidR="00EE731B" w:rsidRPr="009F1183" w14:paraId="7D9C0ABA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BB487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-fearing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rk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oi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rvan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went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darknes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n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ight,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trust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nam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ea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God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99C3F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bey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voi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rvan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rophet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perform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aw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distres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ma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walk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darknes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n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ight,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rust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nam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relie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upo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salvatio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God?</w:t>
            </w:r>
          </w:p>
        </w:tc>
      </w:tr>
      <w:tr w:rsidR="00EE731B" w:rsidRPr="009F1183" w14:paraId="26E2E33E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548CB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hol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dl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i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i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ow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lames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la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i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lames</w:t>
            </w:r>
            <w:proofErr w:type="gramEnd"/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dled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ie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own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A707CB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hol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kindl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ir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ras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word!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i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kindl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w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rasped!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: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tur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umbling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</w:p>
        </w:tc>
      </w:tr>
      <w:tr w:rsidR="00EE731B" w:rsidRPr="009F1183" w14:paraId="746C8104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349BF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500F6D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</w:tr>
      <w:tr w:rsidR="00EE731B" w:rsidRPr="009F1183" w14:paraId="5E902D5A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9E6E0B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rk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ursuer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ighteousnes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eker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o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c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e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w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ol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i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e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ug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F04B9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"Atte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ursu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uth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e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each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D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sid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w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o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oc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w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ubbl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mpt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cked.</w:t>
            </w:r>
          </w:p>
        </w:tc>
      </w:tr>
      <w:tr w:rsidR="00EE731B" w:rsidRPr="009F1183" w14:paraId="6C886990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28D107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o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braha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th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ra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o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proofErr w:type="gramEnd"/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all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m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less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ny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E7D2A2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sid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braha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th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ra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regna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braha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gl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l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rough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rvic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less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ny.</w:t>
            </w:r>
          </w:p>
        </w:tc>
      </w:tr>
      <w:tr w:rsidR="00EE731B" w:rsidRPr="009F1183" w14:paraId="129EC5E4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6BBEA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conso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Zio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conso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uin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a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eser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aradi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stel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ard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rd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jo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ppi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u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rei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anksgiv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voic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ong.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A3CA8F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bou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mfor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Z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mfor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st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lace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a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der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de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eser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ard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ORD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jo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lad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u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r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fer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anksgiv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voic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inging.</w:t>
            </w:r>
          </w:p>
        </w:tc>
      </w:tr>
      <w:tr w:rsidR="00EE731B" w:rsidRPr="009F1183" w14:paraId="6633D895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1A6B8E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ark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opl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atio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ar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ra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manat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lastRenderedPageBreak/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judgmen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[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]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igh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ople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[them]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st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9D1B79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tte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a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ervic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ngregation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a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lastRenderedPageBreak/>
              <w:t>bef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judgmen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ght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join.</w:t>
            </w:r>
          </w:p>
        </w:tc>
      </w:tr>
      <w:tr w:rsidR="00EE731B" w:rsidRPr="009F1183" w14:paraId="609D36F8" w14:textId="77777777" w:rsidTr="0033563E">
        <w:tc>
          <w:tcPr>
            <w:tcW w:w="5103" w:type="dxa"/>
            <w:tcBorders>
              <w:bottom w:val="single" w:sz="4" w:space="0" w:color="auto"/>
            </w:tcBorders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08ADFC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ighteous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ear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alvat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on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m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chast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oples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slan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i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rust.</w:t>
            </w:r>
          </w:p>
        </w:tc>
        <w:tc>
          <w:tcPr>
            <w:tcW w:w="5111" w:type="dxa"/>
            <w:tcBorders>
              <w:bottom w:val="single" w:sz="4" w:space="0" w:color="auto"/>
            </w:tcBorders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077EED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virtu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raw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ear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alvat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on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treng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ight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judged;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slands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i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treng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ight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ope.</w:t>
            </w:r>
          </w:p>
        </w:tc>
      </w:tr>
      <w:tr w:rsidR="00EE731B" w:rsidRPr="009F1183" w14:paraId="21DA02CB" w14:textId="77777777" w:rsidTr="0033563E">
        <w:tc>
          <w:tcPr>
            <w:tcW w:w="51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529F0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ais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y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v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o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neath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v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anis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mok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rmen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habitan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wis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lvati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ighteousn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bolished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AB048B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f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y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ven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sid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rth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neath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ve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a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mo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asse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r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ver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ars</w:t>
            </w:r>
            <w:proofErr w:type="gramEnd"/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we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v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i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nner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lvat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virtu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v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hecked.</w:t>
            </w:r>
          </w:p>
        </w:tc>
      </w:tr>
      <w:tr w:rsidR="00EE731B" w:rsidRPr="009F1183" w14:paraId="52A531EA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9E55C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ark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kno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ighteousnes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op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ra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art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ea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proac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a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viling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ismayed.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D0DC6D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tte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kno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ru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ar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s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each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aw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ea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proach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on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e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hatter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elf-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xaltation.</w:t>
            </w:r>
          </w:p>
        </w:tc>
      </w:tr>
      <w:tr w:rsidR="00EE731B" w:rsidRPr="009F1183" w14:paraId="2B94419E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78C290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rmen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su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ol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su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ighteousn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lvati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enerations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CDF0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[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]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arme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o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t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o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ttacks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virtu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lvat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enerations.</w:t>
            </w:r>
          </w:p>
        </w:tc>
      </w:tr>
      <w:tr w:rsidR="00EE731B" w:rsidRPr="009F1183" w14:paraId="25315CE5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A627D5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sel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rength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r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ay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l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enerati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r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n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w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ahab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le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e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onster?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531AA1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veale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veale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rength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0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igh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ORD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veal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ay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l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enerati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go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ke,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atter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ight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n,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estroy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harao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rmie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e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tro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ragon?</w:t>
            </w:r>
          </w:p>
        </w:tc>
      </w:tr>
      <w:tr w:rsidR="00EE731B" w:rsidRPr="009F1183" w14:paraId="3E996F8C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C57ED3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i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p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a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ater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e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ep?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pth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a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deem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ass?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9F695A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k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ri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a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te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re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ep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pth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deem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a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rough.</w:t>
            </w:r>
          </w:p>
        </w:tc>
      </w:tr>
      <w:tr w:rsidR="00EE731B" w:rsidRPr="009F1183" w14:paraId="25E88CD6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91D23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deem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tur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Zi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g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with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verlast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jo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ds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ladn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jo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verta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rr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igh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lee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BF81EF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ansom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ather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xile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Z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ging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verlast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jo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o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eas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lou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lor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v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ds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i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jo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ladnes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rrow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gh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ea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o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.</w:t>
            </w:r>
          </w:p>
        </w:tc>
      </w:tr>
      <w:tr w:rsidR="00EE731B" w:rsidRPr="009F1183" w14:paraId="6A644FE9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FAD81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e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consol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ea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as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ass?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601DCF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mfor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;</w:t>
            </w:r>
            <w:r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frai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ie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ckon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rass?</w:t>
            </w:r>
          </w:p>
        </w:tc>
      </w:tr>
      <w:tr w:rsidR="00EE731B" w:rsidRPr="009F1183" w14:paraId="6DAC3281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A82F3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g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ke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prea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v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und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ea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stantl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l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caus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ppress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repar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stroy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e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ppressor?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5E6DEF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gott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rvi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ker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retch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ve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und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rth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tinuall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a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ca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ur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ppressor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sel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stroy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w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ur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ppressor?</w:t>
            </w:r>
          </w:p>
        </w:tc>
      </w:tr>
      <w:tr w:rsidR="00EE731B" w:rsidRPr="009F1183" w14:paraId="59447F5C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1A600D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u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our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u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sten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pened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i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estructio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rea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nting.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E37677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veng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peedil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vealed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ighteous/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enero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i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estructio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eith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ack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od.</w:t>
            </w:r>
          </w:p>
        </w:tc>
      </w:tr>
      <w:tr w:rsidR="00EE731B" w:rsidRPr="009F1183" w14:paraId="2373B448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D6CBE2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1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inkl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av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ir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os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ame.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86050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buk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v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oar,-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os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ame.</w:t>
            </w:r>
          </w:p>
        </w:tc>
      </w:tr>
      <w:tr w:rsidR="00EE731B" w:rsidRPr="009F1183" w14:paraId="0F4A4F05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7F21E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lac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or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ou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do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cover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lan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aven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u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a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Z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[that]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ople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703911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u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or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rophec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ou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rotect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hado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ight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stablis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ncern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ai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oul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crea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tar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aven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u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ngregat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ncern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ai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oul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crea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u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ar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a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sid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Zio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'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.’</w:t>
            </w:r>
          </w:p>
        </w:tc>
      </w:tr>
      <w:tr w:rsidR="00EE731B" w:rsidRPr="009F1183" w14:paraId="5B2EB94A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C62073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is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Jerusalem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un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up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eg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up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akn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ained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D7A702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xal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self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xal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self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Jerusalem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ccept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u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rath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run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reg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ow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u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ursing,</w:t>
            </w:r>
          </w:p>
        </w:tc>
      </w:tr>
      <w:tr w:rsidR="00EE731B" w:rsidRPr="009F1183" w14:paraId="0BBE19BD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872340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ui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o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ak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aised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60202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for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orne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rough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.</w:t>
            </w:r>
          </w:p>
        </w:tc>
      </w:tr>
      <w:tr w:rsidR="00EE731B" w:rsidRPr="009F1183" w14:paraId="43BD1D5D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E298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s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w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ng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fall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amen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?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lund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structio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min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word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With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sol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?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BC68E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w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istress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Jerusale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bl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and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-spoi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reak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mi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word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for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.</w:t>
            </w:r>
          </w:p>
        </w:tc>
      </w:tr>
      <w:tr w:rsidR="00EE731B" w:rsidRPr="009F1183" w14:paraId="1534F672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1C4237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inte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ntra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ree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x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e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u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bu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25121E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ash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iece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row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ree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as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ts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u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ra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bu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.</w:t>
            </w:r>
          </w:p>
        </w:tc>
      </w:tr>
      <w:tr w:rsidR="00EE731B" w:rsidRPr="009F1183" w14:paraId="3286B69F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DF3C52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refo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rk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o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un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ne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9E58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i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as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run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istres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ne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</w:p>
        </w:tc>
      </w:tr>
    </w:tbl>
    <w:p w14:paraId="320F82CC" w14:textId="77777777" w:rsidR="00F22ADD" w:rsidRDefault="00F22ADD" w:rsidP="00F22ADD">
      <w:pPr>
        <w:pBdr>
          <w:bottom w:val="double" w:sz="4" w:space="1" w:color="auto"/>
        </w:pBdr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2"/>
          <w:lang w:val="en-AU" w:bidi="he-IL"/>
        </w:rPr>
      </w:pPr>
    </w:p>
    <w:p w14:paraId="29DCA08F" w14:textId="222CF714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p w14:paraId="10085403" w14:textId="77777777" w:rsidR="00EE731B" w:rsidRPr="009773CD" w:rsidRDefault="00EE731B" w:rsidP="00EE731B">
      <w:pPr>
        <w:spacing w:after="0" w:line="240" w:lineRule="auto"/>
        <w:jc w:val="both"/>
        <w:rPr>
          <w:rFonts w:ascii="Cambria" w:eastAsia="Times New Roman" w:hAnsi="Cambria" w:cs="Calibri"/>
          <w:color w:val="000000"/>
          <w:sz w:val="22"/>
          <w:lang w:bidi="he-IL"/>
        </w:rPr>
      </w:pP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Rashi’s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Commentary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for: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Yeshayahu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(Isaiah)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51:6-16</w:t>
      </w:r>
    </w:p>
    <w:p w14:paraId="2A8BA43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p w14:paraId="4A26F957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6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aven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vanish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mo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inc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s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th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ven.</w:t>
      </w:r>
    </w:p>
    <w:p w14:paraId="54385D04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155373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vanis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נִמְלָחוּ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y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Jer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38:12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Rag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cay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loth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בְּלוֹאֵי</w:t>
      </w:r>
      <w:r>
        <w:rPr>
          <w:rFonts w:ascii="Calibri" w:eastAsia="Times New Roman" w:hAnsi="Calibri" w:cs="Calibri"/>
          <w:color w:val="000000"/>
          <w:sz w:val="22"/>
          <w:rtl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הַסְּחָבוֹת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cay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arment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נִמְלָחוּ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irred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imila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lo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מַלָּחֵי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a,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i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t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a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uid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ip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Ex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30:35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Stir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מְמֻלָּח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ur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ly.”</w:t>
      </w:r>
    </w:p>
    <w:p w14:paraId="0D3363B7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785223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ar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ule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arth.</w:t>
      </w:r>
    </w:p>
    <w:p w14:paraId="197DB34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6537FD7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habitan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eople.</w:t>
      </w:r>
    </w:p>
    <w:p w14:paraId="4C5C14CD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396D112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lvatio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eopl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ever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fers]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ctuall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to]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v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arth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ai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y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ok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v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arth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ro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urd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e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y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ighteousn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lv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ever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nc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ighteousn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urdi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rong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.</w:t>
      </w:r>
    </w:p>
    <w:p w14:paraId="4BDF55C9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1EAED57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8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oth...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peci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rms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9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ke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k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phet’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ayer.</w:t>
      </w:r>
    </w:p>
    <w:p w14:paraId="3C9FFCF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0B8922E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ahab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[lit.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ride.]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Egypt,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about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whom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written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(supra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30:7):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“They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haughty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rtl/>
          <w:lang w:bidi="he-IL"/>
        </w:rPr>
        <w:t>רַהַב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idlers.”</w:t>
      </w:r>
    </w:p>
    <w:p w14:paraId="23CCD19E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lastRenderedPageBreak/>
        <w:t xml:space="preserve"> </w:t>
      </w:r>
    </w:p>
    <w:p w14:paraId="03926B40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le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מְחוֹלֶלֶת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laying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lat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חָלָל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.</w:t>
      </w:r>
    </w:p>
    <w:p w14:paraId="2329295A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D2436E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ea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onster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Pharaoh.</w:t>
      </w:r>
    </w:p>
    <w:p w14:paraId="715A9075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A64CB3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1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deeme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tu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ayer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nnect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Awake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ken.”</w:t>
      </w:r>
    </w:p>
    <w:p w14:paraId="47D500C7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18BBF8A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2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aughte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ighteou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u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rit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ea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e?</w:t>
      </w:r>
    </w:p>
    <w:p w14:paraId="793FE486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32EEF41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3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go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ak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l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.</w:t>
      </w:r>
    </w:p>
    <w:p w14:paraId="5A9D4CC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F976906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ppresso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ule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th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atio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r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Parshandatha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K’l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az]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ubjugat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.</w:t>
      </w:r>
    </w:p>
    <w:p w14:paraId="4EA4F940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9FADF92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e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re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e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self.</w:t>
      </w:r>
    </w:p>
    <w:p w14:paraId="185FBD4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BED3372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w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er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rath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ppresso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morr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proofErr w:type="gramStart"/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es</w:t>
      </w:r>
      <w:proofErr w:type="gramEnd"/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re.</w:t>
      </w:r>
    </w:p>
    <w:p w14:paraId="45DB7069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E743760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4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a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us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oure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stene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pen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מִהַר</w:t>
      </w:r>
      <w:r>
        <w:rPr>
          <w:rFonts w:ascii="Calibri" w:eastAsia="Times New Roman" w:hAnsi="Calibri" w:cs="Calibri"/>
          <w:color w:val="000000"/>
          <w:sz w:val="22"/>
          <w:rtl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ֶה</w:t>
      </w:r>
      <w:r>
        <w:rPr>
          <w:rFonts w:ascii="Calibri" w:eastAsia="Times New Roman" w:hAnsi="Calibri" w:cs="Calibri"/>
          <w:color w:val="000000"/>
          <w:sz w:val="22"/>
          <w:rtl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לְהִפָּתֵחַ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v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ool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rd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u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pen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lk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rd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o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owel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rd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structio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st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p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p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quir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u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od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rea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acking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v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e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ֶה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e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oured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ncern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oab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phe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Jer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48:11)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s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reg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ou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vesse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vessel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v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12)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oure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ִים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p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וְצֵעֻהוּ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mpt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vessels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llustr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eakn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nsequently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e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ea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.]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מִהַר</w:t>
      </w:r>
      <w:r>
        <w:rPr>
          <w:rFonts w:ascii="Calibri" w:eastAsia="Times New Roman" w:hAnsi="Calibri" w:cs="Calibri"/>
          <w:color w:val="000000"/>
          <w:sz w:val="22"/>
          <w:rtl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ֶה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ne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ppress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ird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in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ird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rength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st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pen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p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co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eak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ֶה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irded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infr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63:1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Gird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ֶה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reatn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rength.”</w:t>
      </w:r>
    </w:p>
    <w:p w14:paraId="1B7D1F71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A2BE30E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.e.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live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e]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struction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ir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terpret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idras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ggada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esikt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abbath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34:5).</w:t>
      </w:r>
    </w:p>
    <w:p w14:paraId="70B261FB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665C87B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5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rinkle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e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רֽגַע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imila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Job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7:5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k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rinkl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רָגַע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nci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.F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fronc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ode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ench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rinkl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ather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ucker].</w:t>
      </w:r>
    </w:p>
    <w:p w14:paraId="09C8D88D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9283FBC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lan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aven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eser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eopl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a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v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onathan].</w:t>
      </w:r>
    </w:p>
    <w:p w14:paraId="1821F71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A105D6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u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ar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foun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congreg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u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ar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onathan].</w:t>
      </w:r>
    </w:p>
    <w:p w14:paraId="10DC3FE4" w14:textId="77777777" w:rsidR="00EE731B" w:rsidRPr="009773CD" w:rsidRDefault="00EE731B" w:rsidP="00EE731B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C6CE138" w14:textId="77777777" w:rsidR="00EE731B" w:rsidRDefault="00EE731B" w:rsidP="009773CD">
      <w:pPr>
        <w:spacing w:after="0" w:line="240" w:lineRule="auto"/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</w:p>
    <w:p w14:paraId="5E566C30" w14:textId="77777777" w:rsidR="00EE731B" w:rsidRDefault="00EE731B" w:rsidP="009773CD">
      <w:pPr>
        <w:spacing w:after="0" w:line="240" w:lineRule="auto"/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</w:p>
    <w:p w14:paraId="7AC98182" w14:textId="77777777" w:rsidR="0033563E" w:rsidRDefault="0033563E">
      <w:pP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br w:type="page"/>
      </w:r>
    </w:p>
    <w:p w14:paraId="6FA771C9" w14:textId="18DD3F13" w:rsidR="009773CD" w:rsidRPr="009773CD" w:rsidRDefault="009773CD" w:rsidP="009773CD">
      <w:pPr>
        <w:spacing w:after="0" w:line="240" w:lineRule="auto"/>
        <w:rPr>
          <w:rFonts w:ascii="Cambria" w:eastAsia="Times New Roman" w:hAnsi="Cambria" w:cs="Calibri"/>
          <w:color w:val="000000"/>
          <w:sz w:val="22"/>
          <w:lang w:bidi="he-IL"/>
        </w:rPr>
      </w:pP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lastRenderedPageBreak/>
        <w:t>Special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Ashlamatah</w:t>
      </w:r>
      <w:r w:rsidR="00F22AD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:</w:t>
      </w:r>
      <w:r w:rsidR="00C61728">
        <w:rPr>
          <w:rStyle w:val="FootnoteReference"/>
          <w:rFonts w:eastAsia="Times New Roman"/>
          <w:b/>
          <w:bCs/>
          <w:color w:val="000000"/>
          <w:szCs w:val="28"/>
          <w:lang w:val="en-AU" w:bidi="he-IL"/>
          <w:specVanish w:val="0"/>
        </w:rPr>
        <w:footnoteReference w:id="23"/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</w:rPr>
        <w:t>‎‎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Hosea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14:2-10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&amp;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Micah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7:18-20</w:t>
      </w:r>
    </w:p>
    <w:p w14:paraId="05C52E2D" w14:textId="79CB2E7B" w:rsidR="009773CD" w:rsidRPr="009773CD" w:rsidRDefault="00D46126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tbl>
      <w:tblPr>
        <w:tblW w:w="10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5148"/>
      </w:tblGrid>
      <w:tr w:rsidR="009773CD" w:rsidRPr="006100A5" w14:paraId="60952FE0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891517" w14:textId="4BD5F3AB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tur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rael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umbl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iquity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AFBA8" w14:textId="58A1DEDE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turn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ll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ca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.</w:t>
            </w:r>
          </w:p>
        </w:tc>
      </w:tr>
      <w:tr w:rsidR="009773CD" w:rsidRPr="006100A5" w14:paraId="1E2170BD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A8807" w14:textId="1C7D8C85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a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d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selv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tur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y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gi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iquit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eac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the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o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way</w:t>
            </w:r>
            <w:r w:rsidR="00DB7AC1" w:rsidRPr="009773CD">
              <w:rPr>
                <w:rFonts w:ascii="Calibri" w:eastAsia="Times New Roman" w:hAnsi="Calibri" w:cs="Calibri"/>
                <w:sz w:val="22"/>
                <w:lang w:bidi="he-IL"/>
              </w:rPr>
              <w:t>] 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nd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for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ull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fer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ps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2164B5" w14:textId="38C5181B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ring'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d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fession'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tur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shi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"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gi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iquities: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ccept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od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d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p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ccept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v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llock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tar!”</w:t>
            </w:r>
          </w:p>
        </w:tc>
      </w:tr>
      <w:tr w:rsidR="009773CD" w:rsidRPr="006100A5" w14:paraId="10896EAB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EEB53E" w14:textId="467F5326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syri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i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orse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nge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nd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rpha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an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rcy."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ABAFEF" w14:textId="4413DB79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king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syri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s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us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orsemen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"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"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k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nds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rc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ow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efathe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rpha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gypt.</w:t>
            </w:r>
          </w:p>
        </w:tc>
      </w:tr>
      <w:tr w:rsidR="009773CD" w:rsidRPr="006100A5" w14:paraId="07618E6D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675FEE" w14:textId="13825D6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med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acksliding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reely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urn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wa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m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D7DDB7" w14:textId="3F575F49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ccep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pentanc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g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in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mpass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reel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pent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g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urn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wa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.</w:t>
            </w:r>
          </w:p>
        </w:tc>
      </w:tr>
      <w:tr w:rsidR="009773CD" w:rsidRPr="006100A5" w14:paraId="040F55C6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A19003" w14:textId="0BA9A4D1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rael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loss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s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r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o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banon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1EA793" w14:textId="64CC1519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w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lo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ly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we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tifi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e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eban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u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ranches.</w:t>
            </w:r>
          </w:p>
        </w:tc>
      </w:tr>
      <w:tr w:rsidR="009773CD" w:rsidRPr="006100A5" w14:paraId="316DA567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5A3637" w14:textId="62304B06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ranch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th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aut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l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ree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agra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banon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DEB90B" w14:textId="4F5D2CD8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aughte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ultiply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gh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gh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ol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andelabru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agran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agran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cense.</w:t>
            </w:r>
          </w:p>
        </w:tc>
      </w:tr>
      <w:tr w:rsidR="009773CD" w:rsidRPr="006100A5" w14:paraId="6F926A02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F220E" w14:textId="1DF97132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wel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d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turn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vi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like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r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loss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in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agra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n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banon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A516D" w14:textId="04F4C8B7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ather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xile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we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had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oint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ne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a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DB7AC1"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surrecte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odne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crea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and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nt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odne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eas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oria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las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umpe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v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tur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our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nctuary.</w:t>
            </w:r>
          </w:p>
        </w:tc>
      </w:tr>
      <w:tr w:rsidR="009773CD" w:rsidRPr="006100A5" w14:paraId="14B07D49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9BD65" w14:textId="796FF4C7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phraim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e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mages?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sw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DB7AC1" w:rsidRPr="009773CD">
              <w:rPr>
                <w:rFonts w:ascii="Calibri" w:eastAsia="Times New Roman" w:hAnsi="Calibri" w:cs="Calibri"/>
                <w:sz w:val="22"/>
                <w:lang w:bidi="he-IL"/>
              </w:rPr>
              <w:t>him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o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p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m: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af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ypr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re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ui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und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E3BC03" w14:textId="03D128C0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o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y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"Wh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oul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shi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dol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DB7AC1"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y</w:t>
            </w:r>
            <w:r w:rsidR="00DB7AC1">
              <w:rPr>
                <w:rFonts w:ascii="Calibri" w:eastAsia="Times New Roman" w:hAnsi="Calibri" w:cs="Calibri"/>
                <w:sz w:val="22"/>
                <w:lang w:val="en-AU" w:bidi="he-IL"/>
              </w:rPr>
              <w:t>m</w:t>
            </w:r>
            <w:r w:rsidR="00DB7AC1"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re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?"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ray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DB7AC1"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 ‘Israe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pass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autifu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ypre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e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ca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givene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ywardne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u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.</w:t>
            </w:r>
          </w:p>
        </w:tc>
      </w:tr>
      <w:tr w:rsidR="009773CD" w:rsidRPr="006100A5" w14:paraId="28448D6E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C303DA" w14:textId="3644F5A1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s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nderst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s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scern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n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y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traight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ighteo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lk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m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bellio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tumb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m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7B416" w14:textId="6B1A3F0D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se"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sid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ings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rude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y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ight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ighteous/genero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lk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verlast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f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roug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ck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eliver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ehinnam"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cau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lk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.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</w:tr>
      <w:tr w:rsidR="009773CD" w:rsidRPr="006100A5" w14:paraId="60105E7E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F27BD7" w14:textId="1F27882D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85E0DD" w14:textId="74B2FFF2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</w:tr>
      <w:tr w:rsidR="009773CD" w:rsidRPr="006100A5" w14:paraId="360E959C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5EA4D" w14:textId="2019C510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giv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iquit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ass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v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ransgressi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mnan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ritage?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o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inta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g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sir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ving-kindness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A86B4" w14:textId="6219F253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sid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giv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iquiti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ass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v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ansgressi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mna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heritanc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o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xte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g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ca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ligh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o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od.</w:t>
            </w:r>
          </w:p>
        </w:tc>
      </w:tr>
      <w:tr w:rsidR="009773CD" w:rsidRPr="006100A5" w14:paraId="022210E9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E62ED" w14:textId="4A2D7BE5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1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tur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an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mpassion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iquitie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as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pth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ins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61576" w14:textId="39D3A934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ga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rc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ea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ansgressi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DB7AC1"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v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as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pth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a.</w:t>
            </w:r>
          </w:p>
        </w:tc>
      </w:tr>
      <w:tr w:rsidR="009773CD" w:rsidRPr="006100A5" w14:paraId="29F0D819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EF613B" w14:textId="3B6A3BAD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ru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Jacob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ving-kind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braham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ic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w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efather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ay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re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2032E" w14:textId="03D5B472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ho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(Your)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aithful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Jacob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on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w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thel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kind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braha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e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ft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m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w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twe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ieces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memb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ind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saac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ou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up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lta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.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rfo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ki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ee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w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ather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ay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ld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</w:tr>
    </w:tbl>
    <w:p w14:paraId="55A9C293" w14:textId="77777777" w:rsidR="009773CD" w:rsidRPr="00F22ADD" w:rsidRDefault="009773CD" w:rsidP="00F22ADD">
      <w:pPr>
        <w:pBdr>
          <w:bottom w:val="double" w:sz="4" w:space="1" w:color="auto"/>
        </w:pBdr>
        <w:spacing w:after="0" w:line="240" w:lineRule="auto"/>
        <w:jc w:val="both"/>
        <w:rPr>
          <w:rFonts w:ascii="Cambria" w:eastAsia="Times New Roman" w:hAnsi="Cambria" w:cs="Calibri"/>
          <w:b/>
          <w:bCs/>
          <w:color w:val="000000"/>
          <w:sz w:val="16"/>
          <w:szCs w:val="16"/>
          <w:lang w:bidi="he-IL"/>
        </w:rPr>
      </w:pPr>
    </w:p>
    <w:p w14:paraId="79C7BE64" w14:textId="77777777" w:rsidR="009773CD" w:rsidRPr="0033563E" w:rsidRDefault="009773CD" w:rsidP="009773CD">
      <w:pPr>
        <w:spacing w:after="0" w:line="240" w:lineRule="auto"/>
        <w:jc w:val="both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</w:p>
    <w:p w14:paraId="555AFC5B" w14:textId="32F8FBCD" w:rsidR="009773CD" w:rsidRPr="009773CD" w:rsidRDefault="009773CD" w:rsidP="009773CD">
      <w:pPr>
        <w:spacing w:after="0" w:line="240" w:lineRule="auto"/>
        <w:jc w:val="both"/>
        <w:rPr>
          <w:rFonts w:ascii="Cambria" w:eastAsia="Times New Roman" w:hAnsi="Cambria" w:cs="Calibri"/>
          <w:color w:val="000000"/>
          <w:sz w:val="22"/>
          <w:lang w:bidi="he-IL"/>
        </w:rPr>
      </w:pP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Rashi’s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Commentary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for: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Hos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14:2-10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+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Mic.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7:18-20</w:t>
      </w:r>
      <w:r w:rsidRPr="009773CD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</w:p>
    <w:p w14:paraId="1E90175C" w14:textId="129ED352" w:rsidR="009773CD" w:rsidRPr="009773CD" w:rsidRDefault="00D46126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p w14:paraId="18DCF845" w14:textId="2B32216C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turn,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rae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udah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e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pp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mari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pp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pic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uxtaposed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k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gain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vi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belled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k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n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enera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mand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stro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enera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er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liberate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m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Ta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selv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ay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sic);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therwis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uch-and-su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vi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lie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uch-and-su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efectu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lies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B7AC1" w:rsidRPr="009773CD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Samari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ccount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uilty,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Retur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rael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u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ifre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c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mencing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Num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25:1)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rae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bod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ittim.”</w:t>
      </w:r>
    </w:p>
    <w:p w14:paraId="702D2C5B" w14:textId="2E9CC5B4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00B8F3B" w14:textId="274C6EFB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augh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a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abb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ir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tur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rael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il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יהוה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ttribut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rcy;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therwis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אֶלֹהֶיךָ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ttribut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ustic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f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fen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com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secution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esikt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’Rav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Kahana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164a]</w:t>
      </w:r>
    </w:p>
    <w:p w14:paraId="26827AC4" w14:textId="52B2E2F5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6AC6ABF" w14:textId="5B32EBD9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v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umble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iquit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bstacl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iquity.</w:t>
      </w:r>
    </w:p>
    <w:p w14:paraId="4F880E68" w14:textId="3D996676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19D90B6" w14:textId="40238AF8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giv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iquit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עָוֹן</w:t>
      </w:r>
      <w:r>
        <w:rPr>
          <w:rFonts w:ascii="Calibri" w:eastAsia="Times New Roman" w:hAnsi="Calibri" w:cs="Calibri"/>
          <w:color w:val="000000"/>
          <w:sz w:val="22"/>
          <w:rtl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כָּל-תִּשָׂא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gi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iquities.</w:t>
      </w:r>
    </w:p>
    <w:p w14:paraId="04C5634C" w14:textId="74FF115E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37F1189" w14:textId="4F76BEE0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ach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[u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]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[way]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וְקַח-טוֹב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ea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y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e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ed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nd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a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udg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ccordingly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av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Psalm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17:2)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Le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nte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f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y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ho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ight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ccep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ccep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nf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Psalm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92:2)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nf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rd.”</w:t>
      </w:r>
    </w:p>
    <w:p w14:paraId="5CD06DB7" w14:textId="32DBB40C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30DE11E" w14:textId="2711AFCE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e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nde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[for]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ull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a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houl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hav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acrifice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efor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you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e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u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ende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m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t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lacation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ord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u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ips.</w:t>
      </w:r>
    </w:p>
    <w:p w14:paraId="06821B5C" w14:textId="414EB5F6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8605BA2" w14:textId="6A4D7A04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4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ssyria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v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f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W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ng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ek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ei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syri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gypt.”</w:t>
      </w:r>
    </w:p>
    <w:p w14:paraId="33A82D12" w14:textId="22A809BC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5D5CF7F" w14:textId="6A2E39A3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id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ors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gypt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rse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aia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30:16)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No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rs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lee..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wif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eed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ide.”</w:t>
      </w:r>
    </w:p>
    <w:p w14:paraId="068631AD" w14:textId="0AF2B82B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52C7AF5" w14:textId="1922FA19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y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y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nge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k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nd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ds.</w:t>
      </w:r>
    </w:p>
    <w:p w14:paraId="76760349" w14:textId="792C2FCB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868F225" w14:textId="33CDE070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lon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op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ran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rc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rphans.</w:t>
      </w:r>
    </w:p>
    <w:p w14:paraId="5D1E3B33" w14:textId="21BFD73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BD1F17C" w14:textId="0C13DC56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lastRenderedPageBreak/>
        <w:t>5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medy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i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ackslid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phet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B7AC1" w:rsidRPr="009773CD">
        <w:rPr>
          <w:rFonts w:ascii="Calibri" w:eastAsia="Times New Roman" w:hAnsi="Calibri" w:cs="Calibri"/>
          <w:color w:val="000000"/>
          <w:sz w:val="22"/>
          <w:lang w:bidi="he-IL"/>
        </w:rPr>
        <w:t>So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l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pir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fte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a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i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efor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e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emed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i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acksliding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m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t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charitabl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pirit.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lthoug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d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no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deserv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e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m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charitabl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inc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rat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ha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urne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wa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from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m.</w:t>
      </w:r>
    </w:p>
    <w:p w14:paraId="702A19B4" w14:textId="15A2654C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A2911BE" w14:textId="1608C972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6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r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r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oo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au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sper.</w:t>
      </w:r>
    </w:p>
    <w:p w14:paraId="349A6989" w14:textId="1FBF43BA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2CF7980" w14:textId="0A16711C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eban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oo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e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ebano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arge.</w:t>
      </w:r>
    </w:p>
    <w:p w14:paraId="0C74D6FB" w14:textId="3F01F41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968067D" w14:textId="2319BB1D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7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ranche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o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aughte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crease.</w:t>
      </w:r>
    </w:p>
    <w:p w14:paraId="26CDE92A" w14:textId="0EECC9DD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476BE8F" w14:textId="76705280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aut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aut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nora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empl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agra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agra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cense.</w:t>
      </w:r>
    </w:p>
    <w:p w14:paraId="1A7946AC" w14:textId="5219C929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998FC57" w14:textId="4058A760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eban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emple.</w:t>
      </w:r>
    </w:p>
    <w:p w14:paraId="3D1576DD" w14:textId="0E4606E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B7DCD48" w14:textId="4A529D55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8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os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wel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d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tu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o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read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wel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d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ebano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rae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empl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il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tu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.</w:t>
      </w:r>
    </w:p>
    <w:p w14:paraId="24392A8F" w14:textId="3D8C2FD9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0227CE7" w14:textId="76FD96C2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agranc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n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ebano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onath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nder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emembranc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last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rumpet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ve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l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n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oure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fo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ibation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n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emple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l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umpe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v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batio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evit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cit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ong.</w:t>
      </w:r>
    </w:p>
    <w:p w14:paraId="061E724D" w14:textId="44E90C7F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913B948" w14:textId="04A68C2F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9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phraim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y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W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e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ll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mages?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u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dolatry.</w:t>
      </w:r>
    </w:p>
    <w:p w14:paraId="64B7D9AB" w14:textId="71B5ACF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C265F24" w14:textId="26E462B6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swe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sw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ouble.</w:t>
      </w:r>
    </w:p>
    <w:p w14:paraId="671CE91A" w14:textId="2C1616B6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B27828E" w14:textId="6CC0DFB5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ok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po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ok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p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ffliction.</w:t>
      </w:r>
    </w:p>
    <w:p w14:paraId="15C861F2" w14:textId="16D57E4D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3624B05" w14:textId="48CB525D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m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eafy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ypres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re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w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eaf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5E61F0" w:rsidRPr="009773CD">
        <w:rPr>
          <w:rFonts w:ascii="Calibri" w:eastAsia="Times New Roman" w:hAnsi="Calibri" w:cs="Calibri"/>
          <w:color w:val="000000"/>
          <w:sz w:val="22"/>
          <w:lang w:bidi="he-IL"/>
        </w:rPr>
        <w:t>cypres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n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w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round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ld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ranches;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.e.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ccessibl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him.</w:t>
      </w:r>
    </w:p>
    <w:p w14:paraId="2CE4CAF2" w14:textId="5E3F7760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04A6E5E" w14:textId="3C94D22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ui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u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?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manat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.</w:t>
      </w:r>
    </w:p>
    <w:p w14:paraId="2278FECA" w14:textId="56F295B5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6D361C7" w14:textId="344FCD54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0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s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derst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mo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ond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r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tu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?</w:t>
      </w:r>
    </w:p>
    <w:p w14:paraId="465AD354" w14:textId="2949C19F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56A14A9" w14:textId="24C8F10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belliou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umbl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.e.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m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lk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m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onath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nde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ner.</w:t>
      </w:r>
    </w:p>
    <w:p w14:paraId="71A75462" w14:textId="090CD324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B5D2E43" w14:textId="6DD1FECF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0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iv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ruth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Jacob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-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onath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araphrase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i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u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acob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on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w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thel;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ving-kindn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braha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ft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w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‘betwe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arts.’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memb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ind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aac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tc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i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u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mis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aco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au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u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r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mis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acob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Gen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28:15)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sa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.”</w:t>
      </w:r>
    </w:p>
    <w:p w14:paraId="00C48128" w14:textId="42FA314F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D9B9395" w14:textId="31546EE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ving-kindnes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braha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ewar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fo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ing-kindnes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braham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[ou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]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hic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commande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hi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on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keep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a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rd: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erform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ighteousnes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justice.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refore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doe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no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ay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“An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ing-kindness,”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u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“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ing-kindness.”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rut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-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a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ak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com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ru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romis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Jacob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-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a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aymen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ewar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fo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braham’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ing-kindness.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hic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wor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-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>at</w:t>
      </w:r>
      <w:r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>binding</w:t>
      </w:r>
      <w:r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>Isaac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(Gen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22:16)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“I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wor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yself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ay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rd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a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ecaus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di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i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ing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etc.”</w:t>
      </w:r>
    </w:p>
    <w:p w14:paraId="5A62145F" w14:textId="23343310" w:rsidR="009773CD" w:rsidRPr="009773CD" w:rsidRDefault="009773CD" w:rsidP="009773CD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4C4DC8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lastRenderedPageBreak/>
        <w:t>Verbal Tallies</w:t>
      </w:r>
    </w:p>
    <w:p w14:paraId="7FB47792" w14:textId="63B5F79C" w:rsidR="009773CD" w:rsidRPr="00A1208D" w:rsidRDefault="009773CD" w:rsidP="009773CD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A1208D">
        <w:rPr>
          <w:rFonts w:asciiTheme="minorHAnsi" w:eastAsia="Times New Roman" w:hAnsiTheme="minorHAnsi" w:cstheme="minorHAnsi"/>
          <w:color w:val="000000"/>
          <w:sz w:val="22"/>
          <w:lang w:bidi="he-IL"/>
        </w:rPr>
        <w:t>By: H. Em. Rabbi Dr. Hillel ben David</w:t>
      </w:r>
    </w:p>
    <w:p w14:paraId="495C0DEE" w14:textId="5E027238" w:rsidR="009773CD" w:rsidRPr="00A1208D" w:rsidRDefault="009773CD" w:rsidP="009773CD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A1208D">
        <w:rPr>
          <w:rFonts w:asciiTheme="minorHAnsi" w:eastAsia="Times New Roman" w:hAnsiTheme="minorHAnsi" w:cstheme="minorHAnsi"/>
          <w:color w:val="000000"/>
          <w:sz w:val="22"/>
          <w:lang w:bidi="he-IL"/>
        </w:rPr>
        <w:t>&amp; HH Giberet Dr. Elisheba bat Sarah</w:t>
      </w:r>
    </w:p>
    <w:p w14:paraId="71B97E6F" w14:textId="57110C8E" w:rsidR="009773CD" w:rsidRPr="009773CD" w:rsidRDefault="00D46126" w:rsidP="00C263BC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p w14:paraId="7434623B" w14:textId="6E754CF9" w:rsidR="009773CD" w:rsidRPr="009773CD" w:rsidRDefault="009773CD" w:rsidP="009773CD">
      <w:pPr>
        <w:spacing w:after="0" w:line="240" w:lineRule="auto"/>
        <w:jc w:val="center"/>
        <w:rPr>
          <w:rFonts w:ascii="Cambria" w:eastAsia="Calibri" w:hAnsi="Cambria" w:cs="Arial"/>
          <w:b/>
          <w:sz w:val="24"/>
          <w:lang w:val="en-AU"/>
        </w:rPr>
      </w:pPr>
      <w:r w:rsidRPr="009773CD">
        <w:rPr>
          <w:rFonts w:ascii="Cambria" w:eastAsia="Calibri" w:hAnsi="Cambria" w:cs="Arial"/>
          <w:b/>
          <w:sz w:val="24"/>
          <w:lang w:val="en-AU"/>
        </w:rPr>
        <w:t>Beresheet</w:t>
      </w:r>
      <w:r>
        <w:rPr>
          <w:rFonts w:ascii="Cambria" w:eastAsia="Calibri" w:hAnsi="Cambria" w:cs="Arial"/>
          <w:b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sz w:val="24"/>
          <w:lang w:val="en-AU"/>
        </w:rPr>
        <w:t>(Genesis)</w:t>
      </w:r>
      <w:r>
        <w:rPr>
          <w:rFonts w:ascii="Cambria" w:eastAsia="Calibri" w:hAnsi="Cambria" w:cs="Arial"/>
          <w:b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sz w:val="24"/>
          <w:lang w:val="en-AU"/>
        </w:rPr>
        <w:t>2:4</w:t>
      </w:r>
      <w:r>
        <w:rPr>
          <w:rFonts w:ascii="Cambria" w:eastAsia="Calibri" w:hAnsi="Cambria" w:cs="Arial"/>
          <w:b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sz w:val="24"/>
          <w:lang w:val="en-AU"/>
        </w:rPr>
        <w:t>–</w:t>
      </w:r>
      <w:r>
        <w:rPr>
          <w:rFonts w:ascii="Cambria" w:eastAsia="Calibri" w:hAnsi="Cambria" w:cs="Arial"/>
          <w:b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sz w:val="24"/>
          <w:lang w:val="en-AU"/>
        </w:rPr>
        <w:t>3:21</w:t>
      </w:r>
    </w:p>
    <w:p w14:paraId="34C76B00" w14:textId="15BFF610" w:rsidR="009773CD" w:rsidRDefault="009773CD" w:rsidP="009773CD">
      <w:pPr>
        <w:spacing w:after="0" w:line="240" w:lineRule="auto"/>
        <w:jc w:val="center"/>
        <w:rPr>
          <w:rFonts w:ascii="Cambria" w:eastAsia="Calibri" w:hAnsi="Cambria" w:cs="Arial"/>
          <w:b/>
          <w:bCs/>
          <w:sz w:val="24"/>
          <w:lang w:val="en-AU"/>
        </w:rPr>
      </w:pPr>
      <w:r w:rsidRPr="009773CD">
        <w:rPr>
          <w:rFonts w:ascii="Cambria" w:eastAsia="Calibri" w:hAnsi="Cambria" w:cs="Arial"/>
          <w:b/>
          <w:bCs/>
          <w:sz w:val="24"/>
          <w:lang w:val="en-AU"/>
        </w:rPr>
        <w:t>Tehillim</w:t>
      </w:r>
      <w:r>
        <w:rPr>
          <w:rFonts w:ascii="Cambria" w:eastAsia="Calibri" w:hAnsi="Cambria" w:cs="Arial"/>
          <w:b/>
          <w:bCs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(Psalms)</w:t>
      </w:r>
      <w:r>
        <w:rPr>
          <w:rFonts w:ascii="Cambria" w:eastAsia="Calibri" w:hAnsi="Cambria" w:cs="Arial"/>
          <w:b/>
          <w:bCs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2</w:t>
      </w:r>
    </w:p>
    <w:p w14:paraId="004F7B30" w14:textId="6C7F50FC" w:rsidR="00193446" w:rsidRPr="00193446" w:rsidRDefault="00193446" w:rsidP="009773CD">
      <w:pPr>
        <w:spacing w:after="0" w:line="240" w:lineRule="auto"/>
        <w:jc w:val="center"/>
        <w:rPr>
          <w:rFonts w:ascii="Cambria" w:eastAsia="Calibri" w:hAnsi="Cambria" w:cs="Arial"/>
          <w:b/>
          <w:bCs/>
          <w:sz w:val="24"/>
          <w:szCs w:val="24"/>
          <w:lang w:val="en-AU"/>
        </w:rPr>
      </w:pPr>
      <w:r w:rsidRPr="00193446">
        <w:rPr>
          <w:rFonts w:asciiTheme="majorBidi" w:eastAsia="Times New Roman" w:hAnsiTheme="majorBidi" w:cstheme="majorBidi"/>
          <w:b/>
          <w:bCs/>
          <w:sz w:val="24"/>
          <w:szCs w:val="24"/>
          <w:lang w:val="en-AU"/>
        </w:rPr>
        <w:t>Isaiah 51:6-16</w:t>
      </w:r>
    </w:p>
    <w:p w14:paraId="56580502" w14:textId="270803F7" w:rsidR="009773CD" w:rsidRPr="006100A5" w:rsidRDefault="009773CD" w:rsidP="009773CD">
      <w:pPr>
        <w:spacing w:after="0" w:line="240" w:lineRule="auto"/>
        <w:jc w:val="center"/>
        <w:rPr>
          <w:rFonts w:ascii="Cambria" w:eastAsia="Calibri" w:hAnsi="Cambria" w:cs="Arial"/>
          <w:sz w:val="24"/>
          <w:lang w:val="en-AU"/>
        </w:rPr>
      </w:pPr>
      <w:r w:rsidRPr="009773CD">
        <w:rPr>
          <w:rFonts w:ascii="Cambria" w:eastAsia="Calibri" w:hAnsi="Cambria" w:cs="Arial"/>
          <w:b/>
          <w:bCs/>
          <w:sz w:val="24"/>
          <w:lang w:val="en-AU"/>
        </w:rPr>
        <w:t>M</w:t>
      </w:r>
      <w:r>
        <w:rPr>
          <w:rFonts w:ascii="Cambria" w:eastAsia="Calibri" w:hAnsi="Cambria" w:cs="Arial"/>
          <w:b/>
          <w:bCs/>
          <w:sz w:val="24"/>
          <w:lang w:val="en-AU"/>
        </w:rPr>
        <w:t>ar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k</w:t>
      </w:r>
      <w:r>
        <w:rPr>
          <w:rFonts w:ascii="Cambria" w:eastAsia="Calibri" w:hAnsi="Cambria" w:cs="Arial"/>
          <w:b/>
          <w:bCs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1:3-8,</w:t>
      </w:r>
      <w:r>
        <w:rPr>
          <w:rFonts w:ascii="Cambria" w:eastAsia="Calibri" w:hAnsi="Cambria" w:cs="Arial"/>
          <w:b/>
          <w:bCs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L</w:t>
      </w:r>
      <w:r>
        <w:rPr>
          <w:rFonts w:ascii="Cambria" w:eastAsia="Calibri" w:hAnsi="Cambria" w:cs="Arial"/>
          <w:b/>
          <w:bCs/>
          <w:sz w:val="24"/>
          <w:lang w:val="en-AU"/>
        </w:rPr>
        <w:t>u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k</w:t>
      </w:r>
      <w:r>
        <w:rPr>
          <w:rFonts w:ascii="Cambria" w:eastAsia="Calibri" w:hAnsi="Cambria" w:cs="Arial"/>
          <w:b/>
          <w:bCs/>
          <w:sz w:val="24"/>
          <w:lang w:val="en-AU"/>
        </w:rPr>
        <w:t xml:space="preserve">e 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3:1-8</w:t>
      </w:r>
    </w:p>
    <w:p w14:paraId="09C5116B" w14:textId="4BC2220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b/>
          <w:bCs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verbal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allies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between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orah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and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Psalm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are:</w:t>
      </w:r>
    </w:p>
    <w:p w14:paraId="6839FABA" w14:textId="0F41917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Heave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שמים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8064.</w:t>
      </w:r>
    </w:p>
    <w:p w14:paraId="1354AF01" w14:textId="59BF2B7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Eart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ארץ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776.</w:t>
      </w:r>
    </w:p>
    <w:p w14:paraId="32CA6F63" w14:textId="5B75B64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Da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יום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3117.</w:t>
      </w:r>
    </w:p>
    <w:p w14:paraId="1B200162" w14:textId="46F49BC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LOR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יהוה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3068.</w:t>
      </w:r>
    </w:p>
    <w:p w14:paraId="35E1CCF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3280FAB2" w14:textId="428D307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b/>
          <w:bCs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verbal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allies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between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orah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and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Ashlamata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are:</w:t>
      </w:r>
    </w:p>
    <w:p w14:paraId="191E45C6" w14:textId="5B90E67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bookmarkStart w:id="1" w:name="_Hlk107690"/>
      <w:r w:rsidRPr="009773CD">
        <w:rPr>
          <w:rFonts w:ascii="Calibri" w:eastAsia="Calibri" w:hAnsi="Calibri" w:cs="Calibri"/>
          <w:sz w:val="22"/>
          <w:lang w:val="en-AU"/>
        </w:rPr>
        <w:t>Heave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שמים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8064.</w:t>
      </w:r>
    </w:p>
    <w:bookmarkEnd w:id="1"/>
    <w:p w14:paraId="39677EDE" w14:textId="612B5AD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Eart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ארץ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776.</w:t>
      </w:r>
    </w:p>
    <w:p w14:paraId="527ADE7E" w14:textId="4D2F0F8B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Crea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ברא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1254.</w:t>
      </w:r>
    </w:p>
    <w:p w14:paraId="4EB66B6D" w14:textId="5021F41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LOR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יהוה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3068.</w:t>
      </w:r>
    </w:p>
    <w:p w14:paraId="474424C4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1C4349D3" w14:textId="4B4617B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b/>
          <w:sz w:val="22"/>
          <w:lang w:val="en-AU"/>
        </w:rPr>
        <w:t>Beresheet</w:t>
      </w:r>
      <w:r>
        <w:rPr>
          <w:rFonts w:ascii="Calibri" w:eastAsia="Calibri" w:hAnsi="Calibri" w:cs="Calibri"/>
          <w:b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sz w:val="22"/>
          <w:lang w:val="en-AU"/>
        </w:rPr>
        <w:t>(Genesis)</w:t>
      </w:r>
      <w:r>
        <w:rPr>
          <w:rFonts w:ascii="Calibri" w:eastAsia="Calibri" w:hAnsi="Calibri" w:cs="Calibri"/>
          <w:b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sz w:val="22"/>
          <w:lang w:val="en-AU"/>
        </w:rPr>
        <w:t>2:4</w:t>
      </w:r>
      <w:r>
        <w:rPr>
          <w:rFonts w:ascii="Calibri" w:eastAsia="Calibri" w:hAnsi="Calibri" w:cs="Calibri"/>
          <w:b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ra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heavens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8064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earth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776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created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1254&gt;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(8736)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day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3117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LORD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3068&gt;</w:t>
      </w:r>
      <w:r>
        <w:rPr>
          <w:rFonts w:ascii="Calibri" w:eastAsia="Calibri" w:hAnsi="Calibri" w:cs="Calibri"/>
          <w:b/>
          <w:bCs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earth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776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heavens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8064&gt;</w:t>
      </w:r>
      <w:r w:rsidRPr="009773CD">
        <w:rPr>
          <w:rFonts w:ascii="Calibri" w:eastAsia="Calibri" w:hAnsi="Calibri" w:cs="Calibri"/>
          <w:sz w:val="22"/>
        </w:rPr>
        <w:t>,</w:t>
      </w:r>
    </w:p>
    <w:p w14:paraId="5C73D63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62EE6036" w14:textId="5A27F613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Tehillim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(Psalms)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</w:rPr>
        <w:t>2:2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earth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776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selv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ul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nse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geth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gain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LORD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3068&gt;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gain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ointe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</w:rPr>
        <w:t>saying</w:t>
      </w:r>
      <w:r w:rsidRPr="009773CD">
        <w:rPr>
          <w:rFonts w:ascii="Calibri" w:eastAsia="Calibri" w:hAnsi="Calibri" w:cs="Calibri"/>
          <w:sz w:val="22"/>
        </w:rPr>
        <w:t>,</w:t>
      </w:r>
    </w:p>
    <w:p w14:paraId="6DEDDC18" w14:textId="205EDB8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Tehillim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(Psalms)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</w:rPr>
        <w:t>2:4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tte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heavens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8064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ugh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rision.</w:t>
      </w:r>
    </w:p>
    <w:p w14:paraId="592174CF" w14:textId="02498CC1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Tehillim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(Psalms)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</w:rPr>
        <w:t>2:7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cl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cree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LORD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3068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</w:rPr>
        <w:t>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day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3117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ot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e.</w:t>
      </w:r>
    </w:p>
    <w:p w14:paraId="738B1F3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0C3B17EA" w14:textId="77777777" w:rsidR="00365C03" w:rsidRPr="009773CD" w:rsidRDefault="00365C03" w:rsidP="00365C03">
      <w:pPr>
        <w:spacing w:after="0" w:line="240" w:lineRule="auto"/>
        <w:jc w:val="center"/>
        <w:rPr>
          <w:rFonts w:ascii="Cambria" w:eastAsia="Calibri" w:hAnsi="Cambria" w:cs="Calibri"/>
          <w:b/>
          <w:bCs/>
          <w:sz w:val="28"/>
          <w:szCs w:val="28"/>
          <w:lang w:bidi="he-IL"/>
        </w:rPr>
      </w:pPr>
      <w:r w:rsidRPr="009773CD">
        <w:rPr>
          <w:rFonts w:ascii="Cambria" w:eastAsia="Calibri" w:hAnsi="Cambria" w:cs="Calibri"/>
          <w:b/>
          <w:bCs/>
          <w:sz w:val="28"/>
          <w:szCs w:val="28"/>
          <w:lang w:bidi="he-IL"/>
        </w:rPr>
        <w:t>Hebrew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"/>
        <w:gridCol w:w="2159"/>
        <w:gridCol w:w="1374"/>
        <w:gridCol w:w="818"/>
        <w:gridCol w:w="1146"/>
      </w:tblGrid>
      <w:tr w:rsidR="00365C03" w:rsidRPr="009F1183" w14:paraId="00DE5F04" w14:textId="77777777" w:rsidTr="00323A05">
        <w:trPr>
          <w:trHeight w:val="20"/>
          <w:tblHeader/>
          <w:jc w:val="center"/>
        </w:trPr>
        <w:tc>
          <w:tcPr>
            <w:tcW w:w="0" w:type="auto"/>
            <w:shd w:val="clear" w:color="auto" w:fill="FBE4D5"/>
            <w:noWrap/>
            <w:vAlign w:val="center"/>
            <w:hideMark/>
          </w:tcPr>
          <w:p w14:paraId="52112DA5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bidi="he-IL"/>
              </w:rPr>
              <w:t>Hebrew</w:t>
            </w:r>
          </w:p>
        </w:tc>
        <w:tc>
          <w:tcPr>
            <w:tcW w:w="0" w:type="auto"/>
            <w:shd w:val="clear" w:color="auto" w:fill="FBE4D5"/>
            <w:noWrap/>
            <w:vAlign w:val="center"/>
            <w:hideMark/>
          </w:tcPr>
          <w:p w14:paraId="7810F146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English</w:t>
            </w:r>
          </w:p>
        </w:tc>
        <w:tc>
          <w:tcPr>
            <w:tcW w:w="0" w:type="auto"/>
            <w:shd w:val="clear" w:color="auto" w:fill="FBE4D5"/>
            <w:noWrap/>
            <w:vAlign w:val="center"/>
            <w:hideMark/>
          </w:tcPr>
          <w:p w14:paraId="3D04FE92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Torah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Reading</w:t>
            </w:r>
          </w:p>
          <w:p w14:paraId="03A6EF80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2:4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–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3:21</w:t>
            </w:r>
          </w:p>
        </w:tc>
        <w:tc>
          <w:tcPr>
            <w:tcW w:w="0" w:type="auto"/>
            <w:shd w:val="clear" w:color="auto" w:fill="FBE4D5"/>
            <w:noWrap/>
            <w:vAlign w:val="center"/>
            <w:hideMark/>
          </w:tcPr>
          <w:p w14:paraId="363EA76A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Psalms</w:t>
            </w:r>
          </w:p>
          <w:p w14:paraId="1CA963E7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2:1-12</w:t>
            </w:r>
          </w:p>
        </w:tc>
        <w:tc>
          <w:tcPr>
            <w:tcW w:w="0" w:type="auto"/>
            <w:shd w:val="clear" w:color="auto" w:fill="FBE4D5"/>
            <w:noWrap/>
            <w:vAlign w:val="center"/>
            <w:hideMark/>
          </w:tcPr>
          <w:p w14:paraId="296A58F4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Ashlamatah</w:t>
            </w:r>
          </w:p>
          <w:p w14:paraId="6FE35FC8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Is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51:6-16</w:t>
            </w:r>
          </w:p>
        </w:tc>
      </w:tr>
      <w:tr w:rsidR="00365C03" w:rsidRPr="009F1183" w14:paraId="22016A1F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6DEFCA8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339B87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865C82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3BC58B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BA4F2C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  <w:lang w:bidi="he-IL"/>
              </w:rPr>
            </w:pPr>
          </w:p>
        </w:tc>
      </w:tr>
      <w:tr w:rsidR="00365C03" w:rsidRPr="009F1183" w14:paraId="1F2BE71F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B50EDD9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d'a'</w:t>
            </w:r>
          </w:p>
        </w:tc>
        <w:tc>
          <w:tcPr>
            <w:tcW w:w="0" w:type="auto"/>
            <w:shd w:val="clear" w:color="auto" w:fill="auto"/>
            <w:hideMark/>
          </w:tcPr>
          <w:p w14:paraId="5AC1555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men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man</w:t>
            </w:r>
          </w:p>
        </w:tc>
        <w:tc>
          <w:tcPr>
            <w:tcW w:w="0" w:type="auto"/>
            <w:shd w:val="clear" w:color="auto" w:fill="auto"/>
            <w:hideMark/>
          </w:tcPr>
          <w:p w14:paraId="45F44E6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hideMark/>
          </w:tcPr>
          <w:p w14:paraId="48700CF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DAF751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2</w:t>
            </w:r>
          </w:p>
        </w:tc>
      </w:tr>
      <w:tr w:rsidR="00365C03" w:rsidRPr="009F1183" w14:paraId="1E24B7C7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24E5C16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lk;a'</w:t>
            </w:r>
          </w:p>
        </w:tc>
        <w:tc>
          <w:tcPr>
            <w:tcW w:w="0" w:type="auto"/>
            <w:shd w:val="clear" w:color="auto" w:fill="auto"/>
            <w:hideMark/>
          </w:tcPr>
          <w:p w14:paraId="432FB14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reely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eat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ate</w:t>
            </w:r>
          </w:p>
        </w:tc>
        <w:tc>
          <w:tcPr>
            <w:tcW w:w="0" w:type="auto"/>
            <w:shd w:val="clear" w:color="auto" w:fill="auto"/>
            <w:hideMark/>
          </w:tcPr>
          <w:p w14:paraId="17B1B3D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lastRenderedPageBreak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9</w:t>
            </w:r>
          </w:p>
        </w:tc>
        <w:tc>
          <w:tcPr>
            <w:tcW w:w="0" w:type="auto"/>
            <w:shd w:val="clear" w:color="auto" w:fill="auto"/>
            <w:hideMark/>
          </w:tcPr>
          <w:p w14:paraId="174BE81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6127BD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8</w:t>
            </w:r>
          </w:p>
        </w:tc>
      </w:tr>
      <w:tr w:rsidR="00365C03" w:rsidRPr="009F1183" w14:paraId="1E9619B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01AAFF46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yhil{a/</w:t>
            </w:r>
          </w:p>
        </w:tc>
        <w:tc>
          <w:tcPr>
            <w:tcW w:w="0" w:type="auto"/>
            <w:shd w:val="clear" w:color="auto" w:fill="auto"/>
            <w:hideMark/>
          </w:tcPr>
          <w:p w14:paraId="180FD9D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od</w:t>
            </w:r>
          </w:p>
        </w:tc>
        <w:tc>
          <w:tcPr>
            <w:tcW w:w="0" w:type="auto"/>
            <w:shd w:val="clear" w:color="auto" w:fill="auto"/>
            <w:hideMark/>
          </w:tcPr>
          <w:p w14:paraId="332452B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hideMark/>
          </w:tcPr>
          <w:p w14:paraId="1386FA6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C40D77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5</w:t>
            </w:r>
          </w:p>
        </w:tc>
      </w:tr>
      <w:tr w:rsidR="00365C03" w:rsidRPr="009F1183" w14:paraId="3E92C89D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F6456A4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rm;a'</w:t>
            </w:r>
          </w:p>
        </w:tc>
        <w:tc>
          <w:tcPr>
            <w:tcW w:w="0" w:type="auto"/>
            <w:shd w:val="clear" w:color="auto" w:fill="auto"/>
            <w:hideMark/>
          </w:tcPr>
          <w:p w14:paraId="475CCC6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saying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spoke</w:t>
            </w:r>
          </w:p>
        </w:tc>
        <w:tc>
          <w:tcPr>
            <w:tcW w:w="0" w:type="auto"/>
            <w:shd w:val="clear" w:color="auto" w:fill="auto"/>
            <w:hideMark/>
          </w:tcPr>
          <w:p w14:paraId="4E19C0B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7</w:t>
            </w:r>
          </w:p>
        </w:tc>
        <w:tc>
          <w:tcPr>
            <w:tcW w:w="0" w:type="auto"/>
            <w:shd w:val="clear" w:color="auto" w:fill="auto"/>
            <w:hideMark/>
          </w:tcPr>
          <w:p w14:paraId="4D0302A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</w:p>
        </w:tc>
        <w:tc>
          <w:tcPr>
            <w:tcW w:w="0" w:type="auto"/>
            <w:shd w:val="clear" w:color="auto" w:fill="auto"/>
            <w:hideMark/>
          </w:tcPr>
          <w:p w14:paraId="07896FC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6100F1E6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0271145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@a;</w:t>
            </w:r>
          </w:p>
        </w:tc>
        <w:tc>
          <w:tcPr>
            <w:tcW w:w="0" w:type="auto"/>
            <w:shd w:val="clear" w:color="auto" w:fill="auto"/>
            <w:hideMark/>
          </w:tcPr>
          <w:p w14:paraId="15CE3C9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nostril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rath</w:t>
            </w:r>
          </w:p>
        </w:tc>
        <w:tc>
          <w:tcPr>
            <w:tcW w:w="0" w:type="auto"/>
            <w:shd w:val="clear" w:color="auto" w:fill="auto"/>
            <w:hideMark/>
          </w:tcPr>
          <w:p w14:paraId="23F6388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9</w:t>
            </w:r>
          </w:p>
        </w:tc>
        <w:tc>
          <w:tcPr>
            <w:tcW w:w="0" w:type="auto"/>
            <w:shd w:val="clear" w:color="auto" w:fill="auto"/>
            <w:hideMark/>
          </w:tcPr>
          <w:p w14:paraId="37E27EB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2</w:t>
            </w:r>
          </w:p>
        </w:tc>
        <w:tc>
          <w:tcPr>
            <w:tcW w:w="0" w:type="auto"/>
            <w:shd w:val="clear" w:color="auto" w:fill="auto"/>
            <w:hideMark/>
          </w:tcPr>
          <w:p w14:paraId="0722E6E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</w:tr>
      <w:tr w:rsidR="00365C03" w:rsidRPr="009F1183" w14:paraId="26EF0F0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C4CF76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#r,a,</w:t>
            </w:r>
          </w:p>
        </w:tc>
        <w:tc>
          <w:tcPr>
            <w:tcW w:w="0" w:type="auto"/>
            <w:shd w:val="clear" w:color="auto" w:fill="auto"/>
            <w:hideMark/>
          </w:tcPr>
          <w:p w14:paraId="2FBCAF2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earth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land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round</w:t>
            </w:r>
          </w:p>
        </w:tc>
        <w:tc>
          <w:tcPr>
            <w:tcW w:w="0" w:type="auto"/>
            <w:shd w:val="clear" w:color="auto" w:fill="auto"/>
            <w:hideMark/>
          </w:tcPr>
          <w:p w14:paraId="7498E2A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3</w:t>
            </w:r>
          </w:p>
        </w:tc>
        <w:tc>
          <w:tcPr>
            <w:tcW w:w="0" w:type="auto"/>
            <w:shd w:val="clear" w:color="auto" w:fill="auto"/>
            <w:hideMark/>
          </w:tcPr>
          <w:p w14:paraId="283C1F4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0</w:t>
            </w:r>
          </w:p>
        </w:tc>
        <w:tc>
          <w:tcPr>
            <w:tcW w:w="0" w:type="auto"/>
            <w:shd w:val="clear" w:color="auto" w:fill="auto"/>
            <w:hideMark/>
          </w:tcPr>
          <w:p w14:paraId="25897F8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7C9F18C2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3C1F577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lastRenderedPageBreak/>
              <w:t>rv,a]</w:t>
            </w:r>
          </w:p>
        </w:tc>
        <w:tc>
          <w:tcPr>
            <w:tcW w:w="0" w:type="auto"/>
            <w:shd w:val="clear" w:color="auto" w:fill="auto"/>
            <w:hideMark/>
          </w:tcPr>
          <w:p w14:paraId="196BD36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hom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ho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hich</w:t>
            </w:r>
          </w:p>
        </w:tc>
        <w:tc>
          <w:tcPr>
            <w:tcW w:w="0" w:type="auto"/>
            <w:shd w:val="clear" w:color="auto" w:fill="auto"/>
            <w:hideMark/>
          </w:tcPr>
          <w:p w14:paraId="589A592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7</w:t>
            </w:r>
          </w:p>
        </w:tc>
        <w:tc>
          <w:tcPr>
            <w:tcW w:w="0" w:type="auto"/>
            <w:shd w:val="clear" w:color="auto" w:fill="auto"/>
            <w:hideMark/>
          </w:tcPr>
          <w:p w14:paraId="345B309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96401A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</w:p>
        </w:tc>
      </w:tr>
      <w:tr w:rsidR="00365C03" w:rsidRPr="009F1183" w14:paraId="207F9FF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E85CF2C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aAB</w:t>
            </w:r>
          </w:p>
        </w:tc>
        <w:tc>
          <w:tcPr>
            <w:tcW w:w="0" w:type="auto"/>
            <w:shd w:val="clear" w:color="auto" w:fill="auto"/>
            <w:hideMark/>
          </w:tcPr>
          <w:p w14:paraId="6E69BF3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com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o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brought</w:t>
            </w:r>
          </w:p>
        </w:tc>
        <w:tc>
          <w:tcPr>
            <w:tcW w:w="0" w:type="auto"/>
            <w:shd w:val="clear" w:color="auto" w:fill="auto"/>
            <w:hideMark/>
          </w:tcPr>
          <w:p w14:paraId="69D8D6E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22</w:t>
            </w:r>
          </w:p>
        </w:tc>
        <w:tc>
          <w:tcPr>
            <w:tcW w:w="0" w:type="auto"/>
            <w:shd w:val="clear" w:color="auto" w:fill="auto"/>
            <w:hideMark/>
          </w:tcPr>
          <w:p w14:paraId="3EB8370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C22DCD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1</w:t>
            </w:r>
          </w:p>
        </w:tc>
      </w:tr>
      <w:tr w:rsidR="00365C03" w:rsidRPr="009F1183" w14:paraId="428742D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B27A6F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!Be</w:t>
            </w:r>
          </w:p>
        </w:tc>
        <w:tc>
          <w:tcPr>
            <w:tcW w:w="0" w:type="auto"/>
            <w:shd w:val="clear" w:color="auto" w:fill="auto"/>
            <w:hideMark/>
          </w:tcPr>
          <w:p w14:paraId="1B3DE17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son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children</w:t>
            </w:r>
          </w:p>
        </w:tc>
        <w:tc>
          <w:tcPr>
            <w:tcW w:w="0" w:type="auto"/>
            <w:shd w:val="clear" w:color="auto" w:fill="auto"/>
            <w:hideMark/>
          </w:tcPr>
          <w:p w14:paraId="300097B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6</w:t>
            </w:r>
          </w:p>
        </w:tc>
        <w:tc>
          <w:tcPr>
            <w:tcW w:w="0" w:type="auto"/>
            <w:shd w:val="clear" w:color="auto" w:fill="auto"/>
            <w:hideMark/>
          </w:tcPr>
          <w:p w14:paraId="21C8DB0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</w:p>
        </w:tc>
        <w:tc>
          <w:tcPr>
            <w:tcW w:w="0" w:type="auto"/>
            <w:shd w:val="clear" w:color="auto" w:fill="auto"/>
            <w:hideMark/>
          </w:tcPr>
          <w:p w14:paraId="3187D1C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2</w:t>
            </w:r>
          </w:p>
        </w:tc>
      </w:tr>
      <w:tr w:rsidR="00365C03" w:rsidRPr="009F1183" w14:paraId="20C5EAA2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A1B1401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%r,D,</w:t>
            </w:r>
          </w:p>
        </w:tc>
        <w:tc>
          <w:tcPr>
            <w:tcW w:w="0" w:type="auto"/>
            <w:shd w:val="clear" w:color="auto" w:fill="auto"/>
            <w:hideMark/>
          </w:tcPr>
          <w:p w14:paraId="5BDB608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a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12DFA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11BD86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2</w:t>
            </w:r>
          </w:p>
        </w:tc>
        <w:tc>
          <w:tcPr>
            <w:tcW w:w="0" w:type="auto"/>
            <w:shd w:val="clear" w:color="auto" w:fill="auto"/>
            <w:hideMark/>
          </w:tcPr>
          <w:p w14:paraId="74489D4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0</w:t>
            </w:r>
          </w:p>
        </w:tc>
      </w:tr>
      <w:tr w:rsidR="00365C03" w:rsidRPr="009F1183" w14:paraId="00674F66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63C713DA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[dy</w:t>
            </w:r>
          </w:p>
        </w:tc>
        <w:tc>
          <w:tcPr>
            <w:tcW w:w="0" w:type="auto"/>
            <w:shd w:val="clear" w:color="auto" w:fill="auto"/>
            <w:hideMark/>
          </w:tcPr>
          <w:p w14:paraId="67518B9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knowing</w:t>
            </w:r>
          </w:p>
        </w:tc>
        <w:tc>
          <w:tcPr>
            <w:tcW w:w="0" w:type="auto"/>
            <w:shd w:val="clear" w:color="auto" w:fill="auto"/>
            <w:hideMark/>
          </w:tcPr>
          <w:p w14:paraId="3E64907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0828E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B16452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7</w:t>
            </w:r>
          </w:p>
        </w:tc>
      </w:tr>
      <w:tr w:rsidR="00365C03" w:rsidRPr="009F1183" w14:paraId="06593278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165D9CF3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 xml:space="preserve"> </w:t>
            </w: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hw"hoy&gt;</w:t>
            </w:r>
          </w:p>
        </w:tc>
        <w:tc>
          <w:tcPr>
            <w:tcW w:w="0" w:type="auto"/>
            <w:shd w:val="clear" w:color="auto" w:fill="auto"/>
            <w:hideMark/>
          </w:tcPr>
          <w:p w14:paraId="205AE62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LORD</w:t>
            </w:r>
          </w:p>
        </w:tc>
        <w:tc>
          <w:tcPr>
            <w:tcW w:w="0" w:type="auto"/>
            <w:shd w:val="clear" w:color="auto" w:fill="auto"/>
            <w:hideMark/>
          </w:tcPr>
          <w:p w14:paraId="5A3C402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hideMark/>
          </w:tcPr>
          <w:p w14:paraId="5475663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1</w:t>
            </w:r>
          </w:p>
        </w:tc>
        <w:tc>
          <w:tcPr>
            <w:tcW w:w="0" w:type="auto"/>
            <w:shd w:val="clear" w:color="auto" w:fill="auto"/>
            <w:hideMark/>
          </w:tcPr>
          <w:p w14:paraId="36DE39B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5</w:t>
            </w:r>
          </w:p>
        </w:tc>
      </w:tr>
      <w:tr w:rsidR="00365C03" w:rsidRPr="009F1183" w14:paraId="5BFB84E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6F1EB47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Ay</w:t>
            </w:r>
          </w:p>
        </w:tc>
        <w:tc>
          <w:tcPr>
            <w:tcW w:w="0" w:type="auto"/>
            <w:shd w:val="clear" w:color="auto" w:fill="auto"/>
            <w:hideMark/>
          </w:tcPr>
          <w:p w14:paraId="29DBD9C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ay</w:t>
            </w:r>
          </w:p>
        </w:tc>
        <w:tc>
          <w:tcPr>
            <w:tcW w:w="0" w:type="auto"/>
            <w:shd w:val="clear" w:color="auto" w:fill="auto"/>
            <w:hideMark/>
          </w:tcPr>
          <w:p w14:paraId="723EC96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7</w:t>
            </w:r>
          </w:p>
        </w:tc>
        <w:tc>
          <w:tcPr>
            <w:tcW w:w="0" w:type="auto"/>
            <w:shd w:val="clear" w:color="auto" w:fill="auto"/>
            <w:hideMark/>
          </w:tcPr>
          <w:p w14:paraId="6DC2AA3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</w:p>
        </w:tc>
        <w:tc>
          <w:tcPr>
            <w:tcW w:w="0" w:type="auto"/>
            <w:shd w:val="clear" w:color="auto" w:fill="auto"/>
            <w:hideMark/>
          </w:tcPr>
          <w:p w14:paraId="6009332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</w:p>
        </w:tc>
      </w:tr>
      <w:tr w:rsidR="00365C03" w:rsidRPr="009F1183" w14:paraId="7CF3C61F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B258A4C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dl;y"</w:t>
            </w:r>
            <w:r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4A37684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bring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orth</w:t>
            </w:r>
          </w:p>
        </w:tc>
        <w:tc>
          <w:tcPr>
            <w:tcW w:w="0" w:type="auto"/>
            <w:shd w:val="clear" w:color="auto" w:fill="auto"/>
            <w:hideMark/>
          </w:tcPr>
          <w:p w14:paraId="4AA8C13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6</w:t>
            </w:r>
          </w:p>
        </w:tc>
        <w:tc>
          <w:tcPr>
            <w:tcW w:w="0" w:type="auto"/>
            <w:shd w:val="clear" w:color="auto" w:fill="auto"/>
            <w:hideMark/>
          </w:tcPr>
          <w:p w14:paraId="4708344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</w:p>
        </w:tc>
        <w:tc>
          <w:tcPr>
            <w:tcW w:w="0" w:type="auto"/>
            <w:shd w:val="clear" w:color="auto" w:fill="auto"/>
            <w:hideMark/>
          </w:tcPr>
          <w:p w14:paraId="20C9E8C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</w:tr>
      <w:tr w:rsidR="00365C03" w:rsidRPr="009F1183" w14:paraId="4FE6A0BB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F049D6E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ds;y"</w:t>
            </w:r>
          </w:p>
        </w:tc>
        <w:tc>
          <w:tcPr>
            <w:tcW w:w="0" w:type="auto"/>
            <w:shd w:val="clear" w:color="auto" w:fill="auto"/>
            <w:hideMark/>
          </w:tcPr>
          <w:p w14:paraId="5F185CB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counsel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oundatio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A933C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A33BFE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2</w:t>
            </w:r>
          </w:p>
        </w:tc>
        <w:tc>
          <w:tcPr>
            <w:tcW w:w="0" w:type="auto"/>
            <w:shd w:val="clear" w:color="auto" w:fill="auto"/>
            <w:hideMark/>
          </w:tcPr>
          <w:p w14:paraId="1E5577E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0AB907C0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DB0F368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rc;y"</w:t>
            </w:r>
          </w:p>
        </w:tc>
        <w:tc>
          <w:tcPr>
            <w:tcW w:w="0" w:type="auto"/>
            <w:shd w:val="clear" w:color="auto" w:fill="auto"/>
            <w:hideMark/>
          </w:tcPr>
          <w:p w14:paraId="6876D5F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ormed</w:t>
            </w:r>
          </w:p>
        </w:tc>
        <w:tc>
          <w:tcPr>
            <w:tcW w:w="0" w:type="auto"/>
            <w:shd w:val="clear" w:color="auto" w:fill="auto"/>
            <w:hideMark/>
          </w:tcPr>
          <w:p w14:paraId="31FA4D6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9</w:t>
            </w:r>
          </w:p>
        </w:tc>
        <w:tc>
          <w:tcPr>
            <w:tcW w:w="0" w:type="auto"/>
            <w:shd w:val="clear" w:color="auto" w:fill="auto"/>
            <w:hideMark/>
          </w:tcPr>
          <w:p w14:paraId="6A77390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9</w:t>
            </w:r>
          </w:p>
        </w:tc>
        <w:tc>
          <w:tcPr>
            <w:tcW w:w="0" w:type="auto"/>
            <w:shd w:val="clear" w:color="auto" w:fill="auto"/>
            <w:hideMark/>
          </w:tcPr>
          <w:p w14:paraId="7AD2F97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</w:tr>
      <w:tr w:rsidR="00365C03" w:rsidRPr="009F1183" w14:paraId="4652B686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76B092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arey"</w:t>
            </w:r>
          </w:p>
        </w:tc>
        <w:tc>
          <w:tcPr>
            <w:tcW w:w="0" w:type="auto"/>
            <w:shd w:val="clear" w:color="auto" w:fill="auto"/>
            <w:hideMark/>
          </w:tcPr>
          <w:p w14:paraId="604BAE3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ear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afraid</w:t>
            </w:r>
          </w:p>
        </w:tc>
        <w:tc>
          <w:tcPr>
            <w:tcW w:w="0" w:type="auto"/>
            <w:shd w:val="clear" w:color="auto" w:fill="auto"/>
            <w:hideMark/>
          </w:tcPr>
          <w:p w14:paraId="5266FD3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0</w:t>
            </w:r>
          </w:p>
        </w:tc>
        <w:tc>
          <w:tcPr>
            <w:tcW w:w="0" w:type="auto"/>
            <w:shd w:val="clear" w:color="auto" w:fill="auto"/>
            <w:hideMark/>
          </w:tcPr>
          <w:p w14:paraId="540C4E1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71D9E6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2</w:t>
            </w:r>
          </w:p>
        </w:tc>
      </w:tr>
      <w:tr w:rsidR="00365C03" w:rsidRPr="009F1183" w14:paraId="75519EF7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6E311C1A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bv;y"</w:t>
            </w:r>
          </w:p>
        </w:tc>
        <w:tc>
          <w:tcPr>
            <w:tcW w:w="0" w:type="auto"/>
            <w:shd w:val="clear" w:color="auto" w:fill="auto"/>
            <w:hideMark/>
          </w:tcPr>
          <w:p w14:paraId="6D10011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sits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wells</w:t>
            </w:r>
          </w:p>
        </w:tc>
        <w:tc>
          <w:tcPr>
            <w:tcW w:w="0" w:type="auto"/>
            <w:shd w:val="clear" w:color="auto" w:fill="auto"/>
            <w:hideMark/>
          </w:tcPr>
          <w:p w14:paraId="1A069BB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A904C3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4</w:t>
            </w:r>
          </w:p>
        </w:tc>
        <w:tc>
          <w:tcPr>
            <w:tcW w:w="0" w:type="auto"/>
            <w:shd w:val="clear" w:color="auto" w:fill="auto"/>
            <w:hideMark/>
          </w:tcPr>
          <w:p w14:paraId="5CC7BAA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6</w:t>
            </w:r>
          </w:p>
        </w:tc>
      </w:tr>
      <w:tr w:rsidR="00365C03" w:rsidRPr="009F1183" w14:paraId="064BC25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74C704D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vb;l'</w:t>
            </w:r>
          </w:p>
        </w:tc>
        <w:tc>
          <w:tcPr>
            <w:tcW w:w="0" w:type="auto"/>
            <w:shd w:val="clear" w:color="auto" w:fill="auto"/>
            <w:hideMark/>
          </w:tcPr>
          <w:p w14:paraId="2A7D1C8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clothed</w:t>
            </w:r>
          </w:p>
        </w:tc>
        <w:tc>
          <w:tcPr>
            <w:tcW w:w="0" w:type="auto"/>
            <w:shd w:val="clear" w:color="auto" w:fill="auto"/>
            <w:hideMark/>
          </w:tcPr>
          <w:p w14:paraId="1CBB553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C1A68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51D762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9</w:t>
            </w:r>
          </w:p>
        </w:tc>
      </w:tr>
      <w:tr w:rsidR="00365C03" w:rsidRPr="009F1183" w14:paraId="02E972C6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36A5DC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x,l,</w:t>
            </w:r>
          </w:p>
        </w:tc>
        <w:tc>
          <w:tcPr>
            <w:tcW w:w="0" w:type="auto"/>
            <w:shd w:val="clear" w:color="auto" w:fill="auto"/>
            <w:hideMark/>
          </w:tcPr>
          <w:p w14:paraId="429CE95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bread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8B0C27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9</w:t>
            </w:r>
          </w:p>
        </w:tc>
        <w:tc>
          <w:tcPr>
            <w:tcW w:w="0" w:type="auto"/>
            <w:shd w:val="clear" w:color="auto" w:fill="auto"/>
            <w:hideMark/>
          </w:tcPr>
          <w:p w14:paraId="50202AF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D1DFFC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4</w:t>
            </w:r>
          </w:p>
        </w:tc>
      </w:tr>
      <w:tr w:rsidR="00365C03" w:rsidRPr="009F1183" w14:paraId="1197905F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0E4B985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tAm'</w:t>
            </w:r>
          </w:p>
        </w:tc>
        <w:tc>
          <w:tcPr>
            <w:tcW w:w="0" w:type="auto"/>
            <w:shd w:val="clear" w:color="auto" w:fill="auto"/>
            <w:hideMark/>
          </w:tcPr>
          <w:p w14:paraId="71AE07D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ie</w:t>
            </w:r>
          </w:p>
        </w:tc>
        <w:tc>
          <w:tcPr>
            <w:tcW w:w="0" w:type="auto"/>
            <w:shd w:val="clear" w:color="auto" w:fill="auto"/>
            <w:hideMark/>
          </w:tcPr>
          <w:p w14:paraId="3C70DDB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4</w:t>
            </w:r>
          </w:p>
        </w:tc>
        <w:tc>
          <w:tcPr>
            <w:tcW w:w="0" w:type="auto"/>
            <w:shd w:val="clear" w:color="auto" w:fill="auto"/>
            <w:hideMark/>
          </w:tcPr>
          <w:p w14:paraId="50F677F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A6436D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4</w:t>
            </w:r>
          </w:p>
        </w:tc>
      </w:tr>
      <w:tr w:rsidR="00365C03" w:rsidRPr="009F1183" w14:paraId="759E5646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E8A58EF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[j;n"</w:t>
            </w:r>
          </w:p>
        </w:tc>
        <w:tc>
          <w:tcPr>
            <w:tcW w:w="0" w:type="auto"/>
            <w:shd w:val="clear" w:color="auto" w:fill="auto"/>
            <w:hideMark/>
          </w:tcPr>
          <w:p w14:paraId="1C82D38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lanted</w:t>
            </w:r>
          </w:p>
        </w:tc>
        <w:tc>
          <w:tcPr>
            <w:tcW w:w="0" w:type="auto"/>
            <w:shd w:val="clear" w:color="auto" w:fill="auto"/>
            <w:hideMark/>
          </w:tcPr>
          <w:p w14:paraId="61F9512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</w:p>
        </w:tc>
        <w:tc>
          <w:tcPr>
            <w:tcW w:w="0" w:type="auto"/>
            <w:shd w:val="clear" w:color="auto" w:fill="auto"/>
            <w:hideMark/>
          </w:tcPr>
          <w:p w14:paraId="34AC56E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8FE70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2AD2B46A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660A2C1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!t;n"</w:t>
            </w:r>
          </w:p>
        </w:tc>
        <w:tc>
          <w:tcPr>
            <w:tcW w:w="0" w:type="auto"/>
            <w:shd w:val="clear" w:color="auto" w:fill="auto"/>
            <w:hideMark/>
          </w:tcPr>
          <w:p w14:paraId="5450B28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av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iven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ive</w:t>
            </w:r>
          </w:p>
        </w:tc>
        <w:tc>
          <w:tcPr>
            <w:tcW w:w="0" w:type="auto"/>
            <w:shd w:val="clear" w:color="auto" w:fill="auto"/>
            <w:hideMark/>
          </w:tcPr>
          <w:p w14:paraId="36DE053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E7BDC5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0C0ADA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2</w:t>
            </w:r>
          </w:p>
        </w:tc>
      </w:tr>
      <w:tr w:rsidR="00365C03" w:rsidRPr="009F1183" w14:paraId="27269EC0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0600AC4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db;['</w:t>
            </w:r>
          </w:p>
        </w:tc>
        <w:tc>
          <w:tcPr>
            <w:tcW w:w="0" w:type="auto"/>
            <w:shd w:val="clear" w:color="auto" w:fill="auto"/>
            <w:hideMark/>
          </w:tcPr>
          <w:p w14:paraId="2F89ED4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till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ork</w:t>
            </w:r>
          </w:p>
        </w:tc>
        <w:tc>
          <w:tcPr>
            <w:tcW w:w="0" w:type="auto"/>
            <w:shd w:val="clear" w:color="auto" w:fill="auto"/>
            <w:hideMark/>
          </w:tcPr>
          <w:p w14:paraId="595F876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0D9EAA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30D0FD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</w:tr>
      <w:tr w:rsidR="00365C03" w:rsidRPr="009F1183" w14:paraId="12F8EF14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0FA50332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!yI[;</w:t>
            </w:r>
          </w:p>
        </w:tc>
        <w:tc>
          <w:tcPr>
            <w:tcW w:w="0" w:type="auto"/>
            <w:shd w:val="clear" w:color="auto" w:fill="auto"/>
            <w:hideMark/>
          </w:tcPr>
          <w:p w14:paraId="48785EA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eyes</w:t>
            </w:r>
          </w:p>
        </w:tc>
        <w:tc>
          <w:tcPr>
            <w:tcW w:w="0" w:type="auto"/>
            <w:shd w:val="clear" w:color="auto" w:fill="auto"/>
            <w:hideMark/>
          </w:tcPr>
          <w:p w14:paraId="4CD4A73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520457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216E26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6</w:t>
            </w:r>
          </w:p>
        </w:tc>
      </w:tr>
      <w:tr w:rsidR="00365C03" w:rsidRPr="009F1183" w14:paraId="28914A1D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2F87B53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lastRenderedPageBreak/>
              <w:t>hf'['</w:t>
            </w:r>
          </w:p>
        </w:tc>
        <w:tc>
          <w:tcPr>
            <w:tcW w:w="0" w:type="auto"/>
            <w:shd w:val="clear" w:color="auto" w:fill="auto"/>
            <w:hideMark/>
          </w:tcPr>
          <w:p w14:paraId="41A00DA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mad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mak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o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id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one</w:t>
            </w:r>
          </w:p>
        </w:tc>
        <w:tc>
          <w:tcPr>
            <w:tcW w:w="0" w:type="auto"/>
            <w:shd w:val="clear" w:color="auto" w:fill="auto"/>
            <w:hideMark/>
          </w:tcPr>
          <w:p w14:paraId="3439565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B19C0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6BA6A6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</w:p>
        </w:tc>
      </w:tr>
      <w:tr w:rsidR="00365C03" w:rsidRPr="009F1183" w14:paraId="70A1472F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68D4F9B3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ynIP'</w:t>
            </w:r>
          </w:p>
        </w:tc>
        <w:tc>
          <w:tcPr>
            <w:tcW w:w="0" w:type="auto"/>
            <w:shd w:val="clear" w:color="auto" w:fill="auto"/>
            <w:hideMark/>
          </w:tcPr>
          <w:p w14:paraId="4D7C269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ac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before</w:t>
            </w:r>
          </w:p>
        </w:tc>
        <w:tc>
          <w:tcPr>
            <w:tcW w:w="0" w:type="auto"/>
            <w:shd w:val="clear" w:color="auto" w:fill="auto"/>
            <w:hideMark/>
          </w:tcPr>
          <w:p w14:paraId="2EE12B2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F42194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5D111B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</w:p>
        </w:tc>
      </w:tr>
      <w:tr w:rsidR="00365C03" w:rsidRPr="009F1183" w14:paraId="06DF7DAB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634CEC8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!AYci</w:t>
            </w:r>
          </w:p>
        </w:tc>
        <w:tc>
          <w:tcPr>
            <w:tcW w:w="0" w:type="auto"/>
            <w:shd w:val="clear" w:color="auto" w:fill="auto"/>
            <w:hideMark/>
          </w:tcPr>
          <w:p w14:paraId="62EDC07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Zion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5FDB88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19BD87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6</w:t>
            </w:r>
          </w:p>
        </w:tc>
        <w:tc>
          <w:tcPr>
            <w:tcW w:w="0" w:type="auto"/>
            <w:shd w:val="clear" w:color="auto" w:fill="auto"/>
            <w:hideMark/>
          </w:tcPr>
          <w:p w14:paraId="52CC68D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449EFF0D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46E4BB79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d,q,</w:t>
            </w:r>
          </w:p>
        </w:tc>
        <w:tc>
          <w:tcPr>
            <w:tcW w:w="0" w:type="auto"/>
            <w:shd w:val="clear" w:color="auto" w:fill="auto"/>
            <w:hideMark/>
          </w:tcPr>
          <w:p w14:paraId="4FF8ED3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eastward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BB061A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89EBF8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D27381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9</w:t>
            </w:r>
          </w:p>
        </w:tc>
      </w:tr>
      <w:tr w:rsidR="00365C03" w:rsidRPr="009F1183" w14:paraId="14265CB5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2AB80DF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varo</w:t>
            </w:r>
            <w:r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287BBB1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riverheads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head</w:t>
            </w:r>
          </w:p>
        </w:tc>
        <w:tc>
          <w:tcPr>
            <w:tcW w:w="0" w:type="auto"/>
            <w:shd w:val="clear" w:color="auto" w:fill="auto"/>
            <w:hideMark/>
          </w:tcPr>
          <w:p w14:paraId="2DC601A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3B484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D4FA98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1</w:t>
            </w:r>
          </w:p>
        </w:tc>
      </w:tr>
      <w:tr w:rsidR="00365C03" w:rsidRPr="009F1183" w14:paraId="429EC374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1EBF50FD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bWv</w:t>
            </w:r>
          </w:p>
        </w:tc>
        <w:tc>
          <w:tcPr>
            <w:tcW w:w="0" w:type="auto"/>
            <w:shd w:val="clear" w:color="auto" w:fill="auto"/>
            <w:hideMark/>
          </w:tcPr>
          <w:p w14:paraId="2C92CD7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return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turn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E0C94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896CFC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CAF0D5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1</w:t>
            </w:r>
          </w:p>
        </w:tc>
      </w:tr>
      <w:tr w:rsidR="00365C03" w:rsidRPr="009F1183" w14:paraId="21023013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FBD099D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Wf</w:t>
            </w:r>
          </w:p>
        </w:tc>
        <w:tc>
          <w:tcPr>
            <w:tcW w:w="0" w:type="auto"/>
            <w:shd w:val="clear" w:color="auto" w:fill="auto"/>
            <w:hideMark/>
          </w:tcPr>
          <w:p w14:paraId="7226A90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ut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lac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set</w:t>
            </w:r>
          </w:p>
        </w:tc>
        <w:tc>
          <w:tcPr>
            <w:tcW w:w="0" w:type="auto"/>
            <w:shd w:val="clear" w:color="auto" w:fill="auto"/>
            <w:hideMark/>
          </w:tcPr>
          <w:p w14:paraId="502F0E9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850892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4AAA17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6CA9DE2B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6BFAFF73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lk;f'</w:t>
            </w:r>
          </w:p>
        </w:tc>
        <w:tc>
          <w:tcPr>
            <w:tcW w:w="0" w:type="auto"/>
            <w:shd w:val="clear" w:color="auto" w:fill="auto"/>
            <w:hideMark/>
          </w:tcPr>
          <w:p w14:paraId="1726C19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ise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4DE47A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E6EA9A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7048E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</w:tr>
      <w:tr w:rsidR="00365C03" w:rsidRPr="009F1183" w14:paraId="37243A18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4BBD1B6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ve</w:t>
            </w:r>
          </w:p>
        </w:tc>
        <w:tc>
          <w:tcPr>
            <w:tcW w:w="0" w:type="auto"/>
            <w:shd w:val="clear" w:color="auto" w:fill="auto"/>
            <w:hideMark/>
          </w:tcPr>
          <w:p w14:paraId="30D1C53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name</w:t>
            </w:r>
          </w:p>
        </w:tc>
        <w:tc>
          <w:tcPr>
            <w:tcW w:w="0" w:type="auto"/>
            <w:shd w:val="clear" w:color="auto" w:fill="auto"/>
            <w:hideMark/>
          </w:tcPr>
          <w:p w14:paraId="7A86C32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EF9FE5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79F58F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5</w:t>
            </w:r>
          </w:p>
        </w:tc>
      </w:tr>
      <w:tr w:rsidR="00365C03" w:rsidRPr="009F1183" w14:paraId="279B0302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03D58011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yIm;v'</w:t>
            </w:r>
          </w:p>
        </w:tc>
        <w:tc>
          <w:tcPr>
            <w:tcW w:w="0" w:type="auto"/>
            <w:shd w:val="clear" w:color="auto" w:fill="auto"/>
            <w:hideMark/>
          </w:tcPr>
          <w:p w14:paraId="309EBB6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heavens</w:t>
            </w:r>
          </w:p>
        </w:tc>
        <w:tc>
          <w:tcPr>
            <w:tcW w:w="0" w:type="auto"/>
            <w:shd w:val="clear" w:color="auto" w:fill="auto"/>
            <w:hideMark/>
          </w:tcPr>
          <w:p w14:paraId="548762B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2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E2BE3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4</w:t>
            </w:r>
          </w:p>
        </w:tc>
        <w:tc>
          <w:tcPr>
            <w:tcW w:w="0" w:type="auto"/>
            <w:shd w:val="clear" w:color="auto" w:fill="auto"/>
            <w:hideMark/>
          </w:tcPr>
          <w:p w14:paraId="5DA8964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0E9D183D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00CF20F2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[m;v'</w:t>
            </w:r>
          </w:p>
        </w:tc>
        <w:tc>
          <w:tcPr>
            <w:tcW w:w="0" w:type="auto"/>
            <w:shd w:val="clear" w:color="auto" w:fill="auto"/>
            <w:hideMark/>
          </w:tcPr>
          <w:p w14:paraId="252FA6C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heard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hear</w:t>
            </w:r>
          </w:p>
        </w:tc>
        <w:tc>
          <w:tcPr>
            <w:tcW w:w="0" w:type="auto"/>
            <w:shd w:val="clear" w:color="auto" w:fill="auto"/>
            <w:hideMark/>
          </w:tcPr>
          <w:p w14:paraId="301CEE7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0F6157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BA2C64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7</w:t>
            </w:r>
          </w:p>
        </w:tc>
      </w:tr>
    </w:tbl>
    <w:p w14:paraId="3BB7A777" w14:textId="77777777" w:rsidR="00365C03" w:rsidRPr="009773CD" w:rsidRDefault="00365C03" w:rsidP="00365C03">
      <w:pPr>
        <w:spacing w:after="0" w:line="240" w:lineRule="auto"/>
        <w:rPr>
          <w:rFonts w:ascii="Calibri" w:eastAsia="Calibri" w:hAnsi="Calibri" w:cs="Calibri"/>
          <w:sz w:val="22"/>
          <w:lang w:bidi="he-IL"/>
        </w:rPr>
      </w:pPr>
    </w:p>
    <w:p w14:paraId="0FA048C4" w14:textId="77777777" w:rsidR="00365C03" w:rsidRPr="009773CD" w:rsidRDefault="00365C03" w:rsidP="00365C03">
      <w:pPr>
        <w:spacing w:after="0" w:line="240" w:lineRule="auto"/>
        <w:rPr>
          <w:rFonts w:ascii="Calibri" w:eastAsia="Calibri" w:hAnsi="Calibri" w:cs="Calibri"/>
          <w:sz w:val="22"/>
          <w:lang w:bidi="he-IL"/>
        </w:rPr>
      </w:pPr>
    </w:p>
    <w:p w14:paraId="13143417" w14:textId="77777777" w:rsidR="00365C03" w:rsidRPr="009773CD" w:rsidRDefault="00365C03" w:rsidP="00365C03">
      <w:pPr>
        <w:spacing w:after="0" w:line="240" w:lineRule="auto"/>
        <w:jc w:val="center"/>
        <w:rPr>
          <w:rFonts w:ascii="Cambria" w:eastAsia="Calibri" w:hAnsi="Cambria" w:cs="Calibri"/>
          <w:b/>
          <w:bCs/>
          <w:sz w:val="28"/>
          <w:szCs w:val="28"/>
          <w:lang w:bidi="he-IL"/>
        </w:rPr>
      </w:pPr>
      <w:r w:rsidRPr="009773CD">
        <w:rPr>
          <w:rFonts w:ascii="Cambria" w:eastAsia="Calibri" w:hAnsi="Cambria" w:cs="Calibri"/>
          <w:b/>
          <w:bCs/>
          <w:sz w:val="28"/>
          <w:szCs w:val="28"/>
          <w:lang w:bidi="he-IL"/>
        </w:rPr>
        <w:t>Greek:</w:t>
      </w:r>
    </w:p>
    <w:p w14:paraId="091F0244" w14:textId="77777777" w:rsidR="00365C03" w:rsidRPr="009773CD" w:rsidRDefault="00365C03" w:rsidP="00365C03">
      <w:pPr>
        <w:spacing w:after="0" w:line="240" w:lineRule="auto"/>
        <w:rPr>
          <w:rFonts w:ascii="Calibri" w:eastAsia="Calibri" w:hAnsi="Calibri" w:cs="Calibri"/>
          <w:sz w:val="22"/>
          <w:lang w:bidi="he-I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1"/>
        <w:gridCol w:w="1965"/>
        <w:gridCol w:w="1259"/>
        <w:gridCol w:w="799"/>
        <w:gridCol w:w="1146"/>
        <w:gridCol w:w="1383"/>
        <w:gridCol w:w="1429"/>
      </w:tblGrid>
      <w:tr w:rsidR="00365C03" w:rsidRPr="009F1183" w14:paraId="19E1E650" w14:textId="77777777" w:rsidTr="00365C03">
        <w:trPr>
          <w:trHeight w:val="20"/>
          <w:tblHeader/>
          <w:jc w:val="center"/>
        </w:trPr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05A6AF1E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Greek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6698BF27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English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0CEA3049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Torah</w:t>
            </w:r>
          </w:p>
          <w:p w14:paraId="0F4B1054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2:4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–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3:21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4DBE15A5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Psalms</w:t>
            </w:r>
          </w:p>
          <w:p w14:paraId="10513E73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2:1-12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17D57DA6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Ashlamatah</w:t>
            </w:r>
          </w:p>
          <w:p w14:paraId="744201CC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Is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51:6-16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234BEDAA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Mishnah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of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</w:p>
          <w:p w14:paraId="32E964A8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Mark,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1-2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Peter</w:t>
            </w:r>
          </w:p>
          <w:p w14:paraId="3EC748F6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&amp;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Jude</w:t>
            </w:r>
          </w:p>
          <w:p w14:paraId="7E46ED97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1:3-6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0215AD19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Tosefta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of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Luke</w:t>
            </w:r>
          </w:p>
          <w:p w14:paraId="149E59A6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3:1-9</w:t>
            </w:r>
          </w:p>
        </w:tc>
      </w:tr>
      <w:tr w:rsidR="00365C03" w:rsidRPr="009F1183" w14:paraId="56E1AA45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A4D4D9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βι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βλ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52A6CBC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book</w:t>
            </w:r>
          </w:p>
        </w:tc>
        <w:tc>
          <w:tcPr>
            <w:tcW w:w="0" w:type="auto"/>
            <w:shd w:val="clear" w:color="auto" w:fill="auto"/>
            <w:hideMark/>
          </w:tcPr>
          <w:p w14:paraId="63E5AD3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4</w:t>
            </w:r>
          </w:p>
        </w:tc>
        <w:tc>
          <w:tcPr>
            <w:tcW w:w="0" w:type="auto"/>
            <w:shd w:val="clear" w:color="auto" w:fill="auto"/>
            <w:hideMark/>
          </w:tcPr>
          <w:p w14:paraId="7D343D0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816FC87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</w:tcPr>
          <w:p w14:paraId="04E2BAF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92B22C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</w:p>
        </w:tc>
      </w:tr>
      <w:tr w:rsidR="00365C03" w:rsidRPr="009F1183" w14:paraId="5D971BDF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2A4DF69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ε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̓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κπορευ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ομα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ι</w:t>
            </w:r>
          </w:p>
        </w:tc>
        <w:tc>
          <w:tcPr>
            <w:tcW w:w="0" w:type="auto"/>
            <w:shd w:val="clear" w:color="000000" w:fill="FFFFCC"/>
            <w:hideMark/>
          </w:tcPr>
          <w:p w14:paraId="0BF9599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oes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forth</w:t>
            </w:r>
          </w:p>
        </w:tc>
        <w:tc>
          <w:tcPr>
            <w:tcW w:w="0" w:type="auto"/>
            <w:shd w:val="clear" w:color="auto" w:fill="auto"/>
            <w:hideMark/>
          </w:tcPr>
          <w:p w14:paraId="77EFD1A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0</w:t>
            </w:r>
          </w:p>
        </w:tc>
        <w:tc>
          <w:tcPr>
            <w:tcW w:w="0" w:type="auto"/>
            <w:shd w:val="clear" w:color="auto" w:fill="auto"/>
            <w:hideMark/>
          </w:tcPr>
          <w:p w14:paraId="464B941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C7C2F42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32DE41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5</w:t>
            </w:r>
          </w:p>
        </w:tc>
        <w:tc>
          <w:tcPr>
            <w:tcW w:w="0" w:type="auto"/>
            <w:shd w:val="clear" w:color="auto" w:fill="auto"/>
            <w:hideMark/>
          </w:tcPr>
          <w:p w14:paraId="3293725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7</w:t>
            </w:r>
          </w:p>
        </w:tc>
      </w:tr>
      <w:tr w:rsidR="00365C03" w:rsidRPr="009F1183" w14:paraId="738F1807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9151BC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ε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̓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νδυ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ω</w:t>
            </w:r>
          </w:p>
        </w:tc>
        <w:tc>
          <w:tcPr>
            <w:tcW w:w="0" w:type="auto"/>
            <w:shd w:val="clear" w:color="000000" w:fill="FFFFCC"/>
            <w:hideMark/>
          </w:tcPr>
          <w:p w14:paraId="09D8162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clothed</w:t>
            </w:r>
          </w:p>
        </w:tc>
        <w:tc>
          <w:tcPr>
            <w:tcW w:w="0" w:type="auto"/>
            <w:shd w:val="clear" w:color="auto" w:fill="auto"/>
            <w:hideMark/>
          </w:tcPr>
          <w:p w14:paraId="41D6ED7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60245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C5F66C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9</w:t>
            </w:r>
          </w:p>
        </w:tc>
        <w:tc>
          <w:tcPr>
            <w:tcW w:w="0" w:type="auto"/>
            <w:shd w:val="clear" w:color="auto" w:fill="auto"/>
            <w:hideMark/>
          </w:tcPr>
          <w:p w14:paraId="12F721F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6</w:t>
            </w:r>
          </w:p>
        </w:tc>
        <w:tc>
          <w:tcPr>
            <w:tcW w:w="0" w:type="auto"/>
            <w:shd w:val="clear" w:color="auto" w:fill="auto"/>
            <w:hideMark/>
          </w:tcPr>
          <w:p w14:paraId="2DDF88C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</w:tr>
      <w:tr w:rsidR="00365C03" w:rsidRPr="009F1183" w14:paraId="5AE02B79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5399A74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θεο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48B3F80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od</w:t>
            </w:r>
          </w:p>
        </w:tc>
        <w:tc>
          <w:tcPr>
            <w:tcW w:w="0" w:type="auto"/>
            <w:shd w:val="clear" w:color="auto" w:fill="auto"/>
            <w:hideMark/>
          </w:tcPr>
          <w:p w14:paraId="3B3F3A8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2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2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lastRenderedPageBreak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hideMark/>
          </w:tcPr>
          <w:p w14:paraId="03B5FF6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814C80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5</w:t>
            </w:r>
          </w:p>
        </w:tc>
        <w:tc>
          <w:tcPr>
            <w:tcW w:w="0" w:type="auto"/>
            <w:shd w:val="clear" w:color="auto" w:fill="auto"/>
            <w:hideMark/>
          </w:tcPr>
          <w:p w14:paraId="504A565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EDEF81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</w:p>
        </w:tc>
      </w:tr>
      <w:tr w:rsidR="00365C03" w:rsidRPr="009F1183" w14:paraId="49062A27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64F0A5B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καλο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7F1302E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ood</w:t>
            </w:r>
          </w:p>
        </w:tc>
        <w:tc>
          <w:tcPr>
            <w:tcW w:w="0" w:type="auto"/>
            <w:shd w:val="clear" w:color="auto" w:fill="auto"/>
            <w:hideMark/>
          </w:tcPr>
          <w:p w14:paraId="1763171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9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6</w:t>
            </w:r>
          </w:p>
        </w:tc>
        <w:tc>
          <w:tcPr>
            <w:tcW w:w="0" w:type="auto"/>
            <w:shd w:val="clear" w:color="auto" w:fill="auto"/>
            <w:hideMark/>
          </w:tcPr>
          <w:p w14:paraId="4F795F4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E4876FC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D09A618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635CCF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9</w:t>
            </w:r>
          </w:p>
        </w:tc>
      </w:tr>
      <w:tr w:rsidR="00365C03" w:rsidRPr="009F1183" w14:paraId="604190A8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C8BFA0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καρπο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7102B80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fruit</w:t>
            </w:r>
          </w:p>
        </w:tc>
        <w:tc>
          <w:tcPr>
            <w:tcW w:w="0" w:type="auto"/>
            <w:shd w:val="clear" w:color="auto" w:fill="auto"/>
            <w:hideMark/>
          </w:tcPr>
          <w:p w14:paraId="105BB3B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6</w:t>
            </w:r>
          </w:p>
        </w:tc>
        <w:tc>
          <w:tcPr>
            <w:tcW w:w="0" w:type="auto"/>
            <w:shd w:val="clear" w:color="auto" w:fill="auto"/>
            <w:hideMark/>
          </w:tcPr>
          <w:p w14:paraId="29099FF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1497FB8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BB5A544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291D91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9</w:t>
            </w:r>
          </w:p>
        </w:tc>
      </w:tr>
      <w:tr w:rsidR="00365C03" w:rsidRPr="009F1183" w14:paraId="5E259EB4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4E57667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κυ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ι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0A025FC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ORD</w:t>
            </w:r>
          </w:p>
        </w:tc>
        <w:tc>
          <w:tcPr>
            <w:tcW w:w="0" w:type="auto"/>
            <w:shd w:val="clear" w:color="auto" w:fill="auto"/>
            <w:hideMark/>
          </w:tcPr>
          <w:p w14:paraId="18216E3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2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2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hideMark/>
          </w:tcPr>
          <w:p w14:paraId="558E502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1</w:t>
            </w:r>
          </w:p>
        </w:tc>
        <w:tc>
          <w:tcPr>
            <w:tcW w:w="0" w:type="auto"/>
            <w:shd w:val="clear" w:color="auto" w:fill="auto"/>
            <w:hideMark/>
          </w:tcPr>
          <w:p w14:paraId="4FA4F08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5</w:t>
            </w:r>
          </w:p>
        </w:tc>
        <w:tc>
          <w:tcPr>
            <w:tcW w:w="0" w:type="auto"/>
            <w:shd w:val="clear" w:color="auto" w:fill="auto"/>
            <w:hideMark/>
          </w:tcPr>
          <w:p w14:paraId="05AB81F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3</w:t>
            </w:r>
          </w:p>
        </w:tc>
        <w:tc>
          <w:tcPr>
            <w:tcW w:w="0" w:type="auto"/>
            <w:shd w:val="clear" w:color="auto" w:fill="auto"/>
            <w:hideMark/>
          </w:tcPr>
          <w:p w14:paraId="1FA6D42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</w:p>
        </w:tc>
      </w:tr>
      <w:tr w:rsidR="00365C03" w:rsidRPr="009F1183" w14:paraId="67CE77CC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6446449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λε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γ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ω</w:t>
            </w:r>
          </w:p>
        </w:tc>
        <w:tc>
          <w:tcPr>
            <w:tcW w:w="0" w:type="auto"/>
            <w:shd w:val="clear" w:color="000000" w:fill="FFFFCC"/>
            <w:hideMark/>
          </w:tcPr>
          <w:p w14:paraId="76C34A7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saying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spoke</w:t>
            </w:r>
          </w:p>
        </w:tc>
        <w:tc>
          <w:tcPr>
            <w:tcW w:w="0" w:type="auto"/>
            <w:shd w:val="clear" w:color="auto" w:fill="auto"/>
            <w:hideMark/>
          </w:tcPr>
          <w:p w14:paraId="3D0BEA9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2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0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7</w:t>
            </w:r>
          </w:p>
        </w:tc>
        <w:tc>
          <w:tcPr>
            <w:tcW w:w="0" w:type="auto"/>
            <w:shd w:val="clear" w:color="auto" w:fill="auto"/>
            <w:hideMark/>
          </w:tcPr>
          <w:p w14:paraId="0D3310A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B1284D2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07E684C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C73F6C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</w:p>
        </w:tc>
      </w:tr>
      <w:tr w:rsidR="00365C03" w:rsidRPr="009F1183" w14:paraId="2EE9B8A6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76D6A89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λι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θ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240EC71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stone</w:t>
            </w:r>
          </w:p>
        </w:tc>
        <w:tc>
          <w:tcPr>
            <w:tcW w:w="0" w:type="auto"/>
            <w:shd w:val="clear" w:color="auto" w:fill="auto"/>
            <w:hideMark/>
          </w:tcPr>
          <w:p w14:paraId="65F9224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2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21A43AC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470E234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69A2B7E9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276496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</w:p>
        </w:tc>
      </w:tr>
      <w:tr w:rsidR="00365C03" w:rsidRPr="009F1183" w14:paraId="2836630E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575D8AC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λο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γ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3AA2B3C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words</w:t>
            </w:r>
          </w:p>
        </w:tc>
        <w:tc>
          <w:tcPr>
            <w:tcW w:w="0" w:type="auto"/>
            <w:shd w:val="clear" w:color="auto" w:fill="auto"/>
            <w:hideMark/>
          </w:tcPr>
          <w:p w14:paraId="0ED813A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2764A74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F130FB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6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794FD06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5FBCEB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</w:p>
        </w:tc>
      </w:tr>
      <w:tr w:rsidR="00365C03" w:rsidRPr="009F1183" w14:paraId="7D092524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noWrap/>
            <w:hideMark/>
          </w:tcPr>
          <w:p w14:paraId="4982CD6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ο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̔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δ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ς</w:t>
            </w:r>
          </w:p>
        </w:tc>
        <w:tc>
          <w:tcPr>
            <w:tcW w:w="0" w:type="auto"/>
            <w:shd w:val="clear" w:color="000000" w:fill="FFFFCC"/>
            <w:hideMark/>
          </w:tcPr>
          <w:p w14:paraId="3A0DCC0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way</w:t>
            </w:r>
          </w:p>
        </w:tc>
        <w:tc>
          <w:tcPr>
            <w:tcW w:w="0" w:type="auto"/>
            <w:shd w:val="clear" w:color="auto" w:fill="auto"/>
            <w:hideMark/>
          </w:tcPr>
          <w:p w14:paraId="3E59989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E4097F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P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2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5F131C9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0</w:t>
            </w:r>
          </w:p>
        </w:tc>
        <w:tc>
          <w:tcPr>
            <w:tcW w:w="0" w:type="auto"/>
            <w:shd w:val="clear" w:color="auto" w:fill="auto"/>
            <w:hideMark/>
          </w:tcPr>
          <w:p w14:paraId="7B3CFE0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3</w:t>
            </w:r>
          </w:p>
        </w:tc>
        <w:tc>
          <w:tcPr>
            <w:tcW w:w="0" w:type="auto"/>
            <w:shd w:val="clear" w:color="auto" w:fill="auto"/>
            <w:hideMark/>
          </w:tcPr>
          <w:p w14:paraId="6DEB758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5</w:t>
            </w:r>
          </w:p>
        </w:tc>
      </w:tr>
      <w:tr w:rsidR="00365C03" w:rsidRPr="009F1183" w14:paraId="047551F5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62E2D99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ο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̓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γη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</w:t>
            </w:r>
          </w:p>
        </w:tc>
        <w:tc>
          <w:tcPr>
            <w:tcW w:w="0" w:type="auto"/>
            <w:shd w:val="clear" w:color="000000" w:fill="FFFFCC"/>
            <w:hideMark/>
          </w:tcPr>
          <w:p w14:paraId="33C1D43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anger</w:t>
            </w:r>
          </w:p>
        </w:tc>
        <w:tc>
          <w:tcPr>
            <w:tcW w:w="0" w:type="auto"/>
            <w:shd w:val="clear" w:color="auto" w:fill="auto"/>
            <w:hideMark/>
          </w:tcPr>
          <w:p w14:paraId="2DF7067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8BFDDD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P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5</w:t>
            </w:r>
          </w:p>
        </w:tc>
        <w:tc>
          <w:tcPr>
            <w:tcW w:w="0" w:type="auto"/>
            <w:shd w:val="clear" w:color="auto" w:fill="auto"/>
            <w:hideMark/>
          </w:tcPr>
          <w:p w14:paraId="73AD8BE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63DD8CE9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573BF0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7</w:t>
            </w:r>
          </w:p>
        </w:tc>
      </w:tr>
      <w:tr w:rsidR="00365C03" w:rsidRPr="009F1183" w14:paraId="437F3344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23D5DDA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ο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̓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5EA410C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ount</w:t>
            </w:r>
          </w:p>
        </w:tc>
        <w:tc>
          <w:tcPr>
            <w:tcW w:w="0" w:type="auto"/>
            <w:shd w:val="clear" w:color="auto" w:fill="auto"/>
            <w:hideMark/>
          </w:tcPr>
          <w:p w14:paraId="5723767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68539A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Psa_2:6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4000B36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5EE3433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E558FE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5</w:t>
            </w:r>
          </w:p>
        </w:tc>
      </w:tr>
      <w:tr w:rsidR="00365C03" w:rsidRPr="009F1183" w14:paraId="4A9E9A1C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1DE8C1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πατη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</w:t>
            </w:r>
          </w:p>
        </w:tc>
        <w:tc>
          <w:tcPr>
            <w:tcW w:w="0" w:type="auto"/>
            <w:shd w:val="clear" w:color="000000" w:fill="FFFFCC"/>
            <w:hideMark/>
          </w:tcPr>
          <w:p w14:paraId="51B07C9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father</w:t>
            </w:r>
          </w:p>
        </w:tc>
        <w:tc>
          <w:tcPr>
            <w:tcW w:w="0" w:type="auto"/>
            <w:shd w:val="clear" w:color="auto" w:fill="auto"/>
            <w:hideMark/>
          </w:tcPr>
          <w:p w14:paraId="7AA93FF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24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4A08E38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20D1CB0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C126EB1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A2D659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</w:p>
        </w:tc>
      </w:tr>
      <w:tr w:rsidR="00365C03" w:rsidRPr="009F1183" w14:paraId="7ED14E2F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418AF89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ποιε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ω</w:t>
            </w:r>
          </w:p>
        </w:tc>
        <w:tc>
          <w:tcPr>
            <w:tcW w:w="0" w:type="auto"/>
            <w:shd w:val="clear" w:color="000000" w:fill="FFFFCC"/>
            <w:hideMark/>
          </w:tcPr>
          <w:p w14:paraId="0B70941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ade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ake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do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did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done</w:t>
            </w:r>
          </w:p>
        </w:tc>
        <w:tc>
          <w:tcPr>
            <w:tcW w:w="0" w:type="auto"/>
            <w:shd w:val="clear" w:color="auto" w:fill="auto"/>
            <w:hideMark/>
          </w:tcPr>
          <w:p w14:paraId="78ED6C1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lastRenderedPageBreak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58FB0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A4519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3</w:t>
            </w:r>
          </w:p>
        </w:tc>
        <w:tc>
          <w:tcPr>
            <w:tcW w:w="0" w:type="auto"/>
            <w:shd w:val="clear" w:color="auto" w:fill="auto"/>
            <w:hideMark/>
          </w:tcPr>
          <w:p w14:paraId="29DA808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3</w:t>
            </w:r>
          </w:p>
        </w:tc>
        <w:tc>
          <w:tcPr>
            <w:tcW w:w="0" w:type="auto"/>
            <w:shd w:val="clear" w:color="auto" w:fill="auto"/>
            <w:hideMark/>
          </w:tcPr>
          <w:p w14:paraId="3E813B6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9</w:t>
            </w:r>
          </w:p>
        </w:tc>
      </w:tr>
      <w:tr w:rsidR="00365C03" w:rsidRPr="009F1183" w14:paraId="40F0276A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3EB16AD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ποταμο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375DA1F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river</w:t>
            </w:r>
          </w:p>
        </w:tc>
        <w:tc>
          <w:tcPr>
            <w:tcW w:w="0" w:type="auto"/>
            <w:shd w:val="clear" w:color="auto" w:fill="auto"/>
            <w:hideMark/>
          </w:tcPr>
          <w:p w14:paraId="1E1C2A7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0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3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4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39971DD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5604A18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A07732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5</w:t>
            </w:r>
          </w:p>
        </w:tc>
        <w:tc>
          <w:tcPr>
            <w:tcW w:w="0" w:type="auto"/>
            <w:shd w:val="clear" w:color="auto" w:fill="auto"/>
            <w:hideMark/>
          </w:tcPr>
          <w:p w14:paraId="5AD88EE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</w:tr>
      <w:tr w:rsidR="00365C03" w:rsidRPr="009F1183" w14:paraId="68C8C75C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5824D70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σα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ξ</w:t>
            </w:r>
          </w:p>
        </w:tc>
        <w:tc>
          <w:tcPr>
            <w:tcW w:w="0" w:type="auto"/>
            <w:shd w:val="clear" w:color="000000" w:fill="FFFFCC"/>
            <w:hideMark/>
          </w:tcPr>
          <w:p w14:paraId="18596F3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flesh</w:t>
            </w:r>
          </w:p>
        </w:tc>
        <w:tc>
          <w:tcPr>
            <w:tcW w:w="0" w:type="auto"/>
            <w:shd w:val="clear" w:color="auto" w:fill="auto"/>
            <w:hideMark/>
          </w:tcPr>
          <w:p w14:paraId="3A0BBA9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2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2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24</w:t>
            </w:r>
          </w:p>
        </w:tc>
        <w:tc>
          <w:tcPr>
            <w:tcW w:w="0" w:type="auto"/>
            <w:shd w:val="clear" w:color="auto" w:fill="auto"/>
            <w:hideMark/>
          </w:tcPr>
          <w:p w14:paraId="6F01FC2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A3296EB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1D484DF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0FA2E2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6</w:t>
            </w:r>
          </w:p>
        </w:tc>
      </w:tr>
      <w:tr w:rsidR="00365C03" w:rsidRPr="009F1183" w14:paraId="698A920B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7994FBA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σωτη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ι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ν</w:t>
            </w:r>
          </w:p>
        </w:tc>
        <w:tc>
          <w:tcPr>
            <w:tcW w:w="0" w:type="auto"/>
            <w:shd w:val="clear" w:color="000000" w:fill="FFFFCC"/>
            <w:hideMark/>
          </w:tcPr>
          <w:p w14:paraId="6387DAD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deliverance</w:t>
            </w:r>
          </w:p>
        </w:tc>
        <w:tc>
          <w:tcPr>
            <w:tcW w:w="0" w:type="auto"/>
            <w:shd w:val="clear" w:color="auto" w:fill="auto"/>
            <w:hideMark/>
          </w:tcPr>
          <w:p w14:paraId="6DE420F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63D22F13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164C95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I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8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628CD57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FE6EFC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6</w:t>
            </w:r>
          </w:p>
        </w:tc>
      </w:tr>
      <w:tr w:rsidR="00365C03" w:rsidRPr="009F1183" w14:paraId="4D03E10A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411928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τε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κν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ν</w:t>
            </w:r>
          </w:p>
        </w:tc>
        <w:tc>
          <w:tcPr>
            <w:tcW w:w="0" w:type="auto"/>
            <w:shd w:val="clear" w:color="000000" w:fill="FFFFCC"/>
            <w:hideMark/>
          </w:tcPr>
          <w:p w14:paraId="312F196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children</w:t>
            </w:r>
          </w:p>
        </w:tc>
        <w:tc>
          <w:tcPr>
            <w:tcW w:w="0" w:type="auto"/>
            <w:shd w:val="clear" w:color="auto" w:fill="auto"/>
            <w:hideMark/>
          </w:tcPr>
          <w:p w14:paraId="76EEBF3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16</w:t>
            </w:r>
          </w:p>
        </w:tc>
        <w:tc>
          <w:tcPr>
            <w:tcW w:w="0" w:type="auto"/>
            <w:shd w:val="clear" w:color="auto" w:fill="auto"/>
            <w:hideMark/>
          </w:tcPr>
          <w:p w14:paraId="402A744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7BC8737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69C0945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B1C701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</w:p>
        </w:tc>
      </w:tr>
      <w:tr w:rsidR="00365C03" w:rsidRPr="009F1183" w14:paraId="194BC3C5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28DD248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υι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̔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ς</w:t>
            </w:r>
          </w:p>
        </w:tc>
        <w:tc>
          <w:tcPr>
            <w:tcW w:w="0" w:type="auto"/>
            <w:shd w:val="clear" w:color="000000" w:fill="FFFFCC"/>
            <w:hideMark/>
          </w:tcPr>
          <w:p w14:paraId="46D0595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son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children</w:t>
            </w:r>
          </w:p>
        </w:tc>
        <w:tc>
          <w:tcPr>
            <w:tcW w:w="0" w:type="auto"/>
            <w:shd w:val="clear" w:color="auto" w:fill="auto"/>
            <w:hideMark/>
          </w:tcPr>
          <w:p w14:paraId="41FF4A5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9D31A1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7</w:t>
            </w:r>
          </w:p>
        </w:tc>
        <w:tc>
          <w:tcPr>
            <w:tcW w:w="0" w:type="auto"/>
            <w:shd w:val="clear" w:color="auto" w:fill="auto"/>
            <w:hideMark/>
          </w:tcPr>
          <w:p w14:paraId="329C7FD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2</w:t>
            </w:r>
          </w:p>
        </w:tc>
        <w:tc>
          <w:tcPr>
            <w:tcW w:w="0" w:type="auto"/>
            <w:shd w:val="clear" w:color="auto" w:fill="auto"/>
            <w:hideMark/>
          </w:tcPr>
          <w:p w14:paraId="38E1C18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7C986F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2</w:t>
            </w:r>
          </w:p>
        </w:tc>
      </w:tr>
      <w:tr w:rsidR="00365C03" w:rsidRPr="009F1183" w14:paraId="2BAE6FFD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AA210B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φωνή</w:t>
            </w:r>
          </w:p>
        </w:tc>
        <w:tc>
          <w:tcPr>
            <w:tcW w:w="0" w:type="auto"/>
            <w:shd w:val="clear" w:color="000000" w:fill="FFFFCC"/>
            <w:hideMark/>
          </w:tcPr>
          <w:p w14:paraId="0668268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sound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voice</w:t>
            </w:r>
          </w:p>
        </w:tc>
        <w:tc>
          <w:tcPr>
            <w:tcW w:w="0" w:type="auto"/>
            <w:shd w:val="clear" w:color="auto" w:fill="auto"/>
            <w:hideMark/>
          </w:tcPr>
          <w:p w14:paraId="6499FD8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10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17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029FF5A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D9F6700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73F3D5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3</w:t>
            </w:r>
          </w:p>
        </w:tc>
        <w:tc>
          <w:tcPr>
            <w:tcW w:w="0" w:type="auto"/>
            <w:shd w:val="clear" w:color="auto" w:fill="auto"/>
            <w:hideMark/>
          </w:tcPr>
          <w:p w14:paraId="502161B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</w:p>
        </w:tc>
      </w:tr>
    </w:tbl>
    <w:p w14:paraId="5E0B13D3" w14:textId="77777777" w:rsidR="00365C03" w:rsidRPr="009773CD" w:rsidRDefault="00365C03" w:rsidP="00365C03">
      <w:pPr>
        <w:spacing w:after="0" w:line="240" w:lineRule="auto"/>
        <w:rPr>
          <w:rFonts w:ascii="Calibri" w:eastAsia="Calibri" w:hAnsi="Calibri" w:cs="Calibri"/>
          <w:sz w:val="22"/>
          <w:lang w:bidi="he-IL"/>
        </w:rPr>
      </w:pPr>
    </w:p>
    <w:p w14:paraId="6B4771B6" w14:textId="77777777" w:rsidR="00EF7FF2" w:rsidRPr="00F22ADD" w:rsidRDefault="00EF7FF2" w:rsidP="009773CD">
      <w:pPr>
        <w:widowControl w:val="0"/>
        <w:spacing w:after="0" w:line="240" w:lineRule="auto"/>
        <w:jc w:val="center"/>
        <w:rPr>
          <w:rFonts w:ascii="Cambria" w:eastAsia="Book Antiqua" w:hAnsi="Cambria" w:cs="Times New Roman"/>
          <w:b/>
          <w:bCs/>
          <w:smallCaps/>
          <w:sz w:val="22"/>
        </w:rPr>
      </w:pPr>
    </w:p>
    <w:p w14:paraId="5F16B2BB" w14:textId="77777777" w:rsidR="00F22ADD" w:rsidRDefault="00F22ADD">
      <w:pPr>
        <w:rPr>
          <w:rFonts w:ascii="Cambria" w:eastAsia="Book Antiqua" w:hAnsi="Cambria" w:cs="Times New Roman"/>
          <w:b/>
          <w:bCs/>
          <w:smallCaps/>
          <w:sz w:val="28"/>
          <w:szCs w:val="28"/>
        </w:rPr>
      </w:pPr>
      <w:r>
        <w:rPr>
          <w:rFonts w:ascii="Cambria" w:eastAsia="Book Antiqua" w:hAnsi="Cambria" w:cs="Times New Roman"/>
          <w:b/>
          <w:bCs/>
          <w:smallCaps/>
          <w:sz w:val="28"/>
          <w:szCs w:val="28"/>
        </w:rPr>
        <w:br w:type="page"/>
      </w:r>
    </w:p>
    <w:p w14:paraId="07095538" w14:textId="7EAE0723" w:rsidR="009773CD" w:rsidRPr="005E61F0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Times New Roman"/>
          <w:b/>
          <w:bCs/>
          <w:smallCaps/>
          <w:sz w:val="28"/>
          <w:szCs w:val="28"/>
        </w:rPr>
      </w:pPr>
      <w:r w:rsidRPr="005E61F0">
        <w:rPr>
          <w:rFonts w:ascii="Cambria" w:eastAsia="Book Antiqua" w:hAnsi="Cambria" w:cs="Times New Roman"/>
          <w:b/>
          <w:bCs/>
          <w:smallCaps/>
          <w:sz w:val="28"/>
          <w:szCs w:val="28"/>
        </w:rPr>
        <w:lastRenderedPageBreak/>
        <w:t>N</w:t>
      </w:r>
      <w:r w:rsidR="00A1208D">
        <w:rPr>
          <w:rFonts w:ascii="Cambria" w:eastAsia="Book Antiqua" w:hAnsi="Cambria" w:cs="Times New Roman"/>
          <w:b/>
          <w:bCs/>
          <w:smallCaps/>
          <w:sz w:val="28"/>
          <w:szCs w:val="28"/>
        </w:rPr>
        <w:t>azarean</w:t>
      </w:r>
      <w:r w:rsidRPr="005E61F0">
        <w:rPr>
          <w:rFonts w:ascii="Cambria" w:eastAsia="Book Antiqua" w:hAnsi="Cambria" w:cs="Times New Roman"/>
          <w:b/>
          <w:bCs/>
          <w:smallCaps/>
          <w:sz w:val="28"/>
          <w:szCs w:val="28"/>
        </w:rPr>
        <w:t xml:space="preserve"> T</w:t>
      </w:r>
      <w:r w:rsidR="00A1208D">
        <w:rPr>
          <w:rFonts w:ascii="Cambria" w:eastAsia="Book Antiqua" w:hAnsi="Cambria" w:cs="Times New Roman"/>
          <w:b/>
          <w:bCs/>
          <w:smallCaps/>
          <w:sz w:val="28"/>
          <w:szCs w:val="28"/>
        </w:rPr>
        <w:t>almud</w:t>
      </w:r>
    </w:p>
    <w:p w14:paraId="0C170C9B" w14:textId="256EB497" w:rsidR="009773CD" w:rsidRPr="00A1208D" w:rsidRDefault="009773CD" w:rsidP="009773CD">
      <w:pPr>
        <w:widowControl w:val="0"/>
        <w:spacing w:after="0" w:line="240" w:lineRule="auto"/>
        <w:jc w:val="center"/>
        <w:rPr>
          <w:rFonts w:asciiTheme="minorHAnsi" w:eastAsia="Book Antiqua" w:hAnsiTheme="minorHAnsi" w:cstheme="minorHAnsi"/>
          <w:b/>
          <w:bCs/>
          <w:smallCaps/>
          <w:sz w:val="22"/>
        </w:rPr>
      </w:pPr>
      <w:r w:rsidRPr="00A1208D">
        <w:rPr>
          <w:rFonts w:asciiTheme="minorHAnsi" w:eastAsia="Book Antiqua" w:hAnsiTheme="minorHAnsi" w:cstheme="minorHAnsi"/>
          <w:b/>
          <w:bCs/>
          <w:smallCaps/>
          <w:sz w:val="22"/>
        </w:rPr>
        <w:t>Sidra Of B’resheet (Genesis) 2:4 – 3:21</w:t>
      </w:r>
    </w:p>
    <w:p w14:paraId="6B4B3FD1" w14:textId="33928850" w:rsidR="009773CD" w:rsidRPr="00A1208D" w:rsidRDefault="009773CD" w:rsidP="009773CD">
      <w:pPr>
        <w:widowControl w:val="0"/>
        <w:spacing w:after="0" w:line="240" w:lineRule="auto"/>
        <w:jc w:val="center"/>
        <w:rPr>
          <w:rFonts w:asciiTheme="minorHAnsi" w:eastAsia="Book Antiqua" w:hAnsiTheme="minorHAnsi" w:cstheme="minorHAnsi"/>
          <w:b/>
          <w:bCs/>
          <w:smallCaps/>
          <w:sz w:val="22"/>
        </w:rPr>
      </w:pPr>
      <w:r w:rsidRPr="00A1208D">
        <w:rPr>
          <w:rFonts w:asciiTheme="minorHAnsi" w:eastAsia="Book Antiqua" w:hAnsiTheme="minorHAnsi" w:cstheme="minorHAnsi"/>
          <w:b/>
          <w:bCs/>
          <w:smallCaps/>
          <w:sz w:val="22"/>
        </w:rPr>
        <w:t>“</w:t>
      </w:r>
      <w:r w:rsidR="00EF7FF2" w:rsidRPr="00A1208D">
        <w:rPr>
          <w:rFonts w:asciiTheme="minorHAnsi" w:eastAsia="Book Antiqua" w:hAnsiTheme="minorHAnsi" w:cstheme="minorHAnsi"/>
          <w:b/>
          <w:bCs/>
          <w:smallCaps/>
          <w:sz w:val="22"/>
        </w:rPr>
        <w:t>Shabbat shuvah</w:t>
      </w:r>
      <w:r w:rsidRPr="00A1208D">
        <w:rPr>
          <w:rFonts w:asciiTheme="minorHAnsi" w:eastAsia="Book Antiqua" w:hAnsiTheme="minorHAnsi" w:cstheme="minorHAnsi"/>
          <w:b/>
          <w:bCs/>
          <w:smallCaps/>
          <w:sz w:val="22"/>
        </w:rPr>
        <w:t xml:space="preserve">”  </w:t>
      </w:r>
    </w:p>
    <w:p w14:paraId="40DC26E4" w14:textId="2EEC261F" w:rsidR="009773CD" w:rsidRPr="00A1208D" w:rsidRDefault="009773CD" w:rsidP="009773CD">
      <w:pPr>
        <w:widowControl w:val="0"/>
        <w:spacing w:after="0" w:line="240" w:lineRule="auto"/>
        <w:jc w:val="center"/>
        <w:rPr>
          <w:rFonts w:asciiTheme="minorHAnsi" w:eastAsia="Book Antiqua" w:hAnsiTheme="minorHAnsi" w:cstheme="minorHAnsi"/>
          <w:b/>
          <w:bCs/>
          <w:smallCaps/>
          <w:sz w:val="22"/>
        </w:rPr>
      </w:pPr>
      <w:r w:rsidRPr="00A1208D">
        <w:rPr>
          <w:rFonts w:asciiTheme="minorHAnsi" w:eastAsia="Book Antiqua" w:hAnsiTheme="minorHAnsi" w:cstheme="minorHAnsi"/>
          <w:b/>
          <w:bCs/>
          <w:smallCaps/>
          <w:sz w:val="22"/>
        </w:rPr>
        <w:t>By: Rabbi Dr. Eliyahu ben Abraham</w:t>
      </w:r>
      <w:r w:rsidRPr="00A1208D">
        <w:rPr>
          <w:rFonts w:asciiTheme="minorHAnsi" w:eastAsia="Book Antiqua" w:hAnsiTheme="minorHAnsi" w:cstheme="minorHAnsi"/>
          <w:b/>
          <w:bCs/>
          <w:smallCaps/>
          <w:sz w:val="22"/>
          <w:vertAlign w:val="superscript"/>
        </w:rPr>
        <w:footnoteReference w:id="24"/>
      </w:r>
    </w:p>
    <w:p w14:paraId="58CCDD4E" w14:textId="77777777" w:rsidR="009773CD" w:rsidRPr="006100A5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David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88"/>
        <w:gridCol w:w="3436"/>
      </w:tblGrid>
      <w:tr w:rsidR="009773CD" w:rsidRPr="006100A5" w14:paraId="1BD7B000" w14:textId="77777777" w:rsidTr="009773CD">
        <w:tc>
          <w:tcPr>
            <w:tcW w:w="6788" w:type="dxa"/>
            <w:shd w:val="clear" w:color="auto" w:fill="auto"/>
            <w:hideMark/>
          </w:tcPr>
          <w:p w14:paraId="4652E96E" w14:textId="77777777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smallCaps/>
                <w:sz w:val="16"/>
                <w:szCs w:val="16"/>
              </w:rPr>
            </w:pPr>
          </w:p>
          <w:p w14:paraId="75D1F09B" w14:textId="1B4B0073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smallCaps/>
                <w:sz w:val="22"/>
              </w:rPr>
            </w:pPr>
            <w:r w:rsidRPr="00EF7FF2">
              <w:rPr>
                <w:rFonts w:ascii="Cambria" w:eastAsia="Book Antiqua" w:hAnsi="Cambria" w:cs="David"/>
                <w:b/>
                <w:smallCaps/>
                <w:sz w:val="22"/>
              </w:rPr>
              <w:t xml:space="preserve">Hakham Shaul’s School </w:t>
            </w:r>
          </w:p>
          <w:p w14:paraId="12086DBC" w14:textId="0865DE56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smallCaps/>
                <w:sz w:val="22"/>
              </w:rPr>
            </w:pPr>
            <w:r w:rsidRPr="00EF7FF2">
              <w:rPr>
                <w:rFonts w:ascii="Cambria" w:eastAsia="Book Antiqua" w:hAnsi="Cambria" w:cs="David"/>
                <w:b/>
                <w:smallCaps/>
                <w:sz w:val="22"/>
              </w:rPr>
              <w:t>of Tosefta Luqas (Lk)</w:t>
            </w:r>
          </w:p>
          <w:p w14:paraId="68668FD9" w14:textId="77777777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bCs/>
                <w:sz w:val="22"/>
              </w:rPr>
            </w:pPr>
          </w:p>
        </w:tc>
        <w:tc>
          <w:tcPr>
            <w:tcW w:w="3436" w:type="dxa"/>
            <w:shd w:val="clear" w:color="auto" w:fill="auto"/>
          </w:tcPr>
          <w:p w14:paraId="41A96DC5" w14:textId="77777777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smallCaps/>
                <w:sz w:val="16"/>
                <w:szCs w:val="16"/>
              </w:rPr>
            </w:pPr>
          </w:p>
          <w:p w14:paraId="1BE4F4A9" w14:textId="7A9DD4F4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smallCaps/>
                <w:sz w:val="22"/>
              </w:rPr>
            </w:pPr>
            <w:r w:rsidRPr="00EF7FF2">
              <w:rPr>
                <w:rFonts w:ascii="Cambria" w:eastAsia="Book Antiqua" w:hAnsi="Cambria" w:cs="David"/>
                <w:b/>
                <w:smallCaps/>
                <w:sz w:val="22"/>
              </w:rPr>
              <w:t xml:space="preserve">Hakham Tsefet’s School of Peshat Mordechai (Mk)  </w:t>
            </w:r>
          </w:p>
          <w:p w14:paraId="398AC5EC" w14:textId="77777777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sz w:val="16"/>
                <w:szCs w:val="16"/>
              </w:rPr>
            </w:pPr>
          </w:p>
        </w:tc>
      </w:tr>
      <w:tr w:rsidR="009773CD" w:rsidRPr="006100A5" w14:paraId="5039D9BA" w14:textId="77777777" w:rsidTr="009773CD">
        <w:trPr>
          <w:trHeight w:val="20"/>
        </w:trPr>
        <w:tc>
          <w:tcPr>
            <w:tcW w:w="6788" w:type="dxa"/>
            <w:shd w:val="clear" w:color="auto" w:fill="auto"/>
          </w:tcPr>
          <w:p w14:paraId="3C87AB7E" w14:textId="7818D0F6" w:rsidR="009773CD" w:rsidRPr="00EF7FF2" w:rsidRDefault="009773CD" w:rsidP="009773CD">
            <w:pPr>
              <w:widowControl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sz w:val="22"/>
              </w:rPr>
            </w:pP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ifteent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ea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overnorship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iberiu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aesar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he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ontiu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ilat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rocurat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’hudah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rod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Antipas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trarc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alil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hilip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i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rothe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trarc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and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turae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rachonitis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ysani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trarc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bilene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ur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ig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riesthoo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a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Kayafa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od'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or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am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ochana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(John)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a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Z’kharyah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hil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dernes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Araba.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en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rritorie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urround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arden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rald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mmersio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as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shub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—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tonemen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ins.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it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x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cro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esha’yahu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(Isaiah)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rophet: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“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voic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ing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ut: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lea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esert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(wilderness)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at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</w:t>
            </w:r>
            <w:r w:rsidRPr="00EF7FF2">
              <w:rPr>
                <w:rFonts w:asciiTheme="minorHAnsi" w:eastAsia="Book Antiqua" w:hAnsiTheme="minorHAnsi" w:cstheme="minorHAnsi"/>
                <w:b/>
                <w:smallCaps/>
                <w:sz w:val="22"/>
              </w:rPr>
              <w:t>ord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!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eve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dernes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ighwa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u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od!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Ever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valle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ift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up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ever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mounta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mad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ow;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ugg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mad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evel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oug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lace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lain;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lor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</w:t>
            </w:r>
            <w:r w:rsidRPr="00EF7FF2">
              <w:rPr>
                <w:rFonts w:asciiTheme="minorHAnsi" w:eastAsia="Book Antiqua" w:hAnsiTheme="minorHAnsi" w:cstheme="minorHAnsi"/>
                <w:b/>
                <w:smallCaps/>
                <w:sz w:val="22"/>
              </w:rPr>
              <w:t>or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evealed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les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e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gether;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mout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</w:t>
            </w:r>
            <w:r w:rsidRPr="00EF7FF2">
              <w:rPr>
                <w:rFonts w:asciiTheme="minorHAnsi" w:eastAsia="Book Antiqua" w:hAnsiTheme="minorHAnsi" w:cstheme="minorHAnsi"/>
                <w:b/>
                <w:smallCaps/>
                <w:sz w:val="22"/>
              </w:rPr>
              <w:t>or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poke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t.”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(Is.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40:3-5).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</w:p>
          <w:p w14:paraId="3BCAE328" w14:textId="77777777" w:rsidR="009773CD" w:rsidRPr="00EF7FF2" w:rsidRDefault="009773CD" w:rsidP="009773CD">
            <w:pPr>
              <w:widowControl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sz w:val="22"/>
              </w:rPr>
            </w:pPr>
          </w:p>
          <w:p w14:paraId="71793BF6" w14:textId="393D8700" w:rsidR="009773CD" w:rsidRPr="00EF7FF2" w:rsidRDefault="009773CD" w:rsidP="009773CD">
            <w:pPr>
              <w:widowControl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sz w:val="22"/>
              </w:rPr>
            </w:pP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ai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os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h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a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ssembl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mmers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im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“You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eneratio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vipers!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  <w:vertAlign w:val="superscript"/>
              </w:rPr>
              <w:footnoteReference w:id="25"/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h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augh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ou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le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rom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om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rath?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refore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emonstrate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  <w:vertAlign w:val="superscript"/>
              </w:rPr>
              <w:footnoteReference w:id="26"/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ruit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orth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shuba.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  <w:vertAlign w:val="superscript"/>
              </w:rPr>
              <w:footnoteReference w:id="27"/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no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gin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  <w:vertAlign w:val="superscript"/>
              </w:rPr>
              <w:footnoteReference w:id="28"/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ay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ourself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av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braham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u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ather;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a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ou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o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bl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is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up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hildre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u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s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tones.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Eve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now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x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aying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  <w:vertAlign w:val="superscript"/>
              </w:rPr>
              <w:footnoteReference w:id="29"/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gains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oo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rui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rees;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refore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ever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re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a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oe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no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ar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(make)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oo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rui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u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ow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row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ire.</w:t>
            </w:r>
          </w:p>
          <w:p w14:paraId="52FE42AE" w14:textId="77777777" w:rsidR="009773CD" w:rsidRPr="00EF7FF2" w:rsidRDefault="009773CD" w:rsidP="009773CD">
            <w:pPr>
              <w:widowControl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sz w:val="22"/>
              </w:rPr>
            </w:pPr>
          </w:p>
        </w:tc>
        <w:tc>
          <w:tcPr>
            <w:tcW w:w="3436" w:type="dxa"/>
            <w:shd w:val="clear" w:color="auto" w:fill="auto"/>
          </w:tcPr>
          <w:p w14:paraId="7F50DFDA" w14:textId="5B0EC531" w:rsidR="009773CD" w:rsidRPr="00EF7FF2" w:rsidRDefault="009773CD" w:rsidP="009773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b/>
                <w:sz w:val="22"/>
              </w:rPr>
            </w:pP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¶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voic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ring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ut: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“Clea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ilderness,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(desert)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path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L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mallCaps/>
                <w:sz w:val="22"/>
              </w:rPr>
              <w:t>ord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!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Level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ildernes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ighway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u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God!”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(Isaiah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40:3)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.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now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t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appene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Yochanan,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mmers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ilderness,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proclaim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mmersio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eshub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unto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tonement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sins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during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Yamim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Noraim.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r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ent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ut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unto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im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ll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country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Y’hudah,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="005E61F0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ll 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m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from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Yerushalayim;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y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er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mmerse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im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rive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Yarden,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confess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i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sin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doing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Teshuba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.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Yochana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clothe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ith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garment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Tallit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made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camel’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="005E61F0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air 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a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leathe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girdl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rou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i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="005E61F0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aist.</w:t>
            </w:r>
          </w:p>
          <w:p w14:paraId="5CA8BBCF" w14:textId="77777777" w:rsidR="009773CD" w:rsidRPr="00EF7FF2" w:rsidRDefault="009773CD" w:rsidP="009773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b/>
                <w:sz w:val="22"/>
              </w:rPr>
            </w:pPr>
          </w:p>
        </w:tc>
      </w:tr>
    </w:tbl>
    <w:p w14:paraId="401E739B" w14:textId="77777777" w:rsidR="00EF7FF2" w:rsidRDefault="00EF7FF2" w:rsidP="00EF7FF2">
      <w:pPr>
        <w:widowControl w:val="0"/>
        <w:pBdr>
          <w:bottom w:val="double" w:sz="4" w:space="1" w:color="auto"/>
        </w:pBdr>
        <w:spacing w:after="0" w:line="240" w:lineRule="auto"/>
        <w:jc w:val="center"/>
        <w:rPr>
          <w:rFonts w:ascii="Cambria" w:eastAsia="Book Antiqua" w:hAnsi="Cambria" w:cs="David"/>
          <w:b/>
          <w:sz w:val="22"/>
        </w:rPr>
      </w:pPr>
    </w:p>
    <w:p w14:paraId="64EEF08A" w14:textId="77777777" w:rsidR="005E61F0" w:rsidRDefault="005E61F0">
      <w:pPr>
        <w:rPr>
          <w:rFonts w:ascii="Cambria" w:eastAsia="Book Antiqua" w:hAnsi="Cambria" w:cs="David"/>
          <w:b/>
          <w:sz w:val="22"/>
        </w:rPr>
      </w:pPr>
      <w:r>
        <w:rPr>
          <w:rFonts w:ascii="Cambria" w:eastAsia="Book Antiqua" w:hAnsi="Cambria" w:cs="David"/>
          <w:b/>
          <w:sz w:val="22"/>
        </w:rPr>
        <w:br w:type="page"/>
      </w:r>
    </w:p>
    <w:p w14:paraId="2682BA6F" w14:textId="7F330FB8" w:rsidR="009773CD" w:rsidRPr="006100A5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David"/>
          <w:b/>
          <w:sz w:val="22"/>
        </w:rPr>
      </w:pPr>
      <w:r w:rsidRPr="006100A5">
        <w:rPr>
          <w:rFonts w:ascii="Cambria" w:eastAsia="Book Antiqua" w:hAnsi="Cambria" w:cs="David"/>
          <w:b/>
          <w:sz w:val="22"/>
        </w:rPr>
        <w:lastRenderedPageBreak/>
        <w:t>Nazarean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Codicil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to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be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read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in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conjunction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with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the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following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Torah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Seder</w:t>
      </w:r>
    </w:p>
    <w:p w14:paraId="0036FE0F" w14:textId="77777777" w:rsidR="009773CD" w:rsidRPr="006100A5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David"/>
          <w:b/>
          <w:sz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2D69B"/>
        <w:tblLook w:val="04A0" w:firstRow="1" w:lastRow="0" w:firstColumn="1" w:lastColumn="0" w:noHBand="0" w:noVBand="1"/>
      </w:tblPr>
      <w:tblGrid>
        <w:gridCol w:w="1638"/>
        <w:gridCol w:w="1689"/>
        <w:gridCol w:w="1331"/>
        <w:gridCol w:w="1340"/>
        <w:gridCol w:w="1291"/>
      </w:tblGrid>
      <w:tr w:rsidR="00193446" w:rsidRPr="006100A5" w14:paraId="1C96E970" w14:textId="77777777" w:rsidTr="0038383B">
        <w:trPr>
          <w:trHeight w:val="5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58BD2EBC" w14:textId="57BCCC48" w:rsidR="00193446" w:rsidRPr="00EF7FF2" w:rsidRDefault="00193446" w:rsidP="009773CD">
            <w:pPr>
              <w:widowControl w:val="0"/>
              <w:spacing w:after="0" w:line="240" w:lineRule="auto"/>
              <w:rPr>
                <w:rFonts w:ascii="Cambria" w:eastAsia="Book Antiqua" w:hAnsi="Cambria" w:cs="Times New Roman"/>
                <w:b/>
                <w:sz w:val="22"/>
              </w:rPr>
            </w:pPr>
            <w:r w:rsidRPr="00EF7FF2">
              <w:rPr>
                <w:rFonts w:ascii="Cambria" w:eastAsia="Book Antiqua" w:hAnsi="Cambria" w:cs="Times New Roman"/>
                <w:b/>
                <w:sz w:val="22"/>
              </w:rPr>
              <w:t>Gen 2:4 – 3: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6CB6BF5B" w14:textId="2688C0D2" w:rsidR="00193446" w:rsidRPr="00EF7FF2" w:rsidRDefault="00193446" w:rsidP="009773CD">
            <w:pPr>
              <w:widowControl w:val="0"/>
              <w:spacing w:after="0" w:line="240" w:lineRule="auto"/>
              <w:rPr>
                <w:rFonts w:ascii="Cambria" w:eastAsia="Book Antiqua" w:hAnsi="Cambria" w:cs="Times New Roman"/>
                <w:b/>
                <w:sz w:val="22"/>
              </w:rPr>
            </w:pPr>
            <w:r w:rsidRPr="00EF7FF2">
              <w:rPr>
                <w:rFonts w:ascii="Cambria" w:eastAsia="Book Antiqua" w:hAnsi="Cambria" w:cs="Times New Roman"/>
                <w:b/>
                <w:sz w:val="22"/>
              </w:rPr>
              <w:t>Psalms 2: 1-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</w:tcPr>
          <w:p w14:paraId="2E62DF09" w14:textId="6D841EC1" w:rsidR="00193446" w:rsidRPr="00EF7FF2" w:rsidRDefault="00193446" w:rsidP="009773CD">
            <w:pPr>
              <w:widowControl w:val="0"/>
              <w:spacing w:after="0" w:line="240" w:lineRule="auto"/>
              <w:rPr>
                <w:rFonts w:ascii="Cambria" w:eastAsia="Book Antiqua" w:hAnsi="Cambria" w:cs="Times New Roman"/>
                <w:b/>
                <w:sz w:val="22"/>
              </w:rPr>
            </w:pPr>
            <w:r>
              <w:rPr>
                <w:rFonts w:ascii="Cambria" w:eastAsia="Book Antiqua" w:hAnsi="Cambria" w:cs="Times New Roman"/>
                <w:b/>
                <w:sz w:val="22"/>
              </w:rPr>
              <w:t>Isaiah 51: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2F4CCBE6" w14:textId="5E02D99A" w:rsidR="00193446" w:rsidRPr="00EF7FF2" w:rsidRDefault="00193446" w:rsidP="009773CD">
            <w:pPr>
              <w:widowControl w:val="0"/>
              <w:spacing w:after="0" w:line="240" w:lineRule="auto"/>
              <w:rPr>
                <w:rFonts w:ascii="Cambria" w:eastAsia="Book Antiqua" w:hAnsi="Cambria" w:cs="Times New Roman"/>
                <w:b/>
                <w:sz w:val="22"/>
              </w:rPr>
            </w:pPr>
            <w:r w:rsidRPr="00EF7FF2">
              <w:rPr>
                <w:rFonts w:ascii="Cambria" w:eastAsia="Book Antiqua" w:hAnsi="Cambria" w:cs="Times New Roman"/>
                <w:b/>
                <w:sz w:val="22"/>
              </w:rPr>
              <w:t>Mark:1:3-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03703E2" w14:textId="76B86BE7" w:rsidR="00193446" w:rsidRPr="00EF7FF2" w:rsidRDefault="00193446" w:rsidP="009773CD">
            <w:pPr>
              <w:widowControl w:val="0"/>
              <w:spacing w:after="0" w:line="240" w:lineRule="auto"/>
              <w:rPr>
                <w:rFonts w:ascii="Cambria" w:eastAsia="Book Antiqua" w:hAnsi="Cambria" w:cs="Times New Roman"/>
                <w:b/>
                <w:sz w:val="22"/>
              </w:rPr>
            </w:pPr>
            <w:r w:rsidRPr="00EF7FF2">
              <w:rPr>
                <w:rFonts w:ascii="Cambria" w:eastAsia="Book Antiqua" w:hAnsi="Cambria" w:cs="Times New Roman"/>
                <w:b/>
                <w:sz w:val="22"/>
              </w:rPr>
              <w:t>Luke 3:1-9</w:t>
            </w:r>
          </w:p>
        </w:tc>
      </w:tr>
    </w:tbl>
    <w:p w14:paraId="648623B5" w14:textId="77777777" w:rsidR="009773CD" w:rsidRPr="006100A5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David"/>
          <w:b/>
          <w:sz w:val="22"/>
        </w:rPr>
      </w:pPr>
    </w:p>
    <w:p w14:paraId="0914D589" w14:textId="4973B806" w:rsidR="009773CD" w:rsidRPr="00EF7FF2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David"/>
          <w:b/>
          <w:smallCaps/>
          <w:sz w:val="28"/>
          <w:szCs w:val="28"/>
        </w:rPr>
      </w:pPr>
      <w:bookmarkStart w:id="2" w:name="OLE_LINK4"/>
      <w:bookmarkStart w:id="3" w:name="OLE_LINK3"/>
      <w:r w:rsidRPr="00EF7FF2">
        <w:rPr>
          <w:rFonts w:ascii="Cambria" w:eastAsia="Book Antiqua" w:hAnsi="Cambria" w:cs="David"/>
          <w:b/>
          <w:smallCaps/>
          <w:sz w:val="28"/>
          <w:szCs w:val="28"/>
        </w:rPr>
        <w:t>Commentary to Hakham Tsefet’s School of Peshat</w:t>
      </w:r>
    </w:p>
    <w:bookmarkEnd w:id="2"/>
    <w:bookmarkEnd w:id="3"/>
    <w:p w14:paraId="7F50A921" w14:textId="77777777" w:rsidR="009773CD" w:rsidRPr="006100A5" w:rsidRDefault="009773CD" w:rsidP="009773CD">
      <w:pPr>
        <w:widowControl w:val="0"/>
        <w:spacing w:after="0" w:line="240" w:lineRule="auto"/>
        <w:jc w:val="both"/>
        <w:rPr>
          <w:rFonts w:ascii="Cambria" w:eastAsia="Book Antiqua" w:hAnsi="Cambria" w:cs="David"/>
          <w:sz w:val="22"/>
        </w:rPr>
      </w:pPr>
    </w:p>
    <w:p w14:paraId="54755850" w14:textId="6F27615D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stablish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cedent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erial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ster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stablish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toco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erial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ui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p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hnaic/Pes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techis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ool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way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chanism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gh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lfilled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ityahu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r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rmea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riptur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lfilmen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n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ce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ityah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ass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hra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ritten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eren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nak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p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ritten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hra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s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um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e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no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nak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at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mi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oci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rticul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ie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cep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ritten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equent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r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u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st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question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ritten?”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0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pen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r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1:1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noun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ienn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ycl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u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oci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lach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hem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Exodus)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mine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abb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r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se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gg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oin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m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actic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equent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chan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quot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w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g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tting.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1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rtherm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chanism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gh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hnaic.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2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meneu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chanism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monstrat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hna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oci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ach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ach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abb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Or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)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umes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3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utomatical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ne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vo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y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iyahu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binger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e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derstan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i-mod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pec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ptenn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ycle.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4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tt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ricop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n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ul/Tishrei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lationship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twe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iyah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a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dar/Nisa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s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clud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tri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erial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διὰτεσσάρων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–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i/>
          <w:sz w:val="22"/>
        </w:rPr>
        <w:t>diatessarōn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5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meneu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DS.</w:t>
      </w:r>
    </w:p>
    <w:p w14:paraId="34C9E2AF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400A2373" w14:textId="39625111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gr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roug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ssage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fol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nak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meneutic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kewis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stermind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dicil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ginee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ve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ek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ings.</w:t>
      </w:r>
    </w:p>
    <w:p w14:paraId="5FFEBE61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4ADA73A4" w14:textId="64E7CFA3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Whi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no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ra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y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”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meneu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rk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erta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o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rroun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a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y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re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went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out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unto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him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all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country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of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Y’hudah,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all of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m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from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Yerushalayim;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y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were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immersed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of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him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river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Yarden,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confessing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ir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sins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[and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doing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eshuba]</w:t>
      </w:r>
      <w:r w:rsidRPr="00EF7FF2">
        <w:rPr>
          <w:rFonts w:asciiTheme="minorHAnsi" w:eastAsia="Book Antiqua" w:hAnsiTheme="minorHAnsi" w:cstheme="minorHAnsi"/>
          <w:bCs/>
          <w:sz w:val="22"/>
          <w:lang w:bidi="he-IL"/>
        </w:rPr>
        <w:t>.</w:t>
      </w:r>
      <w:r w:rsidRPr="00EF7FF2">
        <w:rPr>
          <w:rFonts w:asciiTheme="minorHAnsi" w:eastAsia="Book Antiqua" w:hAnsiTheme="minorHAnsi" w:cstheme="minorHAnsi"/>
          <w:sz w:val="22"/>
        </w:rPr>
        <w:t>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ra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erpret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riptu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nicall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sequently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rite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dici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derst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ry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ere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iyahu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ref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pen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lastRenderedPageBreak/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rk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pic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iyah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han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priestly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bi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bi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noun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b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o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–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ing/Judge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.</w:t>
      </w:r>
    </w:p>
    <w:p w14:paraId="399343B4" w14:textId="06F26736" w:rsidR="009773CD" w:rsidRPr="00EF7FF2" w:rsidRDefault="009773CD" w:rsidP="009773CD">
      <w:pPr>
        <w:widowControl w:val="0"/>
        <w:pBdr>
          <w:bottom w:val="single" w:sz="12" w:space="1" w:color="365F91"/>
        </w:pBdr>
        <w:spacing w:before="320" w:after="80" w:line="240" w:lineRule="auto"/>
        <w:jc w:val="both"/>
        <w:outlineLvl w:val="0"/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</w:pPr>
      <w:r w:rsidRPr="00EF7FF2"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  <w:t xml:space="preserve">“Clear in the wilderness (desert) A path for the Lord! </w:t>
      </w:r>
    </w:p>
    <w:p w14:paraId="61992429" w14:textId="39FAA914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l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ccup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loud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pillar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f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gyp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w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nifestatio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g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tit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ll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messenger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angel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fo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p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d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e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war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mi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an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lear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th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rec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a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pedit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vem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</w:p>
    <w:p w14:paraId="4B0D1595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5001C30E" w14:textId="571C681B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r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l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desert)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</w:t>
      </w:r>
      <w:r w:rsidRPr="00EF7FF2">
        <w:rPr>
          <w:rFonts w:asciiTheme="minorHAnsi" w:eastAsia="Book Antiqua" w:hAnsiTheme="minorHAnsi" w:cstheme="minorHAnsi"/>
          <w:smallCaps/>
          <w:sz w:val="22"/>
        </w:rPr>
        <w:t>ord</w:t>
      </w:r>
      <w:r w:rsidRPr="00EF7FF2">
        <w:rPr>
          <w:rFonts w:asciiTheme="minorHAnsi" w:eastAsia="Book Antiqua" w:hAnsiTheme="minorHAnsi" w:cstheme="minorHAnsi"/>
          <w:sz w:val="22"/>
        </w:rPr>
        <w:t>!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v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ghw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od!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ola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gge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vo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y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t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ch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abyloni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ile.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6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gardl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rigin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ssag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bstant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umb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penta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mersion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stablish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a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udience.</w:t>
      </w:r>
    </w:p>
    <w:p w14:paraId="6EA4C653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425960FA" w14:textId="51832B2E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ti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enari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pic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ucidatio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ang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–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res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ll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d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mel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erpretatio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meneu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mi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en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erpretatio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pic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c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rm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o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ity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rminolog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immersion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spea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orm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</w:p>
    <w:p w14:paraId="79EA365A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29340B3D" w14:textId="537E1212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1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t>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rinthia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10:1-2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Now,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brothers,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I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do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not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want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you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o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b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ignorant,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how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at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ll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our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b/>
          <w:sz w:val="22"/>
          <w:lang w:bidi="he-IL"/>
        </w:rPr>
        <w:t>forefathers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wer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under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clou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(Shechinah),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ll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passe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rough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sea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(Yam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Suf);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wer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ll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immerse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o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Mosh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cloud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(Shechinah)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sea;</w:t>
      </w:r>
      <w:r w:rsidRPr="00EF7FF2">
        <w:rPr>
          <w:rFonts w:asciiTheme="minorHAnsi" w:eastAsia="Book Antiqua" w:hAnsiTheme="minorHAnsi" w:cstheme="minorHAnsi"/>
          <w:b/>
          <w:sz w:val="22"/>
          <w:vertAlign w:val="superscript"/>
          <w:lang w:bidi="he-IL"/>
        </w:rPr>
        <w:footnoteReference w:id="37"/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</w:p>
    <w:p w14:paraId="4C9FF668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2FBCC60E" w14:textId="38479090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orm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traigh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v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rospec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structur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rtherm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u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lud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M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ceiv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kewis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rminolog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mers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tonem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rd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mo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t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g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rtl/>
          <w:lang w:bidi="he-IL"/>
        </w:rPr>
        <w:t>כָפַר</w:t>
      </w:r>
      <w:r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</w:t>
      </w:r>
      <w:r w:rsidRPr="00EF7FF2">
        <w:rPr>
          <w:rFonts w:asciiTheme="minorHAnsi" w:eastAsia="Book Antiqua" w:hAnsiTheme="minorHAnsi" w:cstheme="minorHAnsi"/>
          <w:i/>
          <w:sz w:val="22"/>
        </w:rPr>
        <w:t>kapar</w:t>
      </w:r>
      <w:r w:rsidRPr="00EF7FF2">
        <w:rPr>
          <w:rFonts w:asciiTheme="minorHAnsi" w:eastAsia="Book Antiqua" w:hAnsiTheme="minorHAnsi" w:cstheme="minorHAnsi"/>
          <w:sz w:val="22"/>
        </w:rPr>
        <w:t>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ton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a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vered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8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lu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mersion.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9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ref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usib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n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mi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e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quo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ayah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cern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arne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ring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udienc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ss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trapola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erial?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</w:p>
    <w:p w14:paraId="7806CB7E" w14:textId="287F192B" w:rsidR="009773CD" w:rsidRPr="00EF7FF2" w:rsidRDefault="009773CD" w:rsidP="009773CD">
      <w:pPr>
        <w:widowControl w:val="0"/>
        <w:pBdr>
          <w:bottom w:val="single" w:sz="12" w:space="1" w:color="365F91"/>
        </w:pBdr>
        <w:spacing w:before="320" w:after="80" w:line="240" w:lineRule="auto"/>
        <w:jc w:val="both"/>
        <w:outlineLvl w:val="0"/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</w:pPr>
      <w:r w:rsidRPr="00EF7FF2"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  <w:t>Sinai and Mesorah</w:t>
      </w:r>
    </w:p>
    <w:p w14:paraId="37B99AC2" w14:textId="0BF11A12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enari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fo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mazing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a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monstrat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u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sigh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’rus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osses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ir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entur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han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gitima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rrup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t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b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om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igib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fe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f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gh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gu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edul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edul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usibl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babl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os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shan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ippur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quir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n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han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u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lastRenderedPageBreak/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crea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tivit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ll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ceived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ti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ach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r-reach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fi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od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dici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monstrat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dduc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rrup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u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plic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ere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g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ayafa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rrup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verwhelming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cad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ucifix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latant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ucifi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tia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da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ref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rrup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legat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a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ag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la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i/>
          <w:sz w:val="22"/>
        </w:rPr>
        <w:t>moed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Divi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ppointments)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cep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a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ach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repentance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ald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penta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a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as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pentanc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wever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s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al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governanc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G-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rough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Hakhamim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Bat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Din</w:t>
      </w:r>
      <w:r w:rsidRPr="00EF7FF2">
        <w:rPr>
          <w:rFonts w:asciiTheme="minorHAnsi" w:eastAsia="Book Antiqua" w:hAnsiTheme="minorHAnsi" w:cstheme="minorHAnsi"/>
          <w:sz w:val="22"/>
        </w:rPr>
        <w:t>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it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r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lvag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struc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aspora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ew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junc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mi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spers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retz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zr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re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emb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i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r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gs.</w:t>
      </w:r>
    </w:p>
    <w:p w14:paraId="6672D339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5E1E2E3D" w14:textId="16107FCD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b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re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emb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cs/>
        </w:rPr>
        <w:t>‎</w:t>
      </w:r>
      <w:r w:rsidRPr="00EF7FF2">
        <w:rPr>
          <w:rFonts w:asciiTheme="minorHAnsi" w:eastAsia="Book Antiqua" w:hAnsiTheme="minorHAnsi" w:cstheme="minorHAnsi"/>
          <w:b/>
          <w:sz w:val="22"/>
        </w:rPr>
        <w:t>emphasize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re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ings: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cautious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judgment,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rais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up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many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disciples,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mak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fenc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aroun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orah."</w:t>
      </w:r>
    </w:p>
    <w:p w14:paraId="46E0AFA7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34BF7D2C" w14:textId="290242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hroug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xim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lvag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ll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dolatr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u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ener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ti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ener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wever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c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ot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ble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ir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entur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ddres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blem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u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ri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d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visio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tinu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tur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lmidim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y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it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o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stablish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at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tor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struc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min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aspora.</w:t>
      </w:r>
    </w:p>
    <w:p w14:paraId="3131E337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61E693D7" w14:textId="2DC22578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bo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messenger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fo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</w:p>
    <w:p w14:paraId="65C2774B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7067706E" w14:textId="1BD4E750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Ex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23:20-22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hold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Angel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fo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eep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way</w:t>
      </w:r>
      <w:r w:rsidRPr="00EF7FF2">
        <w:rPr>
          <w:rFonts w:asciiTheme="minorHAnsi" w:eastAsia="Book Antiqua" w:hAnsiTheme="minorHAnsi" w:cstheme="minorHAnsi"/>
          <w:sz w:val="22"/>
        </w:rPr>
        <w:t>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Makom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pare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t>21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w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b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ic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vo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;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rd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ansgressions: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ne)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 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t>22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u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o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de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b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sz w:val="22"/>
        </w:rPr>
        <w:t>voice 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ll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speak;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enemy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your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enemies,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dversary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your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dversaries.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</w:p>
    <w:p w14:paraId="4B511349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005DC3F2" w14:textId="5D6CE5AE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Wh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merse?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u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ll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rritor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rroun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arden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a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eit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vulg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levan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rtin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u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c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sel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o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ilgrimag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osition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ximiz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udience.</w:t>
      </w:r>
    </w:p>
    <w:p w14:paraId="2832C806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3F304EFF" w14:textId="59E8D985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W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moting?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ll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i/>
          <w:sz w:val="22"/>
        </w:rPr>
        <w:t>teshuba</w:t>
      </w:r>
      <w:r w:rsidR="00D46126" w:rsidRPr="00EF7FF2">
        <w:rPr>
          <w:rFonts w:asciiTheme="minorHAnsi" w:eastAsia="Book Antiqua" w:hAnsiTheme="minorHAnsi" w:cstheme="minorHAnsi"/>
          <w:i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repentance)?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sz w:val="22"/>
        </w:rPr>
        <w:t>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ep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da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m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m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nd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perfic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da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cep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gh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w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v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volv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sz w:val="22"/>
        </w:rPr>
        <w:t>pictu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ri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dicil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u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lie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the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mi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ertain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ic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ossess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ua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odes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ir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cy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erta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g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evitable.</w:t>
      </w:r>
    </w:p>
    <w:p w14:paraId="3B535312" w14:textId="6CE63010" w:rsidR="009773CD" w:rsidRPr="00EF7FF2" w:rsidRDefault="009773CD" w:rsidP="009773CD">
      <w:pPr>
        <w:widowControl w:val="0"/>
        <w:pBdr>
          <w:bottom w:val="single" w:sz="12" w:space="1" w:color="365F91"/>
        </w:pBdr>
        <w:spacing w:before="320" w:after="80" w:line="240" w:lineRule="auto"/>
        <w:jc w:val="both"/>
        <w:outlineLvl w:val="2"/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</w:pPr>
      <w:r w:rsidRPr="00EF7FF2"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  <w:t>Camels Hair and Locusts</w:t>
      </w:r>
    </w:p>
    <w:p w14:paraId="06A6A97E" w14:textId="06D80593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Wi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u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rticul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c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ceptab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s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e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a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us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res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m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ll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lume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</w:p>
    <w:p w14:paraId="42C0F2FB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7F366777" w14:textId="27A62166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  <w:lang w:bidi="he-IL"/>
        </w:rPr>
      </w:pPr>
      <w:r w:rsidRPr="00EF7FF2">
        <w:rPr>
          <w:rFonts w:asciiTheme="minorHAnsi" w:eastAsia="Book Antiqua" w:hAnsiTheme="minorHAnsi" w:cstheme="minorHAnsi"/>
          <w:sz w:val="22"/>
          <w:lang w:bidi="he-IL"/>
        </w:rPr>
        <w:t>Lev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11:22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m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you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may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eat: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locust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kinds,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devastating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locust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kinds,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cricket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kinds,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grasshopper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kinds.</w:t>
      </w:r>
    </w:p>
    <w:p w14:paraId="652C29BA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6A49BB2E" w14:textId="637AFF21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b/>
          <w:sz w:val="22"/>
        </w:rPr>
        <w:t>m.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Hullin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3:7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mo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usts: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g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ng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oin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[Lev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11:21]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lastRenderedPageBreak/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v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reat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r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od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y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ust.”</w:t>
      </w:r>
    </w:p>
    <w:p w14:paraId="299EC228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4A8B4854" w14:textId="48CAF508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bov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lumino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ager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ns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orm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sequently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roduc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ager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ll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ti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f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nistr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bi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nou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adic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bou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c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rtherm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bi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noun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expec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olar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y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if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ncip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hra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</w:t>
      </w:r>
      <w:r w:rsidRPr="00EF7FF2">
        <w:rPr>
          <w:rFonts w:asciiTheme="minorHAnsi" w:eastAsia="Book Antiqua" w:hAnsiTheme="minorHAnsi" w:cstheme="minorHAnsi"/>
          <w:smallCaps/>
          <w:sz w:val="22"/>
        </w:rPr>
        <w:t>ord</w:t>
      </w:r>
      <w:r w:rsidRPr="00EF7FF2">
        <w:rPr>
          <w:rFonts w:asciiTheme="minorHAnsi" w:eastAsia="Book Antiqua" w:hAnsiTheme="minorHAnsi" w:cstheme="minorHAnsi"/>
          <w:sz w:val="22"/>
        </w:rPr>
        <w:t>!”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40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gnora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ilu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pprehe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nci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c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ntion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bo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Ex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23:20–22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a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t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st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present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sz w:val="22"/>
        </w:rPr>
        <w:t>i.e.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g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</w:t>
      </w:r>
      <w:r w:rsidRPr="00EF7FF2">
        <w:rPr>
          <w:rFonts w:asciiTheme="minorHAnsi" w:eastAsia="Book Antiqua" w:hAnsiTheme="minorHAnsi" w:cstheme="minorHAnsi"/>
          <w:smallCaps/>
          <w:sz w:val="22"/>
        </w:rPr>
        <w:t>ORD</w:t>
      </w:r>
      <w:r w:rsidRPr="00EF7FF2">
        <w:rPr>
          <w:rFonts w:asciiTheme="minorHAnsi" w:eastAsia="Book Antiqua" w:hAnsiTheme="minorHAnsi" w:cstheme="minorHAnsi"/>
          <w:sz w:val="22"/>
        </w:rPr>
        <w:t>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G-d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tar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</w:t>
      </w:r>
      <w:r w:rsidRPr="00EF7FF2">
        <w:rPr>
          <w:rFonts w:asciiTheme="minorHAnsi" w:eastAsia="Book Antiqua" w:hAnsiTheme="minorHAnsi" w:cstheme="minorHAnsi"/>
          <w:smallCaps/>
          <w:sz w:val="22"/>
        </w:rPr>
        <w:t>ORD</w:t>
      </w:r>
      <w:r w:rsidRPr="00EF7FF2">
        <w:rPr>
          <w:rFonts w:asciiTheme="minorHAnsi" w:eastAsia="Book Antiqua" w:hAnsiTheme="minorHAnsi" w:cstheme="minorHAnsi"/>
          <w:sz w:val="22"/>
        </w:rPr>
        <w:t>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e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G-d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rd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complis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sio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a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aven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t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a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aven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r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apostle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e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a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post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nder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apostles”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wever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messiah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a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n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m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G-d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a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messenger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-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ola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e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if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qualif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sion?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ib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ill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-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o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deity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ref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e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if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qualif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n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sion.</w:t>
      </w:r>
    </w:p>
    <w:p w14:paraId="5C62A983" w14:textId="77777777" w:rsidR="009773CD" w:rsidRPr="00EF7FF2" w:rsidRDefault="009773CD" w:rsidP="009773CD">
      <w:pPr>
        <w:widowControl w:val="0"/>
        <w:pBdr>
          <w:bottom w:val="single" w:sz="12" w:space="1" w:color="365F91"/>
        </w:pBdr>
        <w:spacing w:before="320" w:after="80" w:line="240" w:lineRule="auto"/>
        <w:jc w:val="both"/>
        <w:outlineLvl w:val="2"/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</w:pPr>
      <w:r w:rsidRPr="00EF7FF2"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  <w:t>Peroration</w:t>
      </w:r>
    </w:p>
    <w:p w14:paraId="419B1449" w14:textId="4C261892" w:rsidR="009773CD" w:rsidRPr="00EF7FF2" w:rsidRDefault="009773CD" w:rsidP="003E5DB2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fol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riptu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ansitio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s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lega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f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c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y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-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pa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tu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e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ceiv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kewis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ss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roug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u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ansform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r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ter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c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vironmen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desert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wilderness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n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th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ucida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en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ha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read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nounc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Mesorah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f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occupi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lkhu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hamay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–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overna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-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roug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a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ndament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tructu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ai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fe.</w:t>
      </w:r>
    </w:p>
    <w:p w14:paraId="707A2778" w14:textId="6F6C2948" w:rsidR="007E2B3A" w:rsidRPr="006100A5" w:rsidRDefault="007E2B3A" w:rsidP="003E5DB2">
      <w:pPr>
        <w:pBdr>
          <w:bottom w:val="double" w:sz="4" w:space="1" w:color="auto"/>
        </w:pBdr>
        <w:spacing w:before="40" w:after="0" w:line="240" w:lineRule="auto"/>
        <w:jc w:val="center"/>
        <w:outlineLvl w:val="2"/>
        <w:rPr>
          <w:rFonts w:ascii="Cambria" w:eastAsiaTheme="majorEastAsia" w:hAnsi="Cambria" w:cs="Times New Roman"/>
          <w:b/>
          <w:sz w:val="28"/>
          <w:szCs w:val="28"/>
          <w:lang w:bidi="he-IL"/>
        </w:rPr>
      </w:pPr>
    </w:p>
    <w:p w14:paraId="6D778D5F" w14:textId="77777777" w:rsidR="003E5DB2" w:rsidRPr="009773CD" w:rsidRDefault="003E5DB2" w:rsidP="003E5DB2">
      <w:pPr>
        <w:spacing w:after="0" w:line="240" w:lineRule="auto"/>
        <w:rPr>
          <w:rFonts w:ascii="Calibri" w:eastAsia="Calibri" w:hAnsi="Calibri" w:cs="Arial"/>
          <w:sz w:val="22"/>
          <w:lang w:bidi="he-IL"/>
        </w:rPr>
      </w:pPr>
    </w:p>
    <w:p w14:paraId="77E42050" w14:textId="77777777" w:rsidR="003E5DB2" w:rsidRPr="006100A5" w:rsidRDefault="003E5DB2" w:rsidP="003E5DB2">
      <w:pPr>
        <w:jc w:val="center"/>
        <w:rPr>
          <w:rFonts w:ascii="Cambria" w:eastAsia="Book Antiqua" w:hAnsi="Cambria" w:cs="Times New Roman"/>
          <w:b/>
          <w:sz w:val="28"/>
          <w:szCs w:val="28"/>
          <w:lang w:val="en-AU" w:bidi="he-IL"/>
        </w:rPr>
      </w:pPr>
      <w:bookmarkStart w:id="4" w:name="_Hlk77651036"/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Some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Questions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to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Ponder:</w:t>
      </w:r>
    </w:p>
    <w:p w14:paraId="05B887B0" w14:textId="77777777" w:rsidR="003E5DB2" w:rsidRPr="006100A5" w:rsidRDefault="003E5DB2" w:rsidP="003E5DB2">
      <w:pPr>
        <w:numPr>
          <w:ilvl w:val="0"/>
          <w:numId w:val="1"/>
        </w:numPr>
        <w:spacing w:after="0" w:line="240" w:lineRule="auto"/>
        <w:jc w:val="both"/>
        <w:rPr>
          <w:rFonts w:ascii="Cambria" w:eastAsia="Book Antiqua" w:hAnsi="Cambria" w:cs="Times New Roman"/>
          <w:sz w:val="22"/>
          <w:lang w:bidi="he-IL"/>
        </w:rPr>
      </w:pPr>
      <w:r w:rsidRPr="006100A5">
        <w:rPr>
          <w:rFonts w:ascii="Cambria" w:eastAsia="Book Antiqua" w:hAnsi="Cambria" w:cs="Times New Roman"/>
          <w:sz w:val="22"/>
          <w:lang w:bidi="he-IL"/>
        </w:rPr>
        <w:t>From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ll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reading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fo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i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week,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which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particula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vers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o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passag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caught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you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ttention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nd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fired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you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heart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nd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imagination?</w:t>
      </w:r>
    </w:p>
    <w:p w14:paraId="133A30B3" w14:textId="77777777" w:rsidR="003E5DB2" w:rsidRPr="006100A5" w:rsidRDefault="003E5DB2" w:rsidP="003E5DB2">
      <w:pPr>
        <w:numPr>
          <w:ilvl w:val="0"/>
          <w:numId w:val="1"/>
        </w:numPr>
        <w:pBdr>
          <w:bottom w:val="double" w:sz="6" w:space="1" w:color="auto"/>
        </w:pBdr>
        <w:spacing w:after="0" w:line="240" w:lineRule="auto"/>
        <w:jc w:val="both"/>
        <w:rPr>
          <w:rFonts w:ascii="Cambria" w:eastAsia="Book Antiqua" w:hAnsi="Cambria" w:cs="Times New Roman"/>
          <w:b/>
          <w:sz w:val="22"/>
          <w:lang w:bidi="he-IL"/>
        </w:rPr>
      </w:pPr>
      <w:r w:rsidRPr="006100A5">
        <w:rPr>
          <w:rFonts w:ascii="Cambria" w:eastAsia="Book Antiqua" w:hAnsi="Cambria" w:cs="Times New Roman"/>
          <w:sz w:val="22"/>
          <w:lang w:bidi="he-IL"/>
        </w:rPr>
        <w:t>In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you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opinion,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nd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aking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into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consideration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ll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of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bov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reading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fo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i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Sabbath,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what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i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prophetic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messag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(th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idea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at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encapsulate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ll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Scriptur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passage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read)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fo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i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week</w:t>
      </w:r>
    </w:p>
    <w:p w14:paraId="3A6AFAA0" w14:textId="77777777" w:rsidR="003E5DB2" w:rsidRPr="00684C00" w:rsidRDefault="003E5DB2" w:rsidP="003E5DB2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Book Antiqua" w:hAnsi="Calibri" w:cs="Times New Roman"/>
          <w:b/>
          <w:sz w:val="22"/>
          <w:lang w:bidi="he-IL"/>
        </w:rPr>
      </w:pPr>
      <w:bookmarkStart w:id="5" w:name="_Hlk77651115"/>
    </w:p>
    <w:bookmarkEnd w:id="4"/>
    <w:p w14:paraId="7304D89B" w14:textId="77777777" w:rsidR="00F32CF5" w:rsidRDefault="00F32CF5">
      <w:pPr>
        <w:rPr>
          <w:rFonts w:ascii="Cambria" w:eastAsia="Book Antiqua" w:hAnsi="Cambria" w:cs="Times New Roman"/>
          <w:b/>
          <w:sz w:val="28"/>
          <w:szCs w:val="28"/>
          <w:lang w:val="en-AU" w:bidi="he-IL"/>
        </w:rPr>
      </w:pPr>
      <w:r>
        <w:rPr>
          <w:rFonts w:ascii="Cambria" w:eastAsia="Book Antiqua" w:hAnsi="Cambria" w:cs="Times New Roman"/>
          <w:b/>
          <w:sz w:val="28"/>
          <w:szCs w:val="28"/>
          <w:lang w:val="en-AU" w:bidi="he-IL"/>
        </w:rPr>
        <w:br w:type="page"/>
      </w:r>
    </w:p>
    <w:p w14:paraId="4C2D1525" w14:textId="7281A787" w:rsidR="003E5DB2" w:rsidRPr="006100A5" w:rsidRDefault="003E5DB2" w:rsidP="003E5DB2">
      <w:pPr>
        <w:spacing w:before="40" w:after="0" w:line="240" w:lineRule="auto"/>
        <w:jc w:val="center"/>
        <w:outlineLvl w:val="2"/>
        <w:rPr>
          <w:rFonts w:ascii="Cambria" w:eastAsia="Book Antiqua" w:hAnsi="Cambria" w:cs="Times New Roman"/>
          <w:b/>
          <w:sz w:val="28"/>
          <w:szCs w:val="28"/>
          <w:lang w:val="en-AU" w:bidi="he-IL"/>
        </w:rPr>
      </w:pP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lastRenderedPageBreak/>
        <w:t>Blessing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After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Torah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Study</w:t>
      </w:r>
    </w:p>
    <w:p w14:paraId="78910F45" w14:textId="77777777" w:rsidR="003E5DB2" w:rsidRPr="00684C00" w:rsidRDefault="003E5DB2" w:rsidP="003E5DB2">
      <w:pPr>
        <w:spacing w:after="0" w:line="240" w:lineRule="auto"/>
        <w:jc w:val="center"/>
        <w:rPr>
          <w:rFonts w:ascii="Calibri" w:eastAsia="Book Antiqua" w:hAnsi="Calibri" w:cs="Times New Roman"/>
          <w:b/>
          <w:bCs/>
          <w:sz w:val="22"/>
          <w:lang w:val="en-AU" w:bidi="he-IL"/>
        </w:rPr>
      </w:pPr>
    </w:p>
    <w:p w14:paraId="7003BA4E" w14:textId="77777777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arúc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tá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donai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Elohénu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eléc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aOlám,</w:t>
      </w:r>
    </w:p>
    <w:p w14:paraId="5A0F466F" w14:textId="77777777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shér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Natán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Lánu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orát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Emét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V'Chayéi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lám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Natá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'Tochénu.</w:t>
      </w:r>
    </w:p>
    <w:p w14:paraId="170DF328" w14:textId="668C72A5" w:rsidR="003E5DB2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arúc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tá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donái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Notén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aToráh.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men!</w:t>
      </w:r>
    </w:p>
    <w:p w14:paraId="35171622" w14:textId="77777777" w:rsidR="00F32CF5" w:rsidRPr="006100A5" w:rsidRDefault="00F32CF5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</w:p>
    <w:p w14:paraId="0D360F6A" w14:textId="77777777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lesse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i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a-Shem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ur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GOD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King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f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h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universe,</w:t>
      </w:r>
    </w:p>
    <w:p w14:paraId="6DFA0CBA" w14:textId="77777777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Who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a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given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u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eaching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f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ruth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implanting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within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u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eternal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life.</w:t>
      </w:r>
    </w:p>
    <w:p w14:paraId="2CC736C1" w14:textId="77777777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lesse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i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a-Shem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Giver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f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h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orah.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men!</w:t>
      </w:r>
    </w:p>
    <w:p w14:paraId="1C2F884B" w14:textId="77777777" w:rsidR="00F32CF5" w:rsidRDefault="003E5DB2" w:rsidP="003E5DB2">
      <w:pPr>
        <w:spacing w:after="0" w:line="240" w:lineRule="auto"/>
        <w:jc w:val="center"/>
        <w:rPr>
          <w:rFonts w:ascii="Calibri" w:eastAsia="Book Antiqua" w:hAnsi="Calibri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“Now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unto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im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who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i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bl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o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preserv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you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faultless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spotless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</w:p>
    <w:p w14:paraId="718C5543" w14:textId="7F3E82DE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o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establis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you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without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lemish,</w:t>
      </w:r>
    </w:p>
    <w:p w14:paraId="2FAFF2A9" w14:textId="77777777" w:rsidR="003E5DB2" w:rsidRPr="006100A5" w:rsidRDefault="003E5DB2" w:rsidP="003E5DB2">
      <w:pPr>
        <w:pBdr>
          <w:bottom w:val="double" w:sz="6" w:space="1" w:color="auto"/>
        </w:pBd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efor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i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ajesty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wit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joy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[namely,]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h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nly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n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GOD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ur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Deliverer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y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ean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f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Yeshua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h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essia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ur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aster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praise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dominion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onor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ajesty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ot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now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in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ll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ges.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men!”</w:t>
      </w:r>
    </w:p>
    <w:bookmarkEnd w:id="5"/>
    <w:p w14:paraId="6D49212E" w14:textId="77777777" w:rsidR="00F32CF5" w:rsidRPr="00F32CF5" w:rsidRDefault="00F32CF5" w:rsidP="00F32CF5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16"/>
          <w:szCs w:val="16"/>
          <w:lang w:bidi="he-IL"/>
        </w:rPr>
      </w:pPr>
    </w:p>
    <w:p w14:paraId="69BDBD6B" w14:textId="255FF510" w:rsidR="005C4671" w:rsidRPr="00365C03" w:rsidRDefault="005C4671" w:rsidP="00F32CF5">
      <w:pPr>
        <w:spacing w:after="0" w:line="240" w:lineRule="auto"/>
        <w:jc w:val="center"/>
        <w:rPr>
          <w:rFonts w:ascii="Cambria" w:eastAsia="Book Antiqua" w:hAnsi="Cambria" w:cstheme="minorHAnsi"/>
          <w:b/>
          <w:bCs/>
          <w:sz w:val="28"/>
          <w:lang w:bidi="he-IL"/>
        </w:rPr>
      </w:pPr>
      <w:r w:rsidRPr="00365C03">
        <w:rPr>
          <w:rFonts w:ascii="Cambria" w:eastAsia="Book Antiqua" w:hAnsi="Cambria" w:cstheme="minorHAnsi"/>
          <w:b/>
          <w:bCs/>
          <w:sz w:val="28"/>
          <w:lang w:bidi="he-IL"/>
        </w:rPr>
        <w:t>Upcoming Fest</w:t>
      </w:r>
      <w:r w:rsidR="00F32CF5" w:rsidRPr="00365C03">
        <w:rPr>
          <w:rFonts w:ascii="Cambria" w:eastAsia="Book Antiqua" w:hAnsi="Cambria" w:cstheme="minorHAnsi"/>
          <w:b/>
          <w:bCs/>
          <w:sz w:val="28"/>
          <w:lang w:bidi="he-IL"/>
        </w:rPr>
        <w:t>ival</w:t>
      </w:r>
      <w:r w:rsidRPr="00365C03">
        <w:rPr>
          <w:rFonts w:ascii="Cambria" w:eastAsia="Book Antiqua" w:hAnsi="Cambria" w:cstheme="minorHAnsi"/>
          <w:b/>
          <w:bCs/>
          <w:sz w:val="28"/>
          <w:lang w:bidi="he-IL"/>
        </w:rPr>
        <w:t>: Yom HaKippurim</w:t>
      </w:r>
    </w:p>
    <w:p w14:paraId="2F1895D4" w14:textId="77777777" w:rsidR="005C4671" w:rsidRPr="00365C03" w:rsidRDefault="005C4671" w:rsidP="00F32CF5">
      <w:pPr>
        <w:spacing w:after="0" w:line="240" w:lineRule="auto"/>
        <w:jc w:val="center"/>
        <w:rPr>
          <w:rFonts w:asciiTheme="minorHAnsi" w:eastAsia="Book Antiqua" w:hAnsiTheme="minorHAnsi" w:cstheme="minorHAnsi"/>
          <w:sz w:val="28"/>
          <w:lang w:bidi="he-IL"/>
        </w:rPr>
      </w:pPr>
      <w:r w:rsidRPr="00365C03">
        <w:rPr>
          <w:rFonts w:asciiTheme="minorHAnsi" w:eastAsia="Book Antiqua" w:hAnsiTheme="minorHAnsi" w:cstheme="minorHAnsi"/>
          <w:sz w:val="28"/>
          <w:lang w:bidi="he-IL"/>
        </w:rPr>
        <w:t>Tishri 10, 5783</w:t>
      </w:r>
    </w:p>
    <w:p w14:paraId="5D38A554" w14:textId="77777777" w:rsidR="005C4671" w:rsidRPr="00365C03" w:rsidRDefault="005C4671" w:rsidP="00F32CF5">
      <w:pPr>
        <w:spacing w:after="0" w:line="240" w:lineRule="auto"/>
        <w:jc w:val="center"/>
        <w:rPr>
          <w:rFonts w:asciiTheme="minorHAnsi" w:eastAsia="Book Antiqua" w:hAnsiTheme="minorHAnsi" w:cstheme="minorHAnsi"/>
          <w:sz w:val="28"/>
          <w:lang w:bidi="he-IL"/>
        </w:rPr>
      </w:pPr>
      <w:r w:rsidRPr="00365C03">
        <w:rPr>
          <w:rFonts w:asciiTheme="minorHAnsi" w:eastAsia="Book Antiqua" w:hAnsiTheme="minorHAnsi" w:cstheme="minorHAnsi"/>
          <w:sz w:val="28"/>
          <w:lang w:bidi="he-IL"/>
        </w:rPr>
        <w:t>Evening of October 4</w:t>
      </w:r>
      <w:r w:rsidRPr="00365C03">
        <w:rPr>
          <w:rFonts w:asciiTheme="minorHAnsi" w:eastAsia="Book Antiqua" w:hAnsiTheme="minorHAnsi" w:cstheme="minorHAnsi"/>
          <w:sz w:val="28"/>
          <w:vertAlign w:val="superscript"/>
          <w:lang w:bidi="he-IL"/>
        </w:rPr>
        <w:t>th</w:t>
      </w:r>
      <w:r w:rsidRPr="00365C03">
        <w:rPr>
          <w:rFonts w:asciiTheme="minorHAnsi" w:eastAsia="Book Antiqua" w:hAnsiTheme="minorHAnsi" w:cstheme="minorHAnsi"/>
          <w:sz w:val="28"/>
          <w:lang w:bidi="he-IL"/>
        </w:rPr>
        <w:t xml:space="preserve"> through the Evening of October 5, 2022</w:t>
      </w:r>
    </w:p>
    <w:p w14:paraId="0BFD1909" w14:textId="0764D36B" w:rsidR="003E5DB2" w:rsidRPr="00365C03" w:rsidRDefault="005C4671" w:rsidP="00F32CF5">
      <w:pPr>
        <w:pBdr>
          <w:bottom w:val="double" w:sz="4" w:space="1" w:color="auto"/>
        </w:pBdr>
        <w:spacing w:after="0" w:line="240" w:lineRule="auto"/>
        <w:jc w:val="center"/>
        <w:rPr>
          <w:rStyle w:val="Hyperlink"/>
          <w:rFonts w:asciiTheme="minorHAnsi" w:eastAsia="Book Antiqua" w:hAnsiTheme="minorHAnsi" w:cstheme="minorHAnsi"/>
          <w:sz w:val="28"/>
          <w:lang w:bidi="he-IL"/>
        </w:rPr>
      </w:pPr>
      <w:r w:rsidRPr="00365C03">
        <w:rPr>
          <w:rFonts w:asciiTheme="minorHAnsi" w:eastAsia="Book Antiqua" w:hAnsiTheme="minorHAnsi" w:cstheme="minorHAnsi"/>
          <w:sz w:val="28"/>
          <w:lang w:bidi="he-IL"/>
        </w:rPr>
        <w:t xml:space="preserve">For further information see: </w:t>
      </w:r>
      <w:hyperlink r:id="rId15" w:history="1">
        <w:r w:rsidRPr="00365C03">
          <w:rPr>
            <w:rStyle w:val="Hyperlink"/>
            <w:rFonts w:asciiTheme="minorHAnsi" w:eastAsia="Book Antiqua" w:hAnsiTheme="minorHAnsi" w:cstheme="minorHAnsi"/>
            <w:sz w:val="28"/>
            <w:lang w:bidi="he-IL"/>
          </w:rPr>
          <w:t>https://www.betemunah.org/kippur.html</w:t>
        </w:r>
      </w:hyperlink>
    </w:p>
    <w:p w14:paraId="420F6BD0" w14:textId="77777777" w:rsidR="00F32CF5" w:rsidRPr="00F32CF5" w:rsidRDefault="00F32CF5" w:rsidP="00F32CF5">
      <w:pPr>
        <w:pBdr>
          <w:bottom w:val="double" w:sz="4" w:space="1" w:color="auto"/>
        </w:pBdr>
        <w:spacing w:after="0" w:line="240" w:lineRule="auto"/>
        <w:jc w:val="center"/>
        <w:rPr>
          <w:rStyle w:val="Hyperlink"/>
          <w:rFonts w:ascii="Cambria" w:eastAsia="Book Antiqua" w:hAnsi="Cambria" w:cs="Times New Roman"/>
          <w:sz w:val="16"/>
          <w:szCs w:val="16"/>
          <w:lang w:bidi="he-IL"/>
        </w:rPr>
      </w:pPr>
    </w:p>
    <w:p w14:paraId="51A9F785" w14:textId="77777777" w:rsidR="00C61728" w:rsidRDefault="00C61728" w:rsidP="00F32CF5">
      <w:pPr>
        <w:spacing w:after="0" w:line="240" w:lineRule="auto"/>
        <w:jc w:val="center"/>
        <w:outlineLvl w:val="2"/>
        <w:rPr>
          <w:rFonts w:ascii="Algerian" w:eastAsiaTheme="majorEastAsia" w:hAnsi="Algerian" w:cstheme="majorBidi"/>
          <w:b/>
          <w:sz w:val="28"/>
          <w:szCs w:val="28"/>
          <w:lang w:val="en-AU" w:bidi="he-IL"/>
        </w:rPr>
      </w:pPr>
    </w:p>
    <w:p w14:paraId="36796734" w14:textId="2E666C21" w:rsidR="00C61728" w:rsidRDefault="00C61728" w:rsidP="00F32CF5">
      <w:pPr>
        <w:spacing w:after="0" w:line="240" w:lineRule="auto"/>
        <w:jc w:val="center"/>
        <w:outlineLvl w:val="2"/>
        <w:rPr>
          <w:rFonts w:ascii="Cambria" w:hAnsi="Cambria" w:cs="Calibri"/>
          <w:b/>
          <w:bCs/>
          <w:color w:val="000000"/>
          <w:sz w:val="28"/>
          <w:szCs w:val="28"/>
        </w:rPr>
      </w:pPr>
      <w:r>
        <w:rPr>
          <w:rFonts w:ascii="Cambria" w:hAnsi="Cambria" w:cs="Calibri"/>
          <w:b/>
          <w:bCs/>
          <w:color w:val="000000"/>
          <w:sz w:val="28"/>
          <w:szCs w:val="28"/>
        </w:rPr>
        <w:t xml:space="preserve"> Next Shabbat: “</w:t>
      </w:r>
      <w:r>
        <w:rPr>
          <w:rFonts w:ascii="Cambria" w:hAnsi="Cambria" w:cs="Calibri"/>
          <w:b/>
          <w:bCs/>
          <w:color w:val="000000"/>
          <w:sz w:val="28"/>
          <w:szCs w:val="28"/>
          <w:lang w:val="en-AU"/>
        </w:rPr>
        <w:t>Hen HaAdam</w:t>
      </w:r>
      <w:r>
        <w:rPr>
          <w:rFonts w:ascii="Cambria" w:hAnsi="Cambria" w:cs="Calibri"/>
          <w:b/>
          <w:bCs/>
          <w:color w:val="000000"/>
          <w:sz w:val="28"/>
          <w:szCs w:val="28"/>
        </w:rPr>
        <w:t>” – “</w:t>
      </w:r>
      <w:r>
        <w:rPr>
          <w:rFonts w:ascii="Cambria" w:hAnsi="Cambria" w:cs="Calibri"/>
          <w:b/>
          <w:bCs/>
          <w:color w:val="000000"/>
          <w:sz w:val="28"/>
          <w:szCs w:val="28"/>
          <w:lang w:val="en-AU"/>
        </w:rPr>
        <w:t>Behold the man</w:t>
      </w:r>
      <w:r>
        <w:rPr>
          <w:rFonts w:ascii="Cambria" w:hAnsi="Cambria" w:cs="Calibri"/>
          <w:b/>
          <w:bCs/>
          <w:color w:val="000000"/>
          <w:sz w:val="28"/>
          <w:szCs w:val="28"/>
        </w:rPr>
        <w:t>”</w:t>
      </w:r>
    </w:p>
    <w:p w14:paraId="2A4EFFA9" w14:textId="33B2CFC9" w:rsidR="00C61728" w:rsidRPr="00F32CF5" w:rsidRDefault="00C61728" w:rsidP="00F32CF5">
      <w:pPr>
        <w:spacing w:after="0" w:line="240" w:lineRule="auto"/>
        <w:jc w:val="center"/>
        <w:outlineLvl w:val="2"/>
        <w:rPr>
          <w:rFonts w:ascii="Cambria" w:hAnsi="Cambria" w:cs="Calibri"/>
          <w:b/>
          <w:bCs/>
          <w:color w:val="000000"/>
          <w:sz w:val="16"/>
          <w:szCs w:val="16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40"/>
        <w:gridCol w:w="3133"/>
        <w:gridCol w:w="2870"/>
      </w:tblGrid>
      <w:tr w:rsidR="00C61728" w:rsidRPr="00C61728" w14:paraId="13A513BA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D34243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>Shabba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A1ECB6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>Torah Reading: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03035E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>Weekday Torah Reading:</w:t>
            </w:r>
          </w:p>
        </w:tc>
      </w:tr>
      <w:tr w:rsidR="00C61728" w:rsidRPr="00C61728" w14:paraId="0CCDD322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F29399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8"/>
                <w:szCs w:val="28"/>
                <w:rtl/>
                <w:lang w:bidi="he-IL"/>
              </w:rPr>
              <w:t>הֵן הָאָדָ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1523EE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4"/>
                <w:szCs w:val="24"/>
                <w:lang w:val="en-AU" w:bidi="he-I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104902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4"/>
                <w:szCs w:val="24"/>
                <w:lang w:val="en-AU" w:bidi="he-IL"/>
              </w:rPr>
              <w:t> </w:t>
            </w:r>
          </w:p>
        </w:tc>
      </w:tr>
      <w:tr w:rsidR="00C61728" w:rsidRPr="00C61728" w14:paraId="55ED3A1C" w14:textId="77777777" w:rsidTr="00045384">
        <w:trPr>
          <w:trHeight w:val="25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296723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2"/>
                <w:lang w:val="en-AU" w:bidi="he-IL"/>
              </w:rPr>
              <w:t>“Hen HaAdam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6694DE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1 – B’resheet 3:22-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69B262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1 – B’resheet 5:1-3</w:t>
            </w:r>
          </w:p>
        </w:tc>
      </w:tr>
      <w:tr w:rsidR="00C61728" w:rsidRPr="00C61728" w14:paraId="37BCD30B" w14:textId="77777777" w:rsidTr="00045384">
        <w:trPr>
          <w:trHeight w:val="25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DB3338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2"/>
                <w:lang w:val="en-AU" w:bidi="he-IL"/>
              </w:rPr>
              <w:t>“Behold the man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48A629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2 – B’resheet 4:1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1B6349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2 – B’resheet 5:3-5</w:t>
            </w:r>
          </w:p>
        </w:tc>
      </w:tr>
      <w:tr w:rsidR="00C61728" w:rsidRPr="00C61728" w14:paraId="2900B9E4" w14:textId="77777777" w:rsidTr="00045384">
        <w:trPr>
          <w:trHeight w:val="25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F91992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2"/>
                <w:lang w:val="es-ES_tradnl" w:bidi="he-IL"/>
              </w:rPr>
              <w:t>“He aquí, el hombre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56E84E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3 – B’resheet 4:4-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1AD241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3 – B’resheet 5:6-8</w:t>
            </w:r>
          </w:p>
        </w:tc>
      </w:tr>
      <w:tr w:rsidR="00C61728" w:rsidRPr="00C61728" w14:paraId="1185D793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E83519" w14:textId="7415CB4C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B’resheet (Gen</w:t>
            </w:r>
            <w:r w:rsidR="00721CA5">
              <w:rPr>
                <w:rFonts w:eastAsia="Times New Roman" w:cs="Times New Roman"/>
                <w:sz w:val="22"/>
                <w:lang w:val="en-AU" w:bidi="he-IL"/>
              </w:rPr>
              <w:t>esis</w:t>
            </w:r>
            <w:r w:rsidRPr="00C61728">
              <w:rPr>
                <w:rFonts w:eastAsia="Times New Roman" w:cs="Times New Roman"/>
                <w:sz w:val="22"/>
                <w:lang w:val="en-AU" w:bidi="he-IL"/>
              </w:rPr>
              <w:t>) 3:22 – 4: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49CEAF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4 – B’resheet 4:8-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8AD7CE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</w:t>
            </w:r>
          </w:p>
        </w:tc>
      </w:tr>
      <w:tr w:rsidR="00C61728" w:rsidRPr="00C61728" w14:paraId="238C7920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ABDECB" w14:textId="5670EF61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Ashlamatah: Ezek</w:t>
            </w:r>
            <w:r w:rsidR="000E6133">
              <w:rPr>
                <w:rFonts w:eastAsia="Times New Roman" w:cs="Times New Roman"/>
                <w:sz w:val="22"/>
                <w:lang w:val="en-AU" w:bidi="he-IL"/>
              </w:rPr>
              <w:t>iel</w:t>
            </w:r>
            <w:r w:rsidRPr="00C61728">
              <w:rPr>
                <w:rFonts w:eastAsia="Times New Roman" w:cs="Times New Roman"/>
                <w:sz w:val="22"/>
                <w:lang w:val="en-AU" w:bidi="he-IL"/>
              </w:rPr>
              <w:t xml:space="preserve"> 28:13-19 + 24-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8EFB06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5 – B’resheet 4:16-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40D085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</w:t>
            </w:r>
          </w:p>
        </w:tc>
      </w:tr>
      <w:tr w:rsidR="00C61728" w:rsidRPr="00C61728" w14:paraId="5E1ED9FD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0F8F60" w14:textId="59E0B728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FC2C0A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6 – B’resheet 4:19-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32777D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1 – B’resheet 5:1-3</w:t>
            </w:r>
          </w:p>
        </w:tc>
      </w:tr>
      <w:tr w:rsidR="00C61728" w:rsidRPr="00C61728" w14:paraId="62F370EA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9DA81C" w14:textId="5811A822" w:rsidR="00C61728" w:rsidRPr="00C61728" w:rsidRDefault="00721CA5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eastAsia="Times New Roman" w:cs="Times New Roman"/>
                <w:sz w:val="22"/>
                <w:lang w:val="en-AU" w:bidi="he-IL"/>
              </w:rPr>
              <w:t>Tehillim (</w:t>
            </w:r>
            <w:r w:rsidR="00C61728" w:rsidRPr="00C61728">
              <w:rPr>
                <w:rFonts w:eastAsia="Times New Roman" w:cs="Times New Roman"/>
                <w:sz w:val="22"/>
                <w:lang w:val="en-AU" w:bidi="he-IL"/>
              </w:rPr>
              <w:t>Psalms</w:t>
            </w:r>
            <w:r>
              <w:rPr>
                <w:rFonts w:eastAsia="Times New Roman" w:cs="Times New Roman"/>
                <w:sz w:val="22"/>
                <w:lang w:val="en-AU" w:bidi="he-IL"/>
              </w:rPr>
              <w:t>)</w:t>
            </w:r>
            <w:r w:rsidR="00C61728" w:rsidRPr="00C61728">
              <w:rPr>
                <w:rFonts w:eastAsia="Times New Roman" w:cs="Times New Roman"/>
                <w:sz w:val="22"/>
                <w:lang w:val="en-AU" w:bidi="he-IL"/>
              </w:rPr>
              <w:t xml:space="preserve"> 3:1-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4714EA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7 – B’resheet 4:23-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FA0737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2 – B’resheet 5:3-5</w:t>
            </w:r>
          </w:p>
        </w:tc>
      </w:tr>
      <w:tr w:rsidR="00C61728" w:rsidRPr="00C61728" w14:paraId="248E6E65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3FBA18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D2F294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   Maftir – B’resheet 4:23-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B0D2AA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3 – B’resheet 5:6-8</w:t>
            </w:r>
          </w:p>
        </w:tc>
      </w:tr>
      <w:tr w:rsidR="00C61728" w:rsidRPr="00C61728" w14:paraId="053BBAC1" w14:textId="77777777" w:rsidTr="00045384">
        <w:trPr>
          <w:trHeight w:val="2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2DD9BC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N.C.: Mark 1:7-8</w:t>
            </w:r>
          </w:p>
          <w:p w14:paraId="0506A7E4" w14:textId="4037A20B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 xml:space="preserve">Luke 3:15-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6377D8" w14:textId="77777777" w:rsidR="00C61728" w:rsidRPr="00C61728" w:rsidRDefault="00C61728" w:rsidP="00C61728">
            <w:pPr>
              <w:spacing w:after="0" w:line="253" w:lineRule="atLeast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              Ezek. 28:13-19 + 24-26</w:t>
            </w:r>
            <w:r w:rsidRPr="00C61728">
              <w:rPr>
                <w:rFonts w:eastAsia="Times New Roman" w:cs="Times New Roman"/>
                <w:sz w:val="22"/>
                <w:cs/>
                <w:lang w:bidi="he-IL"/>
              </w:rPr>
              <w:t>‎</w:t>
            </w:r>
          </w:p>
          <w:p w14:paraId="61F98524" w14:textId="1CDF5E76" w:rsidR="00C61728" w:rsidRPr="00C61728" w:rsidRDefault="00C61728" w:rsidP="00C61728">
            <w:pPr>
              <w:spacing w:after="0" w:line="253" w:lineRule="atLeast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 xml:space="preserve">      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7590AB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</w:t>
            </w:r>
          </w:p>
        </w:tc>
      </w:tr>
    </w:tbl>
    <w:p w14:paraId="6DDA203E" w14:textId="77777777" w:rsidR="00C61728" w:rsidRPr="00F32CF5" w:rsidRDefault="00C61728" w:rsidP="00C61728">
      <w:pPr>
        <w:pBdr>
          <w:bottom w:val="double" w:sz="4" w:space="1" w:color="auto"/>
        </w:pBdr>
        <w:spacing w:before="40" w:after="0" w:line="240" w:lineRule="auto"/>
        <w:jc w:val="center"/>
        <w:outlineLvl w:val="2"/>
        <w:rPr>
          <w:rFonts w:asciiTheme="minorHAnsi" w:eastAsiaTheme="majorEastAsia" w:hAnsiTheme="minorHAnsi" w:cstheme="minorHAnsi"/>
          <w:b/>
          <w:sz w:val="16"/>
          <w:szCs w:val="16"/>
          <w:lang w:val="en-AU" w:bidi="he-IL"/>
        </w:rPr>
      </w:pPr>
    </w:p>
    <w:p w14:paraId="19491065" w14:textId="00898329" w:rsidR="007E2B3A" w:rsidRPr="00684C00" w:rsidRDefault="007E2B3A" w:rsidP="00254119">
      <w:pPr>
        <w:spacing w:before="40" w:after="0" w:line="240" w:lineRule="auto"/>
        <w:jc w:val="center"/>
        <w:outlineLvl w:val="2"/>
        <w:rPr>
          <w:rFonts w:ascii="Algerian" w:eastAsiaTheme="majorEastAsia" w:hAnsi="Algerian" w:cstheme="majorBidi"/>
          <w:b/>
          <w:sz w:val="28"/>
          <w:szCs w:val="28"/>
          <w:lang w:val="en-AU" w:bidi="he-IL"/>
        </w:rPr>
      </w:pPr>
      <w:r w:rsidRPr="00684C00">
        <w:rPr>
          <w:rFonts w:ascii="Algerian" w:eastAsiaTheme="majorEastAsia" w:hAnsi="Algerian" w:cstheme="majorBidi"/>
          <w:b/>
          <w:noProof/>
          <w:sz w:val="28"/>
          <w:szCs w:val="28"/>
          <w:lang w:val="en-AU" w:bidi="he-IL"/>
        </w:rPr>
        <w:drawing>
          <wp:inline distT="0" distB="0" distL="0" distR="0" wp14:anchorId="5AF23DA3" wp14:editId="1A336CAF">
            <wp:extent cx="1513840" cy="551180"/>
            <wp:effectExtent l="0" t="0" r="0" b="1270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40" cy="55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EF1BD" w14:textId="77777777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bidi="he-IL"/>
        </w:rPr>
      </w:pPr>
    </w:p>
    <w:p w14:paraId="2AECB0F5" w14:textId="1F7AA530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val="en-AU" w:bidi="he-IL"/>
        </w:rPr>
      </w:pPr>
      <w:r w:rsidRPr="006100A5">
        <w:rPr>
          <w:rFonts w:ascii="Cambria" w:eastAsia="Times New Roman" w:hAnsi="Cambria" w:cs="Times New Roman"/>
          <w:sz w:val="24"/>
          <w:szCs w:val="24"/>
          <w:lang w:bidi="he-IL"/>
        </w:rPr>
        <w:t>Hakham</w:t>
      </w:r>
      <w:r w:rsidR="00D46126" w:rsidRPr="00D46126">
        <w:rPr>
          <w:rFonts w:ascii="Calibri" w:eastAsia="Times New Roman" w:hAnsi="Calibri" w:cs="Times New Roman"/>
          <w:sz w:val="24"/>
          <w:szCs w:val="24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sz w:val="24"/>
          <w:szCs w:val="24"/>
          <w:lang w:bidi="he-IL"/>
        </w:rPr>
        <w:t>Dr.</w:t>
      </w:r>
      <w:r w:rsidR="00D46126" w:rsidRPr="00D46126">
        <w:rPr>
          <w:rFonts w:ascii="Calibri" w:eastAsia="Times New Roman" w:hAnsi="Calibri" w:cs="Times New Roman"/>
          <w:sz w:val="24"/>
          <w:szCs w:val="24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sz w:val="24"/>
          <w:szCs w:val="24"/>
          <w:lang w:bidi="he-IL"/>
        </w:rPr>
        <w:t>Yosef</w:t>
      </w:r>
      <w:r w:rsidR="00D46126" w:rsidRPr="00D46126">
        <w:rPr>
          <w:rFonts w:ascii="Calibri" w:eastAsia="Times New Roman" w:hAnsi="Calibri" w:cs="Times New Roman"/>
          <w:sz w:val="24"/>
          <w:szCs w:val="24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sz w:val="24"/>
          <w:szCs w:val="24"/>
          <w:lang w:bidi="he-IL"/>
        </w:rPr>
        <w:t>ben</w:t>
      </w:r>
      <w:r w:rsidR="00D46126" w:rsidRPr="00D46126">
        <w:rPr>
          <w:rFonts w:ascii="Calibri" w:eastAsia="Times New Roman" w:hAnsi="Calibri" w:cs="Times New Roman"/>
          <w:sz w:val="24"/>
          <w:szCs w:val="24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sz w:val="24"/>
          <w:szCs w:val="24"/>
          <w:lang w:bidi="he-IL"/>
        </w:rPr>
        <w:t>Haggai</w:t>
      </w:r>
    </w:p>
    <w:p w14:paraId="554D83EA" w14:textId="1551A0D7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val="en-AU" w:bidi="he-IL"/>
        </w:rPr>
      </w:pPr>
      <w:r w:rsidRPr="006100A5">
        <w:rPr>
          <w:rFonts w:ascii="Cambria" w:eastAsia="Times New Roman" w:hAnsi="Cambria" w:cs="Times New Roman"/>
          <w:color w:val="000000"/>
          <w:sz w:val="22"/>
          <w:lang w:val="en-AU" w:bidi="he-IL"/>
        </w:rPr>
        <w:t>Rabbi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val="en-AU" w:bidi="he-IL"/>
        </w:rPr>
        <w:t>Dr.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val="en-AU" w:bidi="he-IL"/>
        </w:rPr>
        <w:t>Hillel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val="en-AU" w:bidi="he-IL"/>
        </w:rPr>
        <w:t>be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val="en-AU" w:bidi="he-IL"/>
        </w:rPr>
        <w:t>David</w:t>
      </w:r>
    </w:p>
    <w:p w14:paraId="19CA8AD7" w14:textId="71487F0E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bidi="he-IL"/>
        </w:rPr>
      </w:pP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Rabbi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Dr.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Eliyahu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be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braham</w:t>
      </w:r>
    </w:p>
    <w:p w14:paraId="0A3D23FD" w14:textId="77777777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bidi="he-IL"/>
        </w:rPr>
      </w:pPr>
    </w:p>
    <w:p w14:paraId="669A5821" w14:textId="663EE95C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bidi="he-IL"/>
        </w:rPr>
      </w:pP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Edited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by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do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Ovadyah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be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braham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nd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do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viner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be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braham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083E2481" w14:textId="48A00CA9" w:rsidR="007E2B3A" w:rsidRPr="00F32CF5" w:rsidRDefault="007E2B3A" w:rsidP="00F32CF5">
      <w:pPr>
        <w:spacing w:after="0" w:line="240" w:lineRule="auto"/>
        <w:jc w:val="center"/>
        <w:rPr>
          <w:rFonts w:ascii="Cambria" w:eastAsia="Times New Roman" w:hAnsi="Cambria" w:cs="Times New Roman"/>
          <w:sz w:val="22"/>
          <w:lang w:bidi="he-IL"/>
        </w:rPr>
      </w:pP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Please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e-mail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ny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comments,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5E61F0" w:rsidRPr="006100A5">
        <w:rPr>
          <w:rFonts w:ascii="Cambria" w:eastAsia="Times New Roman" w:hAnsi="Cambria" w:cs="Times New Roman"/>
          <w:color w:val="000000"/>
          <w:sz w:val="22"/>
          <w:lang w:bidi="he-IL"/>
        </w:rPr>
        <w:t>questions,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or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suggestions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to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hyperlink r:id="rId17" w:history="1">
        <w:r w:rsidRPr="006100A5">
          <w:rPr>
            <w:rFonts w:ascii="Cambria" w:eastAsia="Calibri" w:hAnsi="Cambria" w:cs="Times New Roman"/>
            <w:color w:val="0000FF"/>
            <w:sz w:val="22"/>
            <w:u w:val="single"/>
            <w:lang w:bidi="he-IL"/>
          </w:rPr>
          <w:t>chozenppl@gmail.com</w:t>
        </w:r>
      </w:hyperlink>
    </w:p>
    <w:sectPr w:rsidR="007E2B3A" w:rsidRPr="00F32CF5" w:rsidSect="00F22AD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51F0E" w14:textId="77777777" w:rsidR="00FE24DF" w:rsidRDefault="00FE24DF" w:rsidP="00354D94">
      <w:pPr>
        <w:spacing w:after="0" w:line="240" w:lineRule="auto"/>
      </w:pPr>
      <w:r>
        <w:separator/>
      </w:r>
    </w:p>
  </w:endnote>
  <w:endnote w:type="continuationSeparator" w:id="0">
    <w:p w14:paraId="0FCBFDA2" w14:textId="77777777" w:rsidR="00FE24DF" w:rsidRDefault="00FE24DF" w:rsidP="00354D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D4F57A5-6E2F-4F7D-B07C-78C2F51FC84F}"/>
    <w:embedBold r:id="rId2" w:fontKey="{8D1CA61F-0EDB-48C7-A0B9-A1567041FC32}"/>
    <w:embedItalic r:id="rId3" w:fontKey="{2AA4282C-EC91-433F-B480-CF3FB7B938E0}"/>
    <w:embedBoldItalic r:id="rId4" w:fontKey="{76BAF995-10EF-4A0F-A89B-41C3BA0777C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62DB8E28-B580-47E4-A303-BC57207A673F}"/>
    <w:embedBold r:id="rId6" w:fontKey="{7FFCDD3F-53C4-4C4B-AA47-A5F696650C4B}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7" w:fontKey="{2A3B3D28-FD2A-426B-BA9D-6907C10256C4}"/>
    <w:embedBold r:id="rId8" w:fontKey="{B7792A47-D066-4562-AC7F-5970A7E358D1}"/>
  </w:font>
  <w:font w:name="Bwhebb">
    <w:panose1 w:val="02000400000000000000"/>
    <w:charset w:val="00"/>
    <w:family w:val="auto"/>
    <w:pitch w:val="variable"/>
    <w:sig w:usb0="00000003" w:usb1="00000000" w:usb2="00000000" w:usb3="00000000" w:csb0="00000001" w:csb1="00000000"/>
    <w:embedBold r:id="rId9" w:fontKey="{E68D0A48-3611-4DAF-89E9-CB8540BDD776}"/>
  </w:font>
  <w:font w:name="TITUS Cyberbit Basic">
    <w:charset w:val="00"/>
    <w:family w:val="roman"/>
    <w:pitch w:val="variable"/>
    <w:sig w:usb0="E500AFFF" w:usb1="D00F7C7B" w:usb2="0000001E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81ECC" w14:textId="77777777" w:rsidR="00D76053" w:rsidRPr="006100A5" w:rsidRDefault="00000000">
    <w:pPr>
      <w:pStyle w:val="Footer"/>
      <w:rPr>
        <w:rFonts w:ascii="Cambria" w:hAnsi="Cambr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3556881"/>
      <w:docPartObj>
        <w:docPartGallery w:val="Page Numbers (Bottom of Page)"/>
        <w:docPartUnique/>
      </w:docPartObj>
    </w:sdtPr>
    <w:sdtEndPr>
      <w:rPr>
        <w:rFonts w:ascii="Cambria" w:hAnsi="Cambria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Cambria" w:hAnsi="Cambria"/>
          </w:rPr>
        </w:sdtEndPr>
        <w:sdtContent>
          <w:p w14:paraId="3C7D18DB" w14:textId="6F05E7CC" w:rsidR="00441BF8" w:rsidRPr="006100A5" w:rsidRDefault="00000000">
            <w:pPr>
              <w:pStyle w:val="Footer"/>
              <w:jc w:val="center"/>
              <w:rPr>
                <w:rFonts w:ascii="Cambria" w:hAnsi="Cambria"/>
              </w:rPr>
            </w:pPr>
            <w:r w:rsidRPr="006100A5">
              <w:rPr>
                <w:rFonts w:ascii="Cambria" w:hAnsi="Cambria"/>
              </w:rPr>
              <w:t>Page</w:t>
            </w:r>
            <w:r w:rsidR="00D46126" w:rsidRPr="00D46126">
              <w:rPr>
                <w:rFonts w:ascii="Calibri" w:hAnsi="Calibri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Pr="006100A5">
              <w:rPr>
                <w:rFonts w:ascii="Cambria" w:hAnsi="Cambria"/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 w:rsidR="00D46126" w:rsidRPr="00D46126">
              <w:rPr>
                <w:rFonts w:ascii="Calibri" w:hAnsi="Calibri"/>
              </w:rPr>
              <w:t xml:space="preserve"> </w:t>
            </w:r>
            <w:r w:rsidRPr="006100A5">
              <w:rPr>
                <w:rFonts w:ascii="Cambria" w:hAnsi="Cambria"/>
              </w:rPr>
              <w:t>of</w:t>
            </w:r>
            <w:r w:rsidR="00D46126" w:rsidRPr="00D46126">
              <w:rPr>
                <w:rFonts w:ascii="Calibri" w:hAnsi="Calibri"/>
              </w:rPr>
              <w:t xml:space="preserve"> </w:t>
            </w:r>
            <w:r w:rsidRPr="006100A5">
              <w:rPr>
                <w:rFonts w:ascii="Cambria" w:hAnsi="Cambria"/>
                <w:b/>
                <w:bCs/>
                <w:sz w:val="24"/>
                <w:szCs w:val="24"/>
              </w:rPr>
              <w:fldChar w:fldCharType="begin"/>
            </w:r>
            <w:r w:rsidRPr="006100A5">
              <w:rPr>
                <w:rFonts w:ascii="Cambria" w:hAnsi="Cambria"/>
                <w:b/>
                <w:bCs/>
              </w:rPr>
              <w:instrText xml:space="preserve"> NUMPAGES  </w:instrText>
            </w:r>
            <w:r w:rsidRPr="006100A5">
              <w:rPr>
                <w:rFonts w:ascii="Cambria" w:hAnsi="Cambria"/>
                <w:b/>
                <w:bCs/>
                <w:sz w:val="24"/>
                <w:szCs w:val="24"/>
              </w:rPr>
              <w:fldChar w:fldCharType="separate"/>
            </w:r>
            <w:r w:rsidRPr="006100A5">
              <w:rPr>
                <w:rFonts w:ascii="Cambria" w:hAnsi="Cambria"/>
                <w:b/>
                <w:bCs/>
                <w:noProof/>
              </w:rPr>
              <w:t>2</w:t>
            </w:r>
            <w:r w:rsidRPr="006100A5">
              <w:rPr>
                <w:rFonts w:ascii="Cambria" w:hAnsi="Cambri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62F6B1E" w14:textId="77777777" w:rsidR="00682250" w:rsidRPr="006100A5" w:rsidRDefault="00000000">
    <w:pPr>
      <w:pStyle w:val="Footer"/>
      <w:rPr>
        <w:rFonts w:ascii="Cambria" w:hAnsi="Cambr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925FB" w14:textId="77777777" w:rsidR="00D76053" w:rsidRPr="006100A5" w:rsidRDefault="00000000">
    <w:pPr>
      <w:pStyle w:val="Footer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3BE01" w14:textId="77777777" w:rsidR="00FE24DF" w:rsidRDefault="00FE24DF" w:rsidP="00354D94">
      <w:pPr>
        <w:spacing w:after="0" w:line="240" w:lineRule="auto"/>
      </w:pPr>
      <w:r>
        <w:separator/>
      </w:r>
    </w:p>
  </w:footnote>
  <w:footnote w:type="continuationSeparator" w:id="0">
    <w:p w14:paraId="534FF1EF" w14:textId="77777777" w:rsidR="00FE24DF" w:rsidRDefault="00FE24DF" w:rsidP="00354D94">
      <w:pPr>
        <w:spacing w:after="0" w:line="240" w:lineRule="auto"/>
      </w:pPr>
      <w:r>
        <w:continuationSeparator/>
      </w:r>
    </w:p>
  </w:footnote>
  <w:footnote w:id="1">
    <w:p w14:paraId="034BFAB7" w14:textId="147C232A" w:rsidR="00682BCD" w:rsidRPr="00F22ADD" w:rsidRDefault="00682B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  <w:lang w:val="en-AU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os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Ramban: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Commentary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Torah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a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Me’Am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Lo’Ez.</w:t>
      </w:r>
    </w:p>
  </w:footnote>
  <w:footnote w:id="2">
    <w:p w14:paraId="7F9B13C5" w14:textId="6F95A5A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Berachot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10a</w:t>
      </w:r>
    </w:p>
  </w:footnote>
  <w:footnote w:id="3">
    <w:p w14:paraId="7B525922" w14:textId="4C63581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Meiri</w:t>
      </w:r>
    </w:p>
  </w:footnote>
  <w:footnote w:id="4">
    <w:p w14:paraId="21327533" w14:textId="1F22694A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hlom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itzchak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22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ebrua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040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3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ul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105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da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enerall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now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crony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sh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Hebrew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רש"י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‬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Hlom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zhaki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diev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en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uth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prehens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menta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almu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menta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anakh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cclaim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ilit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se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as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an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cis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uc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ashion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sh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ppea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o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arn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cholar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ginn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udent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ork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ma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enterpie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tempora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ewis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udy.</w:t>
      </w:r>
    </w:p>
  </w:footnote>
  <w:footnote w:id="5">
    <w:p w14:paraId="27C6E525" w14:textId="0144CB89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av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mh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Hebrew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דוד</w:t>
      </w:r>
      <w:r w:rsidR="00D46126" w:rsidRPr="00F22ADD">
        <w:rPr>
          <w:rFonts w:asciiTheme="minorHAnsi" w:hAnsiTheme="minorHAnsi" w:cstheme="minorHAnsi"/>
          <w:sz w:val="18"/>
          <w:szCs w:val="18"/>
          <w:rtl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קמחי</w:t>
      </w:r>
      <w:r w:rsidRPr="00F22ADD">
        <w:rPr>
          <w:rFonts w:asciiTheme="minorHAnsi" w:hAnsiTheme="minorHAnsi" w:cstheme="minorHAnsi"/>
          <w:sz w:val="18"/>
          <w:szCs w:val="18"/>
          <w:cs/>
        </w:rPr>
        <w:t>‎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mch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Qimḥi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160–1235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now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brew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crony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DaK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רד"ק</w:t>
      </w:r>
      <w:r w:rsidRPr="00F22ADD">
        <w:rPr>
          <w:rFonts w:asciiTheme="minorHAnsi" w:hAnsiTheme="minorHAnsi" w:cstheme="minorHAnsi"/>
          <w:sz w:val="18"/>
          <w:szCs w:val="18"/>
        </w:rPr>
        <w:t>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Rabb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av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mhi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diev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iblic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mentato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hilosophe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rammarian.</w:t>
      </w:r>
    </w:p>
  </w:footnote>
  <w:footnote w:id="6">
    <w:p w14:paraId="14517816" w14:textId="56C38395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II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Shmuel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(Samuel)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5:17</w:t>
      </w:r>
    </w:p>
  </w:footnote>
  <w:footnote w:id="7">
    <w:p w14:paraId="1478ADF3" w14:textId="31A63A9A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Sotah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49b</w:t>
      </w:r>
    </w:p>
  </w:footnote>
  <w:footnote w:id="8">
    <w:p w14:paraId="74B60177" w14:textId="6ACCDA71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iv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yami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hronicles)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29:11</w:t>
      </w:r>
    </w:p>
  </w:footnote>
  <w:footnote w:id="9">
    <w:p w14:paraId="0563294C" w14:textId="36407616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Berachot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58a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bove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sectio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was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excerpted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edited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from: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 </w:t>
      </w:r>
      <w:r w:rsidRPr="00F22ADD">
        <w:rPr>
          <w:rFonts w:asciiTheme="minorHAnsi" w:hAnsiTheme="minorHAnsi" w:cstheme="minorHAnsi"/>
          <w:i/>
          <w:sz w:val="18"/>
          <w:szCs w:val="18"/>
          <w:lang w:val="en-AU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  <w:lang w:val="en-AU"/>
        </w:rPr>
        <w:t>ArtScroll</w:t>
      </w:r>
      <w:r w:rsidR="00D46126" w:rsidRPr="00F22ADD">
        <w:rPr>
          <w:rFonts w:asciiTheme="minorHAnsi" w:hAnsiTheme="minorHAnsi" w:cstheme="minorHAnsi"/>
          <w:i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  <w:lang w:val="en-AU"/>
        </w:rPr>
        <w:t>Tanach</w:t>
      </w:r>
      <w:r w:rsidR="00D46126" w:rsidRPr="00F22ADD">
        <w:rPr>
          <w:rFonts w:asciiTheme="minorHAnsi" w:hAnsiTheme="minorHAnsi" w:cstheme="minorHAnsi"/>
          <w:i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  <w:lang w:val="en-AU"/>
        </w:rPr>
        <w:t>Series,</w:t>
      </w:r>
      <w:r w:rsidR="00D46126" w:rsidRPr="00F22ADD">
        <w:rPr>
          <w:rFonts w:asciiTheme="minorHAnsi" w:hAnsiTheme="minorHAnsi" w:cstheme="minorHAnsi"/>
          <w:i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  <w:lang w:val="en-AU"/>
        </w:rPr>
        <w:t>Tehillim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new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translatio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ommentary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nthologized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Talmudic,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Midrashic,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rabbinic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sources.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ommentary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vrohom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haim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Feuer,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Translatio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vrohom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haim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Feuer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ollaboratio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Nosso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Scherman.</w:t>
      </w:r>
    </w:p>
  </w:footnote>
  <w:footnote w:id="10">
    <w:p w14:paraId="4833EDD9" w14:textId="7B06A4D0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Fac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ld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estament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Studies: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Survey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ontemporary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Approach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Gr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pids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ake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99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p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329-68</w:t>
      </w:r>
    </w:p>
  </w:footnote>
  <w:footnote w:id="11">
    <w:p w14:paraId="0B38823D" w14:textId="2CA438B8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Book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salms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Withi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anonical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rocess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Ancient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Israel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ourn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vangelic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ologic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ciety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39/3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Septemb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96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p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421–432</w:t>
      </w:r>
    </w:p>
  </w:footnote>
  <w:footnote w:id="12">
    <w:p w14:paraId="11E920ED" w14:textId="65C9E028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hyperlink r:id="rId1" w:history="1">
        <w:r w:rsidRPr="00F22ADD">
          <w:rPr>
            <w:rStyle w:val="Hyperlink1"/>
            <w:rFonts w:asciiTheme="minorHAnsi" w:hAnsiTheme="minorHAnsi" w:cstheme="minorHAnsi"/>
            <w:sz w:val="18"/>
            <w:szCs w:val="18"/>
          </w:rPr>
          <w:t>http://www.chabad.org/dailystudy/</w:t>
        </w:r>
      </w:hyperlink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efiniti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quot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cisenes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legance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ummariz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os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opula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efinition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riticis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uth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uthors.</w:t>
      </w:r>
    </w:p>
  </w:footnote>
  <w:footnote w:id="13">
    <w:p w14:paraId="37A0D181" w14:textId="15E70104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üchle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“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Reading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Law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rophets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riennial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ycle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Q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5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893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420-468;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QR</w:t>
      </w:r>
    </w:p>
    <w:p w14:paraId="2F921E8D" w14:textId="2A24C2F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Fonts w:asciiTheme="minorHAnsi" w:hAnsiTheme="minorHAnsi" w:cstheme="minorHAnsi"/>
          <w:sz w:val="18"/>
          <w:szCs w:val="18"/>
        </w:rPr>
        <w:t>6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894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-73.</w:t>
      </w:r>
    </w:p>
  </w:footnote>
  <w:footnote w:id="14">
    <w:p w14:paraId="13AAD527" w14:textId="28932C40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ng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“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Influenc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riennial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ycl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upo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salter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5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904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203-213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raham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“E.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G.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King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‘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Influenc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riennial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ycl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upo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salter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Q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6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904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420-423.</w:t>
      </w:r>
    </w:p>
  </w:footnote>
  <w:footnote w:id="15">
    <w:p w14:paraId="1BBFE90D" w14:textId="40FF87D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osit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mandme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#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7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harl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havel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ommandments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ncin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ss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ondon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67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ol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24.</w:t>
      </w:r>
    </w:p>
  </w:footnote>
  <w:footnote w:id="16">
    <w:p w14:paraId="2C5C4DD3" w14:textId="2320EC48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hen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atz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&amp;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hal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haha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salms: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Soncino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Books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Bible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ncin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s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td.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ew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rk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92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4</w:t>
      </w:r>
    </w:p>
  </w:footnote>
  <w:footnote w:id="17">
    <w:p w14:paraId="6C2250AC" w14:textId="4082B3A6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lli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raude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Midrash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salms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a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niversit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s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ew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ven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59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ol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.41.</w:t>
      </w:r>
    </w:p>
  </w:footnote>
  <w:footnote w:id="18">
    <w:p w14:paraId="7B7DB916" w14:textId="09DE594D" w:rsidR="009773CD" w:rsidRPr="00F22ADD" w:rsidRDefault="009773CD" w:rsidP="0033563E">
      <w:pPr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u w:val="single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  <w:u w:val="single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u w:val="single"/>
        </w:rPr>
        <w:t>Sabbath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ra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oshu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schel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arra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="00DB7AC1" w:rsidRPr="00F22ADD">
        <w:rPr>
          <w:rFonts w:asciiTheme="minorHAnsi" w:hAnsiTheme="minorHAnsi" w:cstheme="minorHAnsi"/>
          <w:sz w:val="18"/>
          <w:szCs w:val="18"/>
        </w:rPr>
        <w:t>Strau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iroux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75</w:t>
      </w:r>
    </w:p>
    <w:p w14:paraId="213282B2" w14:textId="7777777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</w:p>
  </w:footnote>
  <w:footnote w:id="19">
    <w:p w14:paraId="29CCAA53" w14:textId="7785D891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bid.</w:t>
      </w:r>
    </w:p>
  </w:footnote>
  <w:footnote w:id="20">
    <w:p w14:paraId="2BAF0CD1" w14:textId="2AB0F9C6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f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.8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.2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ates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os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a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ook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aw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rael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av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a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ook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salm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rae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…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p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5)</w:t>
      </w:r>
    </w:p>
  </w:footnote>
  <w:footnote w:id="21">
    <w:p w14:paraId="758B7F85" w14:textId="6EAA8A8C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ng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fluen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rienni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yc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p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salter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5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904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203–213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raham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‘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fluen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rienni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yc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p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salter,’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Q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6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904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420–423.</w:t>
      </w:r>
    </w:p>
  </w:footnote>
  <w:footnote w:id="22">
    <w:p w14:paraId="03A80A1B" w14:textId="1AAD278E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f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itzir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3:1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fir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u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hing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op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ou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peaking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op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ar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nking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ar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u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nk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tur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la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i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a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the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turned”;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cern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vena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de;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xte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yo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imit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Their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end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is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infused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with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their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beginning,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and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their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beginning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with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their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e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ik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lam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ttach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low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mber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now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nk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[reflect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ditate]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magi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reat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h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par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im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fo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u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unt?</w:t>
      </w:r>
    </w:p>
  </w:footnote>
  <w:footnote w:id="23">
    <w:p w14:paraId="3798E10E" w14:textId="5FE30C94" w:rsidR="00C61728" w:rsidRPr="00F22ADD" w:rsidRDefault="00C61728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Pr="00F22ADD">
        <w:rPr>
          <w:rFonts w:asciiTheme="minorHAnsi" w:hAnsiTheme="minorHAnsi" w:cstheme="minorHAnsi"/>
          <w:sz w:val="18"/>
          <w:szCs w:val="18"/>
        </w:rPr>
        <w:t xml:space="preserve"> The Special Ashlamatah is due to “Shabbat Shu</w:t>
      </w:r>
      <w:r w:rsidR="00F22ADD" w:rsidRPr="00F22ADD">
        <w:rPr>
          <w:rFonts w:asciiTheme="minorHAnsi" w:hAnsiTheme="minorHAnsi" w:cstheme="minorHAnsi"/>
          <w:sz w:val="18"/>
          <w:szCs w:val="18"/>
        </w:rPr>
        <w:t>b</w:t>
      </w:r>
      <w:r w:rsidRPr="00F22ADD">
        <w:rPr>
          <w:rFonts w:asciiTheme="minorHAnsi" w:hAnsiTheme="minorHAnsi" w:cstheme="minorHAnsi"/>
          <w:sz w:val="18"/>
          <w:szCs w:val="18"/>
        </w:rPr>
        <w:t>a” … the Sabbath of Return</w:t>
      </w:r>
    </w:p>
  </w:footnote>
  <w:footnote w:id="24">
    <w:p w14:paraId="38D9AED4" w14:textId="38063D8A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azare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dici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iter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quivale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ranslati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m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r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liyahu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raham</w:t>
      </w:r>
    </w:p>
  </w:footnote>
  <w:footnote w:id="25">
    <w:p w14:paraId="1214BC82" w14:textId="569F0836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generati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ipers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ccord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irq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…</w:t>
      </w:r>
    </w:p>
  </w:footnote>
  <w:footnote w:id="26">
    <w:p w14:paraId="40907143" w14:textId="77777777" w:rsidR="009773CD" w:rsidRPr="00F22ADD" w:rsidRDefault="009773CD" w:rsidP="0033563E">
      <w:pPr>
        <w:pStyle w:val="End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Pr="00F22ADD">
        <w:rPr>
          <w:rFonts w:asciiTheme="minorHAnsi" w:hAnsiTheme="minorHAnsi" w:cstheme="minorHAnsi"/>
          <w:sz w:val="18"/>
          <w:szCs w:val="18"/>
        </w:rPr>
        <w:t xml:space="preserve"> Here the phrase </w:t>
      </w:r>
      <w:r w:rsidRPr="00F22ADD">
        <w:rPr>
          <w:rFonts w:asciiTheme="minorHAnsi" w:hAnsiTheme="minorHAnsi" w:cstheme="minorHAnsi"/>
          <w:i/>
          <w:iCs/>
          <w:sz w:val="18"/>
          <w:szCs w:val="18"/>
        </w:rPr>
        <w:t xml:space="preserve">poiēsate </w:t>
      </w:r>
      <w:r w:rsidRPr="00F22ADD">
        <w:rPr>
          <w:rFonts w:asciiTheme="minorHAnsi" w:hAnsiTheme="minorHAnsi" w:cstheme="minorHAnsi"/>
          <w:sz w:val="18"/>
          <w:szCs w:val="18"/>
        </w:rPr>
        <w:t xml:space="preserve">finds no parallel in English or Greek. This Greek word ποιέω – </w:t>
      </w:r>
      <w:r w:rsidRPr="00F22ADD">
        <w:rPr>
          <w:rFonts w:asciiTheme="minorHAnsi" w:hAnsiTheme="minorHAnsi" w:cstheme="minorHAnsi"/>
          <w:i/>
          <w:sz w:val="18"/>
          <w:szCs w:val="18"/>
        </w:rPr>
        <w:t>poieo</w:t>
      </w:r>
      <w:r w:rsidRPr="00F22ADD">
        <w:rPr>
          <w:rFonts w:asciiTheme="minorHAnsi" w:hAnsiTheme="minorHAnsi" w:cstheme="minorHAnsi"/>
          <w:sz w:val="18"/>
          <w:szCs w:val="18"/>
        </w:rPr>
        <w:t xml:space="preserve"> is anchored in the two key words of Beresheet, namely </w:t>
      </w:r>
      <w:r w:rsidRPr="00F22ADD">
        <w:rPr>
          <w:rFonts w:asciiTheme="minorHAnsi" w:hAnsiTheme="minorHAnsi" w:cstheme="minorHAnsi"/>
          <w:b/>
          <w:sz w:val="18"/>
          <w:szCs w:val="18"/>
          <w:rtl/>
        </w:rPr>
        <w:t>בָּרָא</w:t>
      </w:r>
      <w:r w:rsidRPr="00F22ADD">
        <w:rPr>
          <w:rFonts w:asciiTheme="minorHAnsi" w:hAnsiTheme="minorHAnsi" w:cstheme="minorHAnsi"/>
          <w:sz w:val="18"/>
          <w:szCs w:val="18"/>
          <w:rtl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 xml:space="preserve">and </w:t>
      </w:r>
      <w:r w:rsidRPr="00F22ADD">
        <w:rPr>
          <w:rFonts w:asciiTheme="minorHAnsi" w:hAnsiTheme="minorHAnsi" w:cstheme="minorHAnsi"/>
          <w:b/>
          <w:sz w:val="18"/>
          <w:szCs w:val="18"/>
          <w:rtl/>
        </w:rPr>
        <w:t>עָשָׂה</w:t>
      </w:r>
      <w:r w:rsidRPr="00F22ADD">
        <w:rPr>
          <w:rFonts w:asciiTheme="minorHAnsi" w:hAnsiTheme="minorHAnsi" w:cstheme="minorHAnsi"/>
          <w:sz w:val="18"/>
          <w:szCs w:val="18"/>
        </w:rPr>
        <w:t xml:space="preserve">. Here the use of </w:t>
      </w:r>
      <w:r w:rsidRPr="00F22ADD">
        <w:rPr>
          <w:rFonts w:asciiTheme="minorHAnsi" w:hAnsiTheme="minorHAnsi" w:cstheme="minorHAnsi"/>
          <w:i/>
          <w:iCs/>
          <w:sz w:val="18"/>
          <w:szCs w:val="18"/>
        </w:rPr>
        <w:t>poiēsate</w:t>
      </w:r>
      <w:r w:rsidRPr="00F22ADD">
        <w:rPr>
          <w:rFonts w:asciiTheme="minorHAnsi" w:hAnsiTheme="minorHAnsi" w:cstheme="minorHAnsi"/>
          <w:sz w:val="18"/>
          <w:szCs w:val="18"/>
        </w:rPr>
        <w:t xml:space="preserve"> firmly anchors this section of Luqas with Beresheet.  </w:t>
      </w:r>
      <w:r w:rsidRPr="00F22ADD">
        <w:rPr>
          <w:rFonts w:asciiTheme="minorHAnsi" w:hAnsiTheme="minorHAnsi" w:cstheme="minorHAnsi"/>
          <w:i/>
          <w:iCs/>
          <w:sz w:val="18"/>
          <w:szCs w:val="18"/>
        </w:rPr>
        <w:t>Theological dictionary of the New Testament</w:t>
      </w:r>
      <w:r w:rsidRPr="00F22ADD">
        <w:rPr>
          <w:rFonts w:asciiTheme="minorHAnsi" w:hAnsiTheme="minorHAnsi" w:cstheme="minorHAnsi"/>
          <w:sz w:val="18"/>
          <w:szCs w:val="18"/>
        </w:rPr>
        <w:t>. 1964-c1976. Vols. 5-9 edited by Gerhard Friedrich. Vol. 10 compiled by Ronald Pitkin. (G. Kittel, G. W. Bromiley &amp; G. Friedrich, Ed.) Grand Rapids, MI: Eerdmans. 6:459</w:t>
      </w:r>
    </w:p>
  </w:footnote>
  <w:footnote w:id="27">
    <w:p w14:paraId="0055ED5D" w14:textId="6F1EE5E2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us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o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r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sz w:val="18"/>
          <w:szCs w:val="18"/>
        </w:rPr>
        <w:t>poiēsat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chor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uq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reshe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roug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de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  <w:rtl/>
          <w:lang w:bidi="he-IL"/>
        </w:rPr>
        <w:t>בָּרָא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עָשָׂה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textuall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necti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twe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reshe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2:4</w:t>
      </w:r>
      <w:r w:rsidRPr="00F22ADD">
        <w:rPr>
          <w:rFonts w:asciiTheme="minorHAnsi" w:hAnsiTheme="minorHAnsi" w:cstheme="minorHAnsi"/>
          <w:iCs/>
          <w:sz w:val="18"/>
          <w:szCs w:val="18"/>
        </w:rPr>
        <w:t>–9</w:t>
      </w:r>
      <w:r w:rsidR="00D46126" w:rsidRPr="00F22ADD">
        <w:rPr>
          <w:rFonts w:asciiTheme="minorHAnsi" w:hAnsiTheme="minorHAnsi" w:cstheme="minorHAnsi"/>
          <w:i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re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as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reshe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pe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n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i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round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br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uit)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ikewise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uq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pe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cep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bring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uit.”</w:t>
      </w:r>
    </w:p>
  </w:footnote>
  <w:footnote w:id="28">
    <w:p w14:paraId="7B7FA9FA" w14:textId="59ADB03D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lang w:val="el-GR"/>
        </w:rPr>
        <w:t>ἄρχω</w:t>
      </w:r>
      <w:r w:rsidR="00D46126" w:rsidRPr="00F22ADD">
        <w:rPr>
          <w:rFonts w:asciiTheme="minorHAnsi" w:hAnsiTheme="minorHAnsi" w:cstheme="minorHAnsi"/>
          <w:sz w:val="18"/>
          <w:szCs w:val="18"/>
          <w:lang w:val="el-GR"/>
        </w:rPr>
        <w:t xml:space="preserve"> </w:t>
      </w:r>
      <w:r w:rsidRPr="00F22ADD">
        <w:rPr>
          <w:rFonts w:asciiTheme="minorHAnsi" w:hAnsiTheme="minorHAnsi" w:cstheme="minorHAnsi"/>
          <w:i/>
          <w:iCs/>
          <w:sz w:val="18"/>
          <w:szCs w:val="18"/>
        </w:rPr>
        <w:t>archomai</w:t>
      </w:r>
      <w:r w:rsidR="00D46126" w:rsidRPr="00F22ADD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Cs/>
          <w:color w:val="000000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iCs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b/>
          <w:color w:val="000000"/>
          <w:sz w:val="18"/>
          <w:szCs w:val="18"/>
        </w:rPr>
        <w:t>ἀρχή</w:t>
      </w:r>
      <w:r w:rsidR="00D46126" w:rsidRPr="00F22ADD">
        <w:rPr>
          <w:rFonts w:asciiTheme="minorHAnsi" w:eastAsia="TITUS Cyberbit Basic" w:hAnsiTheme="minorHAnsi" w:cstheme="minorHAnsi"/>
          <w:b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i/>
          <w:color w:val="000000"/>
          <w:sz w:val="18"/>
          <w:szCs w:val="18"/>
        </w:rPr>
        <w:t>arche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the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beginning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i.e.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b/>
          <w:color w:val="000000"/>
          <w:sz w:val="18"/>
          <w:szCs w:val="18"/>
        </w:rPr>
        <w:t>ἐν</w:t>
      </w:r>
      <w:r w:rsidR="00D46126" w:rsidRPr="00F22ADD">
        <w:rPr>
          <w:rFonts w:asciiTheme="minorHAnsi" w:eastAsia="TITUS Cyberbit Basic" w:hAnsiTheme="minorHAnsi" w:cstheme="minorHAnsi"/>
          <w:b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b/>
          <w:color w:val="000000"/>
          <w:sz w:val="18"/>
          <w:szCs w:val="18"/>
        </w:rPr>
        <w:t>ἀρχῇ,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in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the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beginning.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Further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anchoring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this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section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of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Luqas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with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Beresheet.</w:t>
      </w:r>
    </w:p>
  </w:footnote>
  <w:footnote w:id="29">
    <w:p w14:paraId="6BA8C791" w14:textId="3884B1CC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κεῖσθαι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a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ow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iven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cli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able.”</w:t>
      </w:r>
    </w:p>
  </w:footnote>
  <w:footnote w:id="30">
    <w:p w14:paraId="63388C26" w14:textId="7F0D2B2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f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k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1:17</w:t>
      </w:r>
    </w:p>
  </w:footnote>
  <w:footnote w:id="31">
    <w:p w14:paraId="0B658013" w14:textId="226AF8F9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f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k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3:27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απασ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-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spas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ow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k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sef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v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as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ng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ophet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teria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l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ntion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w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ophet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atements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pproa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e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nic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i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ntion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lationship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ophet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teria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n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yste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almu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Mishn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+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emara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rv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odu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απασ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-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spas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lakh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ought.</w:t>
      </w:r>
    </w:p>
  </w:footnote>
  <w:footnote w:id="32">
    <w:p w14:paraId="4FEF0C74" w14:textId="10EA7913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k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sef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roup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w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o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ophet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ough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ch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oi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criptur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ag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rit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r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llow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chanism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metim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m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u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urround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criptu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orrow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rough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azare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dici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r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orrow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com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lat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teria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azare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dici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rah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yste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borrowing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e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n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ated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oweve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yste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chanis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s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lidif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i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gan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categorical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nking.</w:t>
      </w:r>
    </w:p>
  </w:footnote>
  <w:footnote w:id="33">
    <w:p w14:paraId="20BD96C8" w14:textId="0F406A83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k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chan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Jn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:21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k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ac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rfectl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lear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k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sef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ay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undation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teria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u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a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pa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ishna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sor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st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nfold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n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ayer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nderstanding.</w:t>
      </w:r>
    </w:p>
  </w:footnote>
  <w:footnote w:id="34">
    <w:p w14:paraId="244E4BED" w14:textId="4251DEE9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απασ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-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spas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pproach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i-mod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pec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ptenni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ad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ycl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ver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plet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ng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ough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ud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r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gar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alendar.</w:t>
      </w:r>
    </w:p>
  </w:footnote>
  <w:footnote w:id="35">
    <w:p w14:paraId="6AC391B2" w14:textId="740CF316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us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ser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ol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de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ὰτεσσάρ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tessarō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a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f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de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harmony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gospels.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ὰτεσσάρ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tessarō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ve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clud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ve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="005E61F0" w:rsidRPr="00F22ADD">
        <w:rPr>
          <w:rFonts w:asciiTheme="minorHAnsi" w:hAnsiTheme="minorHAnsi" w:cstheme="minorHAnsi"/>
          <w:sz w:val="18"/>
          <w:szCs w:val="18"/>
        </w:rPr>
        <w:t>i.e.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shat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fo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nderst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ve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</w:t>
      </w:r>
      <w:r w:rsidRPr="00F22ADD">
        <w:rPr>
          <w:rFonts w:asciiTheme="minorHAnsi" w:hAnsiTheme="minorHAnsi" w:cstheme="minorHAnsi"/>
          <w:smallCaps/>
          <w:sz w:val="18"/>
          <w:szCs w:val="18"/>
        </w:rPr>
        <w:t>rd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us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st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shat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s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sel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ὰτεσσάρ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tessarō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tain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vels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</w:p>
  </w:footnote>
  <w:footnote w:id="36">
    <w:p w14:paraId="6BB94842" w14:textId="0A29080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Donahue,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J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R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(Ed.)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(n.d.)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Gospel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Mark,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Pagina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Sacra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(Vol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2)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Collegeville,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Minnesota: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Liturgical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ress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61</w:t>
      </w:r>
    </w:p>
  </w:footnote>
  <w:footnote w:id="37">
    <w:p w14:paraId="3E15E9B6" w14:textId="3A3C85E5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i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se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assag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a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lul/Tishre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riod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oi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ldernes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mmers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ri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dar/Nis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roug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de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lou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a.</w:t>
      </w:r>
    </w:p>
  </w:footnote>
  <w:footnote w:id="38">
    <w:p w14:paraId="69B3CDF2" w14:textId="2C29BFEE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W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023.0</w:t>
      </w:r>
    </w:p>
  </w:footnote>
  <w:footnote w:id="39">
    <w:p w14:paraId="31F0AD28" w14:textId="65ECF742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k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hau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tt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rea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peak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immersions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H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6:2)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ar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mmersio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sociat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anak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sociat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sin.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e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propo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aliz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ur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sa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im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quir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arch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om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hametz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leaven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i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ymbo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id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NOT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SIN!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chan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rald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hang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form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i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peak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os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vipers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k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3:7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very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inn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viper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egat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ns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ord.</w:t>
      </w:r>
    </w:p>
  </w:footnote>
  <w:footnote w:id="40">
    <w:p w14:paraId="792FB51D" w14:textId="42D248C5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Edwards,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J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(2002)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Gospel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according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Mark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Grand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Rapids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Michigan: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William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B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Eerdmans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ublishing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Co.,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Apollos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p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23–6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Hooker,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M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D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(1991)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Black’s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New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estament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Commentaries: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Gospel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According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Saint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Mark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London: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&amp;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C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Black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ublishers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Ltd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p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35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Pr="00F22ADD">
        <w:rPr>
          <w:rFonts w:asciiTheme="minorHAnsi" w:hAnsiTheme="minorHAnsi" w:cstheme="minorHAnsi"/>
          <w:noProof/>
          <w:sz w:val="18"/>
          <w:szCs w:val="18"/>
        </w:rPr>
        <w:t>6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D4094" w14:textId="77777777" w:rsidR="00D76053" w:rsidRPr="006100A5" w:rsidRDefault="00000000">
    <w:pPr>
      <w:pStyle w:val="Header"/>
      <w:rPr>
        <w:rFonts w:ascii="Cambria" w:hAnsi="Cambr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942BF" w14:textId="77777777" w:rsidR="00441BF8" w:rsidRDefault="00000000" w:rsidP="00D76053">
    <w:pPr>
      <w:pStyle w:val="Header"/>
      <w:jc w:val="right"/>
      <w:rPr>
        <w:rFonts w:ascii="Arial Narrow" w:eastAsia="Calibri" w:hAnsi="Arial Narrow" w:cs="Arial"/>
        <w:sz w:val="18"/>
        <w:szCs w:val="18"/>
        <w:lang w:bidi="he-IL"/>
      </w:rPr>
    </w:pPr>
    <w:r>
      <w:rPr>
        <w:rFonts w:ascii="Arial Narrow" w:eastAsia="Calibri" w:hAnsi="Arial Narrow" w:cs="Arial"/>
        <w:sz w:val="18"/>
        <w:szCs w:val="18"/>
        <w:lang w:bidi="he-IL"/>
      </w:rPr>
      <w:tab/>
    </w:r>
    <w:r>
      <w:rPr>
        <w:rFonts w:ascii="Arial Narrow" w:eastAsia="Calibri" w:hAnsi="Arial Narrow" w:cs="Arial"/>
        <w:sz w:val="18"/>
        <w:szCs w:val="18"/>
        <w:lang w:bidi="he-IL"/>
      </w:rPr>
      <w:tab/>
    </w:r>
    <w:r w:rsidRPr="00682250">
      <w:rPr>
        <w:rFonts w:ascii="Arial Narrow" w:eastAsia="Calibri" w:hAnsi="Arial Narrow" w:cs="Arial"/>
        <w:sz w:val="18"/>
        <w:szCs w:val="18"/>
        <w:lang w:bidi="he-IL"/>
      </w:rPr>
      <w:t>BS”D (B’Siyata D’Shamaya)</w:t>
    </w:r>
    <w:r w:rsidRPr="00682250">
      <w:rPr>
        <w:rFonts w:ascii="Arial Narrow" w:eastAsia="Calibri" w:hAnsi="Arial Narrow" w:cs="Arial"/>
        <w:sz w:val="18"/>
        <w:szCs w:val="18"/>
        <w:cs/>
        <w:lang w:bidi="he-IL"/>
      </w:rPr>
      <w:t>‎</w:t>
    </w:r>
    <w:r>
      <w:rPr>
        <w:rFonts w:ascii="Arial Narrow" w:eastAsia="Calibri" w:hAnsi="Arial Narrow" w:cs="Arial"/>
        <w:sz w:val="18"/>
        <w:szCs w:val="18"/>
        <w:lang w:bidi="he-IL"/>
      </w:rPr>
      <w:t xml:space="preserve"> </w:t>
    </w:r>
  </w:p>
  <w:p w14:paraId="64E29085" w14:textId="77777777" w:rsidR="00441BF8" w:rsidRPr="006100A5" w:rsidRDefault="00000000" w:rsidP="00D76053">
    <w:pPr>
      <w:pStyle w:val="Header"/>
      <w:jc w:val="right"/>
      <w:rPr>
        <w:rFonts w:ascii="Cambria" w:hAnsi="Cambria"/>
      </w:rPr>
    </w:pPr>
    <w:r>
      <w:rPr>
        <w:rFonts w:ascii="Arial Narrow" w:eastAsia="Calibri" w:hAnsi="Arial Narrow" w:cs="Arial"/>
        <w:sz w:val="18"/>
        <w:szCs w:val="18"/>
        <w:lang w:bidi="he-IL"/>
      </w:rPr>
      <w:tab/>
    </w:r>
    <w:r>
      <w:rPr>
        <w:rFonts w:ascii="Arial Narrow" w:eastAsia="Calibri" w:hAnsi="Arial Narrow" w:cs="Arial"/>
        <w:sz w:val="18"/>
        <w:szCs w:val="18"/>
        <w:lang w:bidi="he-IL"/>
      </w:rPr>
      <w:tab/>
    </w:r>
    <w:r w:rsidRPr="00682250">
      <w:rPr>
        <w:rFonts w:ascii="Arial Narrow" w:eastAsia="Calibri" w:hAnsi="Arial Narrow" w:cs="Arial"/>
        <w:sz w:val="18"/>
        <w:szCs w:val="18"/>
        <w:lang w:bidi="he-IL"/>
      </w:rPr>
      <w:t>Aramaic: With the help of Heaven</w:t>
    </w:r>
  </w:p>
  <w:p w14:paraId="62CF3753" w14:textId="77777777" w:rsidR="00682250" w:rsidRPr="006100A5" w:rsidRDefault="00000000" w:rsidP="00D76053">
    <w:pPr>
      <w:pStyle w:val="Header"/>
      <w:jc w:val="right"/>
      <w:rPr>
        <w:rFonts w:ascii="Cambria" w:hAnsi="Cambr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A80B2" w14:textId="77777777" w:rsidR="00D76053" w:rsidRPr="006100A5" w:rsidRDefault="00000000">
    <w:pPr>
      <w:pStyle w:val="Header"/>
      <w:rPr>
        <w:rFonts w:ascii="Cambria" w:hAnsi="Cambr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25E7F"/>
    <w:multiLevelType w:val="multilevel"/>
    <w:tmpl w:val="1038B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350153"/>
    <w:multiLevelType w:val="hybridMultilevel"/>
    <w:tmpl w:val="E77641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85658061">
    <w:abstractNumId w:val="0"/>
  </w:num>
  <w:num w:numId="2" w16cid:durableId="833086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zQ1NDAyNDc3sTBU0lEKTi0uzszPAykwqwUAtzvC6ywAAAA="/>
  </w:docVars>
  <w:rsids>
    <w:rsidRoot w:val="007E2B3A"/>
    <w:rsid w:val="00060000"/>
    <w:rsid w:val="000E6133"/>
    <w:rsid w:val="00121425"/>
    <w:rsid w:val="00137DE6"/>
    <w:rsid w:val="00163F2E"/>
    <w:rsid w:val="00193446"/>
    <w:rsid w:val="001A7A63"/>
    <w:rsid w:val="00254119"/>
    <w:rsid w:val="0028048F"/>
    <w:rsid w:val="00333781"/>
    <w:rsid w:val="0033563E"/>
    <w:rsid w:val="00354D94"/>
    <w:rsid w:val="00365C03"/>
    <w:rsid w:val="00392CF9"/>
    <w:rsid w:val="003D7ED6"/>
    <w:rsid w:val="003E5DB2"/>
    <w:rsid w:val="00464115"/>
    <w:rsid w:val="0047058E"/>
    <w:rsid w:val="004C4DC8"/>
    <w:rsid w:val="004F1D36"/>
    <w:rsid w:val="005323C0"/>
    <w:rsid w:val="00542AA0"/>
    <w:rsid w:val="005C4671"/>
    <w:rsid w:val="005E61F0"/>
    <w:rsid w:val="006100A5"/>
    <w:rsid w:val="00646F7F"/>
    <w:rsid w:val="00682BCD"/>
    <w:rsid w:val="00721CA5"/>
    <w:rsid w:val="007E0B8E"/>
    <w:rsid w:val="007E2B3A"/>
    <w:rsid w:val="00801911"/>
    <w:rsid w:val="00832883"/>
    <w:rsid w:val="008E503A"/>
    <w:rsid w:val="009773CD"/>
    <w:rsid w:val="00984DDD"/>
    <w:rsid w:val="009B2B0B"/>
    <w:rsid w:val="00A1208D"/>
    <w:rsid w:val="00AE3097"/>
    <w:rsid w:val="00B80F89"/>
    <w:rsid w:val="00BB62EB"/>
    <w:rsid w:val="00BD1D09"/>
    <w:rsid w:val="00C263BC"/>
    <w:rsid w:val="00C61728"/>
    <w:rsid w:val="00CF501F"/>
    <w:rsid w:val="00D46126"/>
    <w:rsid w:val="00D51D26"/>
    <w:rsid w:val="00DB7AC1"/>
    <w:rsid w:val="00DD46F6"/>
    <w:rsid w:val="00DD7E44"/>
    <w:rsid w:val="00DF7CFF"/>
    <w:rsid w:val="00EC32C2"/>
    <w:rsid w:val="00EE731B"/>
    <w:rsid w:val="00EF7FF2"/>
    <w:rsid w:val="00F13B1D"/>
    <w:rsid w:val="00F22ADD"/>
    <w:rsid w:val="00F32CF5"/>
    <w:rsid w:val="00F81793"/>
    <w:rsid w:val="00FB59E2"/>
    <w:rsid w:val="00FD1E70"/>
    <w:rsid w:val="00FE2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CB87A"/>
  <w15:chartTrackingRefBased/>
  <w15:docId w15:val="{D9BA17A0-3475-4B9F-94AB-0F1F3550A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A"/>
    <w:qFormat/>
    <w:rsid w:val="007E2B3A"/>
    <w:rPr>
      <w:rFonts w:ascii="Times New Roman" w:hAnsi="Times New Roman"/>
      <w:sz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2B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B3A"/>
    <w:rPr>
      <w:rFonts w:ascii="Times New Roman" w:hAnsi="Times New Roman"/>
      <w:sz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E2B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B3A"/>
    <w:rPr>
      <w:rFonts w:ascii="Times New Roman" w:hAnsi="Times New Roman"/>
      <w:sz w:val="20"/>
      <w:lang w:bidi="ar-SA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354D9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4D94"/>
    <w:rPr>
      <w:rFonts w:ascii="Times New Roman" w:hAnsi="Times New Roman"/>
      <w:sz w:val="20"/>
      <w:szCs w:val="20"/>
      <w:lang w:bidi="ar-SA"/>
    </w:rPr>
  </w:style>
  <w:style w:type="character" w:styleId="FootnoteReference">
    <w:name w:val="footnote reference"/>
    <w:uiPriority w:val="99"/>
    <w:unhideWhenUsed/>
    <w:qFormat/>
    <w:rsid w:val="00354D94"/>
    <w:rPr>
      <w:rFonts w:ascii="Times New Roman" w:hAnsi="Times New Roman" w:cs="Times New Roman" w:hint="default"/>
      <w:caps w:val="0"/>
      <w:smallCaps w:val="0"/>
      <w:strike w:val="0"/>
      <w:dstrike w:val="0"/>
      <w:vanish w:val="0"/>
      <w:webHidden w:val="0"/>
      <w:sz w:val="20"/>
      <w:u w:val="none"/>
      <w:effect w:val="none"/>
      <w:vertAlign w:val="superscript"/>
      <w:specVanish w:val="0"/>
    </w:rPr>
  </w:style>
  <w:style w:type="table" w:styleId="TableGrid">
    <w:name w:val="Table Grid"/>
    <w:basedOn w:val="TableNormal"/>
    <w:uiPriority w:val="59"/>
    <w:rsid w:val="00354D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yperlink1">
    <w:name w:val="Hyperlink1"/>
    <w:uiPriority w:val="99"/>
    <w:unhideWhenUsed/>
    <w:rsid w:val="009773CD"/>
    <w:rPr>
      <w:color w:val="0000FF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EE731B"/>
  </w:style>
  <w:style w:type="paragraph" w:styleId="ListParagraph">
    <w:name w:val="List Paragraph"/>
    <w:basedOn w:val="Normal"/>
    <w:uiPriority w:val="34"/>
    <w:qFormat/>
    <w:rsid w:val="009773CD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bidi="he-IL"/>
    </w:rPr>
  </w:style>
  <w:style w:type="character" w:styleId="Hyperlink">
    <w:name w:val="Hyperlink"/>
    <w:uiPriority w:val="99"/>
    <w:unhideWhenUsed/>
    <w:rsid w:val="009773CD"/>
    <w:rPr>
      <w:color w:val="0563C1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773CD"/>
    <w:pPr>
      <w:spacing w:after="0" w:line="240" w:lineRule="auto"/>
    </w:pPr>
    <w:rPr>
      <w:rFonts w:ascii="Calibri" w:eastAsia="Calibri" w:hAnsi="Calibri" w:cs="Arial"/>
      <w:szCs w:val="20"/>
      <w:lang w:bidi="he-IL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773CD"/>
    <w:rPr>
      <w:rFonts w:ascii="Calibri" w:eastAsia="Calibri" w:hAnsi="Calibri" w:cs="Arial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9773CD"/>
    <w:pPr>
      <w:spacing w:after="0" w:line="240" w:lineRule="auto"/>
      <w:ind w:firstLine="360"/>
    </w:pPr>
    <w:rPr>
      <w:rFonts w:ascii="Book Antiqua" w:eastAsia="Book Antiqua" w:hAnsi="Book Antiqua" w:cs="David"/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73CD"/>
    <w:pPr>
      <w:spacing w:after="0" w:line="240" w:lineRule="auto"/>
    </w:pPr>
    <w:rPr>
      <w:rFonts w:ascii="Segoe UI" w:eastAsia="Calibri" w:hAnsi="Segoe UI" w:cs="Segoe UI"/>
      <w:sz w:val="18"/>
      <w:szCs w:val="18"/>
      <w:lang w:bidi="he-I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3CD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C46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3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killi@aol.com" TargetMode="External"/><Relationship Id="rId13" Type="http://schemas.openxmlformats.org/officeDocument/2006/relationships/hyperlink" Target="mailto:chozenppl@GMail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www.betemunah.org/" TargetMode="External"/><Relationship Id="rId12" Type="http://schemas.openxmlformats.org/officeDocument/2006/relationships/hyperlink" Target="https://www.chabad.org/calendar/candlelighting.htm" TargetMode="External"/><Relationship Id="rId17" Type="http://schemas.openxmlformats.org/officeDocument/2006/relationships/hyperlink" Target="mailto:chozenppl@gmail.co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altoakley@charter.net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betemunah.org/kippur.html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torahfocus.com/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http://www.jewishencyclopedia.com/view.jsp?artid=472&amp;letter=R" TargetMode="External"/><Relationship Id="rId22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habad.org/dailystud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6</Pages>
  <Words>19564</Words>
  <Characters>111519</Characters>
  <Application>Microsoft Office Word</Application>
  <DocSecurity>0</DocSecurity>
  <Lines>929</Lines>
  <Paragraphs>2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zenppl</dc:creator>
  <cp:keywords/>
  <dc:description/>
  <cp:lastModifiedBy>Greg Killian</cp:lastModifiedBy>
  <cp:revision>3</cp:revision>
  <cp:lastPrinted>2022-09-30T18:28:00Z</cp:lastPrinted>
  <dcterms:created xsi:type="dcterms:W3CDTF">2022-09-30T18:28:00Z</dcterms:created>
  <dcterms:modified xsi:type="dcterms:W3CDTF">2022-10-02T02:24:00Z</dcterms:modified>
</cp:coreProperties>
</file>